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EB51C" w14:textId="77777777" w:rsidR="00083DB9" w:rsidRPr="00E2562A" w:rsidRDefault="00083DB9" w:rsidP="00E2562A"/>
    <w:p w14:paraId="0376DC00" w14:textId="77777777" w:rsidR="00083DB9" w:rsidRPr="00E2562A" w:rsidRDefault="00F455D7" w:rsidP="00E2562A">
      <w:pPr>
        <w:jc w:val="center"/>
        <w:rPr>
          <w:sz w:val="28"/>
          <w:szCs w:val="28"/>
          <w:u w:val="single"/>
        </w:rPr>
      </w:pPr>
      <w:r w:rsidRPr="00E2562A">
        <w:rPr>
          <w:b/>
          <w:sz w:val="28"/>
          <w:szCs w:val="28"/>
          <w:u w:val="single"/>
        </w:rPr>
        <w:t>Department of Computer Engineering</w:t>
      </w:r>
    </w:p>
    <w:p w14:paraId="01E2A3E7" w14:textId="77777777" w:rsidR="00083DB9" w:rsidRPr="00E2562A" w:rsidRDefault="00083DB9" w:rsidP="00E2562A"/>
    <w:p w14:paraId="6EB6755C" w14:textId="77777777" w:rsidR="00083DB9" w:rsidRPr="00E2562A" w:rsidRDefault="00F455D7" w:rsidP="00E2562A">
      <w:pPr>
        <w:ind w:left="144"/>
        <w:jc w:val="center"/>
        <w:rPr>
          <w:sz w:val="26"/>
          <w:szCs w:val="26"/>
        </w:rPr>
      </w:pPr>
      <w:r w:rsidRPr="00E2562A">
        <w:rPr>
          <w:b/>
          <w:sz w:val="26"/>
          <w:szCs w:val="26"/>
        </w:rPr>
        <w:t>Academic Term: January - May 2021</w:t>
      </w:r>
    </w:p>
    <w:p w14:paraId="68C13D36" w14:textId="77777777" w:rsidR="00083DB9" w:rsidRPr="00E2562A" w:rsidRDefault="00083DB9" w:rsidP="00E2562A">
      <w:pPr>
        <w:ind w:left="144"/>
        <w:rPr>
          <w:sz w:val="26"/>
          <w:szCs w:val="26"/>
        </w:rPr>
      </w:pPr>
    </w:p>
    <w:p w14:paraId="58563C06" w14:textId="77777777" w:rsidR="00083DB9" w:rsidRPr="00E2562A" w:rsidRDefault="00083DB9" w:rsidP="00E2562A">
      <w:pPr>
        <w:ind w:left="144"/>
        <w:rPr>
          <w:sz w:val="26"/>
          <w:szCs w:val="26"/>
        </w:rPr>
      </w:pPr>
    </w:p>
    <w:p w14:paraId="7F49923C" w14:textId="1D432641" w:rsidR="00083DB9" w:rsidRPr="00E2562A" w:rsidRDefault="00E2562A" w:rsidP="00E2562A">
      <w:pPr>
        <w:ind w:left="144"/>
        <w:rPr>
          <w:sz w:val="26"/>
          <w:szCs w:val="26"/>
        </w:rPr>
      </w:pPr>
      <w:r w:rsidRPr="00E2562A">
        <w:rPr>
          <w:b/>
          <w:sz w:val="26"/>
          <w:szCs w:val="26"/>
        </w:rPr>
        <w:t>Class:</w:t>
      </w:r>
      <w:r w:rsidR="00F455D7" w:rsidRPr="00E2562A">
        <w:rPr>
          <w:b/>
          <w:sz w:val="26"/>
          <w:szCs w:val="26"/>
        </w:rPr>
        <w:t xml:space="preserve"> </w:t>
      </w:r>
      <w:r w:rsidR="00F455D7" w:rsidRPr="00E2562A">
        <w:rPr>
          <w:b/>
          <w:i/>
          <w:sz w:val="26"/>
          <w:szCs w:val="26"/>
        </w:rPr>
        <w:t>B.E (Computer) Semester VIII</w:t>
      </w:r>
    </w:p>
    <w:p w14:paraId="447C02C1" w14:textId="77777777" w:rsidR="00083DB9" w:rsidRPr="00E2562A" w:rsidRDefault="00F455D7" w:rsidP="00E2562A">
      <w:pPr>
        <w:ind w:left="144"/>
        <w:rPr>
          <w:sz w:val="26"/>
          <w:szCs w:val="26"/>
        </w:rPr>
      </w:pPr>
      <w:r w:rsidRPr="00E2562A">
        <w:rPr>
          <w:b/>
          <w:sz w:val="26"/>
          <w:szCs w:val="26"/>
        </w:rPr>
        <w:t xml:space="preserve">Subject Name: </w:t>
      </w:r>
      <w:r w:rsidRPr="00E2562A">
        <w:rPr>
          <w:b/>
          <w:i/>
          <w:sz w:val="26"/>
          <w:szCs w:val="26"/>
        </w:rPr>
        <w:t>Distributed Computing</w:t>
      </w:r>
    </w:p>
    <w:p w14:paraId="648282CC" w14:textId="341F4E13" w:rsidR="00083DB9" w:rsidRPr="00E2562A" w:rsidRDefault="00F455D7" w:rsidP="00E2562A">
      <w:pPr>
        <w:ind w:left="144"/>
        <w:rPr>
          <w:sz w:val="28"/>
          <w:szCs w:val="28"/>
        </w:rPr>
      </w:pPr>
      <w:r w:rsidRPr="00E2562A">
        <w:rPr>
          <w:b/>
          <w:sz w:val="26"/>
          <w:szCs w:val="26"/>
        </w:rPr>
        <w:t xml:space="preserve">Subject Code: </w:t>
      </w:r>
      <w:r w:rsidRPr="00E2562A">
        <w:rPr>
          <w:b/>
          <w:i/>
          <w:sz w:val="26"/>
          <w:szCs w:val="26"/>
        </w:rPr>
        <w:t>CSC802</w:t>
      </w:r>
    </w:p>
    <w:p w14:paraId="7DE0C065" w14:textId="77777777" w:rsidR="00083DB9" w:rsidRPr="00E2562A" w:rsidRDefault="00083DB9" w:rsidP="00E2562A">
      <w:pPr>
        <w:ind w:left="144"/>
      </w:pPr>
    </w:p>
    <w:p w14:paraId="3241DF4C" w14:textId="77777777" w:rsidR="00083DB9" w:rsidRPr="00E2562A" w:rsidRDefault="00083DB9" w:rsidP="00E2562A">
      <w:pPr>
        <w:ind w:left="270" w:hanging="90"/>
      </w:pPr>
    </w:p>
    <w:tbl>
      <w:tblPr>
        <w:tblStyle w:val="a"/>
        <w:tblW w:w="901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98"/>
        <w:gridCol w:w="6120"/>
      </w:tblGrid>
      <w:tr w:rsidR="00E2562A" w:rsidRPr="00E2562A" w14:paraId="596FF23B" w14:textId="77777777">
        <w:tc>
          <w:tcPr>
            <w:tcW w:w="2898" w:type="dxa"/>
          </w:tcPr>
          <w:p w14:paraId="24204326" w14:textId="77777777" w:rsidR="00083DB9" w:rsidRPr="00E2562A" w:rsidRDefault="00F455D7" w:rsidP="00E2562A">
            <w:pPr>
              <w:spacing w:before="120" w:line="360" w:lineRule="auto"/>
              <w:ind w:left="270" w:hanging="90"/>
              <w:jc w:val="both"/>
            </w:pPr>
            <w:r w:rsidRPr="00E2562A">
              <w:rPr>
                <w:b/>
              </w:rPr>
              <w:t>Practical No:</w:t>
            </w:r>
          </w:p>
        </w:tc>
        <w:tc>
          <w:tcPr>
            <w:tcW w:w="6120" w:type="dxa"/>
          </w:tcPr>
          <w:p w14:paraId="04BCC8CC" w14:textId="77777777" w:rsidR="00083DB9" w:rsidRPr="00E2562A" w:rsidRDefault="00F455D7" w:rsidP="00E2562A">
            <w:pPr>
              <w:spacing w:before="120" w:line="360" w:lineRule="auto"/>
              <w:ind w:left="144" w:hanging="90"/>
            </w:pPr>
            <w:r w:rsidRPr="00E2562A">
              <w:rPr>
                <w:b/>
              </w:rPr>
              <w:t>1</w:t>
            </w:r>
          </w:p>
        </w:tc>
      </w:tr>
      <w:tr w:rsidR="00E2562A" w:rsidRPr="00E2562A" w14:paraId="2E177C1A" w14:textId="77777777">
        <w:tc>
          <w:tcPr>
            <w:tcW w:w="2898" w:type="dxa"/>
          </w:tcPr>
          <w:p w14:paraId="36AC9D26" w14:textId="77777777" w:rsidR="00083DB9" w:rsidRPr="00E2562A" w:rsidRDefault="00F455D7" w:rsidP="00E2562A">
            <w:pPr>
              <w:spacing w:before="120" w:line="360" w:lineRule="auto"/>
              <w:ind w:left="270" w:hanging="90"/>
              <w:jc w:val="both"/>
            </w:pPr>
            <w:r w:rsidRPr="00E2562A">
              <w:rPr>
                <w:b/>
              </w:rPr>
              <w:t>Title:</w:t>
            </w:r>
          </w:p>
        </w:tc>
        <w:tc>
          <w:tcPr>
            <w:tcW w:w="6120" w:type="dxa"/>
          </w:tcPr>
          <w:p w14:paraId="17157ADF" w14:textId="77777777" w:rsidR="00083DB9" w:rsidRPr="00E2562A" w:rsidRDefault="00F455D7" w:rsidP="00E2562A">
            <w:pPr>
              <w:spacing w:before="120" w:line="360" w:lineRule="auto"/>
              <w:ind w:left="144" w:hanging="90"/>
            </w:pPr>
            <w:r w:rsidRPr="00E2562A">
              <w:rPr>
                <w:b/>
              </w:rPr>
              <w:t>Remote Procedure Call</w:t>
            </w:r>
          </w:p>
        </w:tc>
      </w:tr>
      <w:tr w:rsidR="00E2562A" w:rsidRPr="00E2562A" w14:paraId="1EBFA579" w14:textId="77777777">
        <w:tc>
          <w:tcPr>
            <w:tcW w:w="2898" w:type="dxa"/>
          </w:tcPr>
          <w:p w14:paraId="5600C909" w14:textId="77777777" w:rsidR="00083DB9" w:rsidRPr="00E2562A" w:rsidRDefault="00F455D7" w:rsidP="00E2562A">
            <w:pPr>
              <w:spacing w:before="120" w:line="360" w:lineRule="auto"/>
              <w:ind w:left="270" w:hanging="90"/>
              <w:jc w:val="both"/>
            </w:pPr>
            <w:r w:rsidRPr="00E2562A">
              <w:rPr>
                <w:b/>
              </w:rPr>
              <w:t>Date of Performance:</w:t>
            </w:r>
          </w:p>
        </w:tc>
        <w:tc>
          <w:tcPr>
            <w:tcW w:w="6120" w:type="dxa"/>
          </w:tcPr>
          <w:p w14:paraId="772D4511" w14:textId="77777777" w:rsidR="00083DB9" w:rsidRPr="00E2562A" w:rsidRDefault="00083DB9" w:rsidP="00E2562A">
            <w:pPr>
              <w:spacing w:before="120" w:line="360" w:lineRule="auto"/>
              <w:ind w:left="144" w:hanging="90"/>
            </w:pPr>
          </w:p>
        </w:tc>
      </w:tr>
      <w:tr w:rsidR="00E2562A" w:rsidRPr="00E2562A" w14:paraId="384A5649" w14:textId="77777777">
        <w:tc>
          <w:tcPr>
            <w:tcW w:w="2898" w:type="dxa"/>
          </w:tcPr>
          <w:p w14:paraId="393BD605" w14:textId="77777777" w:rsidR="00083DB9" w:rsidRPr="00E2562A" w:rsidRDefault="00F455D7" w:rsidP="00E2562A">
            <w:pPr>
              <w:spacing w:before="120" w:line="360" w:lineRule="auto"/>
              <w:ind w:left="270" w:hanging="90"/>
              <w:jc w:val="both"/>
            </w:pPr>
            <w:r w:rsidRPr="00E2562A">
              <w:rPr>
                <w:b/>
              </w:rPr>
              <w:t>Date of Submission:</w:t>
            </w:r>
          </w:p>
        </w:tc>
        <w:tc>
          <w:tcPr>
            <w:tcW w:w="6120" w:type="dxa"/>
          </w:tcPr>
          <w:p w14:paraId="478E4719" w14:textId="77777777" w:rsidR="00083DB9" w:rsidRPr="00E2562A" w:rsidRDefault="00083DB9" w:rsidP="00E2562A">
            <w:pPr>
              <w:spacing w:before="120" w:line="360" w:lineRule="auto"/>
              <w:ind w:left="144" w:hanging="90"/>
            </w:pPr>
          </w:p>
        </w:tc>
      </w:tr>
      <w:tr w:rsidR="00E2562A" w:rsidRPr="00E2562A" w14:paraId="20F48A4F" w14:textId="77777777">
        <w:tc>
          <w:tcPr>
            <w:tcW w:w="2898" w:type="dxa"/>
          </w:tcPr>
          <w:p w14:paraId="16DCFDF2" w14:textId="76287568" w:rsidR="00083DB9" w:rsidRPr="00E2562A" w:rsidRDefault="00D15517" w:rsidP="00E2562A">
            <w:pPr>
              <w:spacing w:before="120" w:line="360" w:lineRule="auto"/>
              <w:ind w:left="144" w:hanging="90"/>
              <w:rPr>
                <w:b/>
              </w:rPr>
            </w:pPr>
            <w:r w:rsidRPr="00E2562A">
              <w:rPr>
                <w:b/>
              </w:rPr>
              <w:t xml:space="preserve">  </w:t>
            </w:r>
            <w:r w:rsidR="00F455D7" w:rsidRPr="00E2562A">
              <w:rPr>
                <w:b/>
              </w:rPr>
              <w:t>Roll No:</w:t>
            </w:r>
          </w:p>
        </w:tc>
        <w:tc>
          <w:tcPr>
            <w:tcW w:w="6120" w:type="dxa"/>
          </w:tcPr>
          <w:p w14:paraId="3706F512" w14:textId="04415348" w:rsidR="00083DB9" w:rsidRPr="00E2562A" w:rsidRDefault="00F455D7" w:rsidP="00E2562A">
            <w:pPr>
              <w:spacing w:before="120" w:line="360" w:lineRule="auto"/>
              <w:ind w:left="144" w:hanging="90"/>
              <w:rPr>
                <w:b/>
              </w:rPr>
            </w:pPr>
            <w:r w:rsidRPr="00E2562A">
              <w:rPr>
                <w:b/>
              </w:rPr>
              <w:t>83</w:t>
            </w:r>
            <w:r w:rsidR="00E2562A">
              <w:rPr>
                <w:b/>
              </w:rPr>
              <w:t>64</w:t>
            </w:r>
          </w:p>
        </w:tc>
      </w:tr>
      <w:tr w:rsidR="00083DB9" w:rsidRPr="00E2562A" w14:paraId="1521EE2F" w14:textId="77777777">
        <w:tc>
          <w:tcPr>
            <w:tcW w:w="2898" w:type="dxa"/>
          </w:tcPr>
          <w:p w14:paraId="606AB936" w14:textId="1EC9B679" w:rsidR="00083DB9" w:rsidRPr="00E2562A" w:rsidRDefault="00D15517" w:rsidP="00E2562A">
            <w:pPr>
              <w:spacing w:before="120" w:line="360" w:lineRule="auto"/>
              <w:ind w:left="144" w:hanging="90"/>
              <w:rPr>
                <w:b/>
              </w:rPr>
            </w:pPr>
            <w:r w:rsidRPr="00E2562A">
              <w:rPr>
                <w:b/>
              </w:rPr>
              <w:t xml:space="preserve">  </w:t>
            </w:r>
            <w:r w:rsidR="00F455D7" w:rsidRPr="00E2562A">
              <w:rPr>
                <w:b/>
              </w:rPr>
              <w:t>Name of the Student:</w:t>
            </w:r>
          </w:p>
        </w:tc>
        <w:tc>
          <w:tcPr>
            <w:tcW w:w="6120" w:type="dxa"/>
          </w:tcPr>
          <w:p w14:paraId="79503583" w14:textId="0AB23CF7" w:rsidR="00083DB9" w:rsidRPr="00E2562A" w:rsidRDefault="00E2562A" w:rsidP="00E2562A">
            <w:pPr>
              <w:spacing w:before="120" w:line="360" w:lineRule="auto"/>
              <w:ind w:left="144" w:hanging="90"/>
              <w:rPr>
                <w:b/>
              </w:rPr>
            </w:pPr>
            <w:r>
              <w:rPr>
                <w:b/>
              </w:rPr>
              <w:t>Vedant Sahai</w:t>
            </w:r>
          </w:p>
        </w:tc>
      </w:tr>
    </w:tbl>
    <w:p w14:paraId="51BB43D6" w14:textId="77777777" w:rsidR="00083DB9" w:rsidRPr="00E2562A" w:rsidRDefault="00083DB9" w:rsidP="00E2562A">
      <w:pPr>
        <w:ind w:left="144"/>
      </w:pPr>
    </w:p>
    <w:p w14:paraId="18263C84" w14:textId="77777777" w:rsidR="00083DB9" w:rsidRPr="00E2562A" w:rsidRDefault="00083DB9" w:rsidP="00E2562A">
      <w:pPr>
        <w:ind w:left="144"/>
      </w:pPr>
    </w:p>
    <w:p w14:paraId="0DEC4A48" w14:textId="77777777" w:rsidR="00083DB9" w:rsidRPr="00E2562A" w:rsidRDefault="00083DB9" w:rsidP="00E2562A">
      <w:pPr>
        <w:ind w:left="144"/>
        <w:rPr>
          <w:sz w:val="26"/>
          <w:szCs w:val="26"/>
        </w:rPr>
      </w:pPr>
    </w:p>
    <w:p w14:paraId="3CEA53B8" w14:textId="77777777" w:rsidR="00083DB9" w:rsidRPr="00E2562A" w:rsidRDefault="00083DB9" w:rsidP="00E2562A">
      <w:pPr>
        <w:ind w:left="144"/>
        <w:rPr>
          <w:sz w:val="26"/>
          <w:szCs w:val="26"/>
        </w:rPr>
      </w:pPr>
    </w:p>
    <w:p w14:paraId="049A9017" w14:textId="77777777" w:rsidR="00083DB9" w:rsidRPr="00E2562A" w:rsidRDefault="00F455D7" w:rsidP="00E2562A">
      <w:pPr>
        <w:ind w:left="144"/>
        <w:rPr>
          <w:sz w:val="26"/>
          <w:szCs w:val="26"/>
        </w:rPr>
      </w:pPr>
      <w:r w:rsidRPr="00E2562A">
        <w:rPr>
          <w:b/>
          <w:sz w:val="26"/>
          <w:szCs w:val="26"/>
        </w:rPr>
        <w:t>Evaluation:</w:t>
      </w:r>
    </w:p>
    <w:p w14:paraId="38967874" w14:textId="77777777" w:rsidR="00083DB9" w:rsidRPr="00E2562A" w:rsidRDefault="00083DB9" w:rsidP="00E2562A">
      <w:pPr>
        <w:ind w:left="144"/>
      </w:pPr>
    </w:p>
    <w:p w14:paraId="7F97D985" w14:textId="77777777" w:rsidR="00083DB9" w:rsidRPr="00E2562A" w:rsidRDefault="00083DB9" w:rsidP="00E2562A">
      <w:pPr>
        <w:ind w:left="144"/>
      </w:pPr>
    </w:p>
    <w:tbl>
      <w:tblPr>
        <w:tblStyle w:val="a0"/>
        <w:tblW w:w="89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5580"/>
        <w:gridCol w:w="1800"/>
      </w:tblGrid>
      <w:tr w:rsidR="00E2562A" w:rsidRPr="00E2562A" w14:paraId="50F37CCB" w14:textId="77777777">
        <w:tc>
          <w:tcPr>
            <w:tcW w:w="1530" w:type="dxa"/>
          </w:tcPr>
          <w:p w14:paraId="7F80CC48" w14:textId="77777777" w:rsidR="00083DB9" w:rsidRPr="00E2562A" w:rsidRDefault="00F455D7" w:rsidP="00E2562A">
            <w:pPr>
              <w:spacing w:after="120"/>
              <w:ind w:left="144"/>
              <w:rPr>
                <w:sz w:val="26"/>
                <w:szCs w:val="26"/>
              </w:rPr>
            </w:pPr>
            <w:r w:rsidRPr="00E2562A">
              <w:rPr>
                <w:b/>
                <w:sz w:val="26"/>
                <w:szCs w:val="26"/>
              </w:rPr>
              <w:t>Sr. No</w:t>
            </w:r>
          </w:p>
        </w:tc>
        <w:tc>
          <w:tcPr>
            <w:tcW w:w="5580" w:type="dxa"/>
          </w:tcPr>
          <w:p w14:paraId="0B29E7DC" w14:textId="77777777" w:rsidR="00083DB9" w:rsidRPr="00E2562A" w:rsidRDefault="00F455D7" w:rsidP="00E2562A">
            <w:pPr>
              <w:spacing w:after="120"/>
              <w:ind w:left="144"/>
              <w:rPr>
                <w:sz w:val="26"/>
                <w:szCs w:val="26"/>
              </w:rPr>
            </w:pPr>
            <w:r w:rsidRPr="00E2562A">
              <w:rPr>
                <w:b/>
                <w:sz w:val="26"/>
                <w:szCs w:val="26"/>
              </w:rPr>
              <w:t>Rubric</w:t>
            </w:r>
          </w:p>
        </w:tc>
        <w:tc>
          <w:tcPr>
            <w:tcW w:w="1800" w:type="dxa"/>
          </w:tcPr>
          <w:p w14:paraId="61B0A695" w14:textId="77777777" w:rsidR="00083DB9" w:rsidRPr="00E2562A" w:rsidRDefault="00F455D7" w:rsidP="00E2562A">
            <w:pPr>
              <w:spacing w:after="120"/>
              <w:ind w:left="144"/>
              <w:rPr>
                <w:sz w:val="26"/>
                <w:szCs w:val="26"/>
              </w:rPr>
            </w:pPr>
            <w:r w:rsidRPr="00E2562A">
              <w:rPr>
                <w:b/>
                <w:sz w:val="26"/>
                <w:szCs w:val="26"/>
              </w:rPr>
              <w:t>Grade</w:t>
            </w:r>
          </w:p>
        </w:tc>
      </w:tr>
      <w:tr w:rsidR="00E2562A" w:rsidRPr="00E2562A" w14:paraId="31E68D3A" w14:textId="77777777">
        <w:tc>
          <w:tcPr>
            <w:tcW w:w="1530" w:type="dxa"/>
          </w:tcPr>
          <w:p w14:paraId="28074958" w14:textId="77777777" w:rsidR="00083DB9" w:rsidRPr="00E2562A" w:rsidRDefault="00F455D7" w:rsidP="00E2562A">
            <w:pPr>
              <w:spacing w:after="120"/>
              <w:ind w:left="144"/>
            </w:pPr>
            <w:r w:rsidRPr="00E2562A">
              <w:rPr>
                <w:b/>
              </w:rPr>
              <w:t>1</w:t>
            </w:r>
          </w:p>
        </w:tc>
        <w:tc>
          <w:tcPr>
            <w:tcW w:w="5580" w:type="dxa"/>
          </w:tcPr>
          <w:p w14:paraId="3A958764" w14:textId="77777777" w:rsidR="00083DB9" w:rsidRPr="00E2562A" w:rsidRDefault="00F455D7" w:rsidP="00E2562A">
            <w:pPr>
              <w:spacing w:after="120"/>
              <w:ind w:left="144"/>
            </w:pPr>
            <w:r w:rsidRPr="00E2562A">
              <w:rPr>
                <w:b/>
              </w:rPr>
              <w:t>On time Completion &amp; Submission</w:t>
            </w:r>
          </w:p>
        </w:tc>
        <w:tc>
          <w:tcPr>
            <w:tcW w:w="1800" w:type="dxa"/>
          </w:tcPr>
          <w:p w14:paraId="1577D9AD" w14:textId="77777777" w:rsidR="00083DB9" w:rsidRPr="00E2562A" w:rsidRDefault="00F455D7" w:rsidP="00E2562A">
            <w:pPr>
              <w:spacing w:after="120"/>
              <w:ind w:left="144"/>
            </w:pPr>
            <w:r w:rsidRPr="00E2562A">
              <w:rPr>
                <w:b/>
              </w:rPr>
              <w:t xml:space="preserve">  </w:t>
            </w:r>
          </w:p>
        </w:tc>
      </w:tr>
      <w:tr w:rsidR="00E2562A" w:rsidRPr="00E2562A" w14:paraId="74FADB2B" w14:textId="77777777">
        <w:tc>
          <w:tcPr>
            <w:tcW w:w="1530" w:type="dxa"/>
          </w:tcPr>
          <w:p w14:paraId="74C4B991" w14:textId="77777777" w:rsidR="00083DB9" w:rsidRPr="00E2562A" w:rsidRDefault="00F455D7" w:rsidP="00E2562A">
            <w:pPr>
              <w:spacing w:after="120"/>
              <w:ind w:left="144"/>
            </w:pPr>
            <w:r w:rsidRPr="00E2562A">
              <w:rPr>
                <w:b/>
              </w:rPr>
              <w:t>2</w:t>
            </w:r>
          </w:p>
        </w:tc>
        <w:tc>
          <w:tcPr>
            <w:tcW w:w="5580" w:type="dxa"/>
          </w:tcPr>
          <w:p w14:paraId="3A0FE52A" w14:textId="77777777" w:rsidR="00083DB9" w:rsidRPr="00E2562A" w:rsidRDefault="00F455D7" w:rsidP="00E2562A">
            <w:pPr>
              <w:spacing w:after="120"/>
              <w:ind w:left="144"/>
            </w:pPr>
            <w:r w:rsidRPr="00E2562A">
              <w:rPr>
                <w:b/>
              </w:rPr>
              <w:t>Coding Standards</w:t>
            </w:r>
          </w:p>
        </w:tc>
        <w:tc>
          <w:tcPr>
            <w:tcW w:w="1800" w:type="dxa"/>
          </w:tcPr>
          <w:p w14:paraId="0ED74EE8" w14:textId="77777777" w:rsidR="00083DB9" w:rsidRPr="00E2562A" w:rsidRDefault="00083DB9" w:rsidP="00E2562A">
            <w:pPr>
              <w:spacing w:after="120"/>
              <w:ind w:left="144"/>
            </w:pPr>
          </w:p>
        </w:tc>
      </w:tr>
      <w:tr w:rsidR="00E2562A" w:rsidRPr="00E2562A" w14:paraId="63DC5905" w14:textId="77777777">
        <w:tc>
          <w:tcPr>
            <w:tcW w:w="1530" w:type="dxa"/>
          </w:tcPr>
          <w:p w14:paraId="56B6E5FF" w14:textId="77777777" w:rsidR="00083DB9" w:rsidRPr="00E2562A" w:rsidRDefault="00F455D7" w:rsidP="00E2562A">
            <w:pPr>
              <w:spacing w:after="120"/>
              <w:ind w:left="144"/>
            </w:pPr>
            <w:r w:rsidRPr="00E2562A">
              <w:rPr>
                <w:b/>
              </w:rPr>
              <w:t>3</w:t>
            </w:r>
          </w:p>
        </w:tc>
        <w:tc>
          <w:tcPr>
            <w:tcW w:w="5580" w:type="dxa"/>
          </w:tcPr>
          <w:p w14:paraId="41A25EB3" w14:textId="77777777" w:rsidR="00083DB9" w:rsidRPr="00E2562A" w:rsidRDefault="00F455D7" w:rsidP="00E2562A">
            <w:pPr>
              <w:spacing w:after="120"/>
              <w:ind w:left="144"/>
            </w:pPr>
            <w:r w:rsidRPr="00E2562A">
              <w:rPr>
                <w:b/>
              </w:rPr>
              <w:t>Output/Test Cases Used</w:t>
            </w:r>
          </w:p>
        </w:tc>
        <w:tc>
          <w:tcPr>
            <w:tcW w:w="1800" w:type="dxa"/>
          </w:tcPr>
          <w:p w14:paraId="0D17C48F" w14:textId="77777777" w:rsidR="00083DB9" w:rsidRPr="00E2562A" w:rsidRDefault="00083DB9" w:rsidP="00E2562A">
            <w:pPr>
              <w:spacing w:after="120"/>
              <w:ind w:left="144"/>
            </w:pPr>
          </w:p>
        </w:tc>
      </w:tr>
      <w:tr w:rsidR="00083DB9" w:rsidRPr="00E2562A" w14:paraId="27DD4966" w14:textId="77777777">
        <w:tc>
          <w:tcPr>
            <w:tcW w:w="1530" w:type="dxa"/>
          </w:tcPr>
          <w:p w14:paraId="17500211" w14:textId="77777777" w:rsidR="00083DB9" w:rsidRPr="00E2562A" w:rsidRDefault="00F455D7" w:rsidP="00E2562A">
            <w:pPr>
              <w:spacing w:after="120"/>
              <w:ind w:left="144"/>
            </w:pPr>
            <w:r w:rsidRPr="00E2562A">
              <w:rPr>
                <w:b/>
              </w:rPr>
              <w:t>4</w:t>
            </w:r>
          </w:p>
        </w:tc>
        <w:tc>
          <w:tcPr>
            <w:tcW w:w="5580" w:type="dxa"/>
          </w:tcPr>
          <w:p w14:paraId="736BF334" w14:textId="77777777" w:rsidR="00083DB9" w:rsidRPr="00E2562A" w:rsidRDefault="00F455D7" w:rsidP="00E2562A">
            <w:pPr>
              <w:spacing w:after="120"/>
              <w:ind w:left="144"/>
            </w:pPr>
            <w:r w:rsidRPr="00E2562A">
              <w:rPr>
                <w:b/>
              </w:rPr>
              <w:t>Conclusion &amp; Post Lab Assignment</w:t>
            </w:r>
          </w:p>
        </w:tc>
        <w:tc>
          <w:tcPr>
            <w:tcW w:w="1800" w:type="dxa"/>
          </w:tcPr>
          <w:p w14:paraId="0F5E1877" w14:textId="77777777" w:rsidR="00083DB9" w:rsidRPr="00E2562A" w:rsidRDefault="00083DB9" w:rsidP="00E2562A">
            <w:pPr>
              <w:spacing w:after="120"/>
              <w:ind w:left="144"/>
            </w:pPr>
          </w:p>
        </w:tc>
      </w:tr>
    </w:tbl>
    <w:p w14:paraId="6F55A26C" w14:textId="77777777" w:rsidR="00083DB9" w:rsidRPr="00E2562A" w:rsidRDefault="00083DB9" w:rsidP="00E2562A">
      <w:pPr>
        <w:ind w:left="144"/>
      </w:pPr>
    </w:p>
    <w:p w14:paraId="4344F74E" w14:textId="77777777" w:rsidR="00083DB9" w:rsidRPr="00E2562A" w:rsidRDefault="00083DB9" w:rsidP="00E2562A">
      <w:pPr>
        <w:ind w:left="144"/>
      </w:pPr>
    </w:p>
    <w:p w14:paraId="47D03EBB" w14:textId="77777777" w:rsidR="00083DB9" w:rsidRPr="00E2562A" w:rsidRDefault="00083DB9" w:rsidP="00E2562A">
      <w:pPr>
        <w:ind w:left="144"/>
      </w:pPr>
    </w:p>
    <w:p w14:paraId="384AF245" w14:textId="77777777" w:rsidR="00D15517" w:rsidRPr="00E2562A" w:rsidRDefault="00F455D7" w:rsidP="00E2562A">
      <w:pPr>
        <w:ind w:left="144"/>
      </w:pPr>
      <w:r w:rsidRPr="00E2562A">
        <w:rPr>
          <w:b/>
        </w:rPr>
        <w:t>Signature of the Teacher</w:t>
      </w:r>
      <w:r w:rsidRPr="00E2562A">
        <w:rPr>
          <w:b/>
        </w:rPr>
        <w:tab/>
      </w:r>
      <w:r w:rsidRPr="00E2562A">
        <w:rPr>
          <w:b/>
        </w:rPr>
        <w:tab/>
        <w:t xml:space="preserve">: </w:t>
      </w:r>
    </w:p>
    <w:p w14:paraId="4B9B1FE4" w14:textId="77777777" w:rsidR="004357A5" w:rsidRDefault="004357A5" w:rsidP="00E2562A">
      <w:pPr>
        <w:rPr>
          <w:b/>
          <w:sz w:val="28"/>
          <w:szCs w:val="28"/>
          <w:u w:val="single"/>
        </w:rPr>
      </w:pPr>
    </w:p>
    <w:p w14:paraId="7CE8359B" w14:textId="77777777" w:rsidR="004357A5" w:rsidRDefault="004357A5" w:rsidP="00E2562A">
      <w:pPr>
        <w:rPr>
          <w:b/>
          <w:sz w:val="28"/>
          <w:szCs w:val="28"/>
          <w:u w:val="single"/>
        </w:rPr>
      </w:pPr>
    </w:p>
    <w:p w14:paraId="611F2760" w14:textId="77777777" w:rsidR="004357A5" w:rsidRDefault="004357A5" w:rsidP="00E2562A">
      <w:pPr>
        <w:rPr>
          <w:b/>
          <w:sz w:val="28"/>
          <w:szCs w:val="28"/>
          <w:u w:val="single"/>
        </w:rPr>
      </w:pPr>
    </w:p>
    <w:p w14:paraId="5DECF2D5" w14:textId="77777777" w:rsidR="004357A5" w:rsidRDefault="004357A5" w:rsidP="00E2562A">
      <w:pPr>
        <w:rPr>
          <w:b/>
          <w:sz w:val="28"/>
          <w:szCs w:val="28"/>
          <w:u w:val="single"/>
        </w:rPr>
      </w:pPr>
    </w:p>
    <w:p w14:paraId="6D58839B" w14:textId="03368730" w:rsidR="00083DB9" w:rsidRPr="00E2562A" w:rsidRDefault="00F455D7" w:rsidP="00E2562A">
      <w:r w:rsidRPr="00E2562A">
        <w:rPr>
          <w:b/>
          <w:sz w:val="28"/>
          <w:szCs w:val="28"/>
          <w:u w:val="single"/>
        </w:rPr>
        <w:lastRenderedPageBreak/>
        <w:t>Code:</w:t>
      </w:r>
    </w:p>
    <w:p w14:paraId="77BDCC0A" w14:textId="77777777" w:rsidR="00083DB9" w:rsidRPr="00E2562A" w:rsidRDefault="00083DB9" w:rsidP="00E2562A">
      <w:pPr>
        <w:rPr>
          <w:sz w:val="28"/>
          <w:szCs w:val="28"/>
          <w:u w:val="single"/>
        </w:rPr>
      </w:pPr>
    </w:p>
    <w:p w14:paraId="4D603F9C" w14:textId="6A2975B2" w:rsidR="00F455D7" w:rsidRPr="00597C99" w:rsidRDefault="00F455D7" w:rsidP="00E2562A">
      <w:pPr>
        <w:widowControl w:val="0"/>
        <w:spacing w:line="335" w:lineRule="auto"/>
        <w:rPr>
          <w:rFonts w:eastAsia="Arial Narrow"/>
          <w:b/>
        </w:rPr>
      </w:pPr>
      <w:r w:rsidRPr="00597C99">
        <w:rPr>
          <w:rFonts w:eastAsia="Arial Narrow"/>
          <w:b/>
        </w:rPr>
        <w:t>rpcsqaure.</w:t>
      </w:r>
      <w:r w:rsidR="00CC4192">
        <w:rPr>
          <w:rFonts w:eastAsia="Arial Narrow"/>
          <w:b/>
        </w:rPr>
        <w:t xml:space="preserve"> </w:t>
      </w:r>
      <w:r w:rsidRPr="00597C99">
        <w:rPr>
          <w:rFonts w:eastAsia="Arial Narrow"/>
          <w:b/>
        </w:rPr>
        <w:t>x</w:t>
      </w:r>
    </w:p>
    <w:p w14:paraId="00750F94" w14:textId="77777777" w:rsidR="00F455D7" w:rsidRPr="00597C99" w:rsidRDefault="00F455D7" w:rsidP="00E2562A">
      <w:pPr>
        <w:spacing w:line="285" w:lineRule="atLeast"/>
        <w:rPr>
          <w:lang w:val="en-IN"/>
        </w:rPr>
      </w:pPr>
      <w:r w:rsidRPr="00597C99">
        <w:rPr>
          <w:lang w:val="en-IN"/>
        </w:rPr>
        <w:t>program PROGRAM</w:t>
      </w:r>
    </w:p>
    <w:p w14:paraId="25E35451" w14:textId="77777777" w:rsidR="00F455D7" w:rsidRPr="00597C99" w:rsidRDefault="00F455D7" w:rsidP="00E2562A">
      <w:pPr>
        <w:spacing w:line="285" w:lineRule="atLeast"/>
        <w:rPr>
          <w:lang w:val="en-IN"/>
        </w:rPr>
      </w:pPr>
      <w:r w:rsidRPr="00597C99">
        <w:rPr>
          <w:lang w:val="en-IN"/>
        </w:rPr>
        <w:t>{</w:t>
      </w:r>
    </w:p>
    <w:p w14:paraId="1D268012" w14:textId="77777777" w:rsidR="00F455D7" w:rsidRPr="00597C99" w:rsidRDefault="00F455D7" w:rsidP="00E2562A">
      <w:pPr>
        <w:spacing w:line="285" w:lineRule="atLeast"/>
        <w:rPr>
          <w:lang w:val="en-IN"/>
        </w:rPr>
      </w:pPr>
      <w:r w:rsidRPr="00597C99">
        <w:rPr>
          <w:lang w:val="en-IN"/>
        </w:rPr>
        <w:t>version VERSION</w:t>
      </w:r>
    </w:p>
    <w:p w14:paraId="690BECF2" w14:textId="77777777" w:rsidR="00F455D7" w:rsidRPr="00597C99" w:rsidRDefault="00F455D7" w:rsidP="00E2562A">
      <w:pPr>
        <w:spacing w:line="285" w:lineRule="atLeast"/>
        <w:rPr>
          <w:lang w:val="en-IN"/>
        </w:rPr>
      </w:pPr>
      <w:r w:rsidRPr="00597C99">
        <w:rPr>
          <w:lang w:val="en-IN"/>
        </w:rPr>
        <w:t>{</w:t>
      </w:r>
    </w:p>
    <w:p w14:paraId="098DDD2A" w14:textId="77777777" w:rsidR="00F455D7" w:rsidRPr="00597C99" w:rsidRDefault="00F455D7" w:rsidP="00E2562A">
      <w:pPr>
        <w:spacing w:line="285" w:lineRule="atLeast"/>
        <w:rPr>
          <w:lang w:val="en-IN"/>
        </w:rPr>
      </w:pPr>
      <w:r w:rsidRPr="00597C99">
        <w:rPr>
          <w:lang w:val="en-IN"/>
        </w:rPr>
        <w:t>int func(int)=1;</w:t>
      </w:r>
    </w:p>
    <w:p w14:paraId="226A5CF1" w14:textId="5988B09E" w:rsidR="00F455D7" w:rsidRPr="00597C99" w:rsidRDefault="00E2562A" w:rsidP="00E2562A">
      <w:pPr>
        <w:spacing w:line="285" w:lineRule="atLeast"/>
        <w:rPr>
          <w:lang w:val="en-IN"/>
        </w:rPr>
      </w:pPr>
      <w:r w:rsidRPr="00597C99">
        <w:rPr>
          <w:lang w:val="en-IN"/>
        </w:rPr>
        <w:t>} =</w:t>
      </w:r>
      <w:r w:rsidR="00F455D7" w:rsidRPr="00597C99">
        <w:rPr>
          <w:lang w:val="en-IN"/>
        </w:rPr>
        <w:t>1;</w:t>
      </w:r>
    </w:p>
    <w:p w14:paraId="657C445E" w14:textId="12E98C1D" w:rsidR="00F455D7" w:rsidRPr="00597C99" w:rsidRDefault="00E2562A" w:rsidP="00E2562A">
      <w:pPr>
        <w:spacing w:line="285" w:lineRule="atLeast"/>
        <w:rPr>
          <w:lang w:val="en-IN"/>
        </w:rPr>
      </w:pPr>
      <w:r w:rsidRPr="00597C99">
        <w:rPr>
          <w:lang w:val="en-IN"/>
        </w:rPr>
        <w:t>} =</w:t>
      </w:r>
      <w:r w:rsidR="00F455D7" w:rsidRPr="00597C99">
        <w:rPr>
          <w:lang w:val="en-IN"/>
        </w:rPr>
        <w:t>0x200002;</w:t>
      </w:r>
    </w:p>
    <w:p w14:paraId="454398AF" w14:textId="77777777" w:rsidR="00F455D7" w:rsidRPr="00597C99" w:rsidRDefault="00F455D7" w:rsidP="00E2562A">
      <w:pPr>
        <w:widowControl w:val="0"/>
        <w:spacing w:line="335" w:lineRule="auto"/>
        <w:ind w:left="720"/>
        <w:rPr>
          <w:rFonts w:eastAsia="Arial Narrow"/>
          <w:b/>
        </w:rPr>
      </w:pPr>
    </w:p>
    <w:p w14:paraId="4D454472" w14:textId="77777777" w:rsidR="00F455D7" w:rsidRPr="00597C99" w:rsidRDefault="00F455D7" w:rsidP="00E2562A">
      <w:pPr>
        <w:widowControl w:val="0"/>
        <w:spacing w:line="335" w:lineRule="auto"/>
        <w:rPr>
          <w:rFonts w:eastAsia="Arial Narrow"/>
          <w:b/>
        </w:rPr>
      </w:pPr>
      <w:r w:rsidRPr="00597C99">
        <w:rPr>
          <w:rFonts w:eastAsia="Arial Narrow"/>
          <w:b/>
        </w:rPr>
        <w:t>server.c</w:t>
      </w:r>
    </w:p>
    <w:p w14:paraId="755F9F34" w14:textId="77777777" w:rsidR="00F455D7" w:rsidRPr="00597C99" w:rsidRDefault="00F455D7" w:rsidP="00E2562A">
      <w:pPr>
        <w:spacing w:line="285" w:lineRule="atLeast"/>
        <w:rPr>
          <w:lang w:val="en-IN"/>
        </w:rPr>
      </w:pPr>
      <w:r w:rsidRPr="00597C99">
        <w:rPr>
          <w:lang w:val="en-IN"/>
        </w:rPr>
        <w:t>#include &lt;stdio.h&gt;</w:t>
      </w:r>
    </w:p>
    <w:p w14:paraId="706B8D44" w14:textId="77777777" w:rsidR="00F455D7" w:rsidRPr="00597C99" w:rsidRDefault="00F455D7" w:rsidP="00E2562A">
      <w:pPr>
        <w:spacing w:line="285" w:lineRule="atLeast"/>
        <w:rPr>
          <w:lang w:val="en-IN"/>
        </w:rPr>
      </w:pPr>
      <w:r w:rsidRPr="00597C99">
        <w:rPr>
          <w:lang w:val="en-IN"/>
        </w:rPr>
        <w:t>#include &lt;rpc/rpc.h&gt;</w:t>
      </w:r>
    </w:p>
    <w:p w14:paraId="691761D0" w14:textId="77777777" w:rsidR="00F455D7" w:rsidRPr="00597C99" w:rsidRDefault="00F455D7" w:rsidP="00E2562A">
      <w:pPr>
        <w:spacing w:line="285" w:lineRule="atLeast"/>
        <w:rPr>
          <w:lang w:val="en-IN"/>
        </w:rPr>
      </w:pPr>
      <w:r w:rsidRPr="00597C99">
        <w:rPr>
          <w:lang w:val="en-IN"/>
        </w:rPr>
        <w:t>#include "rpcsquare.h"</w:t>
      </w:r>
    </w:p>
    <w:p w14:paraId="411048FF" w14:textId="77777777" w:rsidR="00F455D7" w:rsidRPr="00597C99" w:rsidRDefault="00F455D7" w:rsidP="00E2562A">
      <w:pPr>
        <w:spacing w:line="285" w:lineRule="atLeast"/>
        <w:rPr>
          <w:lang w:val="en-IN"/>
        </w:rPr>
      </w:pPr>
    </w:p>
    <w:p w14:paraId="28CD2FB6" w14:textId="7124D86E" w:rsidR="00F455D7" w:rsidRPr="00597C99" w:rsidRDefault="00F455D7" w:rsidP="00E2562A">
      <w:pPr>
        <w:spacing w:line="285" w:lineRule="atLeast"/>
        <w:rPr>
          <w:lang w:val="en-IN"/>
        </w:rPr>
      </w:pPr>
      <w:r w:rsidRPr="00597C99">
        <w:rPr>
          <w:lang w:val="en-IN"/>
        </w:rPr>
        <w:t>int *func_1_</w:t>
      </w:r>
      <w:r w:rsidR="00E2562A" w:rsidRPr="00597C99">
        <w:rPr>
          <w:lang w:val="en-IN"/>
        </w:rPr>
        <w:t>svc (</w:t>
      </w:r>
      <w:r w:rsidRPr="00597C99">
        <w:rPr>
          <w:lang w:val="en-IN"/>
        </w:rPr>
        <w:t>int *a, struct svc_req *x)</w:t>
      </w:r>
    </w:p>
    <w:p w14:paraId="62AC211F" w14:textId="77777777" w:rsidR="00F455D7" w:rsidRPr="00597C99" w:rsidRDefault="00F455D7" w:rsidP="00E2562A">
      <w:pPr>
        <w:spacing w:line="285" w:lineRule="atLeast"/>
        <w:rPr>
          <w:lang w:val="en-IN"/>
        </w:rPr>
      </w:pPr>
      <w:r w:rsidRPr="00597C99">
        <w:rPr>
          <w:lang w:val="en-IN"/>
        </w:rPr>
        <w:t>{</w:t>
      </w:r>
    </w:p>
    <w:p w14:paraId="007F9176" w14:textId="77777777" w:rsidR="00F455D7" w:rsidRPr="00597C99" w:rsidRDefault="00F455D7" w:rsidP="00E2562A">
      <w:pPr>
        <w:spacing w:line="285" w:lineRule="atLeast"/>
        <w:rPr>
          <w:lang w:val="en-IN"/>
        </w:rPr>
      </w:pPr>
      <w:r w:rsidRPr="00597C99">
        <w:rPr>
          <w:lang w:val="en-IN"/>
        </w:rPr>
        <w:t>    int *b = malloc(sizeof(int));</w:t>
      </w:r>
    </w:p>
    <w:p w14:paraId="38FBFE43" w14:textId="77777777" w:rsidR="00F455D7" w:rsidRPr="00597C99" w:rsidRDefault="00F455D7" w:rsidP="00E2562A">
      <w:pPr>
        <w:spacing w:line="285" w:lineRule="atLeast"/>
        <w:rPr>
          <w:lang w:val="en-IN"/>
        </w:rPr>
      </w:pPr>
      <w:r w:rsidRPr="00597C99">
        <w:rPr>
          <w:lang w:val="en-IN"/>
        </w:rPr>
        <w:t>    *b = (*a) * (*a);</w:t>
      </w:r>
    </w:p>
    <w:p w14:paraId="36561221" w14:textId="77777777" w:rsidR="00F455D7" w:rsidRPr="00597C99" w:rsidRDefault="00F455D7" w:rsidP="00E2562A">
      <w:pPr>
        <w:spacing w:line="285" w:lineRule="atLeast"/>
        <w:rPr>
          <w:lang w:val="en-IN"/>
        </w:rPr>
      </w:pPr>
      <w:r w:rsidRPr="00597C99">
        <w:rPr>
          <w:lang w:val="en-IN"/>
        </w:rPr>
        <w:t>    return (b);</w:t>
      </w:r>
    </w:p>
    <w:p w14:paraId="1F024D5D" w14:textId="77777777" w:rsidR="00F455D7" w:rsidRPr="00597C99" w:rsidRDefault="00F455D7" w:rsidP="00E2562A">
      <w:pPr>
        <w:spacing w:line="285" w:lineRule="atLeast"/>
        <w:rPr>
          <w:lang w:val="en-IN"/>
        </w:rPr>
      </w:pPr>
      <w:r w:rsidRPr="00597C99">
        <w:rPr>
          <w:lang w:val="en-IN"/>
        </w:rPr>
        <w:t>}</w:t>
      </w:r>
    </w:p>
    <w:p w14:paraId="365EA64D" w14:textId="77777777" w:rsidR="00F455D7" w:rsidRPr="00597C99" w:rsidRDefault="00F455D7" w:rsidP="00E2562A">
      <w:pPr>
        <w:widowControl w:val="0"/>
        <w:spacing w:line="324" w:lineRule="auto"/>
        <w:rPr>
          <w:lang w:val="en-IN"/>
        </w:rPr>
      </w:pPr>
    </w:p>
    <w:p w14:paraId="681EB6AE" w14:textId="77777777" w:rsidR="00F455D7" w:rsidRPr="00597C99" w:rsidRDefault="00F455D7" w:rsidP="00E2562A">
      <w:pPr>
        <w:widowControl w:val="0"/>
        <w:spacing w:line="335" w:lineRule="auto"/>
        <w:rPr>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97C99">
        <w:rPr>
          <w:rFonts w:eastAsia="Arial Narrow"/>
          <w:b/>
        </w:rPr>
        <w:t>client.c</w:t>
      </w:r>
    </w:p>
    <w:p w14:paraId="7D5321D3" w14:textId="77777777" w:rsidR="00F455D7" w:rsidRPr="00597C99" w:rsidRDefault="00F455D7" w:rsidP="00E2562A">
      <w:pPr>
        <w:spacing w:line="285" w:lineRule="atLeast"/>
        <w:rPr>
          <w:lang w:val="en-IN"/>
        </w:rPr>
      </w:pPr>
      <w:r w:rsidRPr="00597C99">
        <w:rPr>
          <w:lang w:val="en-IN"/>
        </w:rPr>
        <w:t>#include &lt;stdio.h&gt;</w:t>
      </w:r>
    </w:p>
    <w:p w14:paraId="79459C14" w14:textId="77777777" w:rsidR="00F455D7" w:rsidRPr="00597C99" w:rsidRDefault="00F455D7" w:rsidP="00E2562A">
      <w:pPr>
        <w:spacing w:line="285" w:lineRule="atLeast"/>
        <w:rPr>
          <w:lang w:val="en-IN"/>
        </w:rPr>
      </w:pPr>
      <w:r w:rsidRPr="00597C99">
        <w:rPr>
          <w:lang w:val="en-IN"/>
        </w:rPr>
        <w:t>#include &lt;rpc/rpc.h&gt;</w:t>
      </w:r>
    </w:p>
    <w:p w14:paraId="7E8191FD" w14:textId="77777777" w:rsidR="00F455D7" w:rsidRPr="00597C99" w:rsidRDefault="00F455D7" w:rsidP="00E2562A">
      <w:pPr>
        <w:spacing w:line="285" w:lineRule="atLeast"/>
        <w:rPr>
          <w:lang w:val="en-IN"/>
        </w:rPr>
      </w:pPr>
      <w:r w:rsidRPr="00597C99">
        <w:rPr>
          <w:lang w:val="en-IN"/>
        </w:rPr>
        <w:t>#include "rpcsquare.h"</w:t>
      </w:r>
    </w:p>
    <w:p w14:paraId="4BCA9850" w14:textId="77777777" w:rsidR="00F455D7" w:rsidRPr="00597C99" w:rsidRDefault="00F455D7" w:rsidP="00E2562A">
      <w:pPr>
        <w:spacing w:line="285" w:lineRule="atLeast"/>
        <w:rPr>
          <w:lang w:val="en-IN"/>
        </w:rPr>
      </w:pPr>
    </w:p>
    <w:p w14:paraId="36420337" w14:textId="45F48497" w:rsidR="00F455D7" w:rsidRPr="00597C99" w:rsidRDefault="00F455D7" w:rsidP="00E2562A">
      <w:pPr>
        <w:spacing w:line="285" w:lineRule="atLeast"/>
        <w:rPr>
          <w:lang w:val="en-IN"/>
        </w:rPr>
      </w:pPr>
      <w:r w:rsidRPr="00597C99">
        <w:rPr>
          <w:lang w:val="en-IN"/>
        </w:rPr>
        <w:t>int </w:t>
      </w:r>
      <w:r w:rsidR="00E2562A" w:rsidRPr="00597C99">
        <w:rPr>
          <w:lang w:val="en-IN"/>
        </w:rPr>
        <w:t>main (</w:t>
      </w:r>
      <w:r w:rsidRPr="00597C99">
        <w:rPr>
          <w:lang w:val="en-IN"/>
        </w:rPr>
        <w:t>)</w:t>
      </w:r>
    </w:p>
    <w:p w14:paraId="1D8219C4" w14:textId="77777777" w:rsidR="00F455D7" w:rsidRPr="00597C99" w:rsidRDefault="00F455D7" w:rsidP="00E2562A">
      <w:pPr>
        <w:spacing w:line="285" w:lineRule="atLeast"/>
        <w:rPr>
          <w:lang w:val="en-IN"/>
        </w:rPr>
      </w:pPr>
      <w:r w:rsidRPr="00597C99">
        <w:rPr>
          <w:lang w:val="en-IN"/>
        </w:rPr>
        <w:t>{</w:t>
      </w:r>
    </w:p>
    <w:p w14:paraId="2323444E" w14:textId="348AA815" w:rsidR="00F455D7" w:rsidRPr="00597C99" w:rsidRDefault="00F455D7" w:rsidP="00E2562A">
      <w:pPr>
        <w:spacing w:line="285" w:lineRule="atLeast"/>
        <w:rPr>
          <w:lang w:val="en-IN"/>
        </w:rPr>
      </w:pPr>
      <w:r w:rsidRPr="00597C99">
        <w:rPr>
          <w:lang w:val="en-IN"/>
        </w:rPr>
        <w:t>    CLIENT *c1 = clnt_</w:t>
      </w:r>
      <w:r w:rsidR="00E2562A" w:rsidRPr="00597C99">
        <w:rPr>
          <w:lang w:val="en-IN"/>
        </w:rPr>
        <w:t>create (</w:t>
      </w:r>
      <w:r w:rsidRPr="00597C99">
        <w:rPr>
          <w:lang w:val="en-IN"/>
        </w:rPr>
        <w:t>"127.0.0.1", PROGRAM, VERSION, "udp");</w:t>
      </w:r>
    </w:p>
    <w:p w14:paraId="1B001E7C" w14:textId="77777777" w:rsidR="00F455D7" w:rsidRPr="00597C99" w:rsidRDefault="00F455D7" w:rsidP="00E2562A">
      <w:pPr>
        <w:spacing w:line="285" w:lineRule="atLeast"/>
        <w:rPr>
          <w:lang w:val="en-IN"/>
        </w:rPr>
      </w:pPr>
      <w:r w:rsidRPr="00597C99">
        <w:rPr>
          <w:lang w:val="en-IN"/>
        </w:rPr>
        <w:t>    int n;</w:t>
      </w:r>
    </w:p>
    <w:p w14:paraId="6E9E2CB9" w14:textId="77777777" w:rsidR="00F455D7" w:rsidRPr="00597C99" w:rsidRDefault="00F455D7" w:rsidP="00E2562A">
      <w:pPr>
        <w:spacing w:line="285" w:lineRule="atLeast"/>
        <w:rPr>
          <w:lang w:val="en-IN"/>
        </w:rPr>
      </w:pPr>
      <w:r w:rsidRPr="00597C99">
        <w:rPr>
          <w:lang w:val="en-IN"/>
        </w:rPr>
        <w:t>    printf("enter no:\t");</w:t>
      </w:r>
    </w:p>
    <w:p w14:paraId="45269F75" w14:textId="77777777" w:rsidR="00F455D7" w:rsidRPr="00597C99" w:rsidRDefault="00F455D7" w:rsidP="00E2562A">
      <w:pPr>
        <w:spacing w:line="285" w:lineRule="atLeast"/>
        <w:rPr>
          <w:lang w:val="en-IN"/>
        </w:rPr>
      </w:pPr>
      <w:r w:rsidRPr="00597C99">
        <w:rPr>
          <w:lang w:val="en-IN"/>
        </w:rPr>
        <w:t>    scanf("%d", &amp;n);</w:t>
      </w:r>
    </w:p>
    <w:p w14:paraId="75C014DB" w14:textId="77777777" w:rsidR="00F455D7" w:rsidRPr="00597C99" w:rsidRDefault="00F455D7" w:rsidP="00E2562A">
      <w:pPr>
        <w:spacing w:line="285" w:lineRule="atLeast"/>
        <w:rPr>
          <w:lang w:val="en-IN"/>
        </w:rPr>
      </w:pPr>
      <w:r w:rsidRPr="00597C99">
        <w:rPr>
          <w:lang w:val="en-IN"/>
        </w:rPr>
        <w:t>    int* result = func_1(&amp;n, c1);</w:t>
      </w:r>
    </w:p>
    <w:p w14:paraId="64ED0F17" w14:textId="2D9ACD27" w:rsidR="00F455D7" w:rsidRPr="00597C99" w:rsidRDefault="00F455D7" w:rsidP="00E2562A">
      <w:pPr>
        <w:spacing w:line="285" w:lineRule="atLeast"/>
        <w:rPr>
          <w:lang w:val="en-IN"/>
        </w:rPr>
      </w:pPr>
      <w:r w:rsidRPr="00597C99">
        <w:rPr>
          <w:lang w:val="en-IN"/>
        </w:rPr>
        <w:t>    printf("</w:t>
      </w:r>
      <w:r w:rsidR="00CC4192">
        <w:rPr>
          <w:lang w:val="en-IN"/>
        </w:rPr>
        <w:t xml:space="preserve">the </w:t>
      </w:r>
      <w:r w:rsidRPr="00597C99">
        <w:rPr>
          <w:lang w:val="en-IN"/>
        </w:rPr>
        <w:t>result is : %d\n", *result);</w:t>
      </w:r>
    </w:p>
    <w:p w14:paraId="7568D72B" w14:textId="77777777" w:rsidR="00F455D7" w:rsidRPr="00597C99" w:rsidRDefault="00F455D7" w:rsidP="00E2562A">
      <w:pPr>
        <w:spacing w:line="285" w:lineRule="atLeast"/>
        <w:rPr>
          <w:lang w:val="en-IN"/>
        </w:rPr>
      </w:pPr>
      <w:r w:rsidRPr="00597C99">
        <w:rPr>
          <w:lang w:val="en-IN"/>
        </w:rPr>
        <w:t>}</w:t>
      </w:r>
    </w:p>
    <w:p w14:paraId="52138973" w14:textId="77777777" w:rsidR="00F455D7" w:rsidRPr="00597C99" w:rsidRDefault="00F455D7" w:rsidP="00E2562A">
      <w:pPr>
        <w:widowControl w:val="0"/>
        <w:spacing w:line="324" w:lineRule="auto"/>
        <w:rPr>
          <w:lang w:val="en-IN"/>
        </w:rPr>
      </w:pPr>
    </w:p>
    <w:p w14:paraId="528CF24B" w14:textId="2E3D0D1F" w:rsidR="00F455D7" w:rsidRPr="00597C99" w:rsidRDefault="00F455D7" w:rsidP="00E2562A">
      <w:pPr>
        <w:widowControl w:val="0"/>
        <w:spacing w:line="335" w:lineRule="auto"/>
        <w:rPr>
          <w:rFonts w:eastAsia="Arial Narrow"/>
          <w:b/>
        </w:rPr>
      </w:pPr>
      <w:r w:rsidRPr="00597C99">
        <w:rPr>
          <w:rFonts w:eastAsia="Arial Narrow"/>
          <w:b/>
        </w:rPr>
        <w:t>start.sh</w:t>
      </w:r>
    </w:p>
    <w:p w14:paraId="749F8E60" w14:textId="77777777" w:rsidR="00F455D7" w:rsidRPr="00597C99" w:rsidRDefault="00F455D7" w:rsidP="00E2562A">
      <w:pPr>
        <w:spacing w:line="285" w:lineRule="atLeast"/>
        <w:rPr>
          <w:lang w:val="en-IN"/>
        </w:rPr>
      </w:pPr>
      <w:r w:rsidRPr="00597C99">
        <w:rPr>
          <w:lang w:val="en-IN"/>
        </w:rPr>
        <w:t>sudo rpcbind start || true</w:t>
      </w:r>
    </w:p>
    <w:p w14:paraId="2825F0C3" w14:textId="77777777" w:rsidR="00F455D7" w:rsidRPr="00597C99" w:rsidRDefault="00F455D7" w:rsidP="00E2562A">
      <w:pPr>
        <w:spacing w:line="285" w:lineRule="atLeast"/>
        <w:rPr>
          <w:lang w:val="en-IN"/>
        </w:rPr>
      </w:pPr>
      <w:r w:rsidRPr="00597C99">
        <w:rPr>
          <w:lang w:val="en-IN"/>
        </w:rPr>
        <w:t>rpcgen rpcsquare.x</w:t>
      </w:r>
    </w:p>
    <w:p w14:paraId="5292344B" w14:textId="77777777" w:rsidR="00F455D7" w:rsidRPr="00597C99" w:rsidRDefault="00F455D7" w:rsidP="00E2562A">
      <w:pPr>
        <w:spacing w:line="285" w:lineRule="atLeast"/>
        <w:rPr>
          <w:lang w:val="en-IN"/>
        </w:rPr>
      </w:pPr>
      <w:r w:rsidRPr="00597C99">
        <w:rPr>
          <w:lang w:val="en-IN"/>
        </w:rPr>
        <w:t>gcc server.c rpcsquare_svc.c -o server.out</w:t>
      </w:r>
    </w:p>
    <w:p w14:paraId="4DECF7B6" w14:textId="77777777" w:rsidR="00F455D7" w:rsidRPr="00597C99" w:rsidRDefault="00F455D7" w:rsidP="00E2562A">
      <w:pPr>
        <w:spacing w:line="285" w:lineRule="atLeast"/>
        <w:rPr>
          <w:lang w:val="en-IN"/>
        </w:rPr>
      </w:pPr>
      <w:r w:rsidRPr="00597C99">
        <w:rPr>
          <w:lang w:val="en-IN"/>
        </w:rPr>
        <w:lastRenderedPageBreak/>
        <w:t>./server.out &amp;</w:t>
      </w:r>
    </w:p>
    <w:p w14:paraId="16E7F27D" w14:textId="77777777" w:rsidR="00F455D7" w:rsidRPr="00597C99" w:rsidRDefault="00F455D7" w:rsidP="00E2562A">
      <w:pPr>
        <w:spacing w:line="285" w:lineRule="atLeast"/>
        <w:rPr>
          <w:lang w:val="en-IN"/>
        </w:rPr>
      </w:pPr>
      <w:r w:rsidRPr="00597C99">
        <w:rPr>
          <w:lang w:val="en-IN"/>
        </w:rPr>
        <w:t>P1=$!</w:t>
      </w:r>
    </w:p>
    <w:p w14:paraId="5B4E5211" w14:textId="77777777" w:rsidR="00F455D7" w:rsidRPr="00597C99" w:rsidRDefault="00F455D7" w:rsidP="00E2562A">
      <w:pPr>
        <w:spacing w:line="285" w:lineRule="atLeast"/>
        <w:rPr>
          <w:lang w:val="en-IN"/>
        </w:rPr>
      </w:pPr>
      <w:r w:rsidRPr="00597C99">
        <w:rPr>
          <w:lang w:val="en-IN"/>
        </w:rPr>
        <w:t>gcc client.c rpcsquare_clnt.c -o client.out</w:t>
      </w:r>
    </w:p>
    <w:p w14:paraId="66AF39E7" w14:textId="77777777" w:rsidR="00F455D7" w:rsidRPr="00597C99" w:rsidRDefault="00F455D7" w:rsidP="00E2562A">
      <w:pPr>
        <w:spacing w:line="285" w:lineRule="atLeast"/>
        <w:rPr>
          <w:lang w:val="en-IN"/>
        </w:rPr>
      </w:pPr>
      <w:r w:rsidRPr="00597C99">
        <w:rPr>
          <w:lang w:val="en-IN"/>
        </w:rPr>
        <w:t>./client.out</w:t>
      </w:r>
    </w:p>
    <w:p w14:paraId="6B4D4A0D" w14:textId="77777777" w:rsidR="00F455D7" w:rsidRPr="00597C99" w:rsidRDefault="00F455D7" w:rsidP="00E2562A">
      <w:pPr>
        <w:spacing w:line="285" w:lineRule="atLeast"/>
        <w:rPr>
          <w:lang w:val="en-IN"/>
        </w:rPr>
      </w:pPr>
      <w:r w:rsidRPr="00597C99">
        <w:rPr>
          <w:lang w:val="en-IN"/>
        </w:rPr>
        <w:t>kill -9 $P1</w:t>
      </w:r>
    </w:p>
    <w:p w14:paraId="0F1ECD96" w14:textId="77777777" w:rsidR="00F455D7" w:rsidRPr="00E2562A" w:rsidRDefault="00F455D7" w:rsidP="00E2562A">
      <w:pPr>
        <w:widowControl w:val="0"/>
        <w:spacing w:line="324" w:lineRule="auto"/>
        <w:rPr>
          <w:sz w:val="21"/>
          <w:szCs w:val="21"/>
          <w:lang w:val="en-IN"/>
        </w:rPr>
      </w:pPr>
    </w:p>
    <w:p w14:paraId="45414B45" w14:textId="77777777" w:rsidR="00AC3D00" w:rsidRPr="00E2562A" w:rsidRDefault="00AC3D00" w:rsidP="00E2562A">
      <w:pPr>
        <w:rPr>
          <w:b/>
          <w:sz w:val="28"/>
          <w:szCs w:val="28"/>
          <w:u w:val="single"/>
        </w:rPr>
      </w:pPr>
      <w:r w:rsidRPr="00E2562A">
        <w:rPr>
          <w:b/>
          <w:sz w:val="28"/>
          <w:szCs w:val="28"/>
          <w:u w:val="single"/>
        </w:rPr>
        <w:t>Output:</w:t>
      </w:r>
    </w:p>
    <w:p w14:paraId="6DD7A385" w14:textId="77777777" w:rsidR="00AC3D00" w:rsidRPr="00E2562A" w:rsidRDefault="00AC3D00" w:rsidP="00E2562A">
      <w:pPr>
        <w:rPr>
          <w:b/>
          <w:sz w:val="28"/>
          <w:szCs w:val="28"/>
          <w:u w:val="single"/>
        </w:rPr>
      </w:pPr>
    </w:p>
    <w:p w14:paraId="33C242A4" w14:textId="423DB45F" w:rsidR="00AC3D00" w:rsidRPr="00E2562A" w:rsidRDefault="00AC3D00" w:rsidP="00E2562A">
      <w:r w:rsidRPr="00E2562A">
        <w:t>enter no: 5</w:t>
      </w:r>
    </w:p>
    <w:p w14:paraId="520884F3" w14:textId="5395204E" w:rsidR="00AC3D00" w:rsidRPr="00E2562A" w:rsidRDefault="00CC4192" w:rsidP="00E2562A">
      <w:r>
        <w:t xml:space="preserve">the </w:t>
      </w:r>
      <w:r w:rsidR="00AC3D00" w:rsidRPr="00E2562A">
        <w:t xml:space="preserve">result </w:t>
      </w:r>
      <w:r w:rsidR="00E2562A" w:rsidRPr="00E2562A">
        <w:t>is:</w:t>
      </w:r>
      <w:r w:rsidR="00AC3D00" w:rsidRPr="00E2562A">
        <w:t xml:space="preserve"> 25</w:t>
      </w:r>
    </w:p>
    <w:p w14:paraId="2CA63225" w14:textId="77777777" w:rsidR="00AC3D00" w:rsidRPr="00E2562A" w:rsidRDefault="00AC3D00" w:rsidP="00E2562A">
      <w:pPr>
        <w:rPr>
          <w:b/>
          <w:sz w:val="28"/>
          <w:szCs w:val="28"/>
          <w:u w:val="single"/>
        </w:rPr>
      </w:pPr>
    </w:p>
    <w:p w14:paraId="73A80C88" w14:textId="72661A36" w:rsidR="00083DB9" w:rsidRPr="00E2562A" w:rsidRDefault="00F455D7" w:rsidP="00E2562A">
      <w:pPr>
        <w:rPr>
          <w:sz w:val="28"/>
          <w:szCs w:val="28"/>
          <w:u w:val="single"/>
        </w:rPr>
      </w:pPr>
      <w:r w:rsidRPr="00E2562A">
        <w:rPr>
          <w:b/>
          <w:sz w:val="28"/>
          <w:szCs w:val="28"/>
          <w:u w:val="single"/>
        </w:rPr>
        <w:t>Conclusion:</w:t>
      </w:r>
    </w:p>
    <w:p w14:paraId="3A926838" w14:textId="543D8417" w:rsidR="00083DB9" w:rsidRDefault="00083DB9" w:rsidP="00E2562A">
      <w:pPr>
        <w:rPr>
          <w:sz w:val="28"/>
          <w:szCs w:val="28"/>
          <w:u w:val="single"/>
        </w:rPr>
      </w:pPr>
    </w:p>
    <w:p w14:paraId="57014F8E" w14:textId="7DD657DF" w:rsidR="00E2562A" w:rsidRPr="009416A1" w:rsidRDefault="009416A1" w:rsidP="009416A1">
      <w:pPr>
        <w:jc w:val="both"/>
      </w:pPr>
      <w:r w:rsidRPr="009416A1">
        <w:t>Remote Procedure Call (RPC) is an interprocess communication technique. It is used for client-server applications. RPC mechanisms are used when a computer program causes a procedure or subroutine to execute in a different address space, which is coded as a normal procedure call without the programmer specifically coding the details for the remote interaction. This procedure call also manages low-level transport protocol, such as User Datagram Protocol, Transmission Control Protocol/Internet Protocol etc. It is used for carrying the message data between programs. The Full form of RPC is Remote Procedure Call.</w:t>
      </w:r>
    </w:p>
    <w:p w14:paraId="22F5FF9F" w14:textId="77777777" w:rsidR="009416A1" w:rsidRPr="009416A1" w:rsidRDefault="009416A1" w:rsidP="009416A1">
      <w:pPr>
        <w:jc w:val="both"/>
      </w:pPr>
    </w:p>
    <w:p w14:paraId="6D9D29D6" w14:textId="39FAD0E2" w:rsidR="00083DB9" w:rsidRPr="00E2562A" w:rsidRDefault="00F455D7" w:rsidP="00E2562A">
      <w:pPr>
        <w:rPr>
          <w:b/>
          <w:sz w:val="28"/>
          <w:szCs w:val="28"/>
          <w:u w:val="single"/>
        </w:rPr>
      </w:pPr>
      <w:r w:rsidRPr="00E2562A">
        <w:rPr>
          <w:b/>
          <w:sz w:val="28"/>
          <w:szCs w:val="28"/>
          <w:u w:val="single"/>
        </w:rPr>
        <w:t>Post Lab Assignments</w:t>
      </w:r>
    </w:p>
    <w:p w14:paraId="662C53ED" w14:textId="4D9CA588" w:rsidR="00D15517" w:rsidRPr="00E2562A" w:rsidRDefault="00D15517" w:rsidP="00E2562A">
      <w:pPr>
        <w:rPr>
          <w:b/>
          <w:sz w:val="28"/>
          <w:szCs w:val="28"/>
          <w:u w:val="single"/>
        </w:rPr>
      </w:pPr>
    </w:p>
    <w:p w14:paraId="0D87249B" w14:textId="0ED5CDAC" w:rsidR="00D15517" w:rsidRDefault="00D15517" w:rsidP="008F0A92">
      <w:pPr>
        <w:pStyle w:val="ListParagraph"/>
        <w:numPr>
          <w:ilvl w:val="0"/>
          <w:numId w:val="3"/>
        </w:numPr>
        <w:ind w:left="360"/>
      </w:pPr>
      <w:r w:rsidRPr="004357A5">
        <w:t>What is an Interface file? (.x file)</w:t>
      </w:r>
    </w:p>
    <w:p w14:paraId="3B3FEA92" w14:textId="533390F8" w:rsidR="008F0A92" w:rsidRDefault="008F0A92" w:rsidP="008F0A92"/>
    <w:p w14:paraId="7C4D5E32" w14:textId="69E357CB" w:rsidR="008F0A92" w:rsidRDefault="008F0A92" w:rsidP="008F0A92">
      <w:r>
        <w:t>Ans: -</w:t>
      </w:r>
    </w:p>
    <w:p w14:paraId="51ABE441" w14:textId="77777777" w:rsidR="006D4F4B" w:rsidRDefault="006D4F4B" w:rsidP="008F0A92"/>
    <w:p w14:paraId="5F3E86A9" w14:textId="26BD2577" w:rsidR="00363CA3" w:rsidRPr="00363CA3" w:rsidRDefault="00363CA3" w:rsidP="00363CA3">
      <w:pPr>
        <w:jc w:val="both"/>
      </w:pPr>
      <w:r w:rsidRPr="00363CA3">
        <w:t>The interfaces file is a dictionary of connection information for Adaptive Servers and Open Server applications. For every server to which a client might connect, the interfaces file contains an entry that includes the server’s name and the necessary information to connect to that server. The interfaces file is the default directory for Client-Library. However, applications may be configured to use a Sybase directory driver so that Client-Library uses a network-based directory service provider. For information on configuring Sybase directory drivers, see the Open Client and Open Server Configuration Guide. For information on network-based directory services, see </w:t>
      </w:r>
      <w:hyperlink r:id="rId6" w:history="1">
        <w:r w:rsidRPr="00363CA3">
          <w:t>“Directory services”</w:t>
        </w:r>
      </w:hyperlink>
      <w:r w:rsidRPr="00363CA3">
        <w:t>.On most platforms, the interfaces file is an operating system file in text format. On these systems, the default name, default location, and internal format of the interfaces file differ by platform. Other platforms use an alternate form of storage.</w:t>
      </w:r>
    </w:p>
    <w:p w14:paraId="2571CD48" w14:textId="77777777" w:rsidR="00363CA3" w:rsidRDefault="00363CA3" w:rsidP="008F0A92"/>
    <w:p w14:paraId="531962EB" w14:textId="77777777" w:rsidR="008F0A92" w:rsidRPr="004357A5" w:rsidRDefault="008F0A92" w:rsidP="008F0A92"/>
    <w:p w14:paraId="4FE75C26" w14:textId="0FF4A944" w:rsidR="00D15517" w:rsidRPr="008F0A92" w:rsidRDefault="00D15517" w:rsidP="008F0A92">
      <w:pPr>
        <w:pStyle w:val="ListParagraph"/>
        <w:numPr>
          <w:ilvl w:val="0"/>
          <w:numId w:val="3"/>
        </w:numPr>
        <w:ind w:left="360"/>
        <w:rPr>
          <w:sz w:val="28"/>
          <w:szCs w:val="28"/>
          <w:u w:val="single"/>
        </w:rPr>
      </w:pPr>
      <w:r w:rsidRPr="004357A5">
        <w:t>What are the functions of stubs?</w:t>
      </w:r>
    </w:p>
    <w:p w14:paraId="380E4BA7" w14:textId="4B4052D6" w:rsidR="008F0A92" w:rsidRDefault="008F0A92" w:rsidP="008F0A92">
      <w:pPr>
        <w:rPr>
          <w:sz w:val="28"/>
          <w:szCs w:val="28"/>
          <w:u w:val="single"/>
        </w:rPr>
      </w:pPr>
    </w:p>
    <w:p w14:paraId="7DB6AAA4" w14:textId="4A6085D4" w:rsidR="008F0A92" w:rsidRDefault="008F0A92" w:rsidP="008F0A92">
      <w:r>
        <w:t>Ans: -</w:t>
      </w:r>
    </w:p>
    <w:p w14:paraId="73FAE549" w14:textId="77777777" w:rsidR="006D4F4B" w:rsidRPr="008F0A92" w:rsidRDefault="006D4F4B" w:rsidP="008F0A92">
      <w:pPr>
        <w:rPr>
          <w:sz w:val="28"/>
          <w:szCs w:val="28"/>
          <w:u w:val="single"/>
        </w:rPr>
      </w:pPr>
    </w:p>
    <w:p w14:paraId="51F63685" w14:textId="77777777" w:rsidR="00511B8E" w:rsidRPr="00511B8E" w:rsidRDefault="00511B8E" w:rsidP="00511B8E">
      <w:pPr>
        <w:jc w:val="both"/>
      </w:pPr>
      <w:r w:rsidRPr="00511B8E">
        <w:t>A stub in </w:t>
      </w:r>
      <w:hyperlink r:id="rId7" w:tooltip="Distributed computing" w:history="1">
        <w:r w:rsidRPr="00511B8E">
          <w:t>distributed computing</w:t>
        </w:r>
      </w:hyperlink>
      <w:r w:rsidRPr="00511B8E">
        <w:t> is a piece of code that converts parameters passed between client and server during a </w:t>
      </w:r>
      <w:hyperlink r:id="rId8" w:tooltip="Remote Procedure Call" w:history="1">
        <w:r w:rsidRPr="00511B8E">
          <w:t>remote procedure call</w:t>
        </w:r>
      </w:hyperlink>
      <w:r w:rsidRPr="00511B8E">
        <w:t> (</w:t>
      </w:r>
      <w:hyperlink r:id="rId9" w:tooltip="Remote procedure call" w:history="1">
        <w:r w:rsidRPr="00511B8E">
          <w:t>RPC</w:t>
        </w:r>
      </w:hyperlink>
      <w:r w:rsidRPr="00511B8E">
        <w:t>).</w:t>
      </w:r>
    </w:p>
    <w:p w14:paraId="6D96657B" w14:textId="1F5ABE44" w:rsidR="00511B8E" w:rsidRPr="00511B8E" w:rsidRDefault="00511B8E" w:rsidP="00511B8E">
      <w:pPr>
        <w:jc w:val="both"/>
      </w:pPr>
      <w:r w:rsidRPr="00511B8E">
        <w:lastRenderedPageBreak/>
        <w:t>The main idea of an </w:t>
      </w:r>
      <w:hyperlink r:id="rId10" w:tooltip="Remote procedure call" w:history="1">
        <w:r w:rsidRPr="00511B8E">
          <w:t>RPC</w:t>
        </w:r>
      </w:hyperlink>
      <w:r w:rsidRPr="00511B8E">
        <w:t> is to allow a local computer (</w:t>
      </w:r>
      <w:hyperlink r:id="rId11" w:tooltip="Client (computing)" w:history="1">
        <w:r w:rsidRPr="00511B8E">
          <w:t>client</w:t>
        </w:r>
      </w:hyperlink>
      <w:r w:rsidRPr="00511B8E">
        <w:t>) to remotely call procedures on a different computer (</w:t>
      </w:r>
      <w:hyperlink r:id="rId12" w:tooltip="Server (computing)" w:history="1">
        <w:r w:rsidRPr="00511B8E">
          <w:t>server</w:t>
        </w:r>
      </w:hyperlink>
      <w:r w:rsidRPr="00511B8E">
        <w:t>). The client and server use different </w:t>
      </w:r>
      <w:hyperlink r:id="rId13" w:tooltip="Address space" w:history="1">
        <w:r w:rsidRPr="00511B8E">
          <w:t>address spaces</w:t>
        </w:r>
      </w:hyperlink>
      <w:r w:rsidRPr="00511B8E">
        <w:t>, so parameters used in a function (procedure) call have to be converted, otherwise</w:t>
      </w:r>
      <w:r w:rsidR="00BF0400">
        <w:t>,</w:t>
      </w:r>
      <w:r w:rsidRPr="00511B8E">
        <w:t xml:space="preserve"> the values of those parameters could not be used, because pointers to parameters in one computer's memory would point to different data on the other computer. The client and server may also use different data representations, even for simple parameters (e.g., </w:t>
      </w:r>
      <w:hyperlink r:id="rId14" w:tooltip="Big-endian" w:history="1">
        <w:r w:rsidRPr="00511B8E">
          <w:t>big-endian</w:t>
        </w:r>
      </w:hyperlink>
      <w:r w:rsidRPr="00511B8E">
        <w:t> versus </w:t>
      </w:r>
      <w:hyperlink r:id="rId15" w:tooltip="Little-endian" w:history="1">
        <w:r w:rsidRPr="00511B8E">
          <w:t>little-endian</w:t>
        </w:r>
      </w:hyperlink>
      <w:r w:rsidRPr="00511B8E">
        <w:t> for integers). Stubs perform the conversion of the parameters, so a remote procedure call looks like a local function call for the remote computer.</w:t>
      </w:r>
    </w:p>
    <w:p w14:paraId="3DBFFF5E" w14:textId="10F197D7" w:rsidR="00511B8E" w:rsidRPr="00511B8E" w:rsidRDefault="00511B8E" w:rsidP="00511B8E">
      <w:pPr>
        <w:jc w:val="both"/>
      </w:pPr>
      <w:r w:rsidRPr="00511B8E">
        <w:t>Stub libraries must be installed on both the client and server</w:t>
      </w:r>
      <w:r w:rsidR="00BF0400">
        <w:t>-</w:t>
      </w:r>
      <w:r w:rsidRPr="00511B8E">
        <w:t xml:space="preserve">side. A client stub is responsible for </w:t>
      </w:r>
      <w:r w:rsidR="00BF0400">
        <w:t xml:space="preserve">the </w:t>
      </w:r>
      <w:r w:rsidRPr="00511B8E">
        <w:t>conversion </w:t>
      </w:r>
      <w:hyperlink r:id="rId16" w:tooltip="Marshalling (computer science)" w:history="1">
        <w:r w:rsidRPr="00511B8E">
          <w:t>(marshalling)</w:t>
        </w:r>
      </w:hyperlink>
      <w:r w:rsidRPr="00511B8E">
        <w:t> of parameters used in a function call and deconversion of results passed from the server after execution of the function. A server </w:t>
      </w:r>
      <w:hyperlink r:id="rId17" w:tooltip="Class skeleton" w:history="1">
        <w:r w:rsidRPr="00511B8E">
          <w:t>skeleton</w:t>
        </w:r>
      </w:hyperlink>
      <w:r w:rsidRPr="00511B8E">
        <w:t>, the stub on the server</w:t>
      </w:r>
      <w:r w:rsidR="00BF0400">
        <w:t>-</w:t>
      </w:r>
      <w:r w:rsidRPr="00511B8E">
        <w:t>side, is responsible for deconversion of parameters passed by the client and conversion of the results after the execution of the function.</w:t>
      </w:r>
    </w:p>
    <w:p w14:paraId="2EC0692B" w14:textId="77777777" w:rsidR="002927B3" w:rsidRPr="004357A5" w:rsidRDefault="002927B3" w:rsidP="008F0A92">
      <w:pPr>
        <w:pStyle w:val="ListParagraph"/>
        <w:ind w:left="0"/>
        <w:rPr>
          <w:sz w:val="28"/>
          <w:szCs w:val="28"/>
          <w:u w:val="single"/>
        </w:rPr>
      </w:pPr>
    </w:p>
    <w:p w14:paraId="415AF91E" w14:textId="3B88D8D6" w:rsidR="00083DB9" w:rsidRDefault="00D15517" w:rsidP="008F0A92">
      <w:pPr>
        <w:pStyle w:val="ListParagraph"/>
        <w:numPr>
          <w:ilvl w:val="0"/>
          <w:numId w:val="3"/>
        </w:numPr>
        <w:ind w:left="360"/>
      </w:pPr>
      <w:r w:rsidRPr="004357A5">
        <w:t>How the stubs are generated in RPC?</w:t>
      </w:r>
    </w:p>
    <w:p w14:paraId="10C4D963" w14:textId="77777777" w:rsidR="008F0A92" w:rsidRDefault="008F0A92" w:rsidP="008F0A92">
      <w:pPr>
        <w:pStyle w:val="ListParagraph"/>
        <w:ind w:left="0"/>
      </w:pPr>
    </w:p>
    <w:p w14:paraId="0BF35307" w14:textId="7B3B2876" w:rsidR="008F0A92" w:rsidRDefault="008F0A92" w:rsidP="008F0A92">
      <w:r>
        <w:t>Ans: -</w:t>
      </w:r>
    </w:p>
    <w:p w14:paraId="278C3C51" w14:textId="77777777" w:rsidR="006D4F4B" w:rsidRPr="004357A5" w:rsidRDefault="006D4F4B" w:rsidP="008F0A92"/>
    <w:p w14:paraId="3C665B48" w14:textId="415306F8" w:rsidR="002927B3" w:rsidRPr="00E2562A" w:rsidRDefault="002927B3" w:rsidP="008F0A92">
      <w:pPr>
        <w:jc w:val="both"/>
        <w:rPr>
          <w:sz w:val="21"/>
          <w:szCs w:val="21"/>
          <w:lang w:val="en-IN"/>
        </w:rPr>
      </w:pPr>
      <w:r w:rsidRPr="00E2562A">
        <w:t xml:space="preserve">Manually: In this method, the RPC implementer provides a set of translation functions from which a user can construct his or her stubs. This method is simple to implement and can handle very complex parameter </w:t>
      </w:r>
      <w:r w:rsidR="00E2562A" w:rsidRPr="00E2562A">
        <w:t>types. Automatically</w:t>
      </w:r>
      <w:r w:rsidRPr="00E2562A">
        <w:t>: This is the more commonly used method for stub generation. It uses an </w:t>
      </w:r>
      <w:hyperlink r:id="rId18" w:tooltip="Interface description language" w:history="1">
        <w:r w:rsidRPr="00E2562A">
          <w:t>interface description language</w:t>
        </w:r>
      </w:hyperlink>
      <w:r w:rsidRPr="00E2562A">
        <w:t> (IDL) to define the interface between client and server. For example, an interface definition has information to indicate whether each argument is input, output or both; only input arguments need to be copied from client to server and only output elements need to be copied from server to client</w:t>
      </w:r>
      <w:r w:rsidRPr="00E2562A">
        <w:rPr>
          <w:sz w:val="21"/>
          <w:szCs w:val="21"/>
          <w:lang w:val="en-IN"/>
        </w:rPr>
        <w:t>.</w:t>
      </w:r>
    </w:p>
    <w:p w14:paraId="74A704DF" w14:textId="77777777" w:rsidR="002927B3" w:rsidRPr="00E2562A" w:rsidRDefault="002927B3" w:rsidP="008F0A92">
      <w:pPr>
        <w:pStyle w:val="ListParagraph"/>
        <w:ind w:left="0"/>
        <w:rPr>
          <w:sz w:val="20"/>
          <w:szCs w:val="20"/>
        </w:rPr>
      </w:pPr>
    </w:p>
    <w:p w14:paraId="33DBFC79" w14:textId="34FC9B0D" w:rsidR="00D15517" w:rsidRPr="008F0A92" w:rsidRDefault="00D15517" w:rsidP="008F0A92">
      <w:pPr>
        <w:pStyle w:val="ListParagraph"/>
        <w:numPr>
          <w:ilvl w:val="0"/>
          <w:numId w:val="3"/>
        </w:numPr>
        <w:ind w:left="360"/>
        <w:rPr>
          <w:sz w:val="28"/>
          <w:szCs w:val="28"/>
          <w:u w:val="single"/>
        </w:rPr>
      </w:pPr>
      <w:r w:rsidRPr="004357A5">
        <w:t>What do you mean by binding?</w:t>
      </w:r>
    </w:p>
    <w:p w14:paraId="59D50562" w14:textId="59D98B96" w:rsidR="008F0A92" w:rsidRDefault="008F0A92" w:rsidP="008F0A92">
      <w:pPr>
        <w:rPr>
          <w:sz w:val="28"/>
          <w:szCs w:val="28"/>
          <w:u w:val="single"/>
        </w:rPr>
      </w:pPr>
    </w:p>
    <w:p w14:paraId="454FA80B" w14:textId="49F2B63C" w:rsidR="00E2562A" w:rsidRDefault="008F0A92" w:rsidP="008F0A92">
      <w:r>
        <w:t>Ans: -</w:t>
      </w:r>
    </w:p>
    <w:p w14:paraId="7F45E838" w14:textId="77777777" w:rsidR="006D4F4B" w:rsidRPr="00E2562A" w:rsidRDefault="006D4F4B" w:rsidP="008F0A92">
      <w:pPr>
        <w:rPr>
          <w:b/>
          <w:bCs/>
          <w:sz w:val="28"/>
          <w:szCs w:val="28"/>
          <w:u w:val="single"/>
        </w:rPr>
      </w:pPr>
    </w:p>
    <w:p w14:paraId="4F05C93B" w14:textId="77777777" w:rsidR="002927B3" w:rsidRPr="00E2562A" w:rsidRDefault="002927B3" w:rsidP="008F0A92">
      <w:pPr>
        <w:pStyle w:val="Heading2"/>
        <w:keepNext w:val="0"/>
        <w:keepLines w:val="0"/>
        <w:numPr>
          <w:ilvl w:val="0"/>
          <w:numId w:val="5"/>
        </w:numPr>
        <w:spacing w:before="0" w:after="0"/>
        <w:ind w:left="360"/>
        <w:jc w:val="both"/>
        <w:rPr>
          <w:b w:val="0"/>
          <w:sz w:val="24"/>
          <w:szCs w:val="24"/>
        </w:rPr>
      </w:pPr>
      <w:r w:rsidRPr="00E2562A">
        <w:rPr>
          <w:b w:val="0"/>
          <w:sz w:val="24"/>
          <w:szCs w:val="24"/>
        </w:rPr>
        <w:t>Binding is the process of connecting the client and server</w:t>
      </w:r>
    </w:p>
    <w:p w14:paraId="2C05AF4E" w14:textId="77777777" w:rsidR="002927B3" w:rsidRPr="00E2562A" w:rsidRDefault="002927B3" w:rsidP="008F0A92">
      <w:pPr>
        <w:pStyle w:val="Heading2"/>
        <w:keepNext w:val="0"/>
        <w:keepLines w:val="0"/>
        <w:numPr>
          <w:ilvl w:val="0"/>
          <w:numId w:val="6"/>
        </w:numPr>
        <w:spacing w:before="0" w:after="0"/>
        <w:ind w:left="360"/>
        <w:jc w:val="both"/>
        <w:rPr>
          <w:b w:val="0"/>
          <w:sz w:val="24"/>
          <w:szCs w:val="24"/>
        </w:rPr>
      </w:pPr>
      <w:r w:rsidRPr="00E2562A">
        <w:rPr>
          <w:b w:val="0"/>
          <w:sz w:val="24"/>
          <w:szCs w:val="24"/>
        </w:rPr>
        <w:t>The server, when it starts up, exports its interface, identifying itself to a network name server and telling the local runtime its dispatcher address.</w:t>
      </w:r>
    </w:p>
    <w:p w14:paraId="71231920" w14:textId="293F2F89" w:rsidR="002927B3" w:rsidRPr="00E2562A" w:rsidRDefault="002927B3" w:rsidP="008F0A92">
      <w:pPr>
        <w:pStyle w:val="Heading2"/>
        <w:keepNext w:val="0"/>
        <w:keepLines w:val="0"/>
        <w:numPr>
          <w:ilvl w:val="0"/>
          <w:numId w:val="7"/>
        </w:numPr>
        <w:spacing w:before="0" w:after="0"/>
        <w:ind w:left="360"/>
        <w:jc w:val="both"/>
        <w:rPr>
          <w:b w:val="0"/>
          <w:sz w:val="24"/>
          <w:szCs w:val="24"/>
        </w:rPr>
      </w:pPr>
      <w:r w:rsidRPr="00E2562A">
        <w:rPr>
          <w:b w:val="0"/>
          <w:sz w:val="24"/>
          <w:szCs w:val="24"/>
        </w:rPr>
        <w:t xml:space="preserve">The client, before issuing any calls, imports the server, which causes the RPC runtime to </w:t>
      </w:r>
      <w:r w:rsidR="004357A5" w:rsidRPr="00E2562A">
        <w:rPr>
          <w:b w:val="0"/>
          <w:sz w:val="24"/>
          <w:szCs w:val="24"/>
        </w:rPr>
        <w:t>look up</w:t>
      </w:r>
      <w:r w:rsidRPr="00E2562A">
        <w:rPr>
          <w:b w:val="0"/>
          <w:sz w:val="24"/>
          <w:szCs w:val="24"/>
        </w:rPr>
        <w:t xml:space="preserve"> the server through the name service and contact the requested server to set</w:t>
      </w:r>
      <w:r w:rsidR="00CC4192">
        <w:rPr>
          <w:b w:val="0"/>
          <w:sz w:val="24"/>
          <w:szCs w:val="24"/>
        </w:rPr>
        <w:t xml:space="preserve"> </w:t>
      </w:r>
      <w:r w:rsidRPr="00E2562A">
        <w:rPr>
          <w:b w:val="0"/>
          <w:sz w:val="24"/>
          <w:szCs w:val="24"/>
        </w:rPr>
        <w:t>up a connection.</w:t>
      </w:r>
    </w:p>
    <w:p w14:paraId="6A87E000" w14:textId="77777777" w:rsidR="002927B3" w:rsidRPr="00E2562A" w:rsidRDefault="002927B3" w:rsidP="008F0A92">
      <w:pPr>
        <w:pStyle w:val="Heading2"/>
        <w:keepNext w:val="0"/>
        <w:keepLines w:val="0"/>
        <w:numPr>
          <w:ilvl w:val="0"/>
          <w:numId w:val="8"/>
        </w:numPr>
        <w:spacing w:before="0" w:after="0"/>
        <w:ind w:left="360"/>
        <w:jc w:val="both"/>
        <w:rPr>
          <w:b w:val="0"/>
          <w:sz w:val="24"/>
          <w:szCs w:val="24"/>
        </w:rPr>
      </w:pPr>
      <w:r w:rsidRPr="00E2562A">
        <w:rPr>
          <w:b w:val="0"/>
          <w:sz w:val="24"/>
          <w:szCs w:val="24"/>
        </w:rPr>
        <w:t>The import and export are explicit calls in the code.</w:t>
      </w:r>
    </w:p>
    <w:p w14:paraId="728BC347" w14:textId="77777777" w:rsidR="002927B3" w:rsidRPr="00E2562A" w:rsidRDefault="002927B3" w:rsidP="00E2562A">
      <w:pPr>
        <w:pStyle w:val="ListParagraph"/>
        <w:ind w:left="0"/>
        <w:rPr>
          <w:sz w:val="28"/>
          <w:szCs w:val="28"/>
          <w:u w:val="single"/>
        </w:rPr>
      </w:pPr>
    </w:p>
    <w:p w14:paraId="58EF1671" w14:textId="77777777" w:rsidR="00D15517" w:rsidRPr="00E2562A" w:rsidRDefault="00D15517" w:rsidP="00E2562A"/>
    <w:p w14:paraId="5CA3418B" w14:textId="77777777" w:rsidR="00D15517" w:rsidRPr="00E2562A" w:rsidRDefault="00D15517" w:rsidP="00E2562A">
      <w:pPr>
        <w:rPr>
          <w:sz w:val="28"/>
          <w:szCs w:val="28"/>
          <w:u w:val="single"/>
        </w:rPr>
      </w:pPr>
    </w:p>
    <w:p w14:paraId="5A13CFD6" w14:textId="77777777" w:rsidR="00083DB9" w:rsidRPr="00E2562A" w:rsidRDefault="00083DB9" w:rsidP="00E2562A">
      <w:pPr>
        <w:jc w:val="center"/>
        <w:rPr>
          <w:sz w:val="28"/>
          <w:szCs w:val="28"/>
          <w:u w:val="single"/>
        </w:rPr>
      </w:pPr>
    </w:p>
    <w:p w14:paraId="451919B6" w14:textId="77777777" w:rsidR="00083DB9" w:rsidRPr="00E2562A" w:rsidRDefault="00083DB9" w:rsidP="00E2562A">
      <w:pPr>
        <w:jc w:val="center"/>
        <w:rPr>
          <w:sz w:val="28"/>
          <w:szCs w:val="28"/>
          <w:u w:val="single"/>
        </w:rPr>
      </w:pPr>
    </w:p>
    <w:p w14:paraId="6EFC3434" w14:textId="77777777" w:rsidR="00083DB9" w:rsidRPr="00E2562A" w:rsidRDefault="00083DB9" w:rsidP="00E2562A">
      <w:pPr>
        <w:jc w:val="center"/>
        <w:rPr>
          <w:sz w:val="28"/>
          <w:szCs w:val="28"/>
          <w:u w:val="single"/>
        </w:rPr>
      </w:pPr>
    </w:p>
    <w:p w14:paraId="5C6BADF8" w14:textId="77777777" w:rsidR="00083DB9" w:rsidRPr="00E2562A" w:rsidRDefault="00083DB9" w:rsidP="00E2562A">
      <w:pPr>
        <w:jc w:val="center"/>
        <w:rPr>
          <w:sz w:val="28"/>
          <w:szCs w:val="28"/>
          <w:u w:val="single"/>
        </w:rPr>
      </w:pPr>
    </w:p>
    <w:p w14:paraId="29FDDF55" w14:textId="77777777" w:rsidR="00083DB9" w:rsidRPr="00E2562A" w:rsidRDefault="00083DB9" w:rsidP="00E2562A">
      <w:pPr>
        <w:jc w:val="center"/>
        <w:rPr>
          <w:sz w:val="28"/>
          <w:szCs w:val="28"/>
          <w:u w:val="single"/>
        </w:rPr>
      </w:pPr>
    </w:p>
    <w:p w14:paraId="0B6D8A5C" w14:textId="77777777" w:rsidR="00083DB9" w:rsidRPr="00E2562A" w:rsidRDefault="00083DB9" w:rsidP="00E2562A">
      <w:pPr>
        <w:jc w:val="center"/>
        <w:rPr>
          <w:sz w:val="28"/>
          <w:szCs w:val="28"/>
          <w:u w:val="single"/>
        </w:rPr>
      </w:pPr>
    </w:p>
    <w:p w14:paraId="54D01843" w14:textId="76E731EB" w:rsidR="00083DB9" w:rsidRPr="00E2562A" w:rsidRDefault="00F455D7" w:rsidP="00E2562A">
      <w:pPr>
        <w:jc w:val="center"/>
        <w:rPr>
          <w:sz w:val="28"/>
          <w:szCs w:val="28"/>
          <w:u w:val="single"/>
        </w:rPr>
      </w:pPr>
      <w:r w:rsidRPr="00E2562A">
        <w:rPr>
          <w:b/>
          <w:sz w:val="28"/>
          <w:szCs w:val="28"/>
          <w:u w:val="single"/>
        </w:rPr>
        <w:lastRenderedPageBreak/>
        <w:t>Department of Computer Engineering</w:t>
      </w:r>
    </w:p>
    <w:p w14:paraId="4E3FAC96" w14:textId="77777777" w:rsidR="00083DB9" w:rsidRPr="00E2562A" w:rsidRDefault="00083DB9" w:rsidP="00E2562A"/>
    <w:p w14:paraId="7BCCE60F" w14:textId="77777777" w:rsidR="00083DB9" w:rsidRPr="00E2562A" w:rsidRDefault="00F455D7" w:rsidP="00E2562A">
      <w:pPr>
        <w:ind w:left="144"/>
        <w:jc w:val="center"/>
        <w:rPr>
          <w:sz w:val="26"/>
          <w:szCs w:val="26"/>
        </w:rPr>
      </w:pPr>
      <w:r w:rsidRPr="00E2562A">
        <w:rPr>
          <w:b/>
          <w:sz w:val="26"/>
          <w:szCs w:val="26"/>
        </w:rPr>
        <w:t>Academic Term: January - May 2021</w:t>
      </w:r>
    </w:p>
    <w:p w14:paraId="7EA2B90B" w14:textId="77777777" w:rsidR="00083DB9" w:rsidRPr="00E2562A" w:rsidRDefault="00083DB9" w:rsidP="00E2562A">
      <w:pPr>
        <w:ind w:left="144"/>
        <w:rPr>
          <w:sz w:val="26"/>
          <w:szCs w:val="26"/>
        </w:rPr>
      </w:pPr>
    </w:p>
    <w:p w14:paraId="43A1D4E8" w14:textId="77777777" w:rsidR="00083DB9" w:rsidRPr="00E2562A" w:rsidRDefault="00083DB9" w:rsidP="00E2562A">
      <w:pPr>
        <w:ind w:left="144"/>
        <w:rPr>
          <w:sz w:val="26"/>
          <w:szCs w:val="26"/>
        </w:rPr>
      </w:pPr>
    </w:p>
    <w:p w14:paraId="32719023" w14:textId="28289076" w:rsidR="00083DB9" w:rsidRPr="00E2562A" w:rsidRDefault="00F455D7" w:rsidP="00E2562A">
      <w:pPr>
        <w:ind w:left="144"/>
        <w:rPr>
          <w:sz w:val="26"/>
          <w:szCs w:val="26"/>
        </w:rPr>
      </w:pPr>
      <w:r w:rsidRPr="00E2562A">
        <w:rPr>
          <w:b/>
          <w:sz w:val="26"/>
          <w:szCs w:val="26"/>
        </w:rPr>
        <w:t xml:space="preserve">Class: </w:t>
      </w:r>
      <w:r w:rsidRPr="00E2562A">
        <w:rPr>
          <w:b/>
          <w:i/>
          <w:sz w:val="26"/>
          <w:szCs w:val="26"/>
        </w:rPr>
        <w:t>B.E (Computer) Semester VIII</w:t>
      </w:r>
    </w:p>
    <w:p w14:paraId="49B36FF9" w14:textId="77777777" w:rsidR="00083DB9" w:rsidRPr="00E2562A" w:rsidRDefault="00F455D7" w:rsidP="00E2562A">
      <w:pPr>
        <w:ind w:left="144"/>
        <w:rPr>
          <w:sz w:val="26"/>
          <w:szCs w:val="26"/>
        </w:rPr>
      </w:pPr>
      <w:r w:rsidRPr="00E2562A">
        <w:rPr>
          <w:b/>
          <w:sz w:val="26"/>
          <w:szCs w:val="26"/>
        </w:rPr>
        <w:t xml:space="preserve">Subject Name: </w:t>
      </w:r>
      <w:r w:rsidRPr="00E2562A">
        <w:rPr>
          <w:b/>
          <w:i/>
          <w:sz w:val="26"/>
          <w:szCs w:val="26"/>
        </w:rPr>
        <w:t>Distributed Computing</w:t>
      </w:r>
    </w:p>
    <w:p w14:paraId="03DB7475" w14:textId="31DA4DCA" w:rsidR="00083DB9" w:rsidRPr="00E2562A" w:rsidRDefault="00F455D7" w:rsidP="00E2562A">
      <w:pPr>
        <w:ind w:left="144"/>
        <w:rPr>
          <w:sz w:val="28"/>
          <w:szCs w:val="28"/>
        </w:rPr>
      </w:pPr>
      <w:r w:rsidRPr="00E2562A">
        <w:rPr>
          <w:b/>
          <w:sz w:val="26"/>
          <w:szCs w:val="26"/>
        </w:rPr>
        <w:t xml:space="preserve">Subject Code: </w:t>
      </w:r>
      <w:r w:rsidRPr="00E2562A">
        <w:rPr>
          <w:b/>
          <w:i/>
          <w:sz w:val="26"/>
          <w:szCs w:val="26"/>
        </w:rPr>
        <w:t>CSC802</w:t>
      </w:r>
    </w:p>
    <w:p w14:paraId="150F6D8B" w14:textId="77777777" w:rsidR="00083DB9" w:rsidRPr="00E2562A" w:rsidRDefault="00083DB9" w:rsidP="00E2562A">
      <w:pPr>
        <w:ind w:left="144"/>
      </w:pPr>
    </w:p>
    <w:p w14:paraId="0BEA3A73" w14:textId="77777777" w:rsidR="00083DB9" w:rsidRPr="00E2562A" w:rsidRDefault="00083DB9" w:rsidP="00E2562A">
      <w:pPr>
        <w:ind w:left="270" w:hanging="90"/>
      </w:pPr>
    </w:p>
    <w:tbl>
      <w:tblPr>
        <w:tblStyle w:val="a1"/>
        <w:tblW w:w="901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98"/>
        <w:gridCol w:w="6120"/>
      </w:tblGrid>
      <w:tr w:rsidR="00E2562A" w:rsidRPr="00E2562A" w14:paraId="3617ED68" w14:textId="77777777">
        <w:tc>
          <w:tcPr>
            <w:tcW w:w="2898" w:type="dxa"/>
          </w:tcPr>
          <w:p w14:paraId="33D11629" w14:textId="77777777" w:rsidR="00083DB9" w:rsidRPr="00E2562A" w:rsidRDefault="00F455D7" w:rsidP="00E2562A">
            <w:pPr>
              <w:spacing w:before="120" w:line="360" w:lineRule="auto"/>
              <w:ind w:left="270" w:hanging="90"/>
              <w:jc w:val="both"/>
            </w:pPr>
            <w:r w:rsidRPr="00E2562A">
              <w:rPr>
                <w:b/>
              </w:rPr>
              <w:t>Practical No:</w:t>
            </w:r>
          </w:p>
        </w:tc>
        <w:tc>
          <w:tcPr>
            <w:tcW w:w="6120" w:type="dxa"/>
          </w:tcPr>
          <w:p w14:paraId="774BE833" w14:textId="77777777" w:rsidR="00083DB9" w:rsidRPr="00E2562A" w:rsidRDefault="00F455D7" w:rsidP="00E2562A">
            <w:pPr>
              <w:spacing w:before="120" w:line="360" w:lineRule="auto"/>
              <w:ind w:left="144" w:hanging="90"/>
            </w:pPr>
            <w:r w:rsidRPr="00E2562A">
              <w:rPr>
                <w:b/>
              </w:rPr>
              <w:t>2</w:t>
            </w:r>
          </w:p>
        </w:tc>
      </w:tr>
      <w:tr w:rsidR="00E2562A" w:rsidRPr="00E2562A" w14:paraId="1566C515" w14:textId="77777777">
        <w:tc>
          <w:tcPr>
            <w:tcW w:w="2898" w:type="dxa"/>
          </w:tcPr>
          <w:p w14:paraId="4EFB7271" w14:textId="77777777" w:rsidR="00083DB9" w:rsidRPr="00E2562A" w:rsidRDefault="00F455D7" w:rsidP="00E2562A">
            <w:pPr>
              <w:spacing w:before="120" w:line="360" w:lineRule="auto"/>
              <w:ind w:left="270" w:hanging="90"/>
              <w:jc w:val="both"/>
            </w:pPr>
            <w:r w:rsidRPr="00E2562A">
              <w:rPr>
                <w:b/>
              </w:rPr>
              <w:t>Title:</w:t>
            </w:r>
          </w:p>
        </w:tc>
        <w:tc>
          <w:tcPr>
            <w:tcW w:w="6120" w:type="dxa"/>
          </w:tcPr>
          <w:p w14:paraId="1F6233B7" w14:textId="77777777" w:rsidR="00083DB9" w:rsidRPr="00E2562A" w:rsidRDefault="00F455D7" w:rsidP="00E2562A">
            <w:pPr>
              <w:spacing w:before="120" w:line="360" w:lineRule="auto"/>
              <w:ind w:left="144" w:hanging="90"/>
            </w:pPr>
            <w:r w:rsidRPr="00E2562A">
              <w:rPr>
                <w:b/>
              </w:rPr>
              <w:t>Remote Method Invocation</w:t>
            </w:r>
          </w:p>
        </w:tc>
      </w:tr>
      <w:tr w:rsidR="00E2562A" w:rsidRPr="00E2562A" w14:paraId="3962D7E6" w14:textId="77777777">
        <w:tc>
          <w:tcPr>
            <w:tcW w:w="2898" w:type="dxa"/>
          </w:tcPr>
          <w:p w14:paraId="22A362B0" w14:textId="77777777" w:rsidR="00083DB9" w:rsidRPr="00E2562A" w:rsidRDefault="00F455D7" w:rsidP="00E2562A">
            <w:pPr>
              <w:spacing w:before="120" w:line="360" w:lineRule="auto"/>
              <w:ind w:left="270" w:hanging="90"/>
              <w:jc w:val="both"/>
            </w:pPr>
            <w:r w:rsidRPr="00E2562A">
              <w:rPr>
                <w:b/>
              </w:rPr>
              <w:t>Date of Performance:</w:t>
            </w:r>
          </w:p>
        </w:tc>
        <w:tc>
          <w:tcPr>
            <w:tcW w:w="6120" w:type="dxa"/>
          </w:tcPr>
          <w:p w14:paraId="710DCC48" w14:textId="77777777" w:rsidR="00083DB9" w:rsidRPr="00E2562A" w:rsidRDefault="00083DB9" w:rsidP="00E2562A">
            <w:pPr>
              <w:spacing w:before="120" w:line="360" w:lineRule="auto"/>
              <w:ind w:left="144" w:hanging="90"/>
            </w:pPr>
          </w:p>
        </w:tc>
      </w:tr>
      <w:tr w:rsidR="00E2562A" w:rsidRPr="00E2562A" w14:paraId="46EBF80B" w14:textId="77777777">
        <w:tc>
          <w:tcPr>
            <w:tcW w:w="2898" w:type="dxa"/>
          </w:tcPr>
          <w:p w14:paraId="20016235" w14:textId="77777777" w:rsidR="00083DB9" w:rsidRPr="00E2562A" w:rsidRDefault="00F455D7" w:rsidP="00E2562A">
            <w:pPr>
              <w:spacing w:before="120" w:line="360" w:lineRule="auto"/>
              <w:ind w:left="270" w:hanging="90"/>
              <w:jc w:val="both"/>
            </w:pPr>
            <w:r w:rsidRPr="00E2562A">
              <w:rPr>
                <w:b/>
              </w:rPr>
              <w:t>Date of Submission:</w:t>
            </w:r>
          </w:p>
        </w:tc>
        <w:tc>
          <w:tcPr>
            <w:tcW w:w="6120" w:type="dxa"/>
          </w:tcPr>
          <w:p w14:paraId="702141F3" w14:textId="77777777" w:rsidR="00083DB9" w:rsidRPr="00E2562A" w:rsidRDefault="00083DB9" w:rsidP="00E2562A">
            <w:pPr>
              <w:spacing w:before="120" w:line="360" w:lineRule="auto"/>
              <w:ind w:left="144" w:hanging="90"/>
            </w:pPr>
          </w:p>
        </w:tc>
      </w:tr>
      <w:tr w:rsidR="00E2562A" w:rsidRPr="00E2562A" w14:paraId="53E0591F" w14:textId="77777777">
        <w:tc>
          <w:tcPr>
            <w:tcW w:w="2898" w:type="dxa"/>
          </w:tcPr>
          <w:p w14:paraId="6597A612" w14:textId="77777777" w:rsidR="00083DB9" w:rsidRPr="00E2562A" w:rsidRDefault="00F455D7" w:rsidP="00E2562A">
            <w:pPr>
              <w:spacing w:before="120" w:line="360" w:lineRule="auto"/>
              <w:ind w:left="270" w:hanging="90"/>
            </w:pPr>
            <w:r w:rsidRPr="00E2562A">
              <w:rPr>
                <w:b/>
              </w:rPr>
              <w:t>Roll No:</w:t>
            </w:r>
          </w:p>
        </w:tc>
        <w:tc>
          <w:tcPr>
            <w:tcW w:w="6120" w:type="dxa"/>
          </w:tcPr>
          <w:p w14:paraId="05CAE5D9" w14:textId="223AFE3F" w:rsidR="00083DB9" w:rsidRPr="00E2562A" w:rsidRDefault="00D15517" w:rsidP="00E2562A">
            <w:pPr>
              <w:spacing w:before="120" w:line="360" w:lineRule="auto"/>
              <w:ind w:left="144" w:hanging="90"/>
              <w:rPr>
                <w:b/>
              </w:rPr>
            </w:pPr>
            <w:r w:rsidRPr="00E2562A">
              <w:rPr>
                <w:b/>
              </w:rPr>
              <w:t>83</w:t>
            </w:r>
            <w:r w:rsidR="004357A5">
              <w:rPr>
                <w:b/>
              </w:rPr>
              <w:t>64</w:t>
            </w:r>
          </w:p>
        </w:tc>
      </w:tr>
      <w:tr w:rsidR="00083DB9" w:rsidRPr="00E2562A" w14:paraId="038E5659" w14:textId="77777777">
        <w:tc>
          <w:tcPr>
            <w:tcW w:w="2898" w:type="dxa"/>
          </w:tcPr>
          <w:p w14:paraId="60C7E94E" w14:textId="77777777" w:rsidR="00083DB9" w:rsidRPr="00E2562A" w:rsidRDefault="00F455D7" w:rsidP="00E2562A">
            <w:pPr>
              <w:spacing w:before="120" w:line="360" w:lineRule="auto"/>
              <w:ind w:left="270" w:hanging="90"/>
            </w:pPr>
            <w:r w:rsidRPr="00E2562A">
              <w:rPr>
                <w:b/>
              </w:rPr>
              <w:t>Name of the Student:</w:t>
            </w:r>
          </w:p>
        </w:tc>
        <w:tc>
          <w:tcPr>
            <w:tcW w:w="6120" w:type="dxa"/>
          </w:tcPr>
          <w:p w14:paraId="704E3684" w14:textId="5586CE12" w:rsidR="00083DB9" w:rsidRPr="00E2562A" w:rsidRDefault="004357A5" w:rsidP="00E2562A">
            <w:pPr>
              <w:spacing w:before="120" w:line="360" w:lineRule="auto"/>
              <w:ind w:left="144" w:hanging="90"/>
              <w:rPr>
                <w:b/>
              </w:rPr>
            </w:pPr>
            <w:r>
              <w:rPr>
                <w:b/>
              </w:rPr>
              <w:t>Vedant Sahai</w:t>
            </w:r>
          </w:p>
        </w:tc>
      </w:tr>
    </w:tbl>
    <w:p w14:paraId="0693597F" w14:textId="77777777" w:rsidR="00083DB9" w:rsidRPr="00E2562A" w:rsidRDefault="00083DB9" w:rsidP="00E2562A">
      <w:pPr>
        <w:ind w:left="144"/>
      </w:pPr>
    </w:p>
    <w:p w14:paraId="5DDD0359" w14:textId="77777777" w:rsidR="00083DB9" w:rsidRPr="00E2562A" w:rsidRDefault="00083DB9" w:rsidP="00E2562A">
      <w:pPr>
        <w:ind w:left="144"/>
      </w:pPr>
    </w:p>
    <w:p w14:paraId="02D65F9A" w14:textId="77777777" w:rsidR="00083DB9" w:rsidRPr="00E2562A" w:rsidRDefault="00083DB9" w:rsidP="00E2562A">
      <w:pPr>
        <w:ind w:left="144"/>
        <w:rPr>
          <w:sz w:val="26"/>
          <w:szCs w:val="26"/>
        </w:rPr>
      </w:pPr>
    </w:p>
    <w:p w14:paraId="751E4A7E" w14:textId="77777777" w:rsidR="00083DB9" w:rsidRPr="00E2562A" w:rsidRDefault="00083DB9" w:rsidP="00E2562A">
      <w:pPr>
        <w:ind w:left="144"/>
        <w:rPr>
          <w:sz w:val="26"/>
          <w:szCs w:val="26"/>
        </w:rPr>
      </w:pPr>
    </w:p>
    <w:p w14:paraId="261CC2C8" w14:textId="77777777" w:rsidR="00083DB9" w:rsidRPr="00E2562A" w:rsidRDefault="00F455D7" w:rsidP="00E2562A">
      <w:pPr>
        <w:ind w:left="144"/>
        <w:rPr>
          <w:sz w:val="26"/>
          <w:szCs w:val="26"/>
        </w:rPr>
      </w:pPr>
      <w:r w:rsidRPr="00E2562A">
        <w:rPr>
          <w:b/>
          <w:sz w:val="26"/>
          <w:szCs w:val="26"/>
        </w:rPr>
        <w:t>Evaluation:</w:t>
      </w:r>
    </w:p>
    <w:p w14:paraId="38693891" w14:textId="77777777" w:rsidR="00083DB9" w:rsidRPr="00E2562A" w:rsidRDefault="00083DB9" w:rsidP="00E2562A">
      <w:pPr>
        <w:ind w:left="144"/>
      </w:pPr>
    </w:p>
    <w:p w14:paraId="37ABD836" w14:textId="77777777" w:rsidR="00083DB9" w:rsidRPr="00E2562A" w:rsidRDefault="00083DB9" w:rsidP="00E2562A">
      <w:pPr>
        <w:ind w:left="144"/>
      </w:pPr>
    </w:p>
    <w:tbl>
      <w:tblPr>
        <w:tblStyle w:val="a2"/>
        <w:tblW w:w="89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5580"/>
        <w:gridCol w:w="1800"/>
      </w:tblGrid>
      <w:tr w:rsidR="00E2562A" w:rsidRPr="00E2562A" w14:paraId="6E158577" w14:textId="77777777">
        <w:tc>
          <w:tcPr>
            <w:tcW w:w="1530" w:type="dxa"/>
          </w:tcPr>
          <w:p w14:paraId="569258AC" w14:textId="77777777" w:rsidR="00083DB9" w:rsidRPr="00E2562A" w:rsidRDefault="00F455D7" w:rsidP="00E2562A">
            <w:pPr>
              <w:spacing w:after="120"/>
              <w:ind w:left="144"/>
              <w:rPr>
                <w:sz w:val="26"/>
                <w:szCs w:val="26"/>
              </w:rPr>
            </w:pPr>
            <w:r w:rsidRPr="00E2562A">
              <w:rPr>
                <w:b/>
                <w:sz w:val="26"/>
                <w:szCs w:val="26"/>
              </w:rPr>
              <w:t>Sr. No</w:t>
            </w:r>
          </w:p>
        </w:tc>
        <w:tc>
          <w:tcPr>
            <w:tcW w:w="5580" w:type="dxa"/>
          </w:tcPr>
          <w:p w14:paraId="47609C25" w14:textId="77777777" w:rsidR="00083DB9" w:rsidRPr="00E2562A" w:rsidRDefault="00F455D7" w:rsidP="00E2562A">
            <w:pPr>
              <w:spacing w:after="120"/>
              <w:ind w:left="144"/>
              <w:rPr>
                <w:sz w:val="26"/>
                <w:szCs w:val="26"/>
              </w:rPr>
            </w:pPr>
            <w:r w:rsidRPr="00E2562A">
              <w:rPr>
                <w:b/>
                <w:sz w:val="26"/>
                <w:szCs w:val="26"/>
              </w:rPr>
              <w:t>Rubric</w:t>
            </w:r>
          </w:p>
        </w:tc>
        <w:tc>
          <w:tcPr>
            <w:tcW w:w="1800" w:type="dxa"/>
          </w:tcPr>
          <w:p w14:paraId="6053133A" w14:textId="77777777" w:rsidR="00083DB9" w:rsidRPr="00E2562A" w:rsidRDefault="00F455D7" w:rsidP="00E2562A">
            <w:pPr>
              <w:spacing w:after="120"/>
              <w:ind w:left="144"/>
              <w:rPr>
                <w:sz w:val="26"/>
                <w:szCs w:val="26"/>
              </w:rPr>
            </w:pPr>
            <w:r w:rsidRPr="00E2562A">
              <w:rPr>
                <w:b/>
                <w:sz w:val="26"/>
                <w:szCs w:val="26"/>
              </w:rPr>
              <w:t>Grade</w:t>
            </w:r>
          </w:p>
        </w:tc>
      </w:tr>
      <w:tr w:rsidR="00E2562A" w:rsidRPr="00E2562A" w14:paraId="5A8D0A1E" w14:textId="77777777">
        <w:tc>
          <w:tcPr>
            <w:tcW w:w="1530" w:type="dxa"/>
          </w:tcPr>
          <w:p w14:paraId="4AAE0790" w14:textId="77777777" w:rsidR="00083DB9" w:rsidRPr="00E2562A" w:rsidRDefault="00F455D7" w:rsidP="00E2562A">
            <w:pPr>
              <w:spacing w:after="120"/>
              <w:ind w:left="144"/>
            </w:pPr>
            <w:r w:rsidRPr="00E2562A">
              <w:rPr>
                <w:b/>
              </w:rPr>
              <w:t>1</w:t>
            </w:r>
          </w:p>
        </w:tc>
        <w:tc>
          <w:tcPr>
            <w:tcW w:w="5580" w:type="dxa"/>
          </w:tcPr>
          <w:p w14:paraId="1164F75B" w14:textId="77777777" w:rsidR="00083DB9" w:rsidRPr="00E2562A" w:rsidRDefault="00F455D7" w:rsidP="00E2562A">
            <w:pPr>
              <w:spacing w:after="120"/>
              <w:ind w:left="144"/>
            </w:pPr>
            <w:r w:rsidRPr="00E2562A">
              <w:rPr>
                <w:b/>
              </w:rPr>
              <w:t>On time Completion &amp; Submission</w:t>
            </w:r>
          </w:p>
        </w:tc>
        <w:tc>
          <w:tcPr>
            <w:tcW w:w="1800" w:type="dxa"/>
          </w:tcPr>
          <w:p w14:paraId="697221F1" w14:textId="77777777" w:rsidR="00083DB9" w:rsidRPr="00E2562A" w:rsidRDefault="00F455D7" w:rsidP="00E2562A">
            <w:pPr>
              <w:spacing w:after="120"/>
              <w:ind w:left="144"/>
            </w:pPr>
            <w:r w:rsidRPr="00E2562A">
              <w:rPr>
                <w:b/>
              </w:rPr>
              <w:t xml:space="preserve">  </w:t>
            </w:r>
          </w:p>
        </w:tc>
      </w:tr>
      <w:tr w:rsidR="00E2562A" w:rsidRPr="00E2562A" w14:paraId="6472E937" w14:textId="77777777">
        <w:tc>
          <w:tcPr>
            <w:tcW w:w="1530" w:type="dxa"/>
          </w:tcPr>
          <w:p w14:paraId="6FCA0C7E" w14:textId="77777777" w:rsidR="00083DB9" w:rsidRPr="00E2562A" w:rsidRDefault="00F455D7" w:rsidP="00E2562A">
            <w:pPr>
              <w:spacing w:after="120"/>
              <w:ind w:left="144"/>
            </w:pPr>
            <w:r w:rsidRPr="00E2562A">
              <w:rPr>
                <w:b/>
              </w:rPr>
              <w:t>2</w:t>
            </w:r>
          </w:p>
        </w:tc>
        <w:tc>
          <w:tcPr>
            <w:tcW w:w="5580" w:type="dxa"/>
          </w:tcPr>
          <w:p w14:paraId="354E37AF" w14:textId="77777777" w:rsidR="00083DB9" w:rsidRPr="00E2562A" w:rsidRDefault="00F455D7" w:rsidP="00E2562A">
            <w:pPr>
              <w:spacing w:after="120"/>
              <w:ind w:left="144"/>
            </w:pPr>
            <w:r w:rsidRPr="00E2562A">
              <w:rPr>
                <w:b/>
              </w:rPr>
              <w:t>Coding Standards</w:t>
            </w:r>
          </w:p>
        </w:tc>
        <w:tc>
          <w:tcPr>
            <w:tcW w:w="1800" w:type="dxa"/>
          </w:tcPr>
          <w:p w14:paraId="14BAFC6F" w14:textId="77777777" w:rsidR="00083DB9" w:rsidRPr="00E2562A" w:rsidRDefault="00083DB9" w:rsidP="00E2562A">
            <w:pPr>
              <w:spacing w:after="120"/>
              <w:ind w:left="144"/>
            </w:pPr>
          </w:p>
        </w:tc>
      </w:tr>
      <w:tr w:rsidR="00E2562A" w:rsidRPr="00E2562A" w14:paraId="434B6B97" w14:textId="77777777">
        <w:tc>
          <w:tcPr>
            <w:tcW w:w="1530" w:type="dxa"/>
          </w:tcPr>
          <w:p w14:paraId="2769DA58" w14:textId="77777777" w:rsidR="00083DB9" w:rsidRPr="00E2562A" w:rsidRDefault="00F455D7" w:rsidP="00E2562A">
            <w:pPr>
              <w:spacing w:after="120"/>
              <w:ind w:left="144"/>
            </w:pPr>
            <w:r w:rsidRPr="00E2562A">
              <w:rPr>
                <w:b/>
              </w:rPr>
              <w:t>3</w:t>
            </w:r>
          </w:p>
        </w:tc>
        <w:tc>
          <w:tcPr>
            <w:tcW w:w="5580" w:type="dxa"/>
          </w:tcPr>
          <w:p w14:paraId="22EA2302" w14:textId="77777777" w:rsidR="00083DB9" w:rsidRPr="00E2562A" w:rsidRDefault="00F455D7" w:rsidP="00E2562A">
            <w:pPr>
              <w:spacing w:after="120"/>
              <w:ind w:left="144"/>
            </w:pPr>
            <w:r w:rsidRPr="00E2562A">
              <w:rPr>
                <w:b/>
              </w:rPr>
              <w:t>Output/Test Cases Used</w:t>
            </w:r>
          </w:p>
        </w:tc>
        <w:tc>
          <w:tcPr>
            <w:tcW w:w="1800" w:type="dxa"/>
          </w:tcPr>
          <w:p w14:paraId="0B4DD0AE" w14:textId="77777777" w:rsidR="00083DB9" w:rsidRPr="00E2562A" w:rsidRDefault="00083DB9" w:rsidP="00E2562A">
            <w:pPr>
              <w:spacing w:after="120"/>
              <w:ind w:left="144"/>
            </w:pPr>
          </w:p>
        </w:tc>
      </w:tr>
      <w:tr w:rsidR="00083DB9" w:rsidRPr="00E2562A" w14:paraId="48019C56" w14:textId="77777777">
        <w:tc>
          <w:tcPr>
            <w:tcW w:w="1530" w:type="dxa"/>
          </w:tcPr>
          <w:p w14:paraId="3F6B6B87" w14:textId="77777777" w:rsidR="00083DB9" w:rsidRPr="00E2562A" w:rsidRDefault="00F455D7" w:rsidP="00E2562A">
            <w:pPr>
              <w:spacing w:after="120"/>
              <w:ind w:left="144"/>
            </w:pPr>
            <w:r w:rsidRPr="00E2562A">
              <w:rPr>
                <w:b/>
              </w:rPr>
              <w:t>4</w:t>
            </w:r>
          </w:p>
        </w:tc>
        <w:tc>
          <w:tcPr>
            <w:tcW w:w="5580" w:type="dxa"/>
          </w:tcPr>
          <w:p w14:paraId="1708F48F" w14:textId="77777777" w:rsidR="00083DB9" w:rsidRPr="00E2562A" w:rsidRDefault="00F455D7" w:rsidP="00E2562A">
            <w:pPr>
              <w:spacing w:after="120"/>
              <w:ind w:left="144"/>
            </w:pPr>
            <w:r w:rsidRPr="00E2562A">
              <w:rPr>
                <w:b/>
              </w:rPr>
              <w:t>Conclusion &amp; Post Lab Assignment</w:t>
            </w:r>
          </w:p>
        </w:tc>
        <w:tc>
          <w:tcPr>
            <w:tcW w:w="1800" w:type="dxa"/>
          </w:tcPr>
          <w:p w14:paraId="4D9AD59C" w14:textId="77777777" w:rsidR="00083DB9" w:rsidRPr="00E2562A" w:rsidRDefault="00083DB9" w:rsidP="00E2562A">
            <w:pPr>
              <w:spacing w:after="120"/>
              <w:ind w:left="144"/>
            </w:pPr>
          </w:p>
        </w:tc>
      </w:tr>
    </w:tbl>
    <w:p w14:paraId="00D760D8" w14:textId="77777777" w:rsidR="00083DB9" w:rsidRPr="00E2562A" w:rsidRDefault="00083DB9" w:rsidP="00E2562A">
      <w:pPr>
        <w:ind w:left="144"/>
      </w:pPr>
    </w:p>
    <w:p w14:paraId="61AAEA86" w14:textId="77777777" w:rsidR="00083DB9" w:rsidRPr="00E2562A" w:rsidRDefault="00083DB9" w:rsidP="00E2562A">
      <w:pPr>
        <w:ind w:left="144"/>
      </w:pPr>
    </w:p>
    <w:p w14:paraId="74F40F63" w14:textId="77777777" w:rsidR="00083DB9" w:rsidRPr="00E2562A" w:rsidRDefault="00083DB9" w:rsidP="00E2562A">
      <w:pPr>
        <w:ind w:left="144"/>
      </w:pPr>
    </w:p>
    <w:p w14:paraId="51FF462B" w14:textId="50689F75" w:rsidR="00083DB9" w:rsidRPr="00E2562A" w:rsidRDefault="00F455D7" w:rsidP="00E2562A">
      <w:pPr>
        <w:ind w:left="144"/>
        <w:rPr>
          <w:b/>
        </w:rPr>
      </w:pPr>
      <w:r w:rsidRPr="00E2562A">
        <w:rPr>
          <w:b/>
        </w:rPr>
        <w:t>Signature of the Teacher</w:t>
      </w:r>
      <w:r w:rsidRPr="00E2562A">
        <w:rPr>
          <w:b/>
        </w:rPr>
        <w:tab/>
      </w:r>
      <w:r w:rsidRPr="00E2562A">
        <w:rPr>
          <w:b/>
        </w:rPr>
        <w:tab/>
        <w:t xml:space="preserve">: </w:t>
      </w:r>
    </w:p>
    <w:p w14:paraId="604CE656" w14:textId="77777777" w:rsidR="004357A5" w:rsidRDefault="004357A5" w:rsidP="00E2562A">
      <w:pPr>
        <w:rPr>
          <w:b/>
          <w:sz w:val="28"/>
          <w:szCs w:val="28"/>
          <w:u w:val="single"/>
        </w:rPr>
      </w:pPr>
    </w:p>
    <w:p w14:paraId="467D1E90" w14:textId="77777777" w:rsidR="004357A5" w:rsidRDefault="004357A5" w:rsidP="00E2562A">
      <w:pPr>
        <w:rPr>
          <w:b/>
          <w:sz w:val="28"/>
          <w:szCs w:val="28"/>
          <w:u w:val="single"/>
        </w:rPr>
      </w:pPr>
    </w:p>
    <w:p w14:paraId="2A822DDE" w14:textId="77777777" w:rsidR="004357A5" w:rsidRDefault="004357A5" w:rsidP="00E2562A">
      <w:pPr>
        <w:rPr>
          <w:b/>
          <w:sz w:val="28"/>
          <w:szCs w:val="28"/>
          <w:u w:val="single"/>
        </w:rPr>
      </w:pPr>
    </w:p>
    <w:p w14:paraId="60F3D164" w14:textId="77777777" w:rsidR="004357A5" w:rsidRDefault="004357A5" w:rsidP="00E2562A">
      <w:pPr>
        <w:rPr>
          <w:b/>
          <w:sz w:val="28"/>
          <w:szCs w:val="28"/>
          <w:u w:val="single"/>
        </w:rPr>
      </w:pPr>
    </w:p>
    <w:p w14:paraId="29D7AA72" w14:textId="77777777" w:rsidR="004357A5" w:rsidRDefault="004357A5" w:rsidP="00E2562A">
      <w:pPr>
        <w:rPr>
          <w:b/>
          <w:sz w:val="28"/>
          <w:szCs w:val="28"/>
          <w:u w:val="single"/>
        </w:rPr>
      </w:pPr>
    </w:p>
    <w:p w14:paraId="4933CD8A" w14:textId="4C401B51" w:rsidR="00083DB9" w:rsidRPr="00E2562A" w:rsidRDefault="00F455D7" w:rsidP="00E2562A">
      <w:pPr>
        <w:rPr>
          <w:sz w:val="28"/>
          <w:szCs w:val="28"/>
          <w:u w:val="single"/>
        </w:rPr>
      </w:pPr>
      <w:r w:rsidRPr="00E2562A">
        <w:rPr>
          <w:b/>
          <w:sz w:val="28"/>
          <w:szCs w:val="28"/>
          <w:u w:val="single"/>
        </w:rPr>
        <w:t>Code:</w:t>
      </w:r>
    </w:p>
    <w:p w14:paraId="636112E1" w14:textId="77777777" w:rsidR="00083DB9" w:rsidRPr="00E2562A" w:rsidRDefault="00083DB9" w:rsidP="00E2562A">
      <w:pPr>
        <w:rPr>
          <w:sz w:val="28"/>
          <w:szCs w:val="28"/>
          <w:u w:val="single"/>
        </w:rPr>
      </w:pPr>
    </w:p>
    <w:p w14:paraId="1E1E2339" w14:textId="669FB215" w:rsidR="00083DB9" w:rsidRPr="00597C99" w:rsidRDefault="00D15517" w:rsidP="00E2562A">
      <w:pPr>
        <w:rPr>
          <w:b/>
          <w:bCs/>
        </w:rPr>
      </w:pPr>
      <w:r w:rsidRPr="00597C99">
        <w:rPr>
          <w:b/>
          <w:bCs/>
        </w:rPr>
        <w:t>Hello.java</w:t>
      </w:r>
    </w:p>
    <w:p w14:paraId="177FABDE" w14:textId="17F12E21" w:rsidR="00D15517" w:rsidRPr="00597C99" w:rsidRDefault="00D15517" w:rsidP="00E2562A">
      <w:pPr>
        <w:rPr>
          <w:u w:val="single"/>
        </w:rPr>
      </w:pPr>
    </w:p>
    <w:p w14:paraId="78EB437C" w14:textId="77777777" w:rsidR="00D15517" w:rsidRPr="00597C99" w:rsidRDefault="00D15517" w:rsidP="00E2562A">
      <w:pPr>
        <w:spacing w:line="285" w:lineRule="atLeast"/>
      </w:pPr>
      <w:r w:rsidRPr="00597C99">
        <w:t>import java.rmi.Remote; </w:t>
      </w:r>
    </w:p>
    <w:p w14:paraId="7488E787" w14:textId="77777777" w:rsidR="00D15517" w:rsidRPr="00597C99" w:rsidRDefault="00D15517" w:rsidP="00E2562A">
      <w:pPr>
        <w:spacing w:line="285" w:lineRule="atLeast"/>
      </w:pPr>
      <w:r w:rsidRPr="00597C99">
        <w:t>import java.rmi.RemoteException;  </w:t>
      </w:r>
    </w:p>
    <w:p w14:paraId="43270D12" w14:textId="77777777" w:rsidR="00D15517" w:rsidRPr="00597C99" w:rsidRDefault="00D15517" w:rsidP="00E2562A">
      <w:pPr>
        <w:spacing w:line="285" w:lineRule="atLeast"/>
      </w:pPr>
    </w:p>
    <w:p w14:paraId="4C2D3C16" w14:textId="77777777" w:rsidR="00D15517" w:rsidRPr="00597C99" w:rsidRDefault="00D15517" w:rsidP="00E2562A">
      <w:pPr>
        <w:spacing w:line="285" w:lineRule="atLeast"/>
      </w:pPr>
      <w:r w:rsidRPr="00597C99">
        <w:t>// Creating Remote interface for our application </w:t>
      </w:r>
    </w:p>
    <w:p w14:paraId="7E66FBF1" w14:textId="77777777" w:rsidR="00D15517" w:rsidRPr="00597C99" w:rsidRDefault="00D15517" w:rsidP="00E2562A">
      <w:pPr>
        <w:spacing w:line="285" w:lineRule="atLeast"/>
      </w:pPr>
      <w:r w:rsidRPr="00597C99">
        <w:t>public interface Hello extends Remote {  </w:t>
      </w:r>
    </w:p>
    <w:p w14:paraId="4FDC5897" w14:textId="77777777" w:rsidR="00D15517" w:rsidRPr="00597C99" w:rsidRDefault="00D15517" w:rsidP="00E2562A">
      <w:pPr>
        <w:spacing w:line="285" w:lineRule="atLeast"/>
      </w:pPr>
      <w:r w:rsidRPr="00597C99">
        <w:t>   void printMsg(String msg) throws RemoteException;  </w:t>
      </w:r>
    </w:p>
    <w:p w14:paraId="533F856D" w14:textId="77777777" w:rsidR="00D15517" w:rsidRPr="00597C99" w:rsidRDefault="00D15517" w:rsidP="00E2562A">
      <w:pPr>
        <w:spacing w:line="285" w:lineRule="atLeast"/>
      </w:pPr>
      <w:r w:rsidRPr="00597C99">
        <w:t>} </w:t>
      </w:r>
    </w:p>
    <w:p w14:paraId="1A837099" w14:textId="46EE8801" w:rsidR="00D15517" w:rsidRPr="00597C99" w:rsidRDefault="00D15517" w:rsidP="00E2562A">
      <w:pPr>
        <w:rPr>
          <w:u w:val="single"/>
        </w:rPr>
      </w:pPr>
    </w:p>
    <w:p w14:paraId="7698E244" w14:textId="360ECAB8" w:rsidR="00D15517" w:rsidRPr="00597C99" w:rsidRDefault="00D15517" w:rsidP="00E2562A">
      <w:pPr>
        <w:rPr>
          <w:b/>
          <w:bCs/>
        </w:rPr>
      </w:pPr>
      <w:r w:rsidRPr="00597C99">
        <w:rPr>
          <w:b/>
          <w:bCs/>
        </w:rPr>
        <w:t>ImplExample.java</w:t>
      </w:r>
    </w:p>
    <w:p w14:paraId="7083B355" w14:textId="0783B074" w:rsidR="00D15517" w:rsidRPr="00597C99" w:rsidRDefault="00D15517" w:rsidP="00E2562A">
      <w:pPr>
        <w:rPr>
          <w:u w:val="single"/>
        </w:rPr>
      </w:pPr>
    </w:p>
    <w:p w14:paraId="6AB8FC63" w14:textId="77777777" w:rsidR="00D15517" w:rsidRPr="00597C99" w:rsidRDefault="00D15517" w:rsidP="00E2562A">
      <w:pPr>
        <w:spacing w:line="285" w:lineRule="atLeast"/>
      </w:pPr>
      <w:r w:rsidRPr="00597C99">
        <w:t>public class ImplExample implements Hello {  </w:t>
      </w:r>
    </w:p>
    <w:p w14:paraId="55B74731" w14:textId="77777777" w:rsidR="00D15517" w:rsidRPr="00597C99" w:rsidRDefault="00D15517" w:rsidP="00E2562A">
      <w:pPr>
        <w:spacing w:line="285" w:lineRule="atLeast"/>
      </w:pPr>
      <w:r w:rsidRPr="00597C99">
        <w:t>   </w:t>
      </w:r>
    </w:p>
    <w:p w14:paraId="73330BD9" w14:textId="77777777" w:rsidR="00D15517" w:rsidRPr="00597C99" w:rsidRDefault="00D15517" w:rsidP="00E2562A">
      <w:pPr>
        <w:spacing w:line="285" w:lineRule="atLeast"/>
      </w:pPr>
      <w:r w:rsidRPr="00597C99">
        <w:t>   // Implementing the interface method </w:t>
      </w:r>
    </w:p>
    <w:p w14:paraId="085A7700" w14:textId="77777777" w:rsidR="00D15517" w:rsidRPr="00597C99" w:rsidRDefault="00D15517" w:rsidP="00E2562A">
      <w:pPr>
        <w:spacing w:line="285" w:lineRule="atLeast"/>
      </w:pPr>
      <w:r w:rsidRPr="00597C99">
        <w:t>   public void printMsg(String msg) {  </w:t>
      </w:r>
    </w:p>
    <w:p w14:paraId="1193F586" w14:textId="77777777" w:rsidR="00D15517" w:rsidRPr="00597C99" w:rsidRDefault="00D15517" w:rsidP="00E2562A">
      <w:pPr>
        <w:spacing w:line="285" w:lineRule="atLeast"/>
      </w:pPr>
      <w:r w:rsidRPr="00597C99">
        <w:t>      System.out.println(msg);  </w:t>
      </w:r>
    </w:p>
    <w:p w14:paraId="743EC3D5" w14:textId="77777777" w:rsidR="00D15517" w:rsidRPr="00597C99" w:rsidRDefault="00D15517" w:rsidP="00E2562A">
      <w:pPr>
        <w:spacing w:line="285" w:lineRule="atLeast"/>
      </w:pPr>
      <w:r w:rsidRPr="00597C99">
        <w:t>   }  </w:t>
      </w:r>
    </w:p>
    <w:p w14:paraId="26EBBE63" w14:textId="77777777" w:rsidR="00D15517" w:rsidRPr="00597C99" w:rsidRDefault="00D15517" w:rsidP="00E2562A">
      <w:pPr>
        <w:spacing w:line="285" w:lineRule="atLeast"/>
      </w:pPr>
      <w:r w:rsidRPr="00597C99">
        <w:t>}</w:t>
      </w:r>
    </w:p>
    <w:p w14:paraId="62150D42" w14:textId="3CF3A71E" w:rsidR="00D15517" w:rsidRPr="00597C99" w:rsidRDefault="00D15517" w:rsidP="00E2562A">
      <w:pPr>
        <w:rPr>
          <w:u w:val="single"/>
        </w:rPr>
      </w:pPr>
    </w:p>
    <w:p w14:paraId="6A5F0ADA" w14:textId="34F58971" w:rsidR="00D15517" w:rsidRPr="00597C99" w:rsidRDefault="00D15517" w:rsidP="00E2562A">
      <w:r w:rsidRPr="00597C99">
        <w:rPr>
          <w:b/>
          <w:bCs/>
        </w:rPr>
        <w:t>Server.java</w:t>
      </w:r>
    </w:p>
    <w:p w14:paraId="4AA69169" w14:textId="73254F6B" w:rsidR="00D15517" w:rsidRPr="00597C99" w:rsidRDefault="00D15517" w:rsidP="00E2562A">
      <w:pPr>
        <w:rPr>
          <w:u w:val="single"/>
        </w:rPr>
      </w:pPr>
    </w:p>
    <w:p w14:paraId="741AC802" w14:textId="77777777" w:rsidR="00D15517" w:rsidRPr="00597C99" w:rsidRDefault="00D15517" w:rsidP="00E2562A">
      <w:pPr>
        <w:spacing w:line="285" w:lineRule="atLeast"/>
      </w:pPr>
      <w:r w:rsidRPr="00597C99">
        <w:t>import java.rmi.registry.Registry; </w:t>
      </w:r>
    </w:p>
    <w:p w14:paraId="4277E6FE" w14:textId="77777777" w:rsidR="00D15517" w:rsidRPr="00597C99" w:rsidRDefault="00D15517" w:rsidP="00E2562A">
      <w:pPr>
        <w:spacing w:line="285" w:lineRule="atLeast"/>
      </w:pPr>
      <w:r w:rsidRPr="00597C99">
        <w:t>import java.rmi.registry.LocateRegistry; </w:t>
      </w:r>
    </w:p>
    <w:p w14:paraId="0CE57844" w14:textId="77777777" w:rsidR="00D15517" w:rsidRPr="00597C99" w:rsidRDefault="00D15517" w:rsidP="00E2562A">
      <w:pPr>
        <w:spacing w:line="285" w:lineRule="atLeast"/>
      </w:pPr>
      <w:r w:rsidRPr="00597C99">
        <w:t>import java.rmi.RemoteException; </w:t>
      </w:r>
    </w:p>
    <w:p w14:paraId="5A4381F2" w14:textId="77777777" w:rsidR="00D15517" w:rsidRPr="00597C99" w:rsidRDefault="00D15517" w:rsidP="00E2562A">
      <w:pPr>
        <w:spacing w:line="285" w:lineRule="atLeast"/>
      </w:pPr>
      <w:r w:rsidRPr="00597C99">
        <w:t>import java.rmi.server.UnicastRemoteObject; </w:t>
      </w:r>
    </w:p>
    <w:p w14:paraId="6ADD186C" w14:textId="77777777" w:rsidR="00D15517" w:rsidRPr="00597C99" w:rsidRDefault="00D15517" w:rsidP="00E2562A">
      <w:pPr>
        <w:spacing w:line="285" w:lineRule="atLeast"/>
      </w:pPr>
    </w:p>
    <w:p w14:paraId="3EFEDC93" w14:textId="77777777" w:rsidR="00D15517" w:rsidRPr="00597C99" w:rsidRDefault="00D15517" w:rsidP="00E2562A">
      <w:pPr>
        <w:spacing w:line="285" w:lineRule="atLeast"/>
      </w:pPr>
      <w:r w:rsidRPr="00597C99">
        <w:t>public class Server extends ImplExample { </w:t>
      </w:r>
    </w:p>
    <w:p w14:paraId="5260B843" w14:textId="77777777" w:rsidR="00D15517" w:rsidRPr="00597C99" w:rsidRDefault="00D15517" w:rsidP="00E2562A">
      <w:pPr>
        <w:spacing w:line="285" w:lineRule="atLeast"/>
      </w:pPr>
      <w:r w:rsidRPr="00597C99">
        <w:t>   public Server() {} </w:t>
      </w:r>
    </w:p>
    <w:p w14:paraId="6389B968" w14:textId="77777777" w:rsidR="00D15517" w:rsidRPr="00597C99" w:rsidRDefault="00D15517" w:rsidP="00E2562A">
      <w:pPr>
        <w:spacing w:line="285" w:lineRule="atLeast"/>
      </w:pPr>
      <w:r w:rsidRPr="00597C99">
        <w:t>   public static void main(String args[]) { </w:t>
      </w:r>
    </w:p>
    <w:p w14:paraId="359AA72B" w14:textId="77777777" w:rsidR="00D15517" w:rsidRPr="00597C99" w:rsidRDefault="00D15517" w:rsidP="00E2562A">
      <w:pPr>
        <w:spacing w:line="285" w:lineRule="atLeast"/>
      </w:pPr>
      <w:r w:rsidRPr="00597C99">
        <w:t>      try { </w:t>
      </w:r>
    </w:p>
    <w:p w14:paraId="090BF50A" w14:textId="77777777" w:rsidR="00D15517" w:rsidRPr="00597C99" w:rsidRDefault="00D15517" w:rsidP="00E2562A">
      <w:pPr>
        <w:spacing w:line="285" w:lineRule="atLeast"/>
      </w:pPr>
      <w:r w:rsidRPr="00597C99">
        <w:t>         // Instantiating the implementation class </w:t>
      </w:r>
    </w:p>
    <w:p w14:paraId="2AC440FF" w14:textId="77777777" w:rsidR="00D15517" w:rsidRPr="00597C99" w:rsidRDefault="00D15517" w:rsidP="00E2562A">
      <w:pPr>
        <w:spacing w:line="285" w:lineRule="atLeast"/>
      </w:pPr>
      <w:r w:rsidRPr="00597C99">
        <w:t>         ImplExample obj = new ImplExample(); </w:t>
      </w:r>
    </w:p>
    <w:p w14:paraId="45FE519A" w14:textId="77777777" w:rsidR="00D15517" w:rsidRPr="00597C99" w:rsidRDefault="00D15517" w:rsidP="00E2562A">
      <w:pPr>
        <w:spacing w:line="285" w:lineRule="atLeast"/>
      </w:pPr>
      <w:r w:rsidRPr="00597C99">
        <w:t>    </w:t>
      </w:r>
    </w:p>
    <w:p w14:paraId="488D480D" w14:textId="77777777" w:rsidR="00D15517" w:rsidRPr="00597C99" w:rsidRDefault="00D15517" w:rsidP="00E2562A">
      <w:pPr>
        <w:spacing w:line="285" w:lineRule="atLeast"/>
      </w:pPr>
      <w:r w:rsidRPr="00597C99">
        <w:t>         // Exporting the object of implementation class  </w:t>
      </w:r>
    </w:p>
    <w:p w14:paraId="6F120305" w14:textId="77777777" w:rsidR="00D15517" w:rsidRPr="00597C99" w:rsidRDefault="00D15517" w:rsidP="00E2562A">
      <w:pPr>
        <w:spacing w:line="285" w:lineRule="atLeast"/>
      </w:pPr>
      <w:r w:rsidRPr="00597C99">
        <w:t>         // (here we are exporting the remote object to the stub) </w:t>
      </w:r>
    </w:p>
    <w:p w14:paraId="210AD107" w14:textId="77777777" w:rsidR="00D15517" w:rsidRPr="00597C99" w:rsidRDefault="00D15517" w:rsidP="00E2562A">
      <w:pPr>
        <w:spacing w:line="285" w:lineRule="atLeast"/>
      </w:pPr>
      <w:r w:rsidRPr="00597C99">
        <w:t>         Hello stub = (Hello) UnicastRemoteObject.exportObject(obj, 0);  </w:t>
      </w:r>
    </w:p>
    <w:p w14:paraId="57D2D96B" w14:textId="66E6426C" w:rsidR="00D15517" w:rsidRPr="00597C99" w:rsidRDefault="00D15517" w:rsidP="00E2562A">
      <w:pPr>
        <w:spacing w:line="285" w:lineRule="atLeast"/>
      </w:pPr>
      <w:r w:rsidRPr="00597C99">
        <w:t>                  // Binding the remote object (stub) in the registry </w:t>
      </w:r>
    </w:p>
    <w:p w14:paraId="4EEBB05E" w14:textId="77777777" w:rsidR="00D15517" w:rsidRPr="00597C99" w:rsidRDefault="00D15517" w:rsidP="00E2562A">
      <w:pPr>
        <w:spacing w:line="285" w:lineRule="atLeast"/>
      </w:pPr>
      <w:r w:rsidRPr="00597C99">
        <w:t>         Registry registry = LocateRegistry.getRegistry(); </w:t>
      </w:r>
    </w:p>
    <w:p w14:paraId="42D9DF77" w14:textId="77777777" w:rsidR="00D15517" w:rsidRPr="00597C99" w:rsidRDefault="00D15517" w:rsidP="00E2562A">
      <w:pPr>
        <w:spacing w:line="285" w:lineRule="atLeast"/>
      </w:pPr>
      <w:r w:rsidRPr="00597C99">
        <w:t>         </w:t>
      </w:r>
    </w:p>
    <w:p w14:paraId="3B5E9F7D" w14:textId="77777777" w:rsidR="00D15517" w:rsidRPr="00597C99" w:rsidRDefault="00D15517" w:rsidP="00E2562A">
      <w:pPr>
        <w:spacing w:line="285" w:lineRule="atLeast"/>
      </w:pPr>
      <w:r w:rsidRPr="00597C99">
        <w:t>         registry.bind("Hello", stub);  </w:t>
      </w:r>
    </w:p>
    <w:p w14:paraId="38194E49" w14:textId="77777777" w:rsidR="00D15517" w:rsidRPr="00597C99" w:rsidRDefault="00D15517" w:rsidP="00E2562A">
      <w:pPr>
        <w:spacing w:line="285" w:lineRule="atLeast"/>
      </w:pPr>
      <w:r w:rsidRPr="00597C99">
        <w:t>         System.err.println("Server ready"); </w:t>
      </w:r>
    </w:p>
    <w:p w14:paraId="3DDD121F" w14:textId="77777777" w:rsidR="00D15517" w:rsidRPr="00597C99" w:rsidRDefault="00D15517" w:rsidP="00E2562A">
      <w:pPr>
        <w:spacing w:line="285" w:lineRule="atLeast"/>
      </w:pPr>
      <w:r w:rsidRPr="00597C99">
        <w:lastRenderedPageBreak/>
        <w:t>      } catch (Exception e) { </w:t>
      </w:r>
    </w:p>
    <w:p w14:paraId="650D13AA" w14:textId="77777777" w:rsidR="00D15517" w:rsidRPr="00597C99" w:rsidRDefault="00D15517" w:rsidP="00E2562A">
      <w:pPr>
        <w:spacing w:line="285" w:lineRule="atLeast"/>
      </w:pPr>
      <w:r w:rsidRPr="00597C99">
        <w:t>         System.err.println("Server exception: " + e.toString()); </w:t>
      </w:r>
    </w:p>
    <w:p w14:paraId="41B849E2" w14:textId="77777777" w:rsidR="00D15517" w:rsidRPr="00597C99" w:rsidRDefault="00D15517" w:rsidP="00E2562A">
      <w:pPr>
        <w:spacing w:line="285" w:lineRule="atLeast"/>
      </w:pPr>
      <w:r w:rsidRPr="00597C99">
        <w:t>         e.printStackTrace(); </w:t>
      </w:r>
    </w:p>
    <w:p w14:paraId="55F736DF" w14:textId="77777777" w:rsidR="00D15517" w:rsidRPr="00597C99" w:rsidRDefault="00D15517" w:rsidP="00E2562A">
      <w:pPr>
        <w:spacing w:line="285" w:lineRule="atLeast"/>
      </w:pPr>
      <w:r w:rsidRPr="00597C99">
        <w:t>      } </w:t>
      </w:r>
    </w:p>
    <w:p w14:paraId="0800E5B4" w14:textId="77777777" w:rsidR="00D15517" w:rsidRPr="00597C99" w:rsidRDefault="00D15517" w:rsidP="00E2562A">
      <w:pPr>
        <w:spacing w:line="285" w:lineRule="atLeast"/>
      </w:pPr>
      <w:r w:rsidRPr="00597C99">
        <w:t>   } </w:t>
      </w:r>
    </w:p>
    <w:p w14:paraId="2578D1F4" w14:textId="77777777" w:rsidR="00D15517" w:rsidRPr="00597C99" w:rsidRDefault="00D15517" w:rsidP="00E2562A">
      <w:pPr>
        <w:spacing w:line="285" w:lineRule="atLeast"/>
      </w:pPr>
      <w:r w:rsidRPr="00597C99">
        <w:t>} </w:t>
      </w:r>
    </w:p>
    <w:p w14:paraId="7964B9BF" w14:textId="77777777" w:rsidR="00D15517" w:rsidRPr="00597C99" w:rsidRDefault="00D15517" w:rsidP="00E2562A">
      <w:pPr>
        <w:rPr>
          <w:u w:val="single"/>
        </w:rPr>
      </w:pPr>
    </w:p>
    <w:p w14:paraId="1D4EA8ED" w14:textId="646FA9E6" w:rsidR="00083DB9" w:rsidRPr="00597C99" w:rsidRDefault="00D15517" w:rsidP="00E2562A">
      <w:pPr>
        <w:rPr>
          <w:b/>
          <w:bCs/>
        </w:rPr>
      </w:pPr>
      <w:r w:rsidRPr="00597C99">
        <w:rPr>
          <w:b/>
          <w:bCs/>
        </w:rPr>
        <w:t>Client.java</w:t>
      </w:r>
    </w:p>
    <w:p w14:paraId="2AD5BD4A" w14:textId="64CB8677" w:rsidR="00D15517" w:rsidRPr="00597C99" w:rsidRDefault="00D15517" w:rsidP="00E2562A">
      <w:pPr>
        <w:rPr>
          <w:u w:val="single"/>
        </w:rPr>
      </w:pPr>
    </w:p>
    <w:p w14:paraId="684B3700" w14:textId="77777777" w:rsidR="00D15517" w:rsidRPr="00597C99" w:rsidRDefault="00D15517" w:rsidP="00E2562A">
      <w:pPr>
        <w:spacing w:line="285" w:lineRule="atLeast"/>
      </w:pPr>
      <w:r w:rsidRPr="00597C99">
        <w:t>import java.rmi.registry.LocateRegistry; </w:t>
      </w:r>
    </w:p>
    <w:p w14:paraId="2889F715" w14:textId="77777777" w:rsidR="00D15517" w:rsidRPr="00597C99" w:rsidRDefault="00D15517" w:rsidP="00E2562A">
      <w:pPr>
        <w:spacing w:line="285" w:lineRule="atLeast"/>
      </w:pPr>
      <w:r w:rsidRPr="00597C99">
        <w:t>import java.rmi.registry.Registry;  </w:t>
      </w:r>
    </w:p>
    <w:p w14:paraId="4FD8B2AD" w14:textId="77777777" w:rsidR="00D15517" w:rsidRPr="00597C99" w:rsidRDefault="00D15517" w:rsidP="00E2562A">
      <w:pPr>
        <w:spacing w:line="285" w:lineRule="atLeast"/>
      </w:pPr>
      <w:r w:rsidRPr="00597C99">
        <w:t>import java.util.Scanner;</w:t>
      </w:r>
    </w:p>
    <w:p w14:paraId="474B6CB7" w14:textId="77777777" w:rsidR="00D15517" w:rsidRPr="00597C99" w:rsidRDefault="00D15517" w:rsidP="00E2562A">
      <w:pPr>
        <w:spacing w:line="285" w:lineRule="atLeast"/>
      </w:pPr>
    </w:p>
    <w:p w14:paraId="33968877" w14:textId="77777777" w:rsidR="00D15517" w:rsidRPr="00597C99" w:rsidRDefault="00D15517" w:rsidP="00E2562A">
      <w:pPr>
        <w:spacing w:line="285" w:lineRule="atLeast"/>
      </w:pPr>
      <w:r w:rsidRPr="00597C99">
        <w:t>public class Client {  </w:t>
      </w:r>
    </w:p>
    <w:p w14:paraId="30FE0ADC" w14:textId="77777777" w:rsidR="00D15517" w:rsidRPr="00597C99" w:rsidRDefault="00D15517" w:rsidP="00E2562A">
      <w:pPr>
        <w:spacing w:line="285" w:lineRule="atLeast"/>
      </w:pPr>
      <w:r w:rsidRPr="00597C99">
        <w:t>   private Client() {}  </w:t>
      </w:r>
    </w:p>
    <w:p w14:paraId="1CF3544B" w14:textId="77777777" w:rsidR="00D15517" w:rsidRPr="00597C99" w:rsidRDefault="00D15517" w:rsidP="00E2562A">
      <w:pPr>
        <w:spacing w:line="285" w:lineRule="atLeast"/>
      </w:pPr>
      <w:r w:rsidRPr="00597C99">
        <w:t>   public static void main(String[] args) {  </w:t>
      </w:r>
    </w:p>
    <w:p w14:paraId="3DF587D4" w14:textId="77777777" w:rsidR="00D15517" w:rsidRPr="00597C99" w:rsidRDefault="00D15517" w:rsidP="00E2562A">
      <w:pPr>
        <w:spacing w:line="285" w:lineRule="atLeast"/>
      </w:pPr>
      <w:r w:rsidRPr="00597C99">
        <w:t>      try {  </w:t>
      </w:r>
    </w:p>
    <w:p w14:paraId="0F68ADE7" w14:textId="77777777" w:rsidR="00D15517" w:rsidRPr="00597C99" w:rsidRDefault="00D15517" w:rsidP="00E2562A">
      <w:pPr>
        <w:spacing w:line="285" w:lineRule="atLeast"/>
      </w:pPr>
      <w:r w:rsidRPr="00597C99">
        <w:t>         // Getting the registry </w:t>
      </w:r>
    </w:p>
    <w:p w14:paraId="3DE4413F" w14:textId="77777777" w:rsidR="00D15517" w:rsidRPr="00597C99" w:rsidRDefault="00D15517" w:rsidP="00E2562A">
      <w:pPr>
        <w:spacing w:line="285" w:lineRule="atLeast"/>
      </w:pPr>
      <w:r w:rsidRPr="00597C99">
        <w:t>         Registry registry = LocateRegistry.getRegistry(null); </w:t>
      </w:r>
    </w:p>
    <w:p w14:paraId="78A7EEEA" w14:textId="77777777" w:rsidR="00D15517" w:rsidRPr="00597C99" w:rsidRDefault="00D15517" w:rsidP="00E2562A">
      <w:pPr>
        <w:spacing w:line="285" w:lineRule="atLeast"/>
      </w:pPr>
      <w:r w:rsidRPr="00597C99">
        <w:t>    </w:t>
      </w:r>
    </w:p>
    <w:p w14:paraId="5D858FD3" w14:textId="77777777" w:rsidR="00D15517" w:rsidRPr="00597C99" w:rsidRDefault="00D15517" w:rsidP="00E2562A">
      <w:pPr>
        <w:spacing w:line="285" w:lineRule="atLeast"/>
      </w:pPr>
      <w:r w:rsidRPr="00597C99">
        <w:t>         // Looking up the registry for the remote object </w:t>
      </w:r>
    </w:p>
    <w:p w14:paraId="67EB8590" w14:textId="77777777" w:rsidR="00D15517" w:rsidRPr="00597C99" w:rsidRDefault="00D15517" w:rsidP="00E2562A">
      <w:pPr>
        <w:spacing w:line="285" w:lineRule="atLeast"/>
      </w:pPr>
      <w:r w:rsidRPr="00597C99">
        <w:t>         Hello stub = (Hello) registry.lookup("Hello"); </w:t>
      </w:r>
    </w:p>
    <w:p w14:paraId="516FE570" w14:textId="77777777" w:rsidR="00D15517" w:rsidRPr="00597C99" w:rsidRDefault="00D15517" w:rsidP="00E2562A">
      <w:pPr>
        <w:spacing w:line="285" w:lineRule="atLeast"/>
      </w:pPr>
      <w:r w:rsidRPr="00597C99">
        <w:t>         Scanner scan  = new Scanner(System.in);</w:t>
      </w:r>
    </w:p>
    <w:p w14:paraId="4CC1EAC1" w14:textId="77777777" w:rsidR="00D15517" w:rsidRPr="00597C99" w:rsidRDefault="00D15517" w:rsidP="00E2562A">
      <w:pPr>
        <w:spacing w:line="285" w:lineRule="atLeast"/>
      </w:pPr>
      <w:r w:rsidRPr="00597C99">
        <w:t>         while(true){</w:t>
      </w:r>
    </w:p>
    <w:p w14:paraId="4657CBA0" w14:textId="77777777" w:rsidR="00D15517" w:rsidRPr="00597C99" w:rsidRDefault="00D15517" w:rsidP="00E2562A">
      <w:pPr>
        <w:spacing w:line="285" w:lineRule="atLeast"/>
      </w:pPr>
      <w:r w:rsidRPr="00597C99">
        <w:t>            String msg = scan.next();</w:t>
      </w:r>
    </w:p>
    <w:p w14:paraId="312B86FA" w14:textId="77777777" w:rsidR="00D15517" w:rsidRPr="00597C99" w:rsidRDefault="00D15517" w:rsidP="00E2562A">
      <w:pPr>
        <w:spacing w:line="285" w:lineRule="atLeast"/>
      </w:pPr>
      <w:r w:rsidRPr="00597C99">
        <w:t>            if (msg == "q"){</w:t>
      </w:r>
    </w:p>
    <w:p w14:paraId="6DE5F418" w14:textId="77777777" w:rsidR="00D15517" w:rsidRPr="00597C99" w:rsidRDefault="00D15517" w:rsidP="00E2562A">
      <w:pPr>
        <w:spacing w:line="285" w:lineRule="atLeast"/>
      </w:pPr>
      <w:r w:rsidRPr="00597C99">
        <w:t>               break;</w:t>
      </w:r>
    </w:p>
    <w:p w14:paraId="29D21D4E" w14:textId="77777777" w:rsidR="00D15517" w:rsidRPr="00597C99" w:rsidRDefault="00D15517" w:rsidP="00E2562A">
      <w:pPr>
        <w:spacing w:line="285" w:lineRule="atLeast"/>
      </w:pPr>
      <w:r w:rsidRPr="00597C99">
        <w:t>            }</w:t>
      </w:r>
    </w:p>
    <w:p w14:paraId="7CBAF20E" w14:textId="77777777" w:rsidR="00D15517" w:rsidRPr="00597C99" w:rsidRDefault="00D15517" w:rsidP="00E2562A">
      <w:pPr>
        <w:spacing w:line="285" w:lineRule="atLeast"/>
      </w:pPr>
      <w:r w:rsidRPr="00597C99">
        <w:t>            stub.printMsg(msg);</w:t>
      </w:r>
    </w:p>
    <w:p w14:paraId="2AE4F02F" w14:textId="77777777" w:rsidR="00D15517" w:rsidRPr="00597C99" w:rsidRDefault="00D15517" w:rsidP="00E2562A">
      <w:pPr>
        <w:spacing w:line="285" w:lineRule="atLeast"/>
      </w:pPr>
      <w:r w:rsidRPr="00597C99">
        <w:t>         }</w:t>
      </w:r>
    </w:p>
    <w:p w14:paraId="2BDF0089" w14:textId="77777777" w:rsidR="00D15517" w:rsidRPr="00597C99" w:rsidRDefault="00D15517" w:rsidP="00E2562A">
      <w:pPr>
        <w:spacing w:line="285" w:lineRule="atLeast"/>
      </w:pPr>
    </w:p>
    <w:p w14:paraId="252449DC" w14:textId="77777777" w:rsidR="00D15517" w:rsidRPr="00597C99" w:rsidRDefault="00D15517" w:rsidP="00E2562A">
      <w:pPr>
        <w:spacing w:line="285" w:lineRule="atLeast"/>
      </w:pPr>
      <w:r w:rsidRPr="00597C99">
        <w:t>               // System.out.println("Remote method invoked"); </w:t>
      </w:r>
    </w:p>
    <w:p w14:paraId="7C323856" w14:textId="77777777" w:rsidR="00D15517" w:rsidRPr="00597C99" w:rsidRDefault="00D15517" w:rsidP="00E2562A">
      <w:pPr>
        <w:spacing w:line="285" w:lineRule="atLeast"/>
      </w:pPr>
      <w:r w:rsidRPr="00597C99">
        <w:t>      } catch (Exception e) {</w:t>
      </w:r>
    </w:p>
    <w:p w14:paraId="2DA83D05" w14:textId="77777777" w:rsidR="00D15517" w:rsidRPr="00597C99" w:rsidRDefault="00D15517" w:rsidP="00E2562A">
      <w:pPr>
        <w:spacing w:line="285" w:lineRule="atLeast"/>
      </w:pPr>
      <w:r w:rsidRPr="00597C99">
        <w:t>         System.err.println("Client exception: " + e.toString()); </w:t>
      </w:r>
    </w:p>
    <w:p w14:paraId="2A39B35F" w14:textId="77777777" w:rsidR="00D15517" w:rsidRPr="00597C99" w:rsidRDefault="00D15517" w:rsidP="00E2562A">
      <w:pPr>
        <w:spacing w:line="285" w:lineRule="atLeast"/>
      </w:pPr>
      <w:r w:rsidRPr="00597C99">
        <w:t>         e.printStackTrace(); </w:t>
      </w:r>
    </w:p>
    <w:p w14:paraId="02A31317" w14:textId="77777777" w:rsidR="00D15517" w:rsidRPr="00597C99" w:rsidRDefault="00D15517" w:rsidP="00E2562A">
      <w:pPr>
        <w:spacing w:line="285" w:lineRule="atLeast"/>
      </w:pPr>
      <w:r w:rsidRPr="00597C99">
        <w:t>      } </w:t>
      </w:r>
    </w:p>
    <w:p w14:paraId="45200916" w14:textId="77777777" w:rsidR="00D15517" w:rsidRPr="00597C99" w:rsidRDefault="00D15517" w:rsidP="00E2562A">
      <w:pPr>
        <w:spacing w:line="285" w:lineRule="atLeast"/>
      </w:pPr>
      <w:r w:rsidRPr="00597C99">
        <w:t>   } </w:t>
      </w:r>
    </w:p>
    <w:p w14:paraId="79095F84" w14:textId="77777777" w:rsidR="00D15517" w:rsidRPr="00597C99" w:rsidRDefault="00D15517" w:rsidP="00E2562A">
      <w:pPr>
        <w:spacing w:line="285" w:lineRule="atLeast"/>
      </w:pPr>
      <w:r w:rsidRPr="00597C99">
        <w:t>}</w:t>
      </w:r>
    </w:p>
    <w:p w14:paraId="6EF2611D" w14:textId="77777777" w:rsidR="00D15517" w:rsidRPr="00597C99" w:rsidRDefault="00D15517" w:rsidP="00E2562A">
      <w:pPr>
        <w:rPr>
          <w:u w:val="single"/>
        </w:rPr>
      </w:pPr>
    </w:p>
    <w:p w14:paraId="15DF213F" w14:textId="5FAE6C93" w:rsidR="0068798B" w:rsidRPr="00E2562A" w:rsidRDefault="0068798B" w:rsidP="00E2562A">
      <w:pPr>
        <w:rPr>
          <w:b/>
          <w:sz w:val="28"/>
          <w:szCs w:val="28"/>
          <w:u w:val="single"/>
        </w:rPr>
      </w:pPr>
      <w:r w:rsidRPr="00E2562A">
        <w:rPr>
          <w:b/>
          <w:sz w:val="28"/>
          <w:szCs w:val="28"/>
          <w:u w:val="single"/>
        </w:rPr>
        <w:t>Output:</w:t>
      </w:r>
    </w:p>
    <w:p w14:paraId="418832E5" w14:textId="21155FD3" w:rsidR="0068798B" w:rsidRPr="00E2562A" w:rsidRDefault="0068798B" w:rsidP="00E2562A">
      <w:pPr>
        <w:rPr>
          <w:b/>
          <w:sz w:val="28"/>
          <w:szCs w:val="28"/>
          <w:u w:val="single"/>
        </w:rPr>
      </w:pPr>
    </w:p>
    <w:p w14:paraId="729F7A4A" w14:textId="6B797952" w:rsidR="0068798B" w:rsidRPr="00E2562A" w:rsidRDefault="0068798B" w:rsidP="00E2562A">
      <w:pPr>
        <w:spacing w:after="24"/>
      </w:pPr>
      <w:r w:rsidRPr="00E2562A">
        <w:t>PS D:\Desktop\BE\experiment\Batch-</w:t>
      </w:r>
      <w:r w:rsidR="004357A5">
        <w:t>C</w:t>
      </w:r>
      <w:r w:rsidRPr="00E2562A">
        <w:t>-Codes\dc\exp2&gt; java Client</w:t>
      </w:r>
    </w:p>
    <w:p w14:paraId="19054DE2" w14:textId="74FB9567" w:rsidR="0068798B" w:rsidRPr="00E2562A" w:rsidRDefault="0068798B" w:rsidP="00E2562A">
      <w:pPr>
        <w:spacing w:after="24"/>
      </w:pPr>
      <w:r w:rsidRPr="00E2562A">
        <w:t>hi</w:t>
      </w:r>
    </w:p>
    <w:p w14:paraId="4C09D2F4" w14:textId="0AB45187" w:rsidR="0068798B" w:rsidRPr="00E2562A" w:rsidRDefault="0068798B" w:rsidP="00E2562A">
      <w:pPr>
        <w:spacing w:after="24"/>
      </w:pPr>
      <w:r w:rsidRPr="00E2562A">
        <w:t xml:space="preserve">i am </w:t>
      </w:r>
      <w:r w:rsidR="004357A5">
        <w:t>vedant</w:t>
      </w:r>
    </w:p>
    <w:p w14:paraId="0B5C3C67" w14:textId="0AE21420" w:rsidR="0068798B" w:rsidRPr="00E2562A" w:rsidRDefault="0068798B" w:rsidP="00E2562A">
      <w:pPr>
        <w:spacing w:after="24"/>
      </w:pPr>
      <w:r w:rsidRPr="00E2562A">
        <w:t>PS D:\Desktop\BE\experiment\Batch-</w:t>
      </w:r>
      <w:r w:rsidR="004357A5">
        <w:t>C</w:t>
      </w:r>
      <w:r w:rsidRPr="00E2562A">
        <w:t>-Codes\dc\exp2&gt; java Server</w:t>
      </w:r>
    </w:p>
    <w:p w14:paraId="6C85FCA4" w14:textId="77777777" w:rsidR="0068798B" w:rsidRPr="00E2562A" w:rsidRDefault="0068798B" w:rsidP="00E2562A">
      <w:pPr>
        <w:spacing w:after="24"/>
      </w:pPr>
      <w:r w:rsidRPr="00E2562A">
        <w:lastRenderedPageBreak/>
        <w:t>Server ready</w:t>
      </w:r>
    </w:p>
    <w:p w14:paraId="6B3A1121" w14:textId="77777777" w:rsidR="0068798B" w:rsidRPr="00E2562A" w:rsidRDefault="0068798B" w:rsidP="00E2562A">
      <w:pPr>
        <w:spacing w:after="24"/>
      </w:pPr>
      <w:r w:rsidRPr="00E2562A">
        <w:t>hi</w:t>
      </w:r>
    </w:p>
    <w:p w14:paraId="2DB016A6" w14:textId="77777777" w:rsidR="0068798B" w:rsidRPr="00E2562A" w:rsidRDefault="0068798B" w:rsidP="00E2562A">
      <w:pPr>
        <w:spacing w:after="24"/>
      </w:pPr>
      <w:r w:rsidRPr="00E2562A">
        <w:t>i</w:t>
      </w:r>
    </w:p>
    <w:p w14:paraId="5761BB4A" w14:textId="77777777" w:rsidR="0068798B" w:rsidRPr="00E2562A" w:rsidRDefault="0068798B" w:rsidP="00E2562A">
      <w:pPr>
        <w:spacing w:after="24"/>
      </w:pPr>
      <w:r w:rsidRPr="00E2562A">
        <w:t>am</w:t>
      </w:r>
    </w:p>
    <w:p w14:paraId="40BE4D76" w14:textId="6B82977C" w:rsidR="0068798B" w:rsidRDefault="004357A5" w:rsidP="00E2562A">
      <w:r>
        <w:t>vedant</w:t>
      </w:r>
    </w:p>
    <w:p w14:paraId="0BFA5128" w14:textId="77777777" w:rsidR="004357A5" w:rsidRPr="00E2562A" w:rsidRDefault="004357A5" w:rsidP="00E2562A">
      <w:pPr>
        <w:rPr>
          <w:b/>
          <w:sz w:val="28"/>
          <w:szCs w:val="28"/>
          <w:u w:val="single"/>
        </w:rPr>
      </w:pPr>
    </w:p>
    <w:p w14:paraId="5DEB8FD0" w14:textId="42DFF336" w:rsidR="00083DB9" w:rsidRDefault="00F455D7" w:rsidP="00E2562A">
      <w:pPr>
        <w:rPr>
          <w:b/>
          <w:sz w:val="28"/>
          <w:szCs w:val="28"/>
          <w:u w:val="single"/>
        </w:rPr>
      </w:pPr>
      <w:r w:rsidRPr="00E2562A">
        <w:rPr>
          <w:b/>
          <w:sz w:val="28"/>
          <w:szCs w:val="28"/>
          <w:u w:val="single"/>
        </w:rPr>
        <w:t>Conclusion:</w:t>
      </w:r>
    </w:p>
    <w:p w14:paraId="24822B7F" w14:textId="77777777" w:rsidR="00511B8E" w:rsidRPr="00E2562A" w:rsidRDefault="00511B8E" w:rsidP="00E2562A">
      <w:pPr>
        <w:rPr>
          <w:sz w:val="28"/>
          <w:szCs w:val="28"/>
          <w:u w:val="single"/>
        </w:rPr>
      </w:pPr>
    </w:p>
    <w:p w14:paraId="30F91181" w14:textId="4D42C032" w:rsidR="00083DB9" w:rsidRPr="00511B8E" w:rsidRDefault="00511B8E" w:rsidP="00511B8E">
      <w:pPr>
        <w:pStyle w:val="NormalWeb"/>
        <w:spacing w:before="0" w:beforeAutospacing="0" w:after="0" w:afterAutospacing="0"/>
        <w:jc w:val="both"/>
      </w:pPr>
      <w:r w:rsidRPr="00511B8E">
        <w:t>RMI provides a solid platform for truly object</w:t>
      </w:r>
      <w:r w:rsidR="00BF0400">
        <w:t>-</w:t>
      </w:r>
      <w:r w:rsidRPr="00511B8E">
        <w:t xml:space="preserve">oriented distributed computing. You can use RMI to connect to Java components or existing components written in other languages. As Java proves itself in your environment, you can expand your Java use and get all the benefits-no </w:t>
      </w:r>
      <w:r w:rsidR="00BF0400">
        <w:t xml:space="preserve">of </w:t>
      </w:r>
      <w:r w:rsidRPr="00511B8E">
        <w:t xml:space="preserve">porting low maintenance costs, and a safe, secure environment. RMI gives you a platform to expand Java into any part </w:t>
      </w:r>
      <w:r w:rsidR="00BF0400">
        <w:t xml:space="preserve">of </w:t>
      </w:r>
      <w:r w:rsidRPr="00511B8E">
        <w:t>your system in an incremental fashion, adding new Java servers and clients when it makes sense. As you add Java, its full benefits flow through all the Java in your system. RMI makes this easy, secure, and powerful.</w:t>
      </w:r>
    </w:p>
    <w:p w14:paraId="5E214DC4" w14:textId="77777777" w:rsidR="00083DB9" w:rsidRPr="00E2562A" w:rsidRDefault="00083DB9" w:rsidP="00E2562A">
      <w:pPr>
        <w:jc w:val="center"/>
        <w:rPr>
          <w:sz w:val="28"/>
          <w:szCs w:val="28"/>
          <w:u w:val="single"/>
        </w:rPr>
      </w:pPr>
    </w:p>
    <w:p w14:paraId="1F2AD509" w14:textId="6141C20E" w:rsidR="00083DB9" w:rsidRPr="00E2562A" w:rsidRDefault="00F455D7" w:rsidP="00E2562A">
      <w:pPr>
        <w:rPr>
          <w:b/>
          <w:sz w:val="28"/>
          <w:szCs w:val="28"/>
          <w:u w:val="single"/>
        </w:rPr>
      </w:pPr>
      <w:r w:rsidRPr="00E2562A">
        <w:rPr>
          <w:b/>
          <w:sz w:val="28"/>
          <w:szCs w:val="28"/>
          <w:u w:val="single"/>
        </w:rPr>
        <w:t>Post Lab Assignments</w:t>
      </w:r>
    </w:p>
    <w:p w14:paraId="32BE8521" w14:textId="77777777" w:rsidR="00D15517" w:rsidRPr="00E2562A" w:rsidRDefault="00D15517" w:rsidP="00E2562A">
      <w:pPr>
        <w:rPr>
          <w:sz w:val="28"/>
          <w:szCs w:val="28"/>
          <w:u w:val="single"/>
        </w:rPr>
      </w:pPr>
    </w:p>
    <w:p w14:paraId="493B7FBA" w14:textId="5A1966B7" w:rsidR="00083DB9" w:rsidRPr="004357A5" w:rsidRDefault="00D15517" w:rsidP="004357A5">
      <w:pPr>
        <w:pStyle w:val="NormalWeb"/>
        <w:numPr>
          <w:ilvl w:val="0"/>
          <w:numId w:val="1"/>
        </w:numPr>
        <w:spacing w:before="0" w:beforeAutospacing="0" w:after="0" w:afterAutospacing="0"/>
        <w:ind w:left="360"/>
      </w:pPr>
      <w:r w:rsidRPr="004357A5">
        <w:t>Is there any difference between Distributed objects and remote objects?  Can an Object be distributed on multiple machines?</w:t>
      </w:r>
    </w:p>
    <w:p w14:paraId="1B866C60" w14:textId="0EF855F3" w:rsidR="004357A5" w:rsidRPr="004357A5" w:rsidRDefault="004357A5" w:rsidP="004357A5">
      <w:pPr>
        <w:pStyle w:val="NormalWeb"/>
        <w:spacing w:before="0" w:beforeAutospacing="0" w:after="0" w:afterAutospacing="0"/>
      </w:pPr>
    </w:p>
    <w:p w14:paraId="68061228" w14:textId="216F1E3D" w:rsidR="004357A5" w:rsidRDefault="004357A5" w:rsidP="004357A5">
      <w:pPr>
        <w:pStyle w:val="NormalWeb"/>
        <w:spacing w:before="0" w:beforeAutospacing="0" w:after="0" w:afterAutospacing="0"/>
        <w:rPr>
          <w:lang w:val="en-US"/>
        </w:rPr>
      </w:pPr>
      <w:r w:rsidRPr="004357A5">
        <w:rPr>
          <w:lang w:val="en-US"/>
        </w:rPr>
        <w:t>Ans: -</w:t>
      </w:r>
    </w:p>
    <w:p w14:paraId="3EE7CEDF" w14:textId="77777777" w:rsidR="00D74605" w:rsidRDefault="00D74605" w:rsidP="004357A5">
      <w:pPr>
        <w:pStyle w:val="NormalWeb"/>
        <w:spacing w:before="0" w:beforeAutospacing="0" w:after="0" w:afterAutospacing="0"/>
        <w:rPr>
          <w:lang w:val="en-US"/>
        </w:rPr>
      </w:pPr>
    </w:p>
    <w:p w14:paraId="69FE0E23" w14:textId="7C81FC83" w:rsidR="006565E7" w:rsidRPr="006565E7" w:rsidRDefault="006565E7" w:rsidP="006565E7">
      <w:pPr>
        <w:jc w:val="both"/>
      </w:pPr>
      <w:r>
        <w:t>Remote</w:t>
      </w:r>
      <w:r w:rsidRPr="006565E7">
        <w:t xml:space="preserve"> and distributed objects differ in many respects.</w:t>
      </w:r>
      <w:hyperlink r:id="rId19" w:anchor="cite_note-3" w:history="1">
        <w:r w:rsidRPr="006565E7">
          <w:t>[3]</w:t>
        </w:r>
      </w:hyperlink>
      <w:hyperlink r:id="rId20" w:anchor="cite_note-4" w:history="1">
        <w:r w:rsidRPr="006565E7">
          <w:t>[4]</w:t>
        </w:r>
      </w:hyperlink>
      <w:r w:rsidRPr="006565E7">
        <w:t> Here are some of them:</w:t>
      </w:r>
    </w:p>
    <w:p w14:paraId="527155BE" w14:textId="4DBA3FD4" w:rsidR="006565E7" w:rsidRPr="006565E7" w:rsidRDefault="006565E7" w:rsidP="006565E7">
      <w:pPr>
        <w:pStyle w:val="ListParagraph"/>
        <w:numPr>
          <w:ilvl w:val="0"/>
          <w:numId w:val="16"/>
        </w:numPr>
        <w:jc w:val="both"/>
      </w:pPr>
      <w:r w:rsidRPr="006565E7">
        <w:t xml:space="preserve">Life cycle: Creation, migration and deletion of distributed objects is different from </w:t>
      </w:r>
      <w:r>
        <w:t>Remote</w:t>
      </w:r>
      <w:r w:rsidRPr="006565E7">
        <w:t xml:space="preserve"> objects</w:t>
      </w:r>
    </w:p>
    <w:p w14:paraId="60F32B9E" w14:textId="7D2F8D3E" w:rsidR="006565E7" w:rsidRPr="006565E7" w:rsidRDefault="006565E7" w:rsidP="006565E7">
      <w:pPr>
        <w:pStyle w:val="ListParagraph"/>
        <w:numPr>
          <w:ilvl w:val="0"/>
          <w:numId w:val="16"/>
        </w:numPr>
        <w:jc w:val="both"/>
      </w:pPr>
      <w:r w:rsidRPr="006565E7">
        <w:t>Reference: Remote references to distributed objects are more complex than simple pointers to memory addresses</w:t>
      </w:r>
    </w:p>
    <w:p w14:paraId="6BDD452E" w14:textId="244A6C93" w:rsidR="006565E7" w:rsidRPr="006565E7" w:rsidRDefault="006565E7" w:rsidP="006565E7">
      <w:pPr>
        <w:pStyle w:val="ListParagraph"/>
        <w:numPr>
          <w:ilvl w:val="0"/>
          <w:numId w:val="16"/>
        </w:numPr>
        <w:jc w:val="both"/>
      </w:pPr>
      <w:r w:rsidRPr="006565E7">
        <w:t xml:space="preserve">Request Latency: A distributed object request is orders of magnitude slower than </w:t>
      </w:r>
      <w:r>
        <w:t>Remote</w:t>
      </w:r>
      <w:r w:rsidRPr="006565E7">
        <w:t xml:space="preserve"> method invocation</w:t>
      </w:r>
    </w:p>
    <w:p w14:paraId="22B3EE6C" w14:textId="5634105A" w:rsidR="006565E7" w:rsidRPr="006565E7" w:rsidRDefault="006565E7" w:rsidP="006565E7">
      <w:pPr>
        <w:pStyle w:val="ListParagraph"/>
        <w:numPr>
          <w:ilvl w:val="0"/>
          <w:numId w:val="16"/>
        </w:numPr>
        <w:jc w:val="both"/>
      </w:pPr>
      <w:r w:rsidRPr="006565E7">
        <w:t>Object Activation: Distributed objects may not always be available to serve an object request at any point in time</w:t>
      </w:r>
    </w:p>
    <w:p w14:paraId="6BCE70AF" w14:textId="26643B71" w:rsidR="006565E7" w:rsidRPr="006565E7" w:rsidRDefault="006565E7" w:rsidP="006565E7">
      <w:pPr>
        <w:pStyle w:val="ListParagraph"/>
        <w:numPr>
          <w:ilvl w:val="0"/>
          <w:numId w:val="16"/>
        </w:numPr>
        <w:jc w:val="both"/>
      </w:pPr>
      <w:r w:rsidRPr="006565E7">
        <w:t>Parallelism: Distributed objects may be executed in parallel.</w:t>
      </w:r>
    </w:p>
    <w:p w14:paraId="69C5E667" w14:textId="6E49235B" w:rsidR="006565E7" w:rsidRPr="006565E7" w:rsidRDefault="006565E7" w:rsidP="006565E7">
      <w:pPr>
        <w:pStyle w:val="ListParagraph"/>
        <w:numPr>
          <w:ilvl w:val="0"/>
          <w:numId w:val="16"/>
        </w:numPr>
        <w:jc w:val="both"/>
      </w:pPr>
      <w:r w:rsidRPr="006565E7">
        <w:t>Communication: There are different communication primitives available for distributed objects requests</w:t>
      </w:r>
    </w:p>
    <w:p w14:paraId="6824EEEF" w14:textId="06DE5AF0" w:rsidR="006565E7" w:rsidRPr="006565E7" w:rsidRDefault="006565E7" w:rsidP="006565E7">
      <w:pPr>
        <w:pStyle w:val="ListParagraph"/>
        <w:numPr>
          <w:ilvl w:val="0"/>
          <w:numId w:val="16"/>
        </w:numPr>
        <w:jc w:val="both"/>
      </w:pPr>
      <w:r w:rsidRPr="006565E7">
        <w:t xml:space="preserve">Failure: Distributed objects have far more points of failure than typical </w:t>
      </w:r>
      <w:r w:rsidR="00A018D5">
        <w:t>Remote</w:t>
      </w:r>
      <w:r w:rsidR="00A018D5" w:rsidRPr="006565E7">
        <w:t xml:space="preserve"> </w:t>
      </w:r>
      <w:r w:rsidRPr="006565E7">
        <w:t>objects.</w:t>
      </w:r>
    </w:p>
    <w:p w14:paraId="6BEF27C7" w14:textId="1B536CDA" w:rsidR="006565E7" w:rsidRPr="006565E7" w:rsidRDefault="006565E7" w:rsidP="006565E7">
      <w:pPr>
        <w:pStyle w:val="ListParagraph"/>
        <w:numPr>
          <w:ilvl w:val="0"/>
          <w:numId w:val="16"/>
        </w:numPr>
        <w:jc w:val="both"/>
      </w:pPr>
      <w:r w:rsidRPr="006565E7">
        <w:t>Security: Distribution makes them vulnerable to attack.</w:t>
      </w:r>
    </w:p>
    <w:p w14:paraId="04337C20" w14:textId="462D8901" w:rsidR="00004E35" w:rsidRDefault="00004E35" w:rsidP="00BD54B6">
      <w:pPr>
        <w:jc w:val="both"/>
      </w:pPr>
    </w:p>
    <w:p w14:paraId="47F6409D" w14:textId="4523485E" w:rsidR="006D4F4B" w:rsidRDefault="00BD54B6" w:rsidP="00BD54B6">
      <w:pPr>
        <w:jc w:val="both"/>
      </w:pPr>
      <w:r w:rsidRPr="00BD54B6">
        <w:t>In a general distributed object, the state itself may be physically distributed across multiple</w:t>
      </w:r>
      <w:r w:rsidRPr="00BD54B6">
        <w:t xml:space="preserve"> </w:t>
      </w:r>
      <w:r w:rsidRPr="00BD54B6">
        <w:t>machines, but this distribution is also hidden from clients behind</w:t>
      </w:r>
      <w:r w:rsidRPr="00BD54B6">
        <w:t xml:space="preserve"> </w:t>
      </w:r>
      <w:r w:rsidRPr="00BD54B6">
        <w:t>the object's interfaces. Objects in distributed systems appear in many forms.</w:t>
      </w:r>
      <w:r w:rsidRPr="00BD54B6">
        <w:t xml:space="preserve"> </w:t>
      </w:r>
      <w:r w:rsidRPr="00BD54B6">
        <w:t>The most obvious form is the one that is directly related to language-level objects such as those supported by Java, C++, or other object-oriented languages, which are referred to as compile-time objects.  .In this case, an object is defined as the instance of a class.</w:t>
      </w:r>
    </w:p>
    <w:p w14:paraId="1E1A584F" w14:textId="77777777" w:rsidR="004357A5" w:rsidRPr="004357A5" w:rsidRDefault="004357A5" w:rsidP="004357A5">
      <w:pPr>
        <w:pStyle w:val="NormalWeb"/>
        <w:spacing w:before="0" w:beforeAutospacing="0" w:after="0" w:afterAutospacing="0"/>
      </w:pPr>
    </w:p>
    <w:p w14:paraId="23C6330F" w14:textId="5B435078" w:rsidR="00D15517" w:rsidRDefault="00D15517" w:rsidP="004357A5">
      <w:pPr>
        <w:pStyle w:val="ListParagraph"/>
        <w:numPr>
          <w:ilvl w:val="0"/>
          <w:numId w:val="1"/>
        </w:numPr>
        <w:ind w:left="360"/>
      </w:pPr>
      <w:r w:rsidRPr="004357A5">
        <w:lastRenderedPageBreak/>
        <w:t>What do the commands rmic and rmiregistry do?</w:t>
      </w:r>
    </w:p>
    <w:p w14:paraId="0E149BD6" w14:textId="6E23F031" w:rsidR="004357A5" w:rsidRDefault="004357A5" w:rsidP="004357A5"/>
    <w:p w14:paraId="70ABF7D5" w14:textId="5641474B" w:rsidR="006D4F4B" w:rsidRDefault="004357A5" w:rsidP="004357A5">
      <w:r>
        <w:t>Ans: -</w:t>
      </w:r>
    </w:p>
    <w:p w14:paraId="2158E203" w14:textId="77777777" w:rsidR="006D4F4B" w:rsidRDefault="006D4F4B" w:rsidP="004357A5"/>
    <w:p w14:paraId="4D0FC5BE" w14:textId="40D065C8" w:rsidR="00B019C9" w:rsidRPr="006D4F4B" w:rsidRDefault="00B019C9" w:rsidP="004357A5">
      <w:pPr>
        <w:rPr>
          <w:u w:val="single"/>
        </w:rPr>
      </w:pPr>
      <w:r w:rsidRPr="006D4F4B">
        <w:rPr>
          <w:u w:val="single"/>
        </w:rPr>
        <w:t>Rmic-</w:t>
      </w:r>
    </w:p>
    <w:p w14:paraId="21ED862B" w14:textId="14D4227F" w:rsidR="00B019C9" w:rsidRDefault="00B019C9" w:rsidP="00B019C9">
      <w:pPr>
        <w:jc w:val="both"/>
      </w:pPr>
      <w:r w:rsidRPr="00B019C9">
        <w:t>The rmic compiler generates stub and skeleton class files (JRMP protocol) and stub and tie</w:t>
      </w:r>
      <w:r w:rsidR="00BF0400">
        <w:t>s</w:t>
      </w:r>
      <w:r w:rsidRPr="00B019C9">
        <w:t xml:space="preserve"> class files (IIOP protocol) for remote objects. These classes files are generated from compiled Java programming language classes that are remote object implementation classes. A remote implementation class is a class that implements the interface </w:t>
      </w:r>
      <w:r w:rsidRPr="00B019C9">
        <w:rPr>
          <w:i/>
          <w:iCs/>
        </w:rPr>
        <w:t>java.rmi.Remote</w:t>
      </w:r>
      <w:r w:rsidRPr="00B019C9">
        <w:t>. The class names in the </w:t>
      </w:r>
      <w:r w:rsidRPr="00B019C9">
        <w:rPr>
          <w:i/>
          <w:iCs/>
        </w:rPr>
        <w:t>rmic</w:t>
      </w:r>
      <w:r w:rsidRPr="00B019C9">
        <w:t> command must be for classes that have been compiled successfully with the javac command and must be fully package qualified. For example, running rmic on the class file name </w:t>
      </w:r>
      <w:r w:rsidRPr="00B019C9">
        <w:rPr>
          <w:i/>
          <w:iCs/>
        </w:rPr>
        <w:t>HelloImpl</w:t>
      </w:r>
      <w:r w:rsidRPr="00B019C9">
        <w:t> as shown here:</w:t>
      </w:r>
    </w:p>
    <w:p w14:paraId="3040F5DD" w14:textId="77777777" w:rsidR="00B019C9" w:rsidRPr="00B019C9" w:rsidRDefault="00B019C9" w:rsidP="00B019C9">
      <w:pPr>
        <w:jc w:val="both"/>
        <w:rPr>
          <w:i/>
          <w:iCs/>
        </w:rPr>
      </w:pPr>
      <w:r w:rsidRPr="00B019C9">
        <w:rPr>
          <w:i/>
          <w:iCs/>
        </w:rPr>
        <w:t>rmic hello.HelloImpl</w:t>
      </w:r>
    </w:p>
    <w:p w14:paraId="4724FBBF" w14:textId="77777777" w:rsidR="00B019C9" w:rsidRDefault="00B019C9" w:rsidP="00B019C9">
      <w:pPr>
        <w:jc w:val="both"/>
      </w:pPr>
      <w:r w:rsidRPr="00B019C9">
        <w:t xml:space="preserve">creates </w:t>
      </w:r>
      <w:r w:rsidRPr="00B019C9">
        <w:rPr>
          <w:i/>
          <w:iCs/>
        </w:rPr>
        <w:t>the HelloImpl_Stub.class</w:t>
      </w:r>
      <w:r w:rsidRPr="00B019C9">
        <w:t> file in the </w:t>
      </w:r>
      <w:r w:rsidRPr="00B019C9">
        <w:rPr>
          <w:i/>
          <w:iCs/>
        </w:rPr>
        <w:t>hello</w:t>
      </w:r>
      <w:r w:rsidRPr="00B019C9">
        <w:t> subdirectory (named for the class's package).</w:t>
      </w:r>
    </w:p>
    <w:p w14:paraId="70DAADC5" w14:textId="77777777" w:rsidR="00B019C9" w:rsidRPr="00B019C9" w:rsidRDefault="00B019C9" w:rsidP="00B019C9">
      <w:pPr>
        <w:jc w:val="both"/>
      </w:pPr>
      <w:r w:rsidRPr="00B019C9">
        <w:t>A skeleton for a remote object is a JRMP protocol server-side entity that has a method that dispatches calls to the actual remote object implementation.</w:t>
      </w:r>
    </w:p>
    <w:p w14:paraId="1049412D" w14:textId="77777777" w:rsidR="00B019C9" w:rsidRPr="00B019C9" w:rsidRDefault="00B019C9" w:rsidP="00B019C9">
      <w:pPr>
        <w:jc w:val="both"/>
      </w:pPr>
      <w:r w:rsidRPr="00B019C9">
        <w:t>A tie for a remote object is a server-side entity similar to a skeleton, but which communicates with the client using the IIOP protocol.</w:t>
      </w:r>
    </w:p>
    <w:p w14:paraId="65561052" w14:textId="1C70AFEE" w:rsidR="00B019C9" w:rsidRPr="00B019C9" w:rsidRDefault="00B019C9" w:rsidP="00B019C9">
      <w:pPr>
        <w:jc w:val="both"/>
      </w:pPr>
      <w:r w:rsidRPr="00B019C9">
        <w:t>A stub is a client-side proxy for a remote object which is responsible for communicating method invocations on remote objects to the server where the actual remote object implementation resides. A client's reference to a remote object, therefore, is a reference to a local stub.</w:t>
      </w:r>
    </w:p>
    <w:p w14:paraId="31BD03BD" w14:textId="43C0B061" w:rsidR="00B019C9" w:rsidRPr="00B019C9" w:rsidRDefault="00B019C9" w:rsidP="00B019C9">
      <w:pPr>
        <w:jc w:val="both"/>
      </w:pPr>
      <w:r w:rsidRPr="00B019C9">
        <w:t>By default, rmic generates stub classes that use the 1.2 JRMP stub protocol version only, as if the </w:t>
      </w:r>
      <w:hyperlink r:id="rId21" w:anchor="v1.2" w:history="1">
        <w:r w:rsidRPr="00B019C9">
          <w:t>-v1.2 option</w:t>
        </w:r>
      </w:hyperlink>
      <w:r w:rsidRPr="00B019C9">
        <w:t> had been specified. (Note that the </w:t>
      </w:r>
      <w:hyperlink r:id="rId22" w:anchor="vcompat" w:history="1">
        <w:r w:rsidRPr="00B019C9">
          <w:t>-vcompat option</w:t>
        </w:r>
      </w:hyperlink>
      <w:r w:rsidRPr="00B019C9">
        <w:t xml:space="preserve"> was the default in releases </w:t>
      </w:r>
      <w:r w:rsidR="00BF0400">
        <w:t>before</w:t>
      </w:r>
      <w:r w:rsidRPr="00B019C9">
        <w:t xml:space="preserve"> 5.0.) Use the </w:t>
      </w:r>
      <w:hyperlink r:id="rId23" w:anchor="iiop" w:history="1">
        <w:r w:rsidRPr="00B019C9">
          <w:t>-iiop option</w:t>
        </w:r>
      </w:hyperlink>
      <w:r w:rsidRPr="00B019C9">
        <w:t> to generate stub and tie classes for the IIOP protocol.</w:t>
      </w:r>
    </w:p>
    <w:p w14:paraId="3B453D5B" w14:textId="77777777" w:rsidR="00B019C9" w:rsidRPr="00B019C9" w:rsidRDefault="00B019C9" w:rsidP="00B019C9">
      <w:pPr>
        <w:jc w:val="both"/>
      </w:pPr>
      <w:r w:rsidRPr="00B019C9">
        <w:t>A stub implements only the remote interfaces, not any local interfaces that the remote object also implements. Because a JRMP stub implements the same set of remote interfaces as the remote object itself, a client can use the Java programming language's built-in operators for casting and type checking. For IIOP, the </w:t>
      </w:r>
      <w:r w:rsidRPr="00B019C9">
        <w:rPr>
          <w:i/>
          <w:iCs/>
        </w:rPr>
        <w:t>PortableRemoteObject.narrow</w:t>
      </w:r>
      <w:r w:rsidRPr="00B019C9">
        <w:t> method must be used.</w:t>
      </w:r>
    </w:p>
    <w:p w14:paraId="15DD7410" w14:textId="77777777" w:rsidR="00B019C9" w:rsidRDefault="00B019C9" w:rsidP="004357A5"/>
    <w:p w14:paraId="39A3AE10" w14:textId="37FF82E8" w:rsidR="004357A5" w:rsidRPr="006D4F4B" w:rsidRDefault="00B019C9" w:rsidP="004357A5">
      <w:pPr>
        <w:rPr>
          <w:u w:val="single"/>
        </w:rPr>
      </w:pPr>
      <w:r w:rsidRPr="006D4F4B">
        <w:rPr>
          <w:u w:val="single"/>
        </w:rPr>
        <w:t>Rmiregistry-</w:t>
      </w:r>
    </w:p>
    <w:p w14:paraId="5514B472" w14:textId="523B6117" w:rsidR="00B019C9" w:rsidRPr="00B019C9" w:rsidRDefault="00B019C9" w:rsidP="00B019C9">
      <w:pPr>
        <w:jc w:val="both"/>
      </w:pPr>
      <w:r w:rsidRPr="00B019C9">
        <w:t>The rmiregistry command creates and starts a remote object registry on the specified port on the current host. If </w:t>
      </w:r>
      <w:r w:rsidR="00BF0400">
        <w:t xml:space="preserve">the </w:t>
      </w:r>
      <w:r w:rsidRPr="00B019C9">
        <w:t>port is omitted, the registry is started on port 1099. The rmiregistry command produces no output and is typically run in the background. For example:</w:t>
      </w:r>
    </w:p>
    <w:p w14:paraId="165B57AD" w14:textId="77777777" w:rsidR="00B019C9" w:rsidRPr="00B019C9" w:rsidRDefault="00B019C9" w:rsidP="00B019C9">
      <w:pPr>
        <w:jc w:val="both"/>
        <w:rPr>
          <w:i/>
          <w:iCs/>
        </w:rPr>
      </w:pPr>
      <w:r w:rsidRPr="00B019C9">
        <w:rPr>
          <w:i/>
          <w:iCs/>
        </w:rPr>
        <w:t>rmiregistry &amp;</w:t>
      </w:r>
    </w:p>
    <w:p w14:paraId="493F4EA8" w14:textId="77777777" w:rsidR="00B019C9" w:rsidRPr="00B019C9" w:rsidRDefault="00B019C9" w:rsidP="00B019C9">
      <w:pPr>
        <w:jc w:val="both"/>
      </w:pPr>
      <w:r w:rsidRPr="00B019C9">
        <w:t>A remote object registry is a bootstrap naming service that is used by RMI servers on the same host to bind remote objects to names. Clients on local and remote hosts can then look up remote objects and make remote method invocations.</w:t>
      </w:r>
    </w:p>
    <w:p w14:paraId="1CB94F76" w14:textId="77777777" w:rsidR="00B019C9" w:rsidRPr="00B019C9" w:rsidRDefault="00B019C9" w:rsidP="00B019C9">
      <w:pPr>
        <w:jc w:val="both"/>
      </w:pPr>
      <w:r w:rsidRPr="00B019C9">
        <w:t>The registry is typically used to locate the first remote object on which an application needs to invoke methods. That object in turn will provide application-specific support for finding other objects.</w:t>
      </w:r>
    </w:p>
    <w:p w14:paraId="0C2A1FD6" w14:textId="4B087FC1" w:rsidR="00B019C9" w:rsidRPr="00B019C9" w:rsidRDefault="00B019C9" w:rsidP="00B019C9">
      <w:pPr>
        <w:jc w:val="both"/>
      </w:pPr>
      <w:r w:rsidRPr="00B019C9">
        <w:t>The methods of the </w:t>
      </w:r>
      <w:r w:rsidRPr="00B019C9">
        <w:rPr>
          <w:i/>
          <w:iCs/>
        </w:rPr>
        <w:t>java.rmi.registry.LocateRegistry</w:t>
      </w:r>
      <w:r w:rsidRPr="00B019C9">
        <w:t> class are used to get a registry operating on the local host or localhost and port.</w:t>
      </w:r>
    </w:p>
    <w:p w14:paraId="47141089" w14:textId="2019E522" w:rsidR="00B019C9" w:rsidRPr="00B019C9" w:rsidRDefault="00B019C9" w:rsidP="00B019C9">
      <w:pPr>
        <w:jc w:val="both"/>
      </w:pPr>
      <w:r w:rsidRPr="00B019C9">
        <w:t>The URL-based methods of the </w:t>
      </w:r>
      <w:r w:rsidRPr="00B019C9">
        <w:rPr>
          <w:i/>
          <w:iCs/>
        </w:rPr>
        <w:t>java.rmi.Naming</w:t>
      </w:r>
      <w:r w:rsidRPr="00B019C9">
        <w:t> class operate on a registry and can be used to look up a remote object on any host, and on the localhost: bind a simple (string) name to a remote object, rebind a new name to a remote object (overriding the old binding), unbind a remote object, and list the URLs bound in the registry.</w:t>
      </w:r>
    </w:p>
    <w:p w14:paraId="604DC742" w14:textId="77777777" w:rsidR="00B019C9" w:rsidRPr="004357A5" w:rsidRDefault="00B019C9" w:rsidP="004357A5"/>
    <w:p w14:paraId="368ABFD1" w14:textId="61598EF1" w:rsidR="004357A5" w:rsidRDefault="00D15517" w:rsidP="004357A5">
      <w:pPr>
        <w:pStyle w:val="NormalWeb"/>
        <w:numPr>
          <w:ilvl w:val="0"/>
          <w:numId w:val="1"/>
        </w:numPr>
        <w:spacing w:before="0" w:beforeAutospacing="0" w:after="0" w:afterAutospacing="0"/>
        <w:ind w:left="360"/>
      </w:pPr>
      <w:r w:rsidRPr="004357A5">
        <w:t>Differentiate between Static RMI and dynamic RMI. Java RMI belongs to which type?</w:t>
      </w:r>
    </w:p>
    <w:p w14:paraId="43CD97A8" w14:textId="413FD548" w:rsidR="004357A5" w:rsidRDefault="004357A5" w:rsidP="004357A5">
      <w:pPr>
        <w:pStyle w:val="NormalWeb"/>
        <w:spacing w:before="0" w:beforeAutospacing="0" w:after="0" w:afterAutospacing="0"/>
      </w:pPr>
    </w:p>
    <w:p w14:paraId="48E60F69" w14:textId="0B886190" w:rsidR="004357A5" w:rsidRDefault="004357A5" w:rsidP="004357A5">
      <w:pPr>
        <w:pStyle w:val="NormalWeb"/>
        <w:spacing w:before="0" w:beforeAutospacing="0" w:after="0" w:afterAutospacing="0"/>
        <w:rPr>
          <w:lang w:val="en-US"/>
        </w:rPr>
      </w:pPr>
      <w:r>
        <w:rPr>
          <w:lang w:val="en-US"/>
        </w:rPr>
        <w:t>Ans: -</w:t>
      </w:r>
    </w:p>
    <w:p w14:paraId="0A139A25" w14:textId="77777777" w:rsidR="00A46CE2" w:rsidRDefault="00A46CE2" w:rsidP="004357A5">
      <w:pPr>
        <w:pStyle w:val="NormalWeb"/>
        <w:spacing w:before="0" w:beforeAutospacing="0" w:after="0" w:afterAutospacing="0"/>
        <w:rPr>
          <w:lang w:val="en-US"/>
        </w:rPr>
      </w:pPr>
    </w:p>
    <w:p w14:paraId="59A78AE5" w14:textId="6A839B7E" w:rsidR="00A46CE2" w:rsidRDefault="00A46CE2" w:rsidP="00A46CE2">
      <w:pPr>
        <w:pStyle w:val="NormalWeb"/>
        <w:spacing w:before="0" w:beforeAutospacing="0" w:after="0" w:afterAutospacing="0"/>
      </w:pPr>
      <w:r w:rsidRPr="00A46CE2">
        <w:rPr>
          <w:lang w:val="en-US"/>
        </w:rPr>
        <w:t>key differences between Static and Dynamic binding in Java :</w:t>
      </w:r>
      <w:r w:rsidRPr="00A46CE2">
        <w:rPr>
          <w:lang w:val="en-US"/>
        </w:rPr>
        <w:br/>
      </w:r>
      <w:r w:rsidRPr="00A46CE2">
        <w:rPr>
          <w:lang w:val="en-US"/>
        </w:rPr>
        <w:br/>
        <w:t>1) Static binding is resolved at compile-time, while Dynamic binding is resolved at runtime.</w:t>
      </w:r>
      <w:r w:rsidRPr="00A46CE2">
        <w:rPr>
          <w:lang w:val="en-US"/>
        </w:rPr>
        <w:br/>
      </w:r>
      <w:r w:rsidRPr="00A46CE2">
        <w:rPr>
          <w:lang w:val="en-US"/>
        </w:rPr>
        <w:br/>
        <w:t>2) Static binding only uses Type information, and method resolution is based upon the type of reference variable, while dynamic or late binding resolves method based upon an actual object.</w:t>
      </w:r>
      <w:r w:rsidRPr="00A46CE2">
        <w:rPr>
          <w:lang w:val="en-US"/>
        </w:rPr>
        <w:br/>
      </w:r>
      <w:r w:rsidRPr="00A46CE2">
        <w:rPr>
          <w:lang w:val="en-US"/>
        </w:rPr>
        <w:br/>
        <w:t xml:space="preserve">3) In </w:t>
      </w:r>
      <w:r w:rsidR="00A018D5">
        <w:rPr>
          <w:lang w:val="en-US"/>
        </w:rPr>
        <w:t xml:space="preserve">the </w:t>
      </w:r>
      <w:r w:rsidRPr="00A46CE2">
        <w:rPr>
          <w:lang w:val="en-US"/>
        </w:rPr>
        <w:t>Java programming language, private, static, and final methods are resolved using static binding, while only virtual methods are resolved using dynamic binding.</w:t>
      </w:r>
      <w:r w:rsidRPr="00A46CE2">
        <w:rPr>
          <w:lang w:val="en-US"/>
        </w:rPr>
        <w:br/>
      </w:r>
      <w:r w:rsidRPr="00A46CE2">
        <w:rPr>
          <w:lang w:val="en-US"/>
        </w:rPr>
        <w:br/>
        <w:t>4) True Polymorphism is achieved using dynamic binding, and it's key to many design principles e.g. Strategy pattern, Open closed design pattern, etc.</w:t>
      </w:r>
      <w:r w:rsidRPr="00A46CE2">
        <w:rPr>
          <w:lang w:val="en-US"/>
        </w:rPr>
        <w:br/>
      </w:r>
    </w:p>
    <w:p w14:paraId="1EEDDFD2" w14:textId="58986EDA" w:rsidR="00B45CA3" w:rsidRDefault="00B45CA3" w:rsidP="00A46CE2">
      <w:pPr>
        <w:pStyle w:val="NormalWeb"/>
        <w:spacing w:before="0" w:beforeAutospacing="0" w:after="0" w:afterAutospacing="0"/>
      </w:pPr>
      <w:r w:rsidRPr="00B45CA3">
        <w:t>In computing, the Java Remote Method Invocation (Java RMI) is a Java API that performs remote method invocation, the object-oriented equivalent of remote procedure calls (RPC), with support for direct transfer of serialized Java classes and distributed garbage</w:t>
      </w:r>
      <w:r w:rsidR="00BF0400">
        <w:t xml:space="preserve"> </w:t>
      </w:r>
      <w:r w:rsidRPr="00B45CA3">
        <w:t>collection.</w:t>
      </w:r>
    </w:p>
    <w:p w14:paraId="1433A963" w14:textId="77777777" w:rsidR="00B45CA3" w:rsidRPr="004357A5" w:rsidRDefault="00B45CA3" w:rsidP="00B45CA3">
      <w:pPr>
        <w:jc w:val="both"/>
      </w:pPr>
    </w:p>
    <w:p w14:paraId="6F4796D1" w14:textId="799B3AE3" w:rsidR="00D15517" w:rsidRDefault="00D15517" w:rsidP="004357A5">
      <w:pPr>
        <w:pStyle w:val="NormalWeb"/>
        <w:numPr>
          <w:ilvl w:val="0"/>
          <w:numId w:val="1"/>
        </w:numPr>
        <w:spacing w:before="0" w:beforeAutospacing="0" w:after="0" w:afterAutospacing="0"/>
        <w:ind w:left="360"/>
      </w:pPr>
      <w:r w:rsidRPr="004357A5">
        <w:t>What is a proxy? what is a skeleton?</w:t>
      </w:r>
    </w:p>
    <w:p w14:paraId="532F18C4" w14:textId="50D5EC3F" w:rsidR="004357A5" w:rsidRDefault="004357A5" w:rsidP="004357A5">
      <w:pPr>
        <w:pStyle w:val="NormalWeb"/>
        <w:spacing w:before="0" w:beforeAutospacing="0" w:after="0" w:afterAutospacing="0"/>
      </w:pPr>
    </w:p>
    <w:p w14:paraId="39D50CF2" w14:textId="05BC6D65" w:rsidR="004357A5" w:rsidRDefault="004357A5" w:rsidP="004357A5">
      <w:pPr>
        <w:pStyle w:val="NormalWeb"/>
        <w:spacing w:before="0" w:beforeAutospacing="0" w:after="0" w:afterAutospacing="0"/>
        <w:rPr>
          <w:lang w:val="en-US"/>
        </w:rPr>
      </w:pPr>
      <w:r>
        <w:rPr>
          <w:lang w:val="en-US"/>
        </w:rPr>
        <w:t>Ans: -</w:t>
      </w:r>
    </w:p>
    <w:p w14:paraId="28BD6D98" w14:textId="721A1D57" w:rsidR="006A1516" w:rsidRPr="006A1516" w:rsidRDefault="006A1516" w:rsidP="004357A5">
      <w:pPr>
        <w:pStyle w:val="NormalWeb"/>
        <w:spacing w:before="0" w:beforeAutospacing="0" w:after="0" w:afterAutospacing="0"/>
        <w:rPr>
          <w:u w:val="single"/>
          <w:lang w:val="en-US"/>
        </w:rPr>
      </w:pPr>
    </w:p>
    <w:p w14:paraId="6EE48ED6" w14:textId="4DDC079D" w:rsidR="006A1516" w:rsidRPr="006A1516" w:rsidRDefault="006A1516" w:rsidP="004357A5">
      <w:pPr>
        <w:pStyle w:val="NormalWeb"/>
        <w:spacing w:before="0" w:beforeAutospacing="0" w:after="0" w:afterAutospacing="0"/>
        <w:rPr>
          <w:u w:val="single"/>
          <w:lang w:val="en-US"/>
        </w:rPr>
      </w:pPr>
      <w:r w:rsidRPr="006A1516">
        <w:rPr>
          <w:u w:val="single"/>
          <w:lang w:val="en-US"/>
        </w:rPr>
        <w:t>Proxy</w:t>
      </w:r>
    </w:p>
    <w:p w14:paraId="7A6B64DC" w14:textId="7E2ED76C" w:rsidR="006A1516" w:rsidRPr="006A1516" w:rsidRDefault="006A1516" w:rsidP="006A1516">
      <w:pPr>
        <w:jc w:val="both"/>
      </w:pPr>
      <w:r w:rsidRPr="006A1516">
        <w:t>The client</w:t>
      </w:r>
      <w:r w:rsidR="00BF0400">
        <w:t>-</w:t>
      </w:r>
      <w:r w:rsidRPr="006A1516">
        <w:t>side object participating in distributed object communication is known as a stub or proxy and is an example of a </w:t>
      </w:r>
      <w:hyperlink r:id="rId24" w:tooltip="Proxy object" w:history="1">
        <w:r w:rsidRPr="006A1516">
          <w:t>proxy object</w:t>
        </w:r>
      </w:hyperlink>
      <w:r w:rsidRPr="006A1516">
        <w:t>.</w:t>
      </w:r>
    </w:p>
    <w:p w14:paraId="05094755" w14:textId="693C62CA" w:rsidR="006A1516" w:rsidRPr="006A1516" w:rsidRDefault="006A1516" w:rsidP="006A1516">
      <w:pPr>
        <w:jc w:val="both"/>
      </w:pPr>
      <w:r w:rsidRPr="006A1516">
        <w:t>The stub acts as a gateway for client</w:t>
      </w:r>
      <w:r w:rsidR="00BF0400">
        <w:t>-</w:t>
      </w:r>
      <w:r w:rsidRPr="006A1516">
        <w:t>side objects and all outgoing requests to server</w:t>
      </w:r>
      <w:r w:rsidR="00BF0400">
        <w:t>-</w:t>
      </w:r>
      <w:r w:rsidRPr="006A1516">
        <w:t xml:space="preserve">side objects that are routed through it. The stub wraps client object functionality and adding the network logic ensures the reliable communication channel between client and server. The stub can be written up manually or generated automatically depending on </w:t>
      </w:r>
      <w:r w:rsidR="00BF0400">
        <w:t xml:space="preserve">the </w:t>
      </w:r>
      <w:r w:rsidRPr="006A1516">
        <w:t>chosen communication protocol.</w:t>
      </w:r>
    </w:p>
    <w:p w14:paraId="500241A6" w14:textId="77777777" w:rsidR="006A1516" w:rsidRPr="006A1516" w:rsidRDefault="006A1516" w:rsidP="006A1516">
      <w:pPr>
        <w:jc w:val="both"/>
      </w:pPr>
      <w:r w:rsidRPr="006A1516">
        <w:t>The stub is responsible for:</w:t>
      </w:r>
    </w:p>
    <w:p w14:paraId="019D58DF" w14:textId="77777777" w:rsidR="006A1516" w:rsidRPr="006A1516" w:rsidRDefault="006A1516" w:rsidP="006A1516">
      <w:pPr>
        <w:pStyle w:val="ListParagraph"/>
        <w:numPr>
          <w:ilvl w:val="0"/>
          <w:numId w:val="14"/>
        </w:numPr>
        <w:jc w:val="both"/>
      </w:pPr>
      <w:r w:rsidRPr="006A1516">
        <w:t>initiating the communication towards the server </w:t>
      </w:r>
      <w:hyperlink r:id="rId25" w:tooltip="Class skeleton" w:history="1">
        <w:r w:rsidRPr="006A1516">
          <w:t>skeleton</w:t>
        </w:r>
      </w:hyperlink>
    </w:p>
    <w:p w14:paraId="0C671524" w14:textId="77777777" w:rsidR="006A1516" w:rsidRPr="006A1516" w:rsidRDefault="006A1516" w:rsidP="006A1516">
      <w:pPr>
        <w:pStyle w:val="ListParagraph"/>
        <w:numPr>
          <w:ilvl w:val="0"/>
          <w:numId w:val="14"/>
        </w:numPr>
        <w:jc w:val="both"/>
      </w:pPr>
      <w:r w:rsidRPr="006A1516">
        <w:t>translating calls from the caller object</w:t>
      </w:r>
    </w:p>
    <w:p w14:paraId="69A2CD69" w14:textId="77777777" w:rsidR="006A1516" w:rsidRPr="006A1516" w:rsidRDefault="006A1516" w:rsidP="006A1516">
      <w:pPr>
        <w:pStyle w:val="ListParagraph"/>
        <w:numPr>
          <w:ilvl w:val="0"/>
          <w:numId w:val="14"/>
        </w:numPr>
        <w:jc w:val="both"/>
      </w:pPr>
      <w:hyperlink r:id="rId26" w:tooltip="Marshalling (computer science)" w:history="1">
        <w:r w:rsidRPr="006A1516">
          <w:t>marshalling</w:t>
        </w:r>
      </w:hyperlink>
      <w:r w:rsidRPr="006A1516">
        <w:t> of the parameters</w:t>
      </w:r>
    </w:p>
    <w:p w14:paraId="25AF177D" w14:textId="77777777" w:rsidR="006A1516" w:rsidRPr="006A1516" w:rsidRDefault="006A1516" w:rsidP="006A1516">
      <w:pPr>
        <w:pStyle w:val="ListParagraph"/>
        <w:numPr>
          <w:ilvl w:val="0"/>
          <w:numId w:val="14"/>
        </w:numPr>
        <w:jc w:val="both"/>
      </w:pPr>
      <w:r w:rsidRPr="006A1516">
        <w:t>informing the </w:t>
      </w:r>
      <w:hyperlink r:id="rId27" w:tooltip="Class skeleton" w:history="1">
        <w:r w:rsidRPr="006A1516">
          <w:t>skeleton</w:t>
        </w:r>
      </w:hyperlink>
      <w:r w:rsidRPr="006A1516">
        <w:t> that the call should be invoked</w:t>
      </w:r>
    </w:p>
    <w:p w14:paraId="4924EC94" w14:textId="77777777" w:rsidR="006A1516" w:rsidRPr="006A1516" w:rsidRDefault="006A1516" w:rsidP="006A1516">
      <w:pPr>
        <w:pStyle w:val="ListParagraph"/>
        <w:numPr>
          <w:ilvl w:val="0"/>
          <w:numId w:val="14"/>
        </w:numPr>
        <w:jc w:val="both"/>
      </w:pPr>
      <w:r w:rsidRPr="006A1516">
        <w:t>passing arguments to the </w:t>
      </w:r>
      <w:hyperlink r:id="rId28" w:tooltip="Class skeleton" w:history="1">
        <w:r w:rsidRPr="006A1516">
          <w:t>skeleton</w:t>
        </w:r>
      </w:hyperlink>
      <w:r w:rsidRPr="006A1516">
        <w:t> over the network</w:t>
      </w:r>
    </w:p>
    <w:p w14:paraId="2894BF43" w14:textId="77777777" w:rsidR="006A1516" w:rsidRPr="006A1516" w:rsidRDefault="006A1516" w:rsidP="006A1516">
      <w:pPr>
        <w:pStyle w:val="ListParagraph"/>
        <w:numPr>
          <w:ilvl w:val="0"/>
          <w:numId w:val="14"/>
        </w:numPr>
        <w:jc w:val="both"/>
      </w:pPr>
      <w:hyperlink r:id="rId29" w:tooltip="Serialization" w:history="1">
        <w:r w:rsidRPr="006A1516">
          <w:t>unmarshalling</w:t>
        </w:r>
      </w:hyperlink>
      <w:r w:rsidRPr="006A1516">
        <w:t> of the response from the </w:t>
      </w:r>
      <w:hyperlink r:id="rId30" w:tooltip="Class skeleton" w:history="1">
        <w:r w:rsidRPr="006A1516">
          <w:t>skeleton</w:t>
        </w:r>
      </w:hyperlink>
    </w:p>
    <w:p w14:paraId="6D7A2A7B" w14:textId="77777777" w:rsidR="006A1516" w:rsidRPr="006A1516" w:rsidRDefault="006A1516" w:rsidP="006A1516">
      <w:pPr>
        <w:pStyle w:val="ListParagraph"/>
        <w:numPr>
          <w:ilvl w:val="0"/>
          <w:numId w:val="14"/>
        </w:numPr>
        <w:jc w:val="both"/>
      </w:pPr>
      <w:r w:rsidRPr="006A1516">
        <w:t>informing the caller that the call is complete</w:t>
      </w:r>
    </w:p>
    <w:p w14:paraId="21F2E671" w14:textId="77777777" w:rsidR="006A1516" w:rsidRDefault="006A1516" w:rsidP="004357A5">
      <w:pPr>
        <w:pStyle w:val="NormalWeb"/>
        <w:spacing w:before="0" w:beforeAutospacing="0" w:after="0" w:afterAutospacing="0"/>
        <w:rPr>
          <w:u w:val="single"/>
          <w:lang w:val="en-US"/>
        </w:rPr>
      </w:pPr>
    </w:p>
    <w:p w14:paraId="69F1E4EE" w14:textId="0D1D0355" w:rsidR="006A1516" w:rsidRPr="006A1516" w:rsidRDefault="006A1516" w:rsidP="004357A5">
      <w:pPr>
        <w:pStyle w:val="NormalWeb"/>
        <w:spacing w:before="0" w:beforeAutospacing="0" w:after="0" w:afterAutospacing="0"/>
        <w:rPr>
          <w:u w:val="single"/>
          <w:lang w:val="en-US"/>
        </w:rPr>
      </w:pPr>
      <w:r w:rsidRPr="006A1516">
        <w:rPr>
          <w:u w:val="single"/>
          <w:lang w:val="en-US"/>
        </w:rPr>
        <w:t>Skeleton</w:t>
      </w:r>
    </w:p>
    <w:p w14:paraId="228E3414" w14:textId="7D9F8F23" w:rsidR="006A1516" w:rsidRPr="006A1516" w:rsidRDefault="006A1516" w:rsidP="006A1516">
      <w:pPr>
        <w:jc w:val="both"/>
      </w:pPr>
      <w:r w:rsidRPr="006A1516">
        <w:t>The server</w:t>
      </w:r>
      <w:r w:rsidR="00BF0400">
        <w:t>-</w:t>
      </w:r>
      <w:r w:rsidRPr="006A1516">
        <w:t>side object participating in distributed object communication is known as a skeleton (or stub; term avoided here).</w:t>
      </w:r>
    </w:p>
    <w:p w14:paraId="4470A7D3" w14:textId="46D60AFF" w:rsidR="006A1516" w:rsidRPr="006A1516" w:rsidRDefault="006A1516" w:rsidP="006A1516">
      <w:pPr>
        <w:jc w:val="both"/>
      </w:pPr>
      <w:r w:rsidRPr="006A1516">
        <w:lastRenderedPageBreak/>
        <w:t xml:space="preserve">A skeleton acts as </w:t>
      </w:r>
      <w:r w:rsidR="00BF0400">
        <w:t xml:space="preserve">the </w:t>
      </w:r>
      <w:r w:rsidRPr="006A1516">
        <w:t>gateway for server</w:t>
      </w:r>
      <w:r w:rsidR="00BF0400">
        <w:t>-</w:t>
      </w:r>
      <w:r w:rsidRPr="006A1516">
        <w:t xml:space="preserve">side objects and all incoming clients requests are routed through it. The skeleton wraps server object functionality and exposes it to the clients, moreover adding the network logic ensures the reliable communication channel between clients and server. Skeletons can be written up manually or generated automatically depending on </w:t>
      </w:r>
      <w:r w:rsidR="00BF0400">
        <w:t xml:space="preserve">the </w:t>
      </w:r>
      <w:r w:rsidRPr="006A1516">
        <w:t>chosen communication protocol.</w:t>
      </w:r>
    </w:p>
    <w:p w14:paraId="30E32B36" w14:textId="77777777" w:rsidR="006A1516" w:rsidRPr="006A1516" w:rsidRDefault="006A1516" w:rsidP="006A1516">
      <w:pPr>
        <w:pStyle w:val="ListParagraph"/>
        <w:numPr>
          <w:ilvl w:val="0"/>
          <w:numId w:val="11"/>
        </w:numPr>
        <w:jc w:val="both"/>
      </w:pPr>
      <w:r w:rsidRPr="006A1516">
        <w:t>The skeleton is responsible for:</w:t>
      </w:r>
    </w:p>
    <w:p w14:paraId="15FD7D21" w14:textId="77777777" w:rsidR="006A1516" w:rsidRPr="006A1516" w:rsidRDefault="006A1516" w:rsidP="006A1516">
      <w:pPr>
        <w:pStyle w:val="ListParagraph"/>
        <w:numPr>
          <w:ilvl w:val="0"/>
          <w:numId w:val="11"/>
        </w:numPr>
        <w:jc w:val="both"/>
      </w:pPr>
      <w:r w:rsidRPr="006A1516">
        <w:t>translating incoming data from the </w:t>
      </w:r>
      <w:hyperlink r:id="rId31" w:tooltip="Class stub" w:history="1">
        <w:r w:rsidRPr="006A1516">
          <w:t>stub</w:t>
        </w:r>
      </w:hyperlink>
      <w:r w:rsidRPr="006A1516">
        <w:t> to the correct up-calls to server objects</w:t>
      </w:r>
    </w:p>
    <w:p w14:paraId="38B60B8B" w14:textId="77777777" w:rsidR="006A1516" w:rsidRPr="006A1516" w:rsidRDefault="006A1516" w:rsidP="006A1516">
      <w:pPr>
        <w:pStyle w:val="ListParagraph"/>
        <w:numPr>
          <w:ilvl w:val="0"/>
          <w:numId w:val="11"/>
        </w:numPr>
        <w:jc w:val="both"/>
      </w:pPr>
      <w:hyperlink r:id="rId32" w:tooltip="Serialization" w:history="1">
        <w:r w:rsidRPr="006A1516">
          <w:t>unmarshalling</w:t>
        </w:r>
      </w:hyperlink>
      <w:r w:rsidRPr="006A1516">
        <w:t> of the arguments from received data</w:t>
      </w:r>
    </w:p>
    <w:p w14:paraId="3AE5A1F2" w14:textId="77777777" w:rsidR="006A1516" w:rsidRPr="006A1516" w:rsidRDefault="006A1516" w:rsidP="006A1516">
      <w:pPr>
        <w:pStyle w:val="ListParagraph"/>
        <w:numPr>
          <w:ilvl w:val="0"/>
          <w:numId w:val="11"/>
        </w:numPr>
        <w:jc w:val="both"/>
      </w:pPr>
      <w:r w:rsidRPr="006A1516">
        <w:t>passing arguments to server objects</w:t>
      </w:r>
    </w:p>
    <w:p w14:paraId="1682A193" w14:textId="77777777" w:rsidR="006A1516" w:rsidRPr="006A1516" w:rsidRDefault="006A1516" w:rsidP="006A1516">
      <w:pPr>
        <w:pStyle w:val="ListParagraph"/>
        <w:numPr>
          <w:ilvl w:val="0"/>
          <w:numId w:val="11"/>
        </w:numPr>
        <w:jc w:val="both"/>
      </w:pPr>
      <w:hyperlink r:id="rId33" w:tooltip="Marshalling (computer science)" w:history="1">
        <w:r w:rsidRPr="006A1516">
          <w:t>marshalling</w:t>
        </w:r>
      </w:hyperlink>
      <w:r w:rsidRPr="006A1516">
        <w:t> of the returned values from server objects</w:t>
      </w:r>
    </w:p>
    <w:p w14:paraId="2C7D4405" w14:textId="77777777" w:rsidR="006A1516" w:rsidRPr="006A1516" w:rsidRDefault="006A1516" w:rsidP="006A1516">
      <w:pPr>
        <w:pStyle w:val="ListParagraph"/>
        <w:numPr>
          <w:ilvl w:val="0"/>
          <w:numId w:val="11"/>
        </w:numPr>
        <w:jc w:val="both"/>
      </w:pPr>
      <w:r w:rsidRPr="006A1516">
        <w:t>passing values back to the client </w:t>
      </w:r>
      <w:hyperlink r:id="rId34" w:tooltip="Class stub" w:history="1">
        <w:r w:rsidRPr="006A1516">
          <w:t>stub</w:t>
        </w:r>
      </w:hyperlink>
      <w:r w:rsidRPr="006A1516">
        <w:t> over the network</w:t>
      </w:r>
    </w:p>
    <w:p w14:paraId="2A2BA34B" w14:textId="77777777" w:rsidR="006A1516" w:rsidRPr="004357A5" w:rsidRDefault="006A1516" w:rsidP="006A1516">
      <w:pPr>
        <w:jc w:val="both"/>
      </w:pPr>
    </w:p>
    <w:p w14:paraId="7BB0391E" w14:textId="77777777" w:rsidR="00D15517" w:rsidRPr="004357A5" w:rsidRDefault="00D15517" w:rsidP="00E2562A">
      <w:pPr>
        <w:rPr>
          <w:u w:val="single"/>
        </w:rPr>
      </w:pPr>
    </w:p>
    <w:p w14:paraId="1AB9C161" w14:textId="55F128BC" w:rsidR="00D15517" w:rsidRDefault="00D15517" w:rsidP="00E2562A"/>
    <w:p w14:paraId="1FB486B8" w14:textId="6BA11330" w:rsidR="00A018D5" w:rsidRDefault="00A018D5" w:rsidP="00E2562A"/>
    <w:p w14:paraId="1D6A0A2E" w14:textId="0815565D" w:rsidR="00A018D5" w:rsidRDefault="00A018D5" w:rsidP="00E2562A"/>
    <w:p w14:paraId="359EE47C" w14:textId="2BB03374" w:rsidR="00A018D5" w:rsidRDefault="00A018D5" w:rsidP="00E2562A"/>
    <w:p w14:paraId="21B2AAC8" w14:textId="5E4E72A0" w:rsidR="00A018D5" w:rsidRDefault="00A018D5" w:rsidP="00E2562A"/>
    <w:p w14:paraId="02905845" w14:textId="7696F102" w:rsidR="00A018D5" w:rsidRDefault="00A018D5" w:rsidP="00E2562A"/>
    <w:p w14:paraId="17A8BE6F" w14:textId="3F9E77AC" w:rsidR="00A018D5" w:rsidRDefault="00A018D5" w:rsidP="00E2562A"/>
    <w:p w14:paraId="3D61E909" w14:textId="7035D928" w:rsidR="00A018D5" w:rsidRDefault="00A018D5" w:rsidP="00E2562A"/>
    <w:p w14:paraId="5CD8BA08" w14:textId="0165B155" w:rsidR="00A018D5" w:rsidRDefault="00A018D5" w:rsidP="00E2562A"/>
    <w:p w14:paraId="3550B6FD" w14:textId="7488C8B9" w:rsidR="00A018D5" w:rsidRDefault="00A018D5" w:rsidP="00E2562A"/>
    <w:p w14:paraId="3E894B1E" w14:textId="3413A154" w:rsidR="00A018D5" w:rsidRDefault="00A018D5" w:rsidP="00E2562A"/>
    <w:p w14:paraId="7020EEC7" w14:textId="3A752B46" w:rsidR="00A018D5" w:rsidRDefault="00A018D5" w:rsidP="00E2562A"/>
    <w:p w14:paraId="3C09F452" w14:textId="64EECA19" w:rsidR="00A018D5" w:rsidRDefault="00A018D5" w:rsidP="00E2562A"/>
    <w:p w14:paraId="37CC18E5" w14:textId="2BE3CDAD" w:rsidR="00A018D5" w:rsidRDefault="00A018D5" w:rsidP="00E2562A"/>
    <w:p w14:paraId="5D56406F" w14:textId="50F2D351" w:rsidR="00A018D5" w:rsidRDefault="00A018D5" w:rsidP="00E2562A"/>
    <w:p w14:paraId="0EA1A0F9" w14:textId="69A91C10" w:rsidR="00A018D5" w:rsidRDefault="00A018D5" w:rsidP="00E2562A"/>
    <w:p w14:paraId="17A68714" w14:textId="6A98C801" w:rsidR="00A018D5" w:rsidRDefault="00A018D5" w:rsidP="00E2562A"/>
    <w:p w14:paraId="023DC1FB" w14:textId="16477814" w:rsidR="00A018D5" w:rsidRDefault="00A018D5" w:rsidP="00E2562A"/>
    <w:p w14:paraId="4ED64C18" w14:textId="0E320160" w:rsidR="00A018D5" w:rsidRDefault="00A018D5" w:rsidP="00E2562A"/>
    <w:p w14:paraId="2F6B6C62" w14:textId="4729C165" w:rsidR="00A018D5" w:rsidRDefault="00A018D5" w:rsidP="00E2562A"/>
    <w:p w14:paraId="27ED18B5" w14:textId="4DD9A980" w:rsidR="00A018D5" w:rsidRDefault="00A018D5" w:rsidP="00E2562A"/>
    <w:p w14:paraId="324873DC" w14:textId="20918907" w:rsidR="00A018D5" w:rsidRDefault="00A018D5" w:rsidP="00E2562A"/>
    <w:p w14:paraId="0A429DAC" w14:textId="38A797F1" w:rsidR="00A018D5" w:rsidRDefault="00A018D5" w:rsidP="00E2562A"/>
    <w:p w14:paraId="107CC4D5" w14:textId="1D97CF69" w:rsidR="00A018D5" w:rsidRDefault="00A018D5" w:rsidP="00E2562A"/>
    <w:p w14:paraId="63FCB32D" w14:textId="7072C2DA" w:rsidR="00A018D5" w:rsidRDefault="00A018D5" w:rsidP="00E2562A"/>
    <w:p w14:paraId="7DAA088C" w14:textId="7F16DDAA" w:rsidR="00A018D5" w:rsidRDefault="00A018D5" w:rsidP="00E2562A"/>
    <w:p w14:paraId="2B42B7DF" w14:textId="3994BC41" w:rsidR="00A018D5" w:rsidRDefault="00A018D5" w:rsidP="00E2562A"/>
    <w:p w14:paraId="1A06E614" w14:textId="15B5464A" w:rsidR="00A018D5" w:rsidRDefault="00A018D5" w:rsidP="00E2562A"/>
    <w:p w14:paraId="66564120" w14:textId="160D43F7" w:rsidR="00A018D5" w:rsidRDefault="00A018D5" w:rsidP="00E2562A"/>
    <w:p w14:paraId="15F51E52" w14:textId="7798DD1E" w:rsidR="00A018D5" w:rsidRDefault="00A018D5" w:rsidP="00E2562A"/>
    <w:p w14:paraId="3E67C3FB" w14:textId="2DD6463B" w:rsidR="00A018D5" w:rsidRDefault="00A018D5" w:rsidP="00E2562A"/>
    <w:p w14:paraId="10511B4E" w14:textId="129138F5" w:rsidR="00A018D5" w:rsidRDefault="00A018D5" w:rsidP="00E2562A"/>
    <w:p w14:paraId="6842DCA1" w14:textId="77777777" w:rsidR="00A018D5" w:rsidRPr="004357A5" w:rsidRDefault="00A018D5" w:rsidP="00E2562A"/>
    <w:p w14:paraId="3BF29A65" w14:textId="77777777" w:rsidR="00083DB9" w:rsidRPr="00E2562A" w:rsidRDefault="00F455D7" w:rsidP="00E2562A">
      <w:pPr>
        <w:jc w:val="center"/>
        <w:rPr>
          <w:sz w:val="28"/>
          <w:szCs w:val="28"/>
          <w:u w:val="single"/>
        </w:rPr>
      </w:pPr>
      <w:r w:rsidRPr="00E2562A">
        <w:rPr>
          <w:b/>
          <w:sz w:val="28"/>
          <w:szCs w:val="28"/>
          <w:u w:val="single"/>
        </w:rPr>
        <w:lastRenderedPageBreak/>
        <w:t>Department of Computer Engineering</w:t>
      </w:r>
    </w:p>
    <w:p w14:paraId="6519E743" w14:textId="77777777" w:rsidR="00083DB9" w:rsidRPr="00E2562A" w:rsidRDefault="00083DB9" w:rsidP="00E2562A"/>
    <w:p w14:paraId="2DC9D5A0" w14:textId="77777777" w:rsidR="00083DB9" w:rsidRPr="00E2562A" w:rsidRDefault="00F455D7" w:rsidP="00E2562A">
      <w:pPr>
        <w:ind w:left="144"/>
        <w:jc w:val="center"/>
        <w:rPr>
          <w:sz w:val="26"/>
          <w:szCs w:val="26"/>
        </w:rPr>
      </w:pPr>
      <w:r w:rsidRPr="00E2562A">
        <w:rPr>
          <w:b/>
          <w:sz w:val="26"/>
          <w:szCs w:val="26"/>
        </w:rPr>
        <w:t>Academic Term: January - May 2021</w:t>
      </w:r>
    </w:p>
    <w:p w14:paraId="33151E43" w14:textId="77777777" w:rsidR="00083DB9" w:rsidRPr="00E2562A" w:rsidRDefault="00083DB9" w:rsidP="00E2562A">
      <w:pPr>
        <w:ind w:left="144"/>
        <w:rPr>
          <w:sz w:val="26"/>
          <w:szCs w:val="26"/>
        </w:rPr>
      </w:pPr>
    </w:p>
    <w:p w14:paraId="4C36C096" w14:textId="77777777" w:rsidR="00083DB9" w:rsidRPr="00E2562A" w:rsidRDefault="00083DB9" w:rsidP="00E2562A">
      <w:pPr>
        <w:ind w:left="144"/>
        <w:rPr>
          <w:sz w:val="26"/>
          <w:szCs w:val="26"/>
        </w:rPr>
      </w:pPr>
    </w:p>
    <w:p w14:paraId="6B8728EF" w14:textId="0CE8D694" w:rsidR="00083DB9" w:rsidRPr="00E2562A" w:rsidRDefault="00F455D7" w:rsidP="00E2562A">
      <w:pPr>
        <w:ind w:left="144"/>
        <w:rPr>
          <w:sz w:val="26"/>
          <w:szCs w:val="26"/>
        </w:rPr>
      </w:pPr>
      <w:r w:rsidRPr="00E2562A">
        <w:rPr>
          <w:b/>
          <w:sz w:val="26"/>
          <w:szCs w:val="26"/>
        </w:rPr>
        <w:t xml:space="preserve">Class: </w:t>
      </w:r>
      <w:r w:rsidRPr="00E2562A">
        <w:rPr>
          <w:b/>
          <w:i/>
          <w:sz w:val="26"/>
          <w:szCs w:val="26"/>
        </w:rPr>
        <w:t>B.E (Computer) Semester VIII</w:t>
      </w:r>
    </w:p>
    <w:p w14:paraId="3B3A4EFD" w14:textId="77777777" w:rsidR="00083DB9" w:rsidRPr="00E2562A" w:rsidRDefault="00F455D7" w:rsidP="00E2562A">
      <w:pPr>
        <w:ind w:left="144"/>
        <w:rPr>
          <w:sz w:val="26"/>
          <w:szCs w:val="26"/>
        </w:rPr>
      </w:pPr>
      <w:r w:rsidRPr="00E2562A">
        <w:rPr>
          <w:b/>
          <w:sz w:val="26"/>
          <w:szCs w:val="26"/>
        </w:rPr>
        <w:t xml:space="preserve">Subject Name: </w:t>
      </w:r>
      <w:r w:rsidRPr="00E2562A">
        <w:rPr>
          <w:b/>
          <w:i/>
          <w:sz w:val="26"/>
          <w:szCs w:val="26"/>
        </w:rPr>
        <w:t>Distributed Computing</w:t>
      </w:r>
    </w:p>
    <w:p w14:paraId="46F5049F" w14:textId="65CD68B3" w:rsidR="00083DB9" w:rsidRPr="00E2562A" w:rsidRDefault="00F455D7" w:rsidP="00E2562A">
      <w:pPr>
        <w:ind w:left="144"/>
        <w:rPr>
          <w:sz w:val="28"/>
          <w:szCs w:val="28"/>
        </w:rPr>
      </w:pPr>
      <w:r w:rsidRPr="00E2562A">
        <w:rPr>
          <w:b/>
          <w:sz w:val="26"/>
          <w:szCs w:val="26"/>
        </w:rPr>
        <w:t xml:space="preserve">Subject Code: </w:t>
      </w:r>
      <w:r w:rsidRPr="00E2562A">
        <w:rPr>
          <w:b/>
          <w:i/>
          <w:sz w:val="26"/>
          <w:szCs w:val="26"/>
        </w:rPr>
        <w:t>CSC802</w:t>
      </w:r>
    </w:p>
    <w:p w14:paraId="40BF10E4" w14:textId="77777777" w:rsidR="00083DB9" w:rsidRPr="00E2562A" w:rsidRDefault="00083DB9" w:rsidP="00E2562A">
      <w:pPr>
        <w:ind w:left="144"/>
      </w:pPr>
    </w:p>
    <w:p w14:paraId="7CF7DF74" w14:textId="77777777" w:rsidR="00083DB9" w:rsidRPr="00E2562A" w:rsidRDefault="00083DB9" w:rsidP="00E2562A">
      <w:pPr>
        <w:ind w:left="270" w:hanging="90"/>
      </w:pPr>
    </w:p>
    <w:tbl>
      <w:tblPr>
        <w:tblStyle w:val="a3"/>
        <w:tblW w:w="901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98"/>
        <w:gridCol w:w="6120"/>
      </w:tblGrid>
      <w:tr w:rsidR="00E2562A" w:rsidRPr="00E2562A" w14:paraId="0D0DD7E2" w14:textId="77777777">
        <w:tc>
          <w:tcPr>
            <w:tcW w:w="2898" w:type="dxa"/>
          </w:tcPr>
          <w:p w14:paraId="4C44632B" w14:textId="77777777" w:rsidR="00083DB9" w:rsidRPr="00E2562A" w:rsidRDefault="00F455D7" w:rsidP="00E2562A">
            <w:pPr>
              <w:spacing w:before="120" w:line="360" w:lineRule="auto"/>
              <w:ind w:left="270" w:hanging="90"/>
              <w:jc w:val="both"/>
            </w:pPr>
            <w:r w:rsidRPr="00E2562A">
              <w:rPr>
                <w:b/>
              </w:rPr>
              <w:t>Practical No:</w:t>
            </w:r>
          </w:p>
        </w:tc>
        <w:tc>
          <w:tcPr>
            <w:tcW w:w="6120" w:type="dxa"/>
          </w:tcPr>
          <w:p w14:paraId="769D568A" w14:textId="77777777" w:rsidR="00083DB9" w:rsidRPr="00E2562A" w:rsidRDefault="00F455D7" w:rsidP="00E2562A">
            <w:pPr>
              <w:spacing w:before="120" w:line="360" w:lineRule="auto"/>
              <w:ind w:left="144" w:hanging="90"/>
            </w:pPr>
            <w:r w:rsidRPr="00E2562A">
              <w:rPr>
                <w:b/>
              </w:rPr>
              <w:t>3</w:t>
            </w:r>
          </w:p>
        </w:tc>
      </w:tr>
      <w:tr w:rsidR="00E2562A" w:rsidRPr="00E2562A" w14:paraId="232355B5" w14:textId="77777777">
        <w:tc>
          <w:tcPr>
            <w:tcW w:w="2898" w:type="dxa"/>
          </w:tcPr>
          <w:p w14:paraId="671FB45E" w14:textId="77777777" w:rsidR="00083DB9" w:rsidRPr="00E2562A" w:rsidRDefault="00F455D7" w:rsidP="00E2562A">
            <w:pPr>
              <w:spacing w:before="120" w:line="360" w:lineRule="auto"/>
              <w:ind w:left="270" w:hanging="90"/>
              <w:jc w:val="both"/>
            </w:pPr>
            <w:r w:rsidRPr="00E2562A">
              <w:rPr>
                <w:b/>
              </w:rPr>
              <w:t>Title:</w:t>
            </w:r>
          </w:p>
        </w:tc>
        <w:tc>
          <w:tcPr>
            <w:tcW w:w="6120" w:type="dxa"/>
          </w:tcPr>
          <w:p w14:paraId="46576DFD" w14:textId="66D9D122" w:rsidR="00083DB9" w:rsidRPr="00E2562A" w:rsidRDefault="00D15517" w:rsidP="00E2562A">
            <w:pPr>
              <w:spacing w:before="120" w:line="360" w:lineRule="auto"/>
              <w:ind w:left="144" w:hanging="90"/>
            </w:pPr>
            <w:r w:rsidRPr="00E2562A">
              <w:rPr>
                <w:b/>
              </w:rPr>
              <w:t>Multithreaded Server, Client</w:t>
            </w:r>
          </w:p>
        </w:tc>
      </w:tr>
      <w:tr w:rsidR="00E2562A" w:rsidRPr="00E2562A" w14:paraId="628E984A" w14:textId="77777777">
        <w:tc>
          <w:tcPr>
            <w:tcW w:w="2898" w:type="dxa"/>
          </w:tcPr>
          <w:p w14:paraId="1D9BCF95" w14:textId="77777777" w:rsidR="00083DB9" w:rsidRPr="00E2562A" w:rsidRDefault="00F455D7" w:rsidP="00E2562A">
            <w:pPr>
              <w:spacing w:before="120" w:line="360" w:lineRule="auto"/>
              <w:ind w:left="270" w:hanging="90"/>
              <w:jc w:val="both"/>
            </w:pPr>
            <w:r w:rsidRPr="00E2562A">
              <w:rPr>
                <w:b/>
              </w:rPr>
              <w:t>Date of Performance:</w:t>
            </w:r>
          </w:p>
        </w:tc>
        <w:tc>
          <w:tcPr>
            <w:tcW w:w="6120" w:type="dxa"/>
          </w:tcPr>
          <w:p w14:paraId="7D773DE6" w14:textId="77777777" w:rsidR="00083DB9" w:rsidRPr="00E2562A" w:rsidRDefault="00083DB9" w:rsidP="00E2562A">
            <w:pPr>
              <w:spacing w:before="120" w:line="360" w:lineRule="auto"/>
              <w:ind w:left="144" w:hanging="90"/>
            </w:pPr>
          </w:p>
        </w:tc>
      </w:tr>
      <w:tr w:rsidR="00E2562A" w:rsidRPr="00E2562A" w14:paraId="30515C42" w14:textId="77777777">
        <w:tc>
          <w:tcPr>
            <w:tcW w:w="2898" w:type="dxa"/>
          </w:tcPr>
          <w:p w14:paraId="137532EA" w14:textId="77777777" w:rsidR="00083DB9" w:rsidRPr="00E2562A" w:rsidRDefault="00F455D7" w:rsidP="00E2562A">
            <w:pPr>
              <w:spacing w:before="120" w:line="360" w:lineRule="auto"/>
              <w:ind w:left="270" w:hanging="90"/>
              <w:jc w:val="both"/>
            </w:pPr>
            <w:r w:rsidRPr="00E2562A">
              <w:rPr>
                <w:b/>
              </w:rPr>
              <w:t>Date of Submission:</w:t>
            </w:r>
          </w:p>
        </w:tc>
        <w:tc>
          <w:tcPr>
            <w:tcW w:w="6120" w:type="dxa"/>
          </w:tcPr>
          <w:p w14:paraId="122F014B" w14:textId="77777777" w:rsidR="00083DB9" w:rsidRPr="00E2562A" w:rsidRDefault="00083DB9" w:rsidP="00E2562A">
            <w:pPr>
              <w:spacing w:before="120" w:line="360" w:lineRule="auto"/>
              <w:ind w:left="144" w:hanging="90"/>
            </w:pPr>
          </w:p>
        </w:tc>
      </w:tr>
      <w:tr w:rsidR="00E2562A" w:rsidRPr="00E2562A" w14:paraId="07CC0F8E" w14:textId="77777777">
        <w:tc>
          <w:tcPr>
            <w:tcW w:w="2898" w:type="dxa"/>
          </w:tcPr>
          <w:p w14:paraId="3C4D2ACA" w14:textId="77777777" w:rsidR="00083DB9" w:rsidRPr="00E2562A" w:rsidRDefault="00F455D7" w:rsidP="00E2562A">
            <w:pPr>
              <w:spacing w:before="120" w:line="360" w:lineRule="auto"/>
              <w:ind w:left="270" w:hanging="90"/>
            </w:pPr>
            <w:r w:rsidRPr="00E2562A">
              <w:rPr>
                <w:b/>
              </w:rPr>
              <w:t>Roll No:</w:t>
            </w:r>
          </w:p>
        </w:tc>
        <w:tc>
          <w:tcPr>
            <w:tcW w:w="6120" w:type="dxa"/>
          </w:tcPr>
          <w:p w14:paraId="776F66EA" w14:textId="393A2DE5" w:rsidR="00083DB9" w:rsidRPr="00E2562A" w:rsidRDefault="0078741A" w:rsidP="00E2562A">
            <w:pPr>
              <w:spacing w:before="120" w:line="360" w:lineRule="auto"/>
              <w:ind w:left="144" w:hanging="90"/>
              <w:rPr>
                <w:b/>
              </w:rPr>
            </w:pPr>
            <w:r w:rsidRPr="00E2562A">
              <w:rPr>
                <w:b/>
              </w:rPr>
              <w:t>83</w:t>
            </w:r>
            <w:r w:rsidR="00A018D5">
              <w:rPr>
                <w:b/>
              </w:rPr>
              <w:t>64</w:t>
            </w:r>
          </w:p>
        </w:tc>
      </w:tr>
      <w:tr w:rsidR="00083DB9" w:rsidRPr="00E2562A" w14:paraId="624D610E" w14:textId="77777777">
        <w:tc>
          <w:tcPr>
            <w:tcW w:w="2898" w:type="dxa"/>
          </w:tcPr>
          <w:p w14:paraId="3A7D6778" w14:textId="77777777" w:rsidR="00083DB9" w:rsidRPr="00E2562A" w:rsidRDefault="00F455D7" w:rsidP="00E2562A">
            <w:pPr>
              <w:spacing w:before="120" w:line="360" w:lineRule="auto"/>
              <w:ind w:left="270" w:hanging="90"/>
            </w:pPr>
            <w:r w:rsidRPr="00E2562A">
              <w:rPr>
                <w:b/>
              </w:rPr>
              <w:t>Name of the Student:</w:t>
            </w:r>
          </w:p>
        </w:tc>
        <w:tc>
          <w:tcPr>
            <w:tcW w:w="6120" w:type="dxa"/>
          </w:tcPr>
          <w:p w14:paraId="77F738DD" w14:textId="6A3E6E8B" w:rsidR="00083DB9" w:rsidRPr="00E2562A" w:rsidRDefault="00A018D5" w:rsidP="00E2562A">
            <w:pPr>
              <w:spacing w:before="120" w:line="360" w:lineRule="auto"/>
              <w:ind w:left="144" w:hanging="90"/>
              <w:rPr>
                <w:b/>
              </w:rPr>
            </w:pPr>
            <w:r>
              <w:rPr>
                <w:b/>
              </w:rPr>
              <w:t>Vedant</w:t>
            </w:r>
            <w:r w:rsidR="0078741A" w:rsidRPr="00E2562A">
              <w:rPr>
                <w:b/>
              </w:rPr>
              <w:t xml:space="preserve"> </w:t>
            </w:r>
            <w:r>
              <w:rPr>
                <w:b/>
              </w:rPr>
              <w:t>Sahai</w:t>
            </w:r>
          </w:p>
        </w:tc>
      </w:tr>
    </w:tbl>
    <w:p w14:paraId="4D915025" w14:textId="77777777" w:rsidR="00083DB9" w:rsidRPr="00E2562A" w:rsidRDefault="00083DB9" w:rsidP="00E2562A">
      <w:pPr>
        <w:ind w:left="144"/>
      </w:pPr>
    </w:p>
    <w:p w14:paraId="5ABC7128" w14:textId="77777777" w:rsidR="00083DB9" w:rsidRPr="00E2562A" w:rsidRDefault="00083DB9" w:rsidP="00E2562A">
      <w:pPr>
        <w:ind w:left="144"/>
      </w:pPr>
    </w:p>
    <w:p w14:paraId="0A4E03F2" w14:textId="77777777" w:rsidR="00083DB9" w:rsidRPr="00E2562A" w:rsidRDefault="00083DB9" w:rsidP="00E2562A">
      <w:pPr>
        <w:ind w:left="144"/>
        <w:rPr>
          <w:sz w:val="26"/>
          <w:szCs w:val="26"/>
        </w:rPr>
      </w:pPr>
    </w:p>
    <w:p w14:paraId="6DFA0A6B" w14:textId="77777777" w:rsidR="00083DB9" w:rsidRPr="00E2562A" w:rsidRDefault="00083DB9" w:rsidP="00E2562A">
      <w:pPr>
        <w:ind w:left="144"/>
        <w:rPr>
          <w:sz w:val="26"/>
          <w:szCs w:val="26"/>
        </w:rPr>
      </w:pPr>
    </w:p>
    <w:p w14:paraId="2C6E8ADB" w14:textId="77777777" w:rsidR="00083DB9" w:rsidRPr="00E2562A" w:rsidRDefault="00F455D7" w:rsidP="00E2562A">
      <w:pPr>
        <w:ind w:left="144"/>
        <w:rPr>
          <w:sz w:val="26"/>
          <w:szCs w:val="26"/>
        </w:rPr>
      </w:pPr>
      <w:r w:rsidRPr="00E2562A">
        <w:rPr>
          <w:b/>
          <w:sz w:val="26"/>
          <w:szCs w:val="26"/>
        </w:rPr>
        <w:t>Evaluation:</w:t>
      </w:r>
    </w:p>
    <w:p w14:paraId="27D1C143" w14:textId="77777777" w:rsidR="00083DB9" w:rsidRPr="00E2562A" w:rsidRDefault="00083DB9" w:rsidP="00E2562A">
      <w:pPr>
        <w:ind w:left="144"/>
      </w:pPr>
    </w:p>
    <w:p w14:paraId="34EFE8AE" w14:textId="77777777" w:rsidR="00083DB9" w:rsidRPr="00E2562A" w:rsidRDefault="00083DB9" w:rsidP="00E2562A">
      <w:pPr>
        <w:ind w:left="144"/>
      </w:pPr>
    </w:p>
    <w:tbl>
      <w:tblPr>
        <w:tblStyle w:val="a4"/>
        <w:tblW w:w="89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5580"/>
        <w:gridCol w:w="1800"/>
      </w:tblGrid>
      <w:tr w:rsidR="00E2562A" w:rsidRPr="00E2562A" w14:paraId="7E116D55" w14:textId="77777777">
        <w:tc>
          <w:tcPr>
            <w:tcW w:w="1530" w:type="dxa"/>
          </w:tcPr>
          <w:p w14:paraId="72BE1DAB" w14:textId="77777777" w:rsidR="00083DB9" w:rsidRPr="00E2562A" w:rsidRDefault="00F455D7" w:rsidP="00E2562A">
            <w:pPr>
              <w:spacing w:after="120"/>
              <w:ind w:left="144"/>
              <w:rPr>
                <w:sz w:val="26"/>
                <w:szCs w:val="26"/>
              </w:rPr>
            </w:pPr>
            <w:r w:rsidRPr="00E2562A">
              <w:rPr>
                <w:b/>
                <w:sz w:val="26"/>
                <w:szCs w:val="26"/>
              </w:rPr>
              <w:t>Sr. No</w:t>
            </w:r>
          </w:p>
        </w:tc>
        <w:tc>
          <w:tcPr>
            <w:tcW w:w="5580" w:type="dxa"/>
          </w:tcPr>
          <w:p w14:paraId="02852DC0" w14:textId="77777777" w:rsidR="00083DB9" w:rsidRPr="00E2562A" w:rsidRDefault="00F455D7" w:rsidP="00E2562A">
            <w:pPr>
              <w:spacing w:after="120"/>
              <w:ind w:left="144"/>
              <w:rPr>
                <w:sz w:val="26"/>
                <w:szCs w:val="26"/>
              </w:rPr>
            </w:pPr>
            <w:r w:rsidRPr="00E2562A">
              <w:rPr>
                <w:b/>
                <w:sz w:val="26"/>
                <w:szCs w:val="26"/>
              </w:rPr>
              <w:t>Rubric</w:t>
            </w:r>
          </w:p>
        </w:tc>
        <w:tc>
          <w:tcPr>
            <w:tcW w:w="1800" w:type="dxa"/>
          </w:tcPr>
          <w:p w14:paraId="4A38BF58" w14:textId="77777777" w:rsidR="00083DB9" w:rsidRPr="00E2562A" w:rsidRDefault="00F455D7" w:rsidP="00E2562A">
            <w:pPr>
              <w:spacing w:after="120"/>
              <w:ind w:left="144"/>
              <w:rPr>
                <w:sz w:val="26"/>
                <w:szCs w:val="26"/>
              </w:rPr>
            </w:pPr>
            <w:r w:rsidRPr="00E2562A">
              <w:rPr>
                <w:b/>
                <w:sz w:val="26"/>
                <w:szCs w:val="26"/>
              </w:rPr>
              <w:t>Grade</w:t>
            </w:r>
          </w:p>
        </w:tc>
      </w:tr>
      <w:tr w:rsidR="00E2562A" w:rsidRPr="00E2562A" w14:paraId="1BA25E79" w14:textId="77777777">
        <w:tc>
          <w:tcPr>
            <w:tcW w:w="1530" w:type="dxa"/>
          </w:tcPr>
          <w:p w14:paraId="7D9C48F7" w14:textId="77777777" w:rsidR="00083DB9" w:rsidRPr="00E2562A" w:rsidRDefault="00F455D7" w:rsidP="00E2562A">
            <w:pPr>
              <w:spacing w:after="120"/>
              <w:ind w:left="144"/>
            </w:pPr>
            <w:r w:rsidRPr="00E2562A">
              <w:rPr>
                <w:b/>
              </w:rPr>
              <w:t>1</w:t>
            </w:r>
          </w:p>
        </w:tc>
        <w:tc>
          <w:tcPr>
            <w:tcW w:w="5580" w:type="dxa"/>
          </w:tcPr>
          <w:p w14:paraId="6FA82BEE" w14:textId="77777777" w:rsidR="00083DB9" w:rsidRPr="00E2562A" w:rsidRDefault="00F455D7" w:rsidP="00E2562A">
            <w:pPr>
              <w:spacing w:after="120"/>
              <w:ind w:left="144"/>
            </w:pPr>
            <w:r w:rsidRPr="00E2562A">
              <w:rPr>
                <w:b/>
              </w:rPr>
              <w:t>On time Completion &amp; Submission</w:t>
            </w:r>
          </w:p>
        </w:tc>
        <w:tc>
          <w:tcPr>
            <w:tcW w:w="1800" w:type="dxa"/>
          </w:tcPr>
          <w:p w14:paraId="21AA4193" w14:textId="77777777" w:rsidR="00083DB9" w:rsidRPr="00E2562A" w:rsidRDefault="00F455D7" w:rsidP="00E2562A">
            <w:pPr>
              <w:spacing w:after="120"/>
              <w:ind w:left="144"/>
            </w:pPr>
            <w:r w:rsidRPr="00E2562A">
              <w:rPr>
                <w:b/>
              </w:rPr>
              <w:t xml:space="preserve">  </w:t>
            </w:r>
          </w:p>
        </w:tc>
      </w:tr>
      <w:tr w:rsidR="00E2562A" w:rsidRPr="00E2562A" w14:paraId="4D239CDC" w14:textId="77777777">
        <w:tc>
          <w:tcPr>
            <w:tcW w:w="1530" w:type="dxa"/>
          </w:tcPr>
          <w:p w14:paraId="3F0F1908" w14:textId="77777777" w:rsidR="00083DB9" w:rsidRPr="00E2562A" w:rsidRDefault="00F455D7" w:rsidP="00E2562A">
            <w:pPr>
              <w:spacing w:after="120"/>
              <w:ind w:left="144"/>
            </w:pPr>
            <w:r w:rsidRPr="00E2562A">
              <w:rPr>
                <w:b/>
              </w:rPr>
              <w:t>2</w:t>
            </w:r>
          </w:p>
        </w:tc>
        <w:tc>
          <w:tcPr>
            <w:tcW w:w="5580" w:type="dxa"/>
          </w:tcPr>
          <w:p w14:paraId="41400FEA" w14:textId="77777777" w:rsidR="00083DB9" w:rsidRPr="00E2562A" w:rsidRDefault="00F455D7" w:rsidP="00E2562A">
            <w:pPr>
              <w:spacing w:after="120"/>
              <w:ind w:left="144"/>
            </w:pPr>
            <w:r w:rsidRPr="00E2562A">
              <w:rPr>
                <w:b/>
              </w:rPr>
              <w:t>Coding Standards</w:t>
            </w:r>
          </w:p>
        </w:tc>
        <w:tc>
          <w:tcPr>
            <w:tcW w:w="1800" w:type="dxa"/>
          </w:tcPr>
          <w:p w14:paraId="51AF4CD6" w14:textId="77777777" w:rsidR="00083DB9" w:rsidRPr="00E2562A" w:rsidRDefault="00083DB9" w:rsidP="00E2562A">
            <w:pPr>
              <w:spacing w:after="120"/>
              <w:ind w:left="144"/>
            </w:pPr>
          </w:p>
        </w:tc>
      </w:tr>
      <w:tr w:rsidR="00E2562A" w:rsidRPr="00E2562A" w14:paraId="7571DF22" w14:textId="77777777">
        <w:tc>
          <w:tcPr>
            <w:tcW w:w="1530" w:type="dxa"/>
          </w:tcPr>
          <w:p w14:paraId="6A458C12" w14:textId="77777777" w:rsidR="00083DB9" w:rsidRPr="00E2562A" w:rsidRDefault="00F455D7" w:rsidP="00E2562A">
            <w:pPr>
              <w:spacing w:after="120"/>
              <w:ind w:left="144"/>
            </w:pPr>
            <w:r w:rsidRPr="00E2562A">
              <w:rPr>
                <w:b/>
              </w:rPr>
              <w:t>3</w:t>
            </w:r>
          </w:p>
        </w:tc>
        <w:tc>
          <w:tcPr>
            <w:tcW w:w="5580" w:type="dxa"/>
          </w:tcPr>
          <w:p w14:paraId="091B7AD0" w14:textId="77777777" w:rsidR="00083DB9" w:rsidRPr="00E2562A" w:rsidRDefault="00F455D7" w:rsidP="00E2562A">
            <w:pPr>
              <w:spacing w:after="120"/>
              <w:ind w:left="144"/>
            </w:pPr>
            <w:r w:rsidRPr="00E2562A">
              <w:rPr>
                <w:b/>
              </w:rPr>
              <w:t>Output/Test Cases Used</w:t>
            </w:r>
          </w:p>
        </w:tc>
        <w:tc>
          <w:tcPr>
            <w:tcW w:w="1800" w:type="dxa"/>
          </w:tcPr>
          <w:p w14:paraId="7E434318" w14:textId="77777777" w:rsidR="00083DB9" w:rsidRPr="00E2562A" w:rsidRDefault="00083DB9" w:rsidP="00E2562A">
            <w:pPr>
              <w:spacing w:after="120"/>
              <w:ind w:left="144"/>
            </w:pPr>
          </w:p>
        </w:tc>
      </w:tr>
      <w:tr w:rsidR="00083DB9" w:rsidRPr="00E2562A" w14:paraId="123769D0" w14:textId="77777777">
        <w:tc>
          <w:tcPr>
            <w:tcW w:w="1530" w:type="dxa"/>
          </w:tcPr>
          <w:p w14:paraId="2C8A1F74" w14:textId="77777777" w:rsidR="00083DB9" w:rsidRPr="00E2562A" w:rsidRDefault="00F455D7" w:rsidP="00E2562A">
            <w:pPr>
              <w:spacing w:after="120"/>
              <w:ind w:left="144"/>
            </w:pPr>
            <w:r w:rsidRPr="00E2562A">
              <w:rPr>
                <w:b/>
              </w:rPr>
              <w:t>4</w:t>
            </w:r>
          </w:p>
        </w:tc>
        <w:tc>
          <w:tcPr>
            <w:tcW w:w="5580" w:type="dxa"/>
          </w:tcPr>
          <w:p w14:paraId="49E5619C" w14:textId="77777777" w:rsidR="00083DB9" w:rsidRPr="00E2562A" w:rsidRDefault="00F455D7" w:rsidP="00E2562A">
            <w:pPr>
              <w:spacing w:after="120"/>
              <w:ind w:left="144"/>
            </w:pPr>
            <w:r w:rsidRPr="00E2562A">
              <w:rPr>
                <w:b/>
              </w:rPr>
              <w:t>Conclusion &amp; Post Lab Assignment</w:t>
            </w:r>
          </w:p>
        </w:tc>
        <w:tc>
          <w:tcPr>
            <w:tcW w:w="1800" w:type="dxa"/>
          </w:tcPr>
          <w:p w14:paraId="7FDE678C" w14:textId="77777777" w:rsidR="00083DB9" w:rsidRPr="00E2562A" w:rsidRDefault="00083DB9" w:rsidP="00E2562A">
            <w:pPr>
              <w:spacing w:after="120"/>
              <w:ind w:left="144"/>
            </w:pPr>
          </w:p>
        </w:tc>
      </w:tr>
    </w:tbl>
    <w:p w14:paraId="72E2FF17" w14:textId="77777777" w:rsidR="00083DB9" w:rsidRPr="00E2562A" w:rsidRDefault="00083DB9" w:rsidP="00E2562A">
      <w:pPr>
        <w:ind w:left="144"/>
      </w:pPr>
    </w:p>
    <w:p w14:paraId="09610DD8" w14:textId="77777777" w:rsidR="00083DB9" w:rsidRPr="00E2562A" w:rsidRDefault="00083DB9" w:rsidP="00E2562A">
      <w:pPr>
        <w:ind w:left="144"/>
      </w:pPr>
    </w:p>
    <w:p w14:paraId="6B5CCDF0" w14:textId="77777777" w:rsidR="00083DB9" w:rsidRPr="00E2562A" w:rsidRDefault="00083DB9" w:rsidP="00E2562A">
      <w:pPr>
        <w:ind w:left="144"/>
      </w:pPr>
    </w:p>
    <w:p w14:paraId="62557269" w14:textId="77777777" w:rsidR="00083DB9" w:rsidRPr="00E2562A" w:rsidRDefault="00F455D7" w:rsidP="00E2562A">
      <w:pPr>
        <w:ind w:left="144"/>
      </w:pPr>
      <w:r w:rsidRPr="00E2562A">
        <w:rPr>
          <w:b/>
        </w:rPr>
        <w:t>Signature of the Teacher</w:t>
      </w:r>
      <w:r w:rsidRPr="00E2562A">
        <w:rPr>
          <w:b/>
        </w:rPr>
        <w:tab/>
      </w:r>
      <w:r w:rsidRPr="00E2562A">
        <w:rPr>
          <w:b/>
        </w:rPr>
        <w:tab/>
        <w:t xml:space="preserve">: </w:t>
      </w:r>
    </w:p>
    <w:p w14:paraId="03131AA9" w14:textId="5B7CAAA1" w:rsidR="00083DB9" w:rsidRDefault="00083DB9" w:rsidP="00E2562A">
      <w:pPr>
        <w:rPr>
          <w:sz w:val="28"/>
          <w:szCs w:val="28"/>
          <w:u w:val="single"/>
        </w:rPr>
      </w:pPr>
    </w:p>
    <w:p w14:paraId="58AACB89" w14:textId="2B4F39F0" w:rsidR="004357A5" w:rsidRDefault="004357A5" w:rsidP="00E2562A">
      <w:pPr>
        <w:rPr>
          <w:sz w:val="28"/>
          <w:szCs w:val="28"/>
          <w:u w:val="single"/>
        </w:rPr>
      </w:pPr>
    </w:p>
    <w:p w14:paraId="196E66A2" w14:textId="77777777" w:rsidR="004357A5" w:rsidRPr="00E2562A" w:rsidRDefault="004357A5" w:rsidP="00E2562A">
      <w:pPr>
        <w:rPr>
          <w:sz w:val="28"/>
          <w:szCs w:val="28"/>
          <w:u w:val="single"/>
        </w:rPr>
      </w:pPr>
    </w:p>
    <w:p w14:paraId="0EF28A2F" w14:textId="77777777" w:rsidR="00083DB9" w:rsidRPr="00E2562A" w:rsidRDefault="00083DB9" w:rsidP="00E2562A">
      <w:pPr>
        <w:rPr>
          <w:sz w:val="28"/>
          <w:szCs w:val="28"/>
          <w:u w:val="single"/>
        </w:rPr>
      </w:pPr>
    </w:p>
    <w:p w14:paraId="09ABD6D1" w14:textId="77777777" w:rsidR="00083DB9" w:rsidRPr="00E2562A" w:rsidRDefault="00F455D7" w:rsidP="00E2562A">
      <w:pPr>
        <w:rPr>
          <w:sz w:val="28"/>
          <w:szCs w:val="28"/>
          <w:u w:val="single"/>
        </w:rPr>
      </w:pPr>
      <w:r w:rsidRPr="00E2562A">
        <w:rPr>
          <w:b/>
          <w:sz w:val="28"/>
          <w:szCs w:val="28"/>
          <w:u w:val="single"/>
        </w:rPr>
        <w:lastRenderedPageBreak/>
        <w:t>Code:</w:t>
      </w:r>
    </w:p>
    <w:p w14:paraId="205CBAB6" w14:textId="6C943F25" w:rsidR="00083DB9" w:rsidRPr="00E2562A" w:rsidRDefault="00083DB9" w:rsidP="00E2562A">
      <w:pPr>
        <w:rPr>
          <w:sz w:val="28"/>
          <w:szCs w:val="28"/>
          <w:u w:val="single"/>
        </w:rPr>
      </w:pPr>
    </w:p>
    <w:p w14:paraId="0E475685" w14:textId="696FF78D" w:rsidR="00D46054" w:rsidRPr="00597C99" w:rsidRDefault="00D46054" w:rsidP="00E2562A">
      <w:pPr>
        <w:rPr>
          <w:b/>
          <w:bCs/>
        </w:rPr>
      </w:pPr>
      <w:r w:rsidRPr="00597C99">
        <w:rPr>
          <w:b/>
          <w:bCs/>
        </w:rPr>
        <w:t>Server.java</w:t>
      </w:r>
    </w:p>
    <w:p w14:paraId="0778BB4F" w14:textId="3DB68C6F" w:rsidR="00D46054" w:rsidRPr="00597C99" w:rsidRDefault="00D46054" w:rsidP="00E2562A">
      <w:pPr>
        <w:rPr>
          <w:u w:val="single"/>
        </w:rPr>
      </w:pPr>
    </w:p>
    <w:p w14:paraId="0C2866FB" w14:textId="77777777" w:rsidR="00D46054" w:rsidRPr="00597C99" w:rsidRDefault="00D46054" w:rsidP="00E2562A">
      <w:pPr>
        <w:spacing w:line="285" w:lineRule="atLeast"/>
      </w:pPr>
      <w:r w:rsidRPr="00597C99">
        <w:t>import java.io.*;</w:t>
      </w:r>
    </w:p>
    <w:p w14:paraId="05035107" w14:textId="77777777" w:rsidR="00D46054" w:rsidRPr="00597C99" w:rsidRDefault="00D46054" w:rsidP="00E2562A">
      <w:pPr>
        <w:spacing w:line="285" w:lineRule="atLeast"/>
      </w:pPr>
      <w:r w:rsidRPr="00597C99">
        <w:t>import java.net.*;</w:t>
      </w:r>
    </w:p>
    <w:p w14:paraId="6B48229A" w14:textId="77777777" w:rsidR="00D46054" w:rsidRPr="00597C99" w:rsidRDefault="00D46054" w:rsidP="00E2562A">
      <w:pPr>
        <w:spacing w:line="285" w:lineRule="atLeast"/>
      </w:pPr>
    </w:p>
    <w:p w14:paraId="49645C77" w14:textId="77777777" w:rsidR="00D46054" w:rsidRPr="00597C99" w:rsidRDefault="00D46054" w:rsidP="00E2562A">
      <w:pPr>
        <w:spacing w:line="285" w:lineRule="atLeast"/>
      </w:pPr>
      <w:r w:rsidRPr="00597C99">
        <w:t>// Server class</w:t>
      </w:r>
    </w:p>
    <w:p w14:paraId="2A3C1813" w14:textId="77777777" w:rsidR="00D46054" w:rsidRPr="00597C99" w:rsidRDefault="00D46054" w:rsidP="00E2562A">
      <w:pPr>
        <w:spacing w:line="285" w:lineRule="atLeast"/>
      </w:pPr>
      <w:r w:rsidRPr="00597C99">
        <w:t>class Server {</w:t>
      </w:r>
    </w:p>
    <w:p w14:paraId="5E745862" w14:textId="77777777" w:rsidR="00D46054" w:rsidRPr="00597C99" w:rsidRDefault="00D46054" w:rsidP="00E2562A">
      <w:pPr>
        <w:spacing w:line="285" w:lineRule="atLeast"/>
      </w:pPr>
      <w:r w:rsidRPr="00597C99">
        <w:t>    public static void main(String[] args)</w:t>
      </w:r>
    </w:p>
    <w:p w14:paraId="306F8C62" w14:textId="77777777" w:rsidR="00D46054" w:rsidRPr="00597C99" w:rsidRDefault="00D46054" w:rsidP="00E2562A">
      <w:pPr>
        <w:spacing w:line="285" w:lineRule="atLeast"/>
      </w:pPr>
      <w:r w:rsidRPr="00597C99">
        <w:t>    {</w:t>
      </w:r>
    </w:p>
    <w:p w14:paraId="42694AD7" w14:textId="77777777" w:rsidR="00D46054" w:rsidRPr="00597C99" w:rsidRDefault="00D46054" w:rsidP="00E2562A">
      <w:pPr>
        <w:spacing w:line="285" w:lineRule="atLeast"/>
      </w:pPr>
      <w:r w:rsidRPr="00597C99">
        <w:t>        ServerSocket server = null;</w:t>
      </w:r>
    </w:p>
    <w:p w14:paraId="5C68FFA2" w14:textId="77777777" w:rsidR="00D46054" w:rsidRPr="00597C99" w:rsidRDefault="00D46054" w:rsidP="00E2562A">
      <w:pPr>
        <w:spacing w:line="285" w:lineRule="atLeast"/>
      </w:pPr>
    </w:p>
    <w:p w14:paraId="4323C869" w14:textId="77777777" w:rsidR="00D46054" w:rsidRPr="00597C99" w:rsidRDefault="00D46054" w:rsidP="00E2562A">
      <w:pPr>
        <w:spacing w:line="285" w:lineRule="atLeast"/>
      </w:pPr>
      <w:r w:rsidRPr="00597C99">
        <w:t>        try {</w:t>
      </w:r>
    </w:p>
    <w:p w14:paraId="4ECC46D3" w14:textId="77777777" w:rsidR="00D46054" w:rsidRPr="00597C99" w:rsidRDefault="00D46054" w:rsidP="00E2562A">
      <w:pPr>
        <w:spacing w:line="285" w:lineRule="atLeast"/>
      </w:pPr>
    </w:p>
    <w:p w14:paraId="0DC5EEF6" w14:textId="77777777" w:rsidR="00D46054" w:rsidRPr="00597C99" w:rsidRDefault="00D46054" w:rsidP="00E2562A">
      <w:pPr>
        <w:spacing w:line="285" w:lineRule="atLeast"/>
      </w:pPr>
      <w:r w:rsidRPr="00597C99">
        <w:t>            // server is listening on port 1234</w:t>
      </w:r>
    </w:p>
    <w:p w14:paraId="7D6D12D4" w14:textId="77777777" w:rsidR="00D46054" w:rsidRPr="00597C99" w:rsidRDefault="00D46054" w:rsidP="00E2562A">
      <w:pPr>
        <w:spacing w:line="285" w:lineRule="atLeast"/>
      </w:pPr>
      <w:r w:rsidRPr="00597C99">
        <w:t>            server = new ServerSocket(1234);</w:t>
      </w:r>
    </w:p>
    <w:p w14:paraId="5C784972" w14:textId="77777777" w:rsidR="00D46054" w:rsidRPr="00597C99" w:rsidRDefault="00D46054" w:rsidP="00E2562A">
      <w:pPr>
        <w:spacing w:line="285" w:lineRule="atLeast"/>
      </w:pPr>
      <w:r w:rsidRPr="00597C99">
        <w:t>            server.setReuseAddress(true);</w:t>
      </w:r>
    </w:p>
    <w:p w14:paraId="0DA69320" w14:textId="77777777" w:rsidR="00D46054" w:rsidRPr="00597C99" w:rsidRDefault="00D46054" w:rsidP="00E2562A">
      <w:pPr>
        <w:spacing w:line="285" w:lineRule="atLeast"/>
      </w:pPr>
    </w:p>
    <w:p w14:paraId="4A66FE01" w14:textId="77777777" w:rsidR="00D46054" w:rsidRPr="00597C99" w:rsidRDefault="00D46054" w:rsidP="00E2562A">
      <w:pPr>
        <w:spacing w:line="285" w:lineRule="atLeast"/>
      </w:pPr>
      <w:r w:rsidRPr="00597C99">
        <w:t>            // running infinite loop for getting</w:t>
      </w:r>
    </w:p>
    <w:p w14:paraId="6C2B3BDC" w14:textId="77777777" w:rsidR="00D46054" w:rsidRPr="00597C99" w:rsidRDefault="00D46054" w:rsidP="00E2562A">
      <w:pPr>
        <w:spacing w:line="285" w:lineRule="atLeast"/>
      </w:pPr>
      <w:r w:rsidRPr="00597C99">
        <w:t>            // client request</w:t>
      </w:r>
    </w:p>
    <w:p w14:paraId="51A45C69" w14:textId="77777777" w:rsidR="00D46054" w:rsidRPr="00597C99" w:rsidRDefault="00D46054" w:rsidP="00E2562A">
      <w:pPr>
        <w:spacing w:line="285" w:lineRule="atLeast"/>
      </w:pPr>
      <w:r w:rsidRPr="00597C99">
        <w:t>            while (true) {</w:t>
      </w:r>
    </w:p>
    <w:p w14:paraId="2979FACB" w14:textId="77777777" w:rsidR="00D46054" w:rsidRPr="00597C99" w:rsidRDefault="00D46054" w:rsidP="00E2562A">
      <w:pPr>
        <w:spacing w:line="285" w:lineRule="atLeast"/>
      </w:pPr>
    </w:p>
    <w:p w14:paraId="4796FEA2" w14:textId="77777777" w:rsidR="00D46054" w:rsidRPr="00597C99" w:rsidRDefault="00D46054" w:rsidP="00E2562A">
      <w:pPr>
        <w:spacing w:line="285" w:lineRule="atLeast"/>
      </w:pPr>
      <w:r w:rsidRPr="00597C99">
        <w:t>                // socket object to receive incoming client</w:t>
      </w:r>
    </w:p>
    <w:p w14:paraId="06B3723C" w14:textId="77777777" w:rsidR="00D46054" w:rsidRPr="00597C99" w:rsidRDefault="00D46054" w:rsidP="00E2562A">
      <w:pPr>
        <w:spacing w:line="285" w:lineRule="atLeast"/>
      </w:pPr>
      <w:r w:rsidRPr="00597C99">
        <w:t>                // requests</w:t>
      </w:r>
    </w:p>
    <w:p w14:paraId="2D32120F" w14:textId="77777777" w:rsidR="00D46054" w:rsidRPr="00597C99" w:rsidRDefault="00D46054" w:rsidP="00E2562A">
      <w:pPr>
        <w:spacing w:line="285" w:lineRule="atLeast"/>
      </w:pPr>
      <w:r w:rsidRPr="00597C99">
        <w:t>                Socket client = server.accept();</w:t>
      </w:r>
    </w:p>
    <w:p w14:paraId="74EB8E01" w14:textId="77777777" w:rsidR="00D46054" w:rsidRPr="00597C99" w:rsidRDefault="00D46054" w:rsidP="00E2562A">
      <w:pPr>
        <w:spacing w:line="285" w:lineRule="atLeast"/>
      </w:pPr>
    </w:p>
    <w:p w14:paraId="0BB3C449" w14:textId="77777777" w:rsidR="00D46054" w:rsidRPr="00597C99" w:rsidRDefault="00D46054" w:rsidP="00E2562A">
      <w:pPr>
        <w:spacing w:line="285" w:lineRule="atLeast"/>
      </w:pPr>
      <w:r w:rsidRPr="00597C99">
        <w:t>                // Displaying that new client is connected</w:t>
      </w:r>
    </w:p>
    <w:p w14:paraId="0A7DEB2E" w14:textId="77777777" w:rsidR="00D46054" w:rsidRPr="00597C99" w:rsidRDefault="00D46054" w:rsidP="00E2562A">
      <w:pPr>
        <w:spacing w:line="285" w:lineRule="atLeast"/>
      </w:pPr>
      <w:r w:rsidRPr="00597C99">
        <w:t>                // to server</w:t>
      </w:r>
    </w:p>
    <w:p w14:paraId="1BB40234" w14:textId="77777777" w:rsidR="00D46054" w:rsidRPr="00597C99" w:rsidRDefault="00D46054" w:rsidP="00E2562A">
      <w:pPr>
        <w:spacing w:line="285" w:lineRule="atLeast"/>
      </w:pPr>
      <w:r w:rsidRPr="00597C99">
        <w:t>                System.out.println("New client connected"</w:t>
      </w:r>
    </w:p>
    <w:p w14:paraId="63C54B19" w14:textId="77777777" w:rsidR="00D46054" w:rsidRPr="00597C99" w:rsidRDefault="00D46054" w:rsidP="00E2562A">
      <w:pPr>
        <w:spacing w:line="285" w:lineRule="atLeast"/>
      </w:pPr>
      <w:r w:rsidRPr="00597C99">
        <w:t>                                + client.getInetAddress()</w:t>
      </w:r>
    </w:p>
    <w:p w14:paraId="22DEDF7E" w14:textId="77777777" w:rsidR="00D46054" w:rsidRPr="00597C99" w:rsidRDefault="00D46054" w:rsidP="00E2562A">
      <w:pPr>
        <w:spacing w:line="285" w:lineRule="atLeast"/>
      </w:pPr>
      <w:r w:rsidRPr="00597C99">
        <w:t>                                        .getHostAddress());</w:t>
      </w:r>
    </w:p>
    <w:p w14:paraId="5B309D58" w14:textId="77777777" w:rsidR="00D46054" w:rsidRPr="00597C99" w:rsidRDefault="00D46054" w:rsidP="00E2562A">
      <w:pPr>
        <w:spacing w:line="285" w:lineRule="atLeast"/>
      </w:pPr>
    </w:p>
    <w:p w14:paraId="73111820" w14:textId="77777777" w:rsidR="00D46054" w:rsidRPr="00597C99" w:rsidRDefault="00D46054" w:rsidP="00E2562A">
      <w:pPr>
        <w:spacing w:line="285" w:lineRule="atLeast"/>
      </w:pPr>
      <w:r w:rsidRPr="00597C99">
        <w:t>                // create a new thread object</w:t>
      </w:r>
    </w:p>
    <w:p w14:paraId="71D777B0" w14:textId="77777777" w:rsidR="00D46054" w:rsidRPr="00597C99" w:rsidRDefault="00D46054" w:rsidP="00E2562A">
      <w:pPr>
        <w:spacing w:line="285" w:lineRule="atLeast"/>
      </w:pPr>
      <w:r w:rsidRPr="00597C99">
        <w:t>                ClientHandler clientSock</w:t>
      </w:r>
    </w:p>
    <w:p w14:paraId="721782B6" w14:textId="77777777" w:rsidR="00D46054" w:rsidRPr="00597C99" w:rsidRDefault="00D46054" w:rsidP="00E2562A">
      <w:pPr>
        <w:spacing w:line="285" w:lineRule="atLeast"/>
      </w:pPr>
      <w:r w:rsidRPr="00597C99">
        <w:t>                    = new ClientHandler(client);</w:t>
      </w:r>
    </w:p>
    <w:p w14:paraId="0AFE6FFD" w14:textId="77777777" w:rsidR="00D46054" w:rsidRPr="00597C99" w:rsidRDefault="00D46054" w:rsidP="00E2562A">
      <w:pPr>
        <w:spacing w:line="285" w:lineRule="atLeast"/>
      </w:pPr>
    </w:p>
    <w:p w14:paraId="5E1AF7BA" w14:textId="77777777" w:rsidR="00D46054" w:rsidRPr="00597C99" w:rsidRDefault="00D46054" w:rsidP="00E2562A">
      <w:pPr>
        <w:spacing w:line="285" w:lineRule="atLeast"/>
      </w:pPr>
      <w:r w:rsidRPr="00597C99">
        <w:t>                // This thread will handle the client</w:t>
      </w:r>
    </w:p>
    <w:p w14:paraId="4B9E8AF6" w14:textId="77777777" w:rsidR="00D46054" w:rsidRPr="00597C99" w:rsidRDefault="00D46054" w:rsidP="00E2562A">
      <w:pPr>
        <w:spacing w:line="285" w:lineRule="atLeast"/>
      </w:pPr>
      <w:r w:rsidRPr="00597C99">
        <w:t>                // separately</w:t>
      </w:r>
    </w:p>
    <w:p w14:paraId="1C45EAE4" w14:textId="77777777" w:rsidR="00D46054" w:rsidRPr="00597C99" w:rsidRDefault="00D46054" w:rsidP="00E2562A">
      <w:pPr>
        <w:spacing w:line="285" w:lineRule="atLeast"/>
      </w:pPr>
      <w:r w:rsidRPr="00597C99">
        <w:t>                new Thread(clientSock).start();</w:t>
      </w:r>
    </w:p>
    <w:p w14:paraId="4150F968" w14:textId="77777777" w:rsidR="00D46054" w:rsidRPr="00597C99" w:rsidRDefault="00D46054" w:rsidP="00E2562A">
      <w:pPr>
        <w:spacing w:line="285" w:lineRule="atLeast"/>
      </w:pPr>
      <w:r w:rsidRPr="00597C99">
        <w:t>            }</w:t>
      </w:r>
    </w:p>
    <w:p w14:paraId="5A7CD6AF" w14:textId="77777777" w:rsidR="00D46054" w:rsidRPr="00597C99" w:rsidRDefault="00D46054" w:rsidP="00E2562A">
      <w:pPr>
        <w:spacing w:line="285" w:lineRule="atLeast"/>
      </w:pPr>
      <w:r w:rsidRPr="00597C99">
        <w:t>        }</w:t>
      </w:r>
    </w:p>
    <w:p w14:paraId="0244D17E" w14:textId="77777777" w:rsidR="00D46054" w:rsidRPr="00597C99" w:rsidRDefault="00D46054" w:rsidP="00E2562A">
      <w:pPr>
        <w:spacing w:line="285" w:lineRule="atLeast"/>
      </w:pPr>
      <w:r w:rsidRPr="00597C99">
        <w:t>        catch (IOException e) {</w:t>
      </w:r>
    </w:p>
    <w:p w14:paraId="2525810D" w14:textId="77777777" w:rsidR="00D46054" w:rsidRPr="00597C99" w:rsidRDefault="00D46054" w:rsidP="00E2562A">
      <w:pPr>
        <w:spacing w:line="285" w:lineRule="atLeast"/>
      </w:pPr>
      <w:r w:rsidRPr="00597C99">
        <w:t>            e.printStackTrace();</w:t>
      </w:r>
    </w:p>
    <w:p w14:paraId="2AD4A4FF" w14:textId="77777777" w:rsidR="00D46054" w:rsidRPr="00597C99" w:rsidRDefault="00D46054" w:rsidP="00E2562A">
      <w:pPr>
        <w:spacing w:line="285" w:lineRule="atLeast"/>
      </w:pPr>
      <w:r w:rsidRPr="00597C99">
        <w:t>        }</w:t>
      </w:r>
    </w:p>
    <w:p w14:paraId="3ACA89E0" w14:textId="77777777" w:rsidR="00D46054" w:rsidRPr="00597C99" w:rsidRDefault="00D46054" w:rsidP="00E2562A">
      <w:pPr>
        <w:spacing w:line="285" w:lineRule="atLeast"/>
      </w:pPr>
      <w:r w:rsidRPr="00597C99">
        <w:lastRenderedPageBreak/>
        <w:t>        finally {</w:t>
      </w:r>
    </w:p>
    <w:p w14:paraId="07183BE8" w14:textId="77777777" w:rsidR="00D46054" w:rsidRPr="00597C99" w:rsidRDefault="00D46054" w:rsidP="00E2562A">
      <w:pPr>
        <w:spacing w:line="285" w:lineRule="atLeast"/>
      </w:pPr>
      <w:r w:rsidRPr="00597C99">
        <w:t>            if (server != null) {</w:t>
      </w:r>
    </w:p>
    <w:p w14:paraId="47BEEB7A" w14:textId="77777777" w:rsidR="00D46054" w:rsidRPr="00597C99" w:rsidRDefault="00D46054" w:rsidP="00E2562A">
      <w:pPr>
        <w:spacing w:line="285" w:lineRule="atLeast"/>
      </w:pPr>
      <w:r w:rsidRPr="00597C99">
        <w:t>                try {</w:t>
      </w:r>
    </w:p>
    <w:p w14:paraId="025C8A01" w14:textId="77777777" w:rsidR="00D46054" w:rsidRPr="00597C99" w:rsidRDefault="00D46054" w:rsidP="00E2562A">
      <w:pPr>
        <w:spacing w:line="285" w:lineRule="atLeast"/>
      </w:pPr>
      <w:r w:rsidRPr="00597C99">
        <w:t>                    server.close();</w:t>
      </w:r>
    </w:p>
    <w:p w14:paraId="3327044F" w14:textId="77777777" w:rsidR="00D46054" w:rsidRPr="00597C99" w:rsidRDefault="00D46054" w:rsidP="00E2562A">
      <w:pPr>
        <w:spacing w:line="285" w:lineRule="atLeast"/>
      </w:pPr>
      <w:r w:rsidRPr="00597C99">
        <w:t>                }</w:t>
      </w:r>
    </w:p>
    <w:p w14:paraId="7ADD0A2A" w14:textId="77777777" w:rsidR="00D46054" w:rsidRPr="00597C99" w:rsidRDefault="00D46054" w:rsidP="00E2562A">
      <w:pPr>
        <w:spacing w:line="285" w:lineRule="atLeast"/>
      </w:pPr>
      <w:r w:rsidRPr="00597C99">
        <w:t>                catch (IOException e) {</w:t>
      </w:r>
    </w:p>
    <w:p w14:paraId="0CDBD855" w14:textId="77777777" w:rsidR="00D46054" w:rsidRPr="00597C99" w:rsidRDefault="00D46054" w:rsidP="00E2562A">
      <w:pPr>
        <w:spacing w:line="285" w:lineRule="atLeast"/>
      </w:pPr>
      <w:r w:rsidRPr="00597C99">
        <w:t>                    e.printStackTrace();</w:t>
      </w:r>
    </w:p>
    <w:p w14:paraId="6906FE15" w14:textId="77777777" w:rsidR="00D46054" w:rsidRPr="00597C99" w:rsidRDefault="00D46054" w:rsidP="00E2562A">
      <w:pPr>
        <w:spacing w:line="285" w:lineRule="atLeast"/>
      </w:pPr>
      <w:r w:rsidRPr="00597C99">
        <w:t>                }</w:t>
      </w:r>
    </w:p>
    <w:p w14:paraId="4C4E573A" w14:textId="77777777" w:rsidR="00D46054" w:rsidRPr="00597C99" w:rsidRDefault="00D46054" w:rsidP="00E2562A">
      <w:pPr>
        <w:spacing w:line="285" w:lineRule="atLeast"/>
      </w:pPr>
      <w:r w:rsidRPr="00597C99">
        <w:t>            }</w:t>
      </w:r>
    </w:p>
    <w:p w14:paraId="74751F9D" w14:textId="77777777" w:rsidR="00D46054" w:rsidRPr="00597C99" w:rsidRDefault="00D46054" w:rsidP="00E2562A">
      <w:pPr>
        <w:spacing w:line="285" w:lineRule="atLeast"/>
      </w:pPr>
      <w:r w:rsidRPr="00597C99">
        <w:t>        }</w:t>
      </w:r>
    </w:p>
    <w:p w14:paraId="4C4AB82E" w14:textId="77777777" w:rsidR="00D46054" w:rsidRPr="00597C99" w:rsidRDefault="00D46054" w:rsidP="00E2562A">
      <w:pPr>
        <w:spacing w:line="285" w:lineRule="atLeast"/>
      </w:pPr>
      <w:r w:rsidRPr="00597C99">
        <w:t>    }</w:t>
      </w:r>
    </w:p>
    <w:p w14:paraId="69889726" w14:textId="77777777" w:rsidR="00D46054" w:rsidRPr="00597C99" w:rsidRDefault="00D46054" w:rsidP="00E2562A">
      <w:pPr>
        <w:spacing w:line="285" w:lineRule="atLeast"/>
      </w:pPr>
    </w:p>
    <w:p w14:paraId="381B6FDC" w14:textId="77777777" w:rsidR="00D46054" w:rsidRPr="00597C99" w:rsidRDefault="00D46054" w:rsidP="00E2562A">
      <w:pPr>
        <w:spacing w:line="285" w:lineRule="atLeast"/>
      </w:pPr>
      <w:r w:rsidRPr="00597C99">
        <w:t>    // ClientHandler class</w:t>
      </w:r>
    </w:p>
    <w:p w14:paraId="0F9F29B6" w14:textId="77777777" w:rsidR="00D46054" w:rsidRPr="00597C99" w:rsidRDefault="00D46054" w:rsidP="00E2562A">
      <w:pPr>
        <w:spacing w:line="285" w:lineRule="atLeast"/>
      </w:pPr>
      <w:r w:rsidRPr="00597C99">
        <w:t>    private static class ClientHandler implements Runnable {</w:t>
      </w:r>
    </w:p>
    <w:p w14:paraId="680FD5F9" w14:textId="77777777" w:rsidR="00D46054" w:rsidRPr="00597C99" w:rsidRDefault="00D46054" w:rsidP="00E2562A">
      <w:pPr>
        <w:spacing w:line="285" w:lineRule="atLeast"/>
      </w:pPr>
      <w:r w:rsidRPr="00597C99">
        <w:t>        private final Socket clientSocket;</w:t>
      </w:r>
    </w:p>
    <w:p w14:paraId="4290ADC3" w14:textId="77777777" w:rsidR="00D46054" w:rsidRPr="00597C99" w:rsidRDefault="00D46054" w:rsidP="00E2562A">
      <w:pPr>
        <w:spacing w:line="285" w:lineRule="atLeast"/>
      </w:pPr>
    </w:p>
    <w:p w14:paraId="4366F8CB" w14:textId="77777777" w:rsidR="00D46054" w:rsidRPr="00597C99" w:rsidRDefault="00D46054" w:rsidP="00E2562A">
      <w:pPr>
        <w:spacing w:line="285" w:lineRule="atLeast"/>
      </w:pPr>
      <w:r w:rsidRPr="00597C99">
        <w:t>        // Constructor</w:t>
      </w:r>
    </w:p>
    <w:p w14:paraId="60634D40" w14:textId="77777777" w:rsidR="00D46054" w:rsidRPr="00597C99" w:rsidRDefault="00D46054" w:rsidP="00E2562A">
      <w:pPr>
        <w:spacing w:line="285" w:lineRule="atLeast"/>
      </w:pPr>
      <w:r w:rsidRPr="00597C99">
        <w:t>        public ClientHandler(Socket socket)</w:t>
      </w:r>
    </w:p>
    <w:p w14:paraId="5C97715B" w14:textId="77777777" w:rsidR="00D46054" w:rsidRPr="00597C99" w:rsidRDefault="00D46054" w:rsidP="00E2562A">
      <w:pPr>
        <w:spacing w:line="285" w:lineRule="atLeast"/>
      </w:pPr>
      <w:r w:rsidRPr="00597C99">
        <w:t>        {</w:t>
      </w:r>
    </w:p>
    <w:p w14:paraId="38E4997C" w14:textId="77777777" w:rsidR="00D46054" w:rsidRPr="00597C99" w:rsidRDefault="00D46054" w:rsidP="00E2562A">
      <w:pPr>
        <w:spacing w:line="285" w:lineRule="atLeast"/>
      </w:pPr>
      <w:r w:rsidRPr="00597C99">
        <w:t>            this.clientSocket = socket;</w:t>
      </w:r>
    </w:p>
    <w:p w14:paraId="34E0F354" w14:textId="77777777" w:rsidR="00D46054" w:rsidRPr="00597C99" w:rsidRDefault="00D46054" w:rsidP="00E2562A">
      <w:pPr>
        <w:spacing w:line="285" w:lineRule="atLeast"/>
      </w:pPr>
      <w:r w:rsidRPr="00597C99">
        <w:t>        }</w:t>
      </w:r>
    </w:p>
    <w:p w14:paraId="34E3A9B8" w14:textId="77777777" w:rsidR="00D46054" w:rsidRPr="00597C99" w:rsidRDefault="00D46054" w:rsidP="00E2562A">
      <w:pPr>
        <w:spacing w:line="285" w:lineRule="atLeast"/>
      </w:pPr>
    </w:p>
    <w:p w14:paraId="1CF2C745" w14:textId="77777777" w:rsidR="00D46054" w:rsidRPr="00597C99" w:rsidRDefault="00D46054" w:rsidP="00E2562A">
      <w:pPr>
        <w:spacing w:line="285" w:lineRule="atLeast"/>
      </w:pPr>
      <w:r w:rsidRPr="00597C99">
        <w:t>        public void run()</w:t>
      </w:r>
    </w:p>
    <w:p w14:paraId="28D36A39" w14:textId="77777777" w:rsidR="00D46054" w:rsidRPr="00597C99" w:rsidRDefault="00D46054" w:rsidP="00E2562A">
      <w:pPr>
        <w:spacing w:line="285" w:lineRule="atLeast"/>
      </w:pPr>
      <w:r w:rsidRPr="00597C99">
        <w:t>        {</w:t>
      </w:r>
    </w:p>
    <w:p w14:paraId="519EE379" w14:textId="77777777" w:rsidR="00D46054" w:rsidRPr="00597C99" w:rsidRDefault="00D46054" w:rsidP="00E2562A">
      <w:pPr>
        <w:spacing w:line="285" w:lineRule="atLeast"/>
      </w:pPr>
      <w:r w:rsidRPr="00597C99">
        <w:t>            PrintWriter out = null;</w:t>
      </w:r>
    </w:p>
    <w:p w14:paraId="57897FD5" w14:textId="77777777" w:rsidR="00D46054" w:rsidRPr="00597C99" w:rsidRDefault="00D46054" w:rsidP="00E2562A">
      <w:pPr>
        <w:spacing w:line="285" w:lineRule="atLeast"/>
      </w:pPr>
      <w:r w:rsidRPr="00597C99">
        <w:t>            BufferedReader in = null;</w:t>
      </w:r>
    </w:p>
    <w:p w14:paraId="50F9F747" w14:textId="77777777" w:rsidR="00D46054" w:rsidRPr="00597C99" w:rsidRDefault="00D46054" w:rsidP="00E2562A">
      <w:pPr>
        <w:spacing w:line="285" w:lineRule="atLeast"/>
      </w:pPr>
      <w:r w:rsidRPr="00597C99">
        <w:t>            try {</w:t>
      </w:r>
    </w:p>
    <w:p w14:paraId="20904406" w14:textId="77777777" w:rsidR="00D46054" w:rsidRPr="00597C99" w:rsidRDefault="00D46054" w:rsidP="00E2562A">
      <w:pPr>
        <w:spacing w:line="285" w:lineRule="atLeast"/>
      </w:pPr>
      <w:r w:rsidRPr="00597C99">
        <w:t>                    </w:t>
      </w:r>
    </w:p>
    <w:p w14:paraId="598E5CDD" w14:textId="77777777" w:rsidR="00D46054" w:rsidRPr="00597C99" w:rsidRDefault="00D46054" w:rsidP="00E2562A">
      <w:pPr>
        <w:spacing w:line="285" w:lineRule="atLeast"/>
      </w:pPr>
      <w:r w:rsidRPr="00597C99">
        <w:t>                // get the outputstream of client</w:t>
      </w:r>
    </w:p>
    <w:p w14:paraId="458D7D73" w14:textId="77777777" w:rsidR="00D46054" w:rsidRPr="00597C99" w:rsidRDefault="00D46054" w:rsidP="00E2562A">
      <w:pPr>
        <w:spacing w:line="285" w:lineRule="atLeast"/>
      </w:pPr>
      <w:r w:rsidRPr="00597C99">
        <w:t>                out = new PrintWriter(</w:t>
      </w:r>
    </w:p>
    <w:p w14:paraId="60128595" w14:textId="77777777" w:rsidR="00D46054" w:rsidRPr="00597C99" w:rsidRDefault="00D46054" w:rsidP="00E2562A">
      <w:pPr>
        <w:spacing w:line="285" w:lineRule="atLeast"/>
      </w:pPr>
      <w:r w:rsidRPr="00597C99">
        <w:t>                    clientSocket.getOutputStream(), true);</w:t>
      </w:r>
    </w:p>
    <w:p w14:paraId="419B990B" w14:textId="77777777" w:rsidR="00D46054" w:rsidRPr="00597C99" w:rsidRDefault="00D46054" w:rsidP="00E2562A">
      <w:pPr>
        <w:spacing w:line="285" w:lineRule="atLeast"/>
      </w:pPr>
    </w:p>
    <w:p w14:paraId="094B14C4" w14:textId="77777777" w:rsidR="00D46054" w:rsidRPr="00597C99" w:rsidRDefault="00D46054" w:rsidP="00E2562A">
      <w:pPr>
        <w:spacing w:line="285" w:lineRule="atLeast"/>
      </w:pPr>
      <w:r w:rsidRPr="00597C99">
        <w:t>                // get the inputstream of client</w:t>
      </w:r>
    </w:p>
    <w:p w14:paraId="2068478C" w14:textId="77777777" w:rsidR="00D46054" w:rsidRPr="00597C99" w:rsidRDefault="00D46054" w:rsidP="00E2562A">
      <w:pPr>
        <w:spacing w:line="285" w:lineRule="atLeast"/>
      </w:pPr>
      <w:r w:rsidRPr="00597C99">
        <w:t>                in = new BufferedReader(</w:t>
      </w:r>
    </w:p>
    <w:p w14:paraId="5B8D7D01" w14:textId="77777777" w:rsidR="00D46054" w:rsidRPr="00597C99" w:rsidRDefault="00D46054" w:rsidP="00E2562A">
      <w:pPr>
        <w:spacing w:line="285" w:lineRule="atLeast"/>
      </w:pPr>
      <w:r w:rsidRPr="00597C99">
        <w:t>                    new InputStreamReader(</w:t>
      </w:r>
    </w:p>
    <w:p w14:paraId="5E018393" w14:textId="77777777" w:rsidR="00D46054" w:rsidRPr="00597C99" w:rsidRDefault="00D46054" w:rsidP="00E2562A">
      <w:pPr>
        <w:spacing w:line="285" w:lineRule="atLeast"/>
      </w:pPr>
      <w:r w:rsidRPr="00597C99">
        <w:t>                        clientSocket.getInputStream()));</w:t>
      </w:r>
    </w:p>
    <w:p w14:paraId="7B219409" w14:textId="77777777" w:rsidR="00D46054" w:rsidRPr="00597C99" w:rsidRDefault="00D46054" w:rsidP="00E2562A">
      <w:pPr>
        <w:spacing w:line="285" w:lineRule="atLeast"/>
      </w:pPr>
    </w:p>
    <w:p w14:paraId="52392437" w14:textId="77777777" w:rsidR="00D46054" w:rsidRPr="00597C99" w:rsidRDefault="00D46054" w:rsidP="00E2562A">
      <w:pPr>
        <w:spacing w:line="285" w:lineRule="atLeast"/>
      </w:pPr>
      <w:r w:rsidRPr="00597C99">
        <w:t>                String line;</w:t>
      </w:r>
    </w:p>
    <w:p w14:paraId="752F3110" w14:textId="77777777" w:rsidR="00D46054" w:rsidRPr="00597C99" w:rsidRDefault="00D46054" w:rsidP="00E2562A">
      <w:pPr>
        <w:spacing w:line="285" w:lineRule="atLeast"/>
      </w:pPr>
      <w:r w:rsidRPr="00597C99">
        <w:t>                while ((line = in.readLine()) != null) {</w:t>
      </w:r>
    </w:p>
    <w:p w14:paraId="2E7A1FE9" w14:textId="77777777" w:rsidR="00D46054" w:rsidRPr="00597C99" w:rsidRDefault="00D46054" w:rsidP="00E2562A">
      <w:pPr>
        <w:spacing w:line="285" w:lineRule="atLeast"/>
      </w:pPr>
    </w:p>
    <w:p w14:paraId="1E26F31B" w14:textId="77777777" w:rsidR="00D46054" w:rsidRPr="00597C99" w:rsidRDefault="00D46054" w:rsidP="00E2562A">
      <w:pPr>
        <w:spacing w:line="285" w:lineRule="atLeast"/>
      </w:pPr>
      <w:r w:rsidRPr="00597C99">
        <w:t>                    // writing the received message from</w:t>
      </w:r>
    </w:p>
    <w:p w14:paraId="574914E5" w14:textId="77777777" w:rsidR="00D46054" w:rsidRPr="00597C99" w:rsidRDefault="00D46054" w:rsidP="00E2562A">
      <w:pPr>
        <w:spacing w:line="285" w:lineRule="atLeast"/>
      </w:pPr>
      <w:r w:rsidRPr="00597C99">
        <w:t>                    // client</w:t>
      </w:r>
    </w:p>
    <w:p w14:paraId="29B376F9" w14:textId="77777777" w:rsidR="00D46054" w:rsidRPr="00597C99" w:rsidRDefault="00D46054" w:rsidP="00E2562A">
      <w:pPr>
        <w:spacing w:line="285" w:lineRule="atLeast"/>
      </w:pPr>
      <w:r w:rsidRPr="00597C99">
        <w:t>                    System.out.printf(</w:t>
      </w:r>
    </w:p>
    <w:p w14:paraId="64E809DE" w14:textId="77777777" w:rsidR="00D46054" w:rsidRPr="00597C99" w:rsidRDefault="00D46054" w:rsidP="00E2562A">
      <w:pPr>
        <w:spacing w:line="285" w:lineRule="atLeast"/>
      </w:pPr>
      <w:r w:rsidRPr="00597C99">
        <w:t>                        " Sent from the client: %s\n",</w:t>
      </w:r>
    </w:p>
    <w:p w14:paraId="34CF7A91" w14:textId="77777777" w:rsidR="00D46054" w:rsidRPr="00597C99" w:rsidRDefault="00D46054" w:rsidP="00E2562A">
      <w:pPr>
        <w:spacing w:line="285" w:lineRule="atLeast"/>
      </w:pPr>
      <w:r w:rsidRPr="00597C99">
        <w:t>                        line);</w:t>
      </w:r>
    </w:p>
    <w:p w14:paraId="169DDC41" w14:textId="77777777" w:rsidR="00D46054" w:rsidRPr="00597C99" w:rsidRDefault="00D46054" w:rsidP="00E2562A">
      <w:pPr>
        <w:spacing w:line="285" w:lineRule="atLeast"/>
      </w:pPr>
      <w:r w:rsidRPr="00597C99">
        <w:lastRenderedPageBreak/>
        <w:t>                    out.println(line);</w:t>
      </w:r>
    </w:p>
    <w:p w14:paraId="41175958" w14:textId="77777777" w:rsidR="00D46054" w:rsidRPr="00597C99" w:rsidRDefault="00D46054" w:rsidP="00E2562A">
      <w:pPr>
        <w:spacing w:line="285" w:lineRule="atLeast"/>
      </w:pPr>
      <w:r w:rsidRPr="00597C99">
        <w:t>                }</w:t>
      </w:r>
    </w:p>
    <w:p w14:paraId="37CB537F" w14:textId="77777777" w:rsidR="00D46054" w:rsidRPr="00597C99" w:rsidRDefault="00D46054" w:rsidP="00E2562A">
      <w:pPr>
        <w:spacing w:line="285" w:lineRule="atLeast"/>
      </w:pPr>
      <w:r w:rsidRPr="00597C99">
        <w:t>            }</w:t>
      </w:r>
    </w:p>
    <w:p w14:paraId="0E4EF067" w14:textId="77777777" w:rsidR="00D46054" w:rsidRPr="00597C99" w:rsidRDefault="00D46054" w:rsidP="00E2562A">
      <w:pPr>
        <w:spacing w:line="285" w:lineRule="atLeast"/>
      </w:pPr>
      <w:r w:rsidRPr="00597C99">
        <w:t>            catch (IOException e) {</w:t>
      </w:r>
    </w:p>
    <w:p w14:paraId="05695AEA" w14:textId="77777777" w:rsidR="00D46054" w:rsidRPr="00597C99" w:rsidRDefault="00D46054" w:rsidP="00E2562A">
      <w:pPr>
        <w:spacing w:line="285" w:lineRule="atLeast"/>
      </w:pPr>
      <w:r w:rsidRPr="00597C99">
        <w:t>                e.printStackTrace();</w:t>
      </w:r>
    </w:p>
    <w:p w14:paraId="35D17F07" w14:textId="77777777" w:rsidR="00D46054" w:rsidRPr="00597C99" w:rsidRDefault="00D46054" w:rsidP="00E2562A">
      <w:pPr>
        <w:spacing w:line="285" w:lineRule="atLeast"/>
      </w:pPr>
      <w:r w:rsidRPr="00597C99">
        <w:t>            }</w:t>
      </w:r>
    </w:p>
    <w:p w14:paraId="4102F5FA" w14:textId="77777777" w:rsidR="00D46054" w:rsidRPr="00597C99" w:rsidRDefault="00D46054" w:rsidP="00E2562A">
      <w:pPr>
        <w:spacing w:line="285" w:lineRule="atLeast"/>
      </w:pPr>
      <w:r w:rsidRPr="00597C99">
        <w:t>            finally {</w:t>
      </w:r>
    </w:p>
    <w:p w14:paraId="29A347C5" w14:textId="77777777" w:rsidR="00D46054" w:rsidRPr="00597C99" w:rsidRDefault="00D46054" w:rsidP="00E2562A">
      <w:pPr>
        <w:spacing w:line="285" w:lineRule="atLeast"/>
      </w:pPr>
      <w:r w:rsidRPr="00597C99">
        <w:t>                try {</w:t>
      </w:r>
    </w:p>
    <w:p w14:paraId="78052322" w14:textId="77777777" w:rsidR="00D46054" w:rsidRPr="00597C99" w:rsidRDefault="00D46054" w:rsidP="00E2562A">
      <w:pPr>
        <w:spacing w:line="285" w:lineRule="atLeast"/>
      </w:pPr>
      <w:r w:rsidRPr="00597C99">
        <w:t>                    if (out != null) {</w:t>
      </w:r>
    </w:p>
    <w:p w14:paraId="7821D5FF" w14:textId="77777777" w:rsidR="00D46054" w:rsidRPr="00597C99" w:rsidRDefault="00D46054" w:rsidP="00E2562A">
      <w:pPr>
        <w:spacing w:line="285" w:lineRule="atLeast"/>
      </w:pPr>
      <w:r w:rsidRPr="00597C99">
        <w:t>                        out.close();</w:t>
      </w:r>
    </w:p>
    <w:p w14:paraId="451B8136" w14:textId="77777777" w:rsidR="00D46054" w:rsidRPr="00597C99" w:rsidRDefault="00D46054" w:rsidP="00E2562A">
      <w:pPr>
        <w:spacing w:line="285" w:lineRule="atLeast"/>
      </w:pPr>
      <w:r w:rsidRPr="00597C99">
        <w:t>                    }</w:t>
      </w:r>
    </w:p>
    <w:p w14:paraId="4B38CBE9" w14:textId="77777777" w:rsidR="00D46054" w:rsidRPr="00597C99" w:rsidRDefault="00D46054" w:rsidP="00E2562A">
      <w:pPr>
        <w:spacing w:line="285" w:lineRule="atLeast"/>
      </w:pPr>
      <w:r w:rsidRPr="00597C99">
        <w:t>                    if (in != null) {</w:t>
      </w:r>
    </w:p>
    <w:p w14:paraId="5CF37492" w14:textId="77777777" w:rsidR="00D46054" w:rsidRPr="00597C99" w:rsidRDefault="00D46054" w:rsidP="00E2562A">
      <w:pPr>
        <w:spacing w:line="285" w:lineRule="atLeast"/>
      </w:pPr>
      <w:r w:rsidRPr="00597C99">
        <w:t>                        in.close();</w:t>
      </w:r>
    </w:p>
    <w:p w14:paraId="02CBF775" w14:textId="77777777" w:rsidR="00D46054" w:rsidRPr="00597C99" w:rsidRDefault="00D46054" w:rsidP="00E2562A">
      <w:pPr>
        <w:spacing w:line="285" w:lineRule="atLeast"/>
      </w:pPr>
      <w:r w:rsidRPr="00597C99">
        <w:t>                        clientSocket.close();</w:t>
      </w:r>
    </w:p>
    <w:p w14:paraId="65E104FD" w14:textId="77777777" w:rsidR="00D46054" w:rsidRPr="00597C99" w:rsidRDefault="00D46054" w:rsidP="00E2562A">
      <w:pPr>
        <w:spacing w:line="285" w:lineRule="atLeast"/>
      </w:pPr>
      <w:r w:rsidRPr="00597C99">
        <w:t>                    }</w:t>
      </w:r>
    </w:p>
    <w:p w14:paraId="048954AE" w14:textId="77777777" w:rsidR="00D46054" w:rsidRPr="00597C99" w:rsidRDefault="00D46054" w:rsidP="00E2562A">
      <w:pPr>
        <w:spacing w:line="285" w:lineRule="atLeast"/>
      </w:pPr>
      <w:r w:rsidRPr="00597C99">
        <w:t>                }</w:t>
      </w:r>
    </w:p>
    <w:p w14:paraId="23823782" w14:textId="77777777" w:rsidR="00D46054" w:rsidRPr="00597C99" w:rsidRDefault="00D46054" w:rsidP="00E2562A">
      <w:pPr>
        <w:spacing w:line="285" w:lineRule="atLeast"/>
      </w:pPr>
      <w:r w:rsidRPr="00597C99">
        <w:t>                catch (IOException e) {</w:t>
      </w:r>
    </w:p>
    <w:p w14:paraId="559834B7" w14:textId="77777777" w:rsidR="00D46054" w:rsidRPr="00597C99" w:rsidRDefault="00D46054" w:rsidP="00E2562A">
      <w:pPr>
        <w:spacing w:line="285" w:lineRule="atLeast"/>
      </w:pPr>
      <w:r w:rsidRPr="00597C99">
        <w:t>                    e.printStackTrace();</w:t>
      </w:r>
    </w:p>
    <w:p w14:paraId="4B2B3D0D" w14:textId="77777777" w:rsidR="00D46054" w:rsidRPr="00597C99" w:rsidRDefault="00D46054" w:rsidP="00E2562A">
      <w:pPr>
        <w:spacing w:line="285" w:lineRule="atLeast"/>
      </w:pPr>
      <w:r w:rsidRPr="00597C99">
        <w:t>                }</w:t>
      </w:r>
    </w:p>
    <w:p w14:paraId="54D1FD21" w14:textId="77777777" w:rsidR="00D46054" w:rsidRPr="00597C99" w:rsidRDefault="00D46054" w:rsidP="00E2562A">
      <w:pPr>
        <w:spacing w:line="285" w:lineRule="atLeast"/>
      </w:pPr>
      <w:r w:rsidRPr="00597C99">
        <w:t>            }</w:t>
      </w:r>
    </w:p>
    <w:p w14:paraId="16E8B9ED" w14:textId="77777777" w:rsidR="00D46054" w:rsidRPr="00597C99" w:rsidRDefault="00D46054" w:rsidP="00E2562A">
      <w:pPr>
        <w:spacing w:line="285" w:lineRule="atLeast"/>
      </w:pPr>
      <w:r w:rsidRPr="00597C99">
        <w:t>        }</w:t>
      </w:r>
    </w:p>
    <w:p w14:paraId="793171E4" w14:textId="77777777" w:rsidR="00D46054" w:rsidRPr="00597C99" w:rsidRDefault="00D46054" w:rsidP="00E2562A">
      <w:pPr>
        <w:spacing w:line="285" w:lineRule="atLeast"/>
      </w:pPr>
      <w:r w:rsidRPr="00597C99">
        <w:t>    }</w:t>
      </w:r>
    </w:p>
    <w:p w14:paraId="78EB2BE4" w14:textId="77777777" w:rsidR="00D46054" w:rsidRPr="00597C99" w:rsidRDefault="00D46054" w:rsidP="00E2562A">
      <w:pPr>
        <w:spacing w:line="285" w:lineRule="atLeast"/>
      </w:pPr>
      <w:r w:rsidRPr="00597C99">
        <w:t>}</w:t>
      </w:r>
    </w:p>
    <w:p w14:paraId="70FFB19A" w14:textId="77777777" w:rsidR="00D46054" w:rsidRPr="00597C99" w:rsidRDefault="00D46054" w:rsidP="00E2562A">
      <w:pPr>
        <w:spacing w:line="285" w:lineRule="atLeast"/>
      </w:pPr>
    </w:p>
    <w:p w14:paraId="5D221CBE" w14:textId="38FAB403" w:rsidR="00D46054" w:rsidRPr="00597C99" w:rsidRDefault="00D46054" w:rsidP="00E2562A">
      <w:pPr>
        <w:rPr>
          <w:b/>
          <w:bCs/>
        </w:rPr>
      </w:pPr>
      <w:r w:rsidRPr="00597C99">
        <w:rPr>
          <w:b/>
          <w:bCs/>
        </w:rPr>
        <w:t>Client.java</w:t>
      </w:r>
    </w:p>
    <w:p w14:paraId="04D8B4D4" w14:textId="089DE569" w:rsidR="00D46054" w:rsidRPr="00597C99" w:rsidRDefault="00D46054" w:rsidP="00E2562A">
      <w:pPr>
        <w:rPr>
          <w:u w:val="single"/>
        </w:rPr>
      </w:pPr>
    </w:p>
    <w:p w14:paraId="03D99968" w14:textId="77777777" w:rsidR="00D46054" w:rsidRPr="00597C99" w:rsidRDefault="00D46054" w:rsidP="00E2562A">
      <w:pPr>
        <w:spacing w:line="285" w:lineRule="atLeast"/>
      </w:pPr>
      <w:r w:rsidRPr="00597C99">
        <w:t>import java.io.*;</w:t>
      </w:r>
    </w:p>
    <w:p w14:paraId="4DDEEF91" w14:textId="77777777" w:rsidR="00D46054" w:rsidRPr="00597C99" w:rsidRDefault="00D46054" w:rsidP="00E2562A">
      <w:pPr>
        <w:spacing w:line="285" w:lineRule="atLeast"/>
      </w:pPr>
      <w:r w:rsidRPr="00597C99">
        <w:t>import java.net.*;</w:t>
      </w:r>
    </w:p>
    <w:p w14:paraId="7C995DC5" w14:textId="77777777" w:rsidR="00D46054" w:rsidRPr="00597C99" w:rsidRDefault="00D46054" w:rsidP="00E2562A">
      <w:pPr>
        <w:spacing w:line="285" w:lineRule="atLeast"/>
      </w:pPr>
      <w:r w:rsidRPr="00597C99">
        <w:t>import java.util.*;</w:t>
      </w:r>
    </w:p>
    <w:p w14:paraId="22AF5570" w14:textId="77777777" w:rsidR="00D46054" w:rsidRPr="00597C99" w:rsidRDefault="00D46054" w:rsidP="00E2562A">
      <w:pPr>
        <w:spacing w:line="285" w:lineRule="atLeast"/>
      </w:pPr>
    </w:p>
    <w:p w14:paraId="3B6D81BB" w14:textId="77777777" w:rsidR="00D46054" w:rsidRPr="00597C99" w:rsidRDefault="00D46054" w:rsidP="00E2562A">
      <w:pPr>
        <w:spacing w:line="285" w:lineRule="atLeast"/>
      </w:pPr>
      <w:r w:rsidRPr="00597C99">
        <w:t>// Client class</w:t>
      </w:r>
    </w:p>
    <w:p w14:paraId="7316A6D1" w14:textId="77777777" w:rsidR="00D46054" w:rsidRPr="00597C99" w:rsidRDefault="00D46054" w:rsidP="00E2562A">
      <w:pPr>
        <w:spacing w:line="285" w:lineRule="atLeast"/>
      </w:pPr>
      <w:r w:rsidRPr="00597C99">
        <w:t>class Client {</w:t>
      </w:r>
    </w:p>
    <w:p w14:paraId="470A8F7E" w14:textId="77777777" w:rsidR="00D46054" w:rsidRPr="00597C99" w:rsidRDefault="00D46054" w:rsidP="00E2562A">
      <w:pPr>
        <w:spacing w:line="285" w:lineRule="atLeast"/>
      </w:pPr>
      <w:r w:rsidRPr="00597C99">
        <w:t>    </w:t>
      </w:r>
    </w:p>
    <w:p w14:paraId="7B2FC071" w14:textId="77777777" w:rsidR="00D46054" w:rsidRPr="00597C99" w:rsidRDefault="00D46054" w:rsidP="00E2562A">
      <w:pPr>
        <w:spacing w:line="285" w:lineRule="atLeast"/>
      </w:pPr>
      <w:r w:rsidRPr="00597C99">
        <w:t>    // driver code</w:t>
      </w:r>
    </w:p>
    <w:p w14:paraId="71F6AFED" w14:textId="77777777" w:rsidR="00D46054" w:rsidRPr="00597C99" w:rsidRDefault="00D46054" w:rsidP="00E2562A">
      <w:pPr>
        <w:spacing w:line="285" w:lineRule="atLeast"/>
      </w:pPr>
      <w:r w:rsidRPr="00597C99">
        <w:t>    public static void main(String[] args)</w:t>
      </w:r>
    </w:p>
    <w:p w14:paraId="1FC80120" w14:textId="77777777" w:rsidR="00D46054" w:rsidRPr="00597C99" w:rsidRDefault="00D46054" w:rsidP="00E2562A">
      <w:pPr>
        <w:spacing w:line="285" w:lineRule="atLeast"/>
      </w:pPr>
      <w:r w:rsidRPr="00597C99">
        <w:t>    {</w:t>
      </w:r>
    </w:p>
    <w:p w14:paraId="56DFDD00" w14:textId="77777777" w:rsidR="00D46054" w:rsidRPr="00597C99" w:rsidRDefault="00D46054" w:rsidP="00E2562A">
      <w:pPr>
        <w:spacing w:line="285" w:lineRule="atLeast"/>
      </w:pPr>
      <w:r w:rsidRPr="00597C99">
        <w:t>        // establish a connection by providing host and port</w:t>
      </w:r>
    </w:p>
    <w:p w14:paraId="652E2190" w14:textId="77777777" w:rsidR="00D46054" w:rsidRPr="00597C99" w:rsidRDefault="00D46054" w:rsidP="00E2562A">
      <w:pPr>
        <w:spacing w:line="285" w:lineRule="atLeast"/>
      </w:pPr>
      <w:r w:rsidRPr="00597C99">
        <w:t>        // number</w:t>
      </w:r>
    </w:p>
    <w:p w14:paraId="35CA85FA" w14:textId="77777777" w:rsidR="00D46054" w:rsidRPr="00597C99" w:rsidRDefault="00D46054" w:rsidP="00E2562A">
      <w:pPr>
        <w:spacing w:line="285" w:lineRule="atLeast"/>
      </w:pPr>
      <w:r w:rsidRPr="00597C99">
        <w:t>        try (Socket socket = new Socket("localhost", 1234)) {</w:t>
      </w:r>
    </w:p>
    <w:p w14:paraId="35829A8B" w14:textId="77777777" w:rsidR="00D46054" w:rsidRPr="00597C99" w:rsidRDefault="00D46054" w:rsidP="00E2562A">
      <w:pPr>
        <w:spacing w:line="285" w:lineRule="atLeast"/>
      </w:pPr>
      <w:r w:rsidRPr="00597C99">
        <w:t>            </w:t>
      </w:r>
    </w:p>
    <w:p w14:paraId="6E6F8E5A" w14:textId="77777777" w:rsidR="00D46054" w:rsidRPr="00597C99" w:rsidRDefault="00D46054" w:rsidP="00E2562A">
      <w:pPr>
        <w:spacing w:line="285" w:lineRule="atLeast"/>
      </w:pPr>
      <w:r w:rsidRPr="00597C99">
        <w:t>            // writing to server</w:t>
      </w:r>
    </w:p>
    <w:p w14:paraId="48B4F3F4" w14:textId="77777777" w:rsidR="00D46054" w:rsidRPr="00597C99" w:rsidRDefault="00D46054" w:rsidP="00E2562A">
      <w:pPr>
        <w:spacing w:line="285" w:lineRule="atLeast"/>
      </w:pPr>
      <w:r w:rsidRPr="00597C99">
        <w:t>            PrintWriter out = new PrintWriter(</w:t>
      </w:r>
    </w:p>
    <w:p w14:paraId="60FFA8C9" w14:textId="77777777" w:rsidR="00D46054" w:rsidRPr="00597C99" w:rsidRDefault="00D46054" w:rsidP="00E2562A">
      <w:pPr>
        <w:spacing w:line="285" w:lineRule="atLeast"/>
      </w:pPr>
      <w:r w:rsidRPr="00597C99">
        <w:t>                socket.getOutputStream(), true);</w:t>
      </w:r>
    </w:p>
    <w:p w14:paraId="4AFB1C5B" w14:textId="77777777" w:rsidR="00D46054" w:rsidRPr="00597C99" w:rsidRDefault="00D46054" w:rsidP="00E2562A">
      <w:pPr>
        <w:spacing w:line="285" w:lineRule="atLeast"/>
      </w:pPr>
    </w:p>
    <w:p w14:paraId="1E7BBA22" w14:textId="77777777" w:rsidR="00D46054" w:rsidRPr="00597C99" w:rsidRDefault="00D46054" w:rsidP="00E2562A">
      <w:pPr>
        <w:spacing w:line="285" w:lineRule="atLeast"/>
      </w:pPr>
      <w:r w:rsidRPr="00597C99">
        <w:t>            // reading from server</w:t>
      </w:r>
    </w:p>
    <w:p w14:paraId="0BA0737C" w14:textId="77777777" w:rsidR="00D46054" w:rsidRPr="00597C99" w:rsidRDefault="00D46054" w:rsidP="00E2562A">
      <w:pPr>
        <w:spacing w:line="285" w:lineRule="atLeast"/>
      </w:pPr>
      <w:r w:rsidRPr="00597C99">
        <w:lastRenderedPageBreak/>
        <w:t>            BufferedReader in</w:t>
      </w:r>
    </w:p>
    <w:p w14:paraId="257B1A50" w14:textId="77777777" w:rsidR="00D46054" w:rsidRPr="00597C99" w:rsidRDefault="00D46054" w:rsidP="00E2562A">
      <w:pPr>
        <w:spacing w:line="285" w:lineRule="atLeast"/>
      </w:pPr>
      <w:r w:rsidRPr="00597C99">
        <w:t>                = new BufferedReader(new InputStreamReader(</w:t>
      </w:r>
    </w:p>
    <w:p w14:paraId="7EAD46BA" w14:textId="77777777" w:rsidR="00D46054" w:rsidRPr="00597C99" w:rsidRDefault="00D46054" w:rsidP="00E2562A">
      <w:pPr>
        <w:spacing w:line="285" w:lineRule="atLeast"/>
      </w:pPr>
      <w:r w:rsidRPr="00597C99">
        <w:t>                    socket.getInputStream()));</w:t>
      </w:r>
    </w:p>
    <w:p w14:paraId="587F3B57" w14:textId="77777777" w:rsidR="00D46054" w:rsidRPr="00597C99" w:rsidRDefault="00D46054" w:rsidP="00E2562A">
      <w:pPr>
        <w:spacing w:line="285" w:lineRule="atLeast"/>
      </w:pPr>
    </w:p>
    <w:p w14:paraId="2414567E" w14:textId="77777777" w:rsidR="00D46054" w:rsidRPr="00597C99" w:rsidRDefault="00D46054" w:rsidP="00E2562A">
      <w:pPr>
        <w:spacing w:line="285" w:lineRule="atLeast"/>
      </w:pPr>
      <w:r w:rsidRPr="00597C99">
        <w:t>            // object of scanner class</w:t>
      </w:r>
    </w:p>
    <w:p w14:paraId="3B46EA1A" w14:textId="77777777" w:rsidR="00D46054" w:rsidRPr="00597C99" w:rsidRDefault="00D46054" w:rsidP="00E2562A">
      <w:pPr>
        <w:spacing w:line="285" w:lineRule="atLeast"/>
      </w:pPr>
      <w:r w:rsidRPr="00597C99">
        <w:t>            Scanner sc = new Scanner(System.in);</w:t>
      </w:r>
    </w:p>
    <w:p w14:paraId="2A8FC87B" w14:textId="77777777" w:rsidR="00D46054" w:rsidRPr="00597C99" w:rsidRDefault="00D46054" w:rsidP="00E2562A">
      <w:pPr>
        <w:spacing w:line="285" w:lineRule="atLeast"/>
      </w:pPr>
      <w:r w:rsidRPr="00597C99">
        <w:t>            String line = null;</w:t>
      </w:r>
    </w:p>
    <w:p w14:paraId="690AD2C6" w14:textId="77777777" w:rsidR="00D46054" w:rsidRPr="00597C99" w:rsidRDefault="00D46054" w:rsidP="00E2562A">
      <w:pPr>
        <w:spacing w:line="285" w:lineRule="atLeast"/>
      </w:pPr>
    </w:p>
    <w:p w14:paraId="5F44E9B1" w14:textId="77777777" w:rsidR="00D46054" w:rsidRPr="00597C99" w:rsidRDefault="00D46054" w:rsidP="00E2562A">
      <w:pPr>
        <w:spacing w:line="285" w:lineRule="atLeast"/>
      </w:pPr>
      <w:r w:rsidRPr="00597C99">
        <w:t>            while (!"exit".equalsIgnoreCase(line)) {</w:t>
      </w:r>
    </w:p>
    <w:p w14:paraId="71C61D7D" w14:textId="77777777" w:rsidR="00D46054" w:rsidRPr="00597C99" w:rsidRDefault="00D46054" w:rsidP="00E2562A">
      <w:pPr>
        <w:spacing w:line="285" w:lineRule="atLeast"/>
      </w:pPr>
      <w:r w:rsidRPr="00597C99">
        <w:t>                </w:t>
      </w:r>
    </w:p>
    <w:p w14:paraId="58663DB8" w14:textId="77777777" w:rsidR="00D46054" w:rsidRPr="00597C99" w:rsidRDefault="00D46054" w:rsidP="00E2562A">
      <w:pPr>
        <w:spacing w:line="285" w:lineRule="atLeast"/>
      </w:pPr>
      <w:r w:rsidRPr="00597C99">
        <w:t>                // reading from user</w:t>
      </w:r>
    </w:p>
    <w:p w14:paraId="655A98AE" w14:textId="77777777" w:rsidR="00D46054" w:rsidRPr="00597C99" w:rsidRDefault="00D46054" w:rsidP="00E2562A">
      <w:pPr>
        <w:spacing w:line="285" w:lineRule="atLeast"/>
      </w:pPr>
      <w:r w:rsidRPr="00597C99">
        <w:t>                line = sc.nextLine();</w:t>
      </w:r>
    </w:p>
    <w:p w14:paraId="5FA02712" w14:textId="77777777" w:rsidR="00D46054" w:rsidRPr="00597C99" w:rsidRDefault="00D46054" w:rsidP="00E2562A">
      <w:pPr>
        <w:spacing w:line="285" w:lineRule="atLeast"/>
      </w:pPr>
    </w:p>
    <w:p w14:paraId="1E07D1E8" w14:textId="77777777" w:rsidR="00D46054" w:rsidRPr="00597C99" w:rsidRDefault="00D46054" w:rsidP="00E2562A">
      <w:pPr>
        <w:spacing w:line="285" w:lineRule="atLeast"/>
      </w:pPr>
      <w:r w:rsidRPr="00597C99">
        <w:t>                // sending the user input to server</w:t>
      </w:r>
    </w:p>
    <w:p w14:paraId="2D0C6821" w14:textId="77777777" w:rsidR="00D46054" w:rsidRPr="00597C99" w:rsidRDefault="00D46054" w:rsidP="00E2562A">
      <w:pPr>
        <w:spacing w:line="285" w:lineRule="atLeast"/>
      </w:pPr>
      <w:r w:rsidRPr="00597C99">
        <w:t>                out.println(line);</w:t>
      </w:r>
    </w:p>
    <w:p w14:paraId="50039254" w14:textId="77777777" w:rsidR="00D46054" w:rsidRPr="00597C99" w:rsidRDefault="00D46054" w:rsidP="00E2562A">
      <w:pPr>
        <w:spacing w:line="285" w:lineRule="atLeast"/>
      </w:pPr>
      <w:r w:rsidRPr="00597C99">
        <w:t>                out.flush();</w:t>
      </w:r>
    </w:p>
    <w:p w14:paraId="34118046" w14:textId="77777777" w:rsidR="00D46054" w:rsidRPr="00597C99" w:rsidRDefault="00D46054" w:rsidP="00E2562A">
      <w:pPr>
        <w:spacing w:line="285" w:lineRule="atLeast"/>
      </w:pPr>
    </w:p>
    <w:p w14:paraId="1E72DC84" w14:textId="77777777" w:rsidR="00D46054" w:rsidRPr="00597C99" w:rsidRDefault="00D46054" w:rsidP="00E2562A">
      <w:pPr>
        <w:spacing w:line="285" w:lineRule="atLeast"/>
      </w:pPr>
      <w:r w:rsidRPr="00597C99">
        <w:t>                // displaying server reply</w:t>
      </w:r>
    </w:p>
    <w:p w14:paraId="37827AB0" w14:textId="77777777" w:rsidR="00D46054" w:rsidRPr="00597C99" w:rsidRDefault="00D46054" w:rsidP="00E2562A">
      <w:pPr>
        <w:spacing w:line="285" w:lineRule="atLeast"/>
      </w:pPr>
      <w:r w:rsidRPr="00597C99">
        <w:t>                System.out.println("Server replied "</w:t>
      </w:r>
    </w:p>
    <w:p w14:paraId="23A97766" w14:textId="77777777" w:rsidR="00D46054" w:rsidRPr="00597C99" w:rsidRDefault="00D46054" w:rsidP="00E2562A">
      <w:pPr>
        <w:spacing w:line="285" w:lineRule="atLeast"/>
      </w:pPr>
      <w:r w:rsidRPr="00597C99">
        <w:t>                                + in.readLine());</w:t>
      </w:r>
    </w:p>
    <w:p w14:paraId="37564624" w14:textId="77777777" w:rsidR="00D46054" w:rsidRPr="00597C99" w:rsidRDefault="00D46054" w:rsidP="00E2562A">
      <w:pPr>
        <w:spacing w:line="285" w:lineRule="atLeast"/>
      </w:pPr>
      <w:r w:rsidRPr="00597C99">
        <w:t>            }</w:t>
      </w:r>
    </w:p>
    <w:p w14:paraId="03CDB4DD" w14:textId="77777777" w:rsidR="00D46054" w:rsidRPr="00597C99" w:rsidRDefault="00D46054" w:rsidP="00E2562A">
      <w:pPr>
        <w:spacing w:line="285" w:lineRule="atLeast"/>
      </w:pPr>
      <w:r w:rsidRPr="00597C99">
        <w:t>            </w:t>
      </w:r>
    </w:p>
    <w:p w14:paraId="05A03757" w14:textId="77777777" w:rsidR="00D46054" w:rsidRPr="00597C99" w:rsidRDefault="00D46054" w:rsidP="00E2562A">
      <w:pPr>
        <w:spacing w:line="285" w:lineRule="atLeast"/>
      </w:pPr>
      <w:r w:rsidRPr="00597C99">
        <w:t>            // closing the scanner object</w:t>
      </w:r>
    </w:p>
    <w:p w14:paraId="6E77A8CB" w14:textId="77777777" w:rsidR="00D46054" w:rsidRPr="00597C99" w:rsidRDefault="00D46054" w:rsidP="00E2562A">
      <w:pPr>
        <w:spacing w:line="285" w:lineRule="atLeast"/>
      </w:pPr>
      <w:r w:rsidRPr="00597C99">
        <w:t>            sc.close();</w:t>
      </w:r>
    </w:p>
    <w:p w14:paraId="7F9369AE" w14:textId="77777777" w:rsidR="00D46054" w:rsidRPr="00597C99" w:rsidRDefault="00D46054" w:rsidP="00E2562A">
      <w:pPr>
        <w:spacing w:line="285" w:lineRule="atLeast"/>
      </w:pPr>
      <w:r w:rsidRPr="00597C99">
        <w:t>        }</w:t>
      </w:r>
    </w:p>
    <w:p w14:paraId="554A34D1" w14:textId="77777777" w:rsidR="00D46054" w:rsidRPr="00597C99" w:rsidRDefault="00D46054" w:rsidP="00E2562A">
      <w:pPr>
        <w:spacing w:line="285" w:lineRule="atLeast"/>
      </w:pPr>
      <w:r w:rsidRPr="00597C99">
        <w:t>        catch (IOException e) {</w:t>
      </w:r>
    </w:p>
    <w:p w14:paraId="1AD91277" w14:textId="77777777" w:rsidR="00D46054" w:rsidRPr="00597C99" w:rsidRDefault="00D46054" w:rsidP="00E2562A">
      <w:pPr>
        <w:spacing w:line="285" w:lineRule="atLeast"/>
      </w:pPr>
      <w:r w:rsidRPr="00597C99">
        <w:t>            e.printStackTrace();</w:t>
      </w:r>
    </w:p>
    <w:p w14:paraId="14A61F39" w14:textId="77777777" w:rsidR="00D46054" w:rsidRPr="00597C99" w:rsidRDefault="00D46054" w:rsidP="00E2562A">
      <w:pPr>
        <w:spacing w:line="285" w:lineRule="atLeast"/>
      </w:pPr>
      <w:r w:rsidRPr="00597C99">
        <w:t>        }</w:t>
      </w:r>
    </w:p>
    <w:p w14:paraId="440885D4" w14:textId="77777777" w:rsidR="00D46054" w:rsidRPr="00597C99" w:rsidRDefault="00D46054" w:rsidP="00E2562A">
      <w:pPr>
        <w:spacing w:line="285" w:lineRule="atLeast"/>
      </w:pPr>
      <w:r w:rsidRPr="00597C99">
        <w:t>    }</w:t>
      </w:r>
    </w:p>
    <w:p w14:paraId="1602F1BB" w14:textId="77777777" w:rsidR="00D46054" w:rsidRPr="00597C99" w:rsidRDefault="00D46054" w:rsidP="00E2562A">
      <w:pPr>
        <w:spacing w:line="285" w:lineRule="atLeast"/>
      </w:pPr>
      <w:r w:rsidRPr="00597C99">
        <w:t>}</w:t>
      </w:r>
    </w:p>
    <w:p w14:paraId="0A005300" w14:textId="77777777" w:rsidR="00D46054" w:rsidRPr="00E2562A" w:rsidRDefault="00D46054" w:rsidP="00E2562A">
      <w:pPr>
        <w:spacing w:line="285" w:lineRule="atLeast"/>
        <w:rPr>
          <w:sz w:val="21"/>
          <w:szCs w:val="21"/>
        </w:rPr>
      </w:pPr>
    </w:p>
    <w:p w14:paraId="2C76B00F" w14:textId="77777777" w:rsidR="00D46054" w:rsidRPr="00E2562A" w:rsidRDefault="00D46054" w:rsidP="00E2562A">
      <w:pPr>
        <w:rPr>
          <w:sz w:val="28"/>
          <w:szCs w:val="28"/>
          <w:u w:val="single"/>
        </w:rPr>
      </w:pPr>
    </w:p>
    <w:p w14:paraId="64736F79" w14:textId="77777777" w:rsidR="00C76D83" w:rsidRPr="00E2562A" w:rsidRDefault="00C76D83" w:rsidP="00E2562A">
      <w:pPr>
        <w:rPr>
          <w:b/>
          <w:sz w:val="28"/>
          <w:szCs w:val="28"/>
          <w:u w:val="single"/>
        </w:rPr>
      </w:pPr>
      <w:r w:rsidRPr="00E2562A">
        <w:rPr>
          <w:b/>
          <w:sz w:val="28"/>
          <w:szCs w:val="28"/>
          <w:u w:val="single"/>
        </w:rPr>
        <w:t>Output:</w:t>
      </w:r>
    </w:p>
    <w:p w14:paraId="79999EE1" w14:textId="77777777" w:rsidR="00C76D83" w:rsidRPr="00E2562A" w:rsidRDefault="00C76D83" w:rsidP="00E2562A">
      <w:pPr>
        <w:rPr>
          <w:b/>
          <w:sz w:val="28"/>
          <w:szCs w:val="28"/>
          <w:u w:val="single"/>
        </w:rPr>
      </w:pPr>
    </w:p>
    <w:p w14:paraId="404CEA7F" w14:textId="164A1A69" w:rsidR="00C76D83" w:rsidRPr="00E2562A" w:rsidRDefault="00C76D83" w:rsidP="00E2562A">
      <w:pPr>
        <w:spacing w:after="24"/>
      </w:pPr>
      <w:r w:rsidRPr="00E2562A">
        <w:t>PS D:\Desktop\BE\experiment\Batch-</w:t>
      </w:r>
      <w:r w:rsidR="005070D7">
        <w:t>C</w:t>
      </w:r>
      <w:r w:rsidRPr="00E2562A">
        <w:t>-Codes\dc\exp5&gt; java Client</w:t>
      </w:r>
    </w:p>
    <w:p w14:paraId="61CCEF83" w14:textId="47AE7DD6" w:rsidR="00C76D83" w:rsidRPr="00E2562A" w:rsidRDefault="00C76D83" w:rsidP="00E2562A">
      <w:pPr>
        <w:spacing w:after="24"/>
      </w:pPr>
      <w:r w:rsidRPr="00E2562A">
        <w:t xml:space="preserve">heloo i am </w:t>
      </w:r>
      <w:r w:rsidR="0052192A">
        <w:t>vedant</w:t>
      </w:r>
    </w:p>
    <w:p w14:paraId="6C3F3EB5" w14:textId="39674A6C" w:rsidR="00C76D83" w:rsidRPr="00E2562A" w:rsidRDefault="00C76D83" w:rsidP="00E2562A">
      <w:pPr>
        <w:spacing w:after="24"/>
      </w:pPr>
      <w:r w:rsidRPr="00E2562A">
        <w:t xml:space="preserve">Server replied heloo i am </w:t>
      </w:r>
      <w:r w:rsidR="005070D7">
        <w:t>vedant</w:t>
      </w:r>
    </w:p>
    <w:p w14:paraId="5AE6DB1E" w14:textId="77777777" w:rsidR="00C76D83" w:rsidRPr="00E2562A" w:rsidRDefault="00C76D83" w:rsidP="00E2562A">
      <w:pPr>
        <w:spacing w:after="24"/>
      </w:pPr>
    </w:p>
    <w:p w14:paraId="7EE8D4BC" w14:textId="4AD46598" w:rsidR="00C76D83" w:rsidRPr="00E2562A" w:rsidRDefault="00C76D83" w:rsidP="00E2562A">
      <w:pPr>
        <w:spacing w:after="24"/>
      </w:pPr>
      <w:r w:rsidRPr="00E2562A">
        <w:t>PS D:\Desktop\BE\experiment\Batch-</w:t>
      </w:r>
      <w:r w:rsidR="005070D7">
        <w:t>C</w:t>
      </w:r>
      <w:r w:rsidRPr="00E2562A">
        <w:t>-Codes\dc\exp5&gt; java Client</w:t>
      </w:r>
    </w:p>
    <w:p w14:paraId="738BF096" w14:textId="4809D19D" w:rsidR="00C76D83" w:rsidRPr="00E2562A" w:rsidRDefault="00C76D83" w:rsidP="00E2562A">
      <w:pPr>
        <w:spacing w:after="24"/>
      </w:pPr>
      <w:r w:rsidRPr="00E2562A">
        <w:t xml:space="preserve">hello i am darren         </w:t>
      </w:r>
    </w:p>
    <w:p w14:paraId="1AFDC3AE" w14:textId="1E02C83B" w:rsidR="00C76D83" w:rsidRPr="00E2562A" w:rsidRDefault="00C76D83" w:rsidP="00E2562A">
      <w:pPr>
        <w:spacing w:after="24"/>
      </w:pPr>
      <w:r w:rsidRPr="00E2562A">
        <w:t>Server replied heloo i am darren</w:t>
      </w:r>
    </w:p>
    <w:p w14:paraId="48F24742" w14:textId="11A48BD1" w:rsidR="00C76D83" w:rsidRPr="00E2562A" w:rsidRDefault="00C76D83" w:rsidP="00E2562A">
      <w:pPr>
        <w:spacing w:after="24"/>
      </w:pPr>
    </w:p>
    <w:p w14:paraId="508852C2" w14:textId="2B6BB8ED" w:rsidR="00C76D83" w:rsidRPr="00E2562A" w:rsidRDefault="00C76D83" w:rsidP="00E2562A">
      <w:pPr>
        <w:spacing w:after="24"/>
      </w:pPr>
      <w:r w:rsidRPr="00E2562A">
        <w:t>PS D:\Desktop\BE\experiment\Batch-</w:t>
      </w:r>
      <w:r w:rsidR="005070D7">
        <w:t>C</w:t>
      </w:r>
      <w:r w:rsidRPr="00E2562A">
        <w:t>-Codes\dc\exp5&gt; java Server</w:t>
      </w:r>
    </w:p>
    <w:p w14:paraId="18DBCDC5" w14:textId="77777777" w:rsidR="00C76D83" w:rsidRPr="00E2562A" w:rsidRDefault="00C76D83" w:rsidP="00E2562A">
      <w:pPr>
        <w:spacing w:after="24"/>
      </w:pPr>
      <w:r w:rsidRPr="00E2562A">
        <w:t>New client connected127.0.0.1</w:t>
      </w:r>
    </w:p>
    <w:p w14:paraId="4371CA9E" w14:textId="228DE807" w:rsidR="00C76D83" w:rsidRPr="00E2562A" w:rsidRDefault="00C76D83" w:rsidP="00E2562A">
      <w:pPr>
        <w:spacing w:after="24"/>
      </w:pPr>
      <w:r w:rsidRPr="00E2562A">
        <w:lastRenderedPageBreak/>
        <w:t xml:space="preserve"> Sent from the client: i am </w:t>
      </w:r>
      <w:r w:rsidR="005070D7">
        <w:t>vedant</w:t>
      </w:r>
      <w:r w:rsidR="0052192A">
        <w:softHyphen/>
      </w:r>
    </w:p>
    <w:p w14:paraId="7F76F73F" w14:textId="134B110D" w:rsidR="00C76D83" w:rsidRPr="00E2562A" w:rsidRDefault="00532D53" w:rsidP="00E2562A">
      <w:pPr>
        <w:spacing w:after="24"/>
      </w:pPr>
      <w:r>
        <w:t xml:space="preserve"> </w:t>
      </w:r>
      <w:r w:rsidR="00C76D83" w:rsidRPr="00E2562A">
        <w:t>New client connected127.0.0.1</w:t>
      </w:r>
    </w:p>
    <w:p w14:paraId="7094866C" w14:textId="11F822A7" w:rsidR="00C76D83" w:rsidRPr="00E2562A" w:rsidRDefault="00C76D83" w:rsidP="00E2562A">
      <w:pPr>
        <w:spacing w:after="24"/>
      </w:pPr>
      <w:r w:rsidRPr="00E2562A">
        <w:t xml:space="preserve"> Sent from the client: i am darren</w:t>
      </w:r>
    </w:p>
    <w:p w14:paraId="555C42CB" w14:textId="77777777" w:rsidR="00C76D83" w:rsidRPr="00E2562A" w:rsidRDefault="00C76D83" w:rsidP="00E2562A">
      <w:pPr>
        <w:rPr>
          <w:b/>
          <w:sz w:val="28"/>
          <w:szCs w:val="28"/>
          <w:u w:val="single"/>
        </w:rPr>
      </w:pPr>
    </w:p>
    <w:p w14:paraId="166B2D2E" w14:textId="03119A62" w:rsidR="00083DB9" w:rsidRPr="00E2562A" w:rsidRDefault="00F455D7" w:rsidP="00E2562A">
      <w:pPr>
        <w:rPr>
          <w:sz w:val="28"/>
          <w:szCs w:val="28"/>
          <w:u w:val="single"/>
        </w:rPr>
      </w:pPr>
      <w:r w:rsidRPr="00E2562A">
        <w:rPr>
          <w:b/>
          <w:sz w:val="28"/>
          <w:szCs w:val="28"/>
          <w:u w:val="single"/>
        </w:rPr>
        <w:t>Conclusion:</w:t>
      </w:r>
    </w:p>
    <w:p w14:paraId="28B0EF8A" w14:textId="77777777" w:rsidR="00083DB9" w:rsidRPr="00E2562A" w:rsidRDefault="00083DB9" w:rsidP="00E2562A">
      <w:pPr>
        <w:jc w:val="center"/>
        <w:rPr>
          <w:sz w:val="28"/>
          <w:szCs w:val="28"/>
          <w:u w:val="single"/>
        </w:rPr>
      </w:pPr>
    </w:p>
    <w:p w14:paraId="13341DBB" w14:textId="77777777" w:rsidR="00D8776A" w:rsidRDefault="00D8776A" w:rsidP="00D8776A">
      <w:pPr>
        <w:jc w:val="both"/>
        <w:rPr>
          <w:color w:val="3B3835"/>
          <w:shd w:val="clear" w:color="auto" w:fill="FFFFFF"/>
        </w:rPr>
      </w:pPr>
      <w:r w:rsidRPr="00D8776A">
        <w:rPr>
          <w:color w:val="3B3835"/>
          <w:shd w:val="clear" w:color="auto" w:fill="FFFFFF"/>
        </w:rPr>
        <w:t>Multithreading: Multithreading in java is a process of executing multiple threads simultaneously. Thread is basically a lightweight sub-process, a smallest unit of processing. Multiprocessing and multithreading, both are used to achieve multitasking. But we use multithreading than multiprocessing because threads share a common memory area. They don't allocate separate memory area so saves memory, and context-switching between the threads takes less time than process. Java Multithreading is mostly used in games, animation etc. Advantages of multithreading:</w:t>
      </w:r>
    </w:p>
    <w:p w14:paraId="2C1DABA0" w14:textId="51653F43" w:rsidR="00D8776A" w:rsidRPr="00D8776A" w:rsidRDefault="00D8776A" w:rsidP="00D8776A">
      <w:pPr>
        <w:jc w:val="both"/>
        <w:rPr>
          <w:color w:val="3B3835"/>
          <w:shd w:val="clear" w:color="auto" w:fill="FFFFFF"/>
        </w:rPr>
      </w:pPr>
      <w:r w:rsidRPr="00D8776A">
        <w:rPr>
          <w:color w:val="3B3835"/>
          <w:shd w:val="clear" w:color="auto" w:fill="FFFFFF"/>
        </w:rPr>
        <w:sym w:font="Symbol" w:char="F0B7"/>
      </w:r>
      <w:r w:rsidRPr="00D8776A">
        <w:rPr>
          <w:color w:val="3B3835"/>
          <w:shd w:val="clear" w:color="auto" w:fill="FFFFFF"/>
        </w:rPr>
        <w:t xml:space="preserve"> It doesn't block the user because threads are independent and you can perform multiple operations at same time. </w:t>
      </w:r>
    </w:p>
    <w:p w14:paraId="5384F471" w14:textId="2EA286E4" w:rsidR="00D8776A" w:rsidRPr="00D8776A" w:rsidRDefault="00D8776A" w:rsidP="00D8776A">
      <w:pPr>
        <w:jc w:val="both"/>
        <w:rPr>
          <w:color w:val="3B3835"/>
          <w:shd w:val="clear" w:color="auto" w:fill="FFFFFF"/>
        </w:rPr>
      </w:pPr>
      <w:r w:rsidRPr="00D8776A">
        <w:rPr>
          <w:color w:val="3B3835"/>
          <w:shd w:val="clear" w:color="auto" w:fill="FFFFFF"/>
        </w:rPr>
        <w:sym w:font="Symbol" w:char="F0B7"/>
      </w:r>
      <w:r w:rsidRPr="00D8776A">
        <w:rPr>
          <w:color w:val="3B3835"/>
          <w:shd w:val="clear" w:color="auto" w:fill="FFFFFF"/>
        </w:rPr>
        <w:t xml:space="preserve"> You can perform many operations together so it saves time. </w:t>
      </w:r>
    </w:p>
    <w:p w14:paraId="0CC8326B" w14:textId="77777777" w:rsidR="00D8776A" w:rsidRPr="00D8776A" w:rsidRDefault="00D8776A" w:rsidP="00D8776A">
      <w:pPr>
        <w:jc w:val="both"/>
        <w:rPr>
          <w:color w:val="3B3835"/>
          <w:shd w:val="clear" w:color="auto" w:fill="FFFFFF"/>
        </w:rPr>
      </w:pPr>
      <w:r w:rsidRPr="00D8776A">
        <w:rPr>
          <w:color w:val="3B3835"/>
          <w:shd w:val="clear" w:color="auto" w:fill="FFFFFF"/>
        </w:rPr>
        <w:sym w:font="Symbol" w:char="F0B7"/>
      </w:r>
      <w:r w:rsidRPr="00D8776A">
        <w:rPr>
          <w:color w:val="3B3835"/>
          <w:shd w:val="clear" w:color="auto" w:fill="FFFFFF"/>
        </w:rPr>
        <w:t xml:space="preserve"> Threads are independent so it doesn't affect other threads if exception occur in a single thread. Disadvantages of multithreading:</w:t>
      </w:r>
    </w:p>
    <w:p w14:paraId="5B46E49E" w14:textId="3438CD40" w:rsidR="00D8776A" w:rsidRPr="00D8776A" w:rsidRDefault="00D8776A" w:rsidP="00D8776A">
      <w:pPr>
        <w:jc w:val="both"/>
        <w:rPr>
          <w:color w:val="3B3835"/>
          <w:shd w:val="clear" w:color="auto" w:fill="FFFFFF"/>
        </w:rPr>
      </w:pPr>
      <w:r w:rsidRPr="00D8776A">
        <w:rPr>
          <w:color w:val="3B3835"/>
          <w:shd w:val="clear" w:color="auto" w:fill="FFFFFF"/>
        </w:rPr>
        <w:sym w:font="Symbol" w:char="F0B7"/>
      </w:r>
      <w:r w:rsidRPr="00D8776A">
        <w:rPr>
          <w:color w:val="3B3835"/>
          <w:shd w:val="clear" w:color="auto" w:fill="FFFFFF"/>
        </w:rPr>
        <w:t xml:space="preserve"> Complex debugging and testing processes.</w:t>
      </w:r>
    </w:p>
    <w:p w14:paraId="011FBC4D" w14:textId="0226D6E9" w:rsidR="00D8776A" w:rsidRPr="00D8776A" w:rsidRDefault="00D8776A" w:rsidP="00D8776A">
      <w:pPr>
        <w:jc w:val="both"/>
        <w:rPr>
          <w:color w:val="3B3835"/>
          <w:shd w:val="clear" w:color="auto" w:fill="FFFFFF"/>
        </w:rPr>
      </w:pPr>
      <w:r w:rsidRPr="00D8776A">
        <w:rPr>
          <w:color w:val="3B3835"/>
          <w:shd w:val="clear" w:color="auto" w:fill="FFFFFF"/>
        </w:rPr>
        <w:sym w:font="Symbol" w:char="F0B7"/>
      </w:r>
      <w:r w:rsidRPr="00D8776A">
        <w:rPr>
          <w:color w:val="3B3835"/>
          <w:shd w:val="clear" w:color="auto" w:fill="FFFFFF"/>
        </w:rPr>
        <w:t xml:space="preserve"> Overhead switching of context.</w:t>
      </w:r>
    </w:p>
    <w:p w14:paraId="1F1B592D" w14:textId="270F6723" w:rsidR="00D8776A" w:rsidRPr="00D8776A" w:rsidRDefault="00D8776A" w:rsidP="00D8776A">
      <w:pPr>
        <w:jc w:val="both"/>
        <w:rPr>
          <w:color w:val="3B3835"/>
          <w:shd w:val="clear" w:color="auto" w:fill="FFFFFF"/>
        </w:rPr>
      </w:pPr>
      <w:r w:rsidRPr="00D8776A">
        <w:rPr>
          <w:color w:val="3B3835"/>
          <w:shd w:val="clear" w:color="auto" w:fill="FFFFFF"/>
        </w:rPr>
        <w:sym w:font="Symbol" w:char="F0B7"/>
      </w:r>
      <w:r w:rsidRPr="00D8776A">
        <w:rPr>
          <w:color w:val="3B3835"/>
          <w:shd w:val="clear" w:color="auto" w:fill="FFFFFF"/>
        </w:rPr>
        <w:t xml:space="preserve"> Increased potential for deadlock occurrence.</w:t>
      </w:r>
    </w:p>
    <w:p w14:paraId="26E252F5" w14:textId="14F46FEE" w:rsidR="00083DB9" w:rsidRPr="00D8776A" w:rsidRDefault="00D8776A" w:rsidP="00D8776A">
      <w:pPr>
        <w:jc w:val="both"/>
        <w:rPr>
          <w:color w:val="3B3835"/>
          <w:shd w:val="clear" w:color="auto" w:fill="FFFFFF"/>
        </w:rPr>
      </w:pPr>
      <w:r w:rsidRPr="00D8776A">
        <w:rPr>
          <w:color w:val="3B3835"/>
          <w:shd w:val="clear" w:color="auto" w:fill="FFFFFF"/>
        </w:rPr>
        <w:sym w:font="Symbol" w:char="F0B7"/>
      </w:r>
      <w:r w:rsidRPr="00D8776A">
        <w:rPr>
          <w:color w:val="3B3835"/>
          <w:shd w:val="clear" w:color="auto" w:fill="FFFFFF"/>
        </w:rPr>
        <w:t xml:space="preserve"> Increased difficulty level in writing a program.</w:t>
      </w:r>
    </w:p>
    <w:p w14:paraId="16CC0564" w14:textId="77777777" w:rsidR="00D8776A" w:rsidRPr="00E2562A" w:rsidRDefault="00D8776A" w:rsidP="00D8776A">
      <w:pPr>
        <w:rPr>
          <w:sz w:val="28"/>
          <w:szCs w:val="28"/>
          <w:u w:val="single"/>
        </w:rPr>
      </w:pPr>
    </w:p>
    <w:p w14:paraId="283D2164" w14:textId="77777777" w:rsidR="00083DB9" w:rsidRPr="00E2562A" w:rsidRDefault="00F455D7" w:rsidP="00E2562A">
      <w:pPr>
        <w:rPr>
          <w:sz w:val="28"/>
          <w:szCs w:val="28"/>
          <w:u w:val="single"/>
        </w:rPr>
      </w:pPr>
      <w:r w:rsidRPr="00E2562A">
        <w:rPr>
          <w:b/>
          <w:sz w:val="28"/>
          <w:szCs w:val="28"/>
          <w:u w:val="single"/>
        </w:rPr>
        <w:t>Post Lab Assignments</w:t>
      </w:r>
    </w:p>
    <w:p w14:paraId="4C36C262" w14:textId="5793D7F2" w:rsidR="00083DB9" w:rsidRPr="00E2562A" w:rsidRDefault="00083DB9" w:rsidP="00E2562A">
      <w:pPr>
        <w:rPr>
          <w:sz w:val="28"/>
          <w:szCs w:val="28"/>
          <w:u w:val="single"/>
        </w:rPr>
      </w:pPr>
    </w:p>
    <w:p w14:paraId="5DD045B7" w14:textId="5CCB82CD" w:rsidR="00D46054" w:rsidRDefault="00D46054" w:rsidP="004357A5">
      <w:pPr>
        <w:pStyle w:val="ListParagraph"/>
        <w:numPr>
          <w:ilvl w:val="0"/>
          <w:numId w:val="2"/>
        </w:numPr>
        <w:ind w:left="360"/>
      </w:pPr>
      <w:r w:rsidRPr="004357A5">
        <w:t>Explain what is a dispatcher-worker model of multiple threads</w:t>
      </w:r>
    </w:p>
    <w:p w14:paraId="6E9CD107" w14:textId="7A679DF9" w:rsidR="004357A5" w:rsidRDefault="004357A5" w:rsidP="004357A5"/>
    <w:p w14:paraId="74244188" w14:textId="28CBA07A" w:rsidR="004357A5" w:rsidRDefault="004357A5" w:rsidP="004357A5">
      <w:r>
        <w:t>Ans: -</w:t>
      </w:r>
    </w:p>
    <w:p w14:paraId="26D81E32" w14:textId="77777777" w:rsidR="001B5189" w:rsidRPr="004357A5" w:rsidRDefault="001B5189" w:rsidP="004357A5"/>
    <w:p w14:paraId="0077BC8F" w14:textId="16310707" w:rsidR="00DA2B8A" w:rsidRPr="00E2562A" w:rsidRDefault="00DA2B8A" w:rsidP="004357A5">
      <w:pPr>
        <w:pStyle w:val="NormalWeb"/>
        <w:spacing w:before="0" w:beforeAutospacing="0" w:after="150" w:afterAutospacing="0"/>
        <w:jc w:val="both"/>
        <w:rPr>
          <w:lang w:val="en-US"/>
        </w:rPr>
      </w:pPr>
      <w:r w:rsidRPr="00E2562A">
        <w:rPr>
          <w:lang w:val="en-US"/>
        </w:rPr>
        <w:t xml:space="preserve">We have already seen the use of this model in designing a server process. In this model, the process consists of single dispatcher threads and multiples worker threads. The dispatcher the request to one of the free worker threads for further processing of the request. Each worker threads work on a different client request. </w:t>
      </w:r>
      <w:r w:rsidR="004357A5" w:rsidRPr="00E2562A">
        <w:rPr>
          <w:lang w:val="en-US"/>
        </w:rPr>
        <w:t>Therefore,</w:t>
      </w:r>
      <w:r w:rsidRPr="00E2562A">
        <w:rPr>
          <w:lang w:val="en-US"/>
        </w:rPr>
        <w:t xml:space="preserve"> multiple client requests can be processed in parallel. An example of this model is shown in fig.8.7 (a)</w:t>
      </w:r>
    </w:p>
    <w:p w14:paraId="0C896410" w14:textId="525BBABC" w:rsidR="00DA2B8A" w:rsidRPr="00E2562A" w:rsidRDefault="00DA2B8A" w:rsidP="00E2562A">
      <w:pPr>
        <w:pStyle w:val="NormalWeb"/>
        <w:spacing w:before="0" w:beforeAutospacing="0" w:after="150" w:afterAutospacing="0"/>
      </w:pPr>
      <w:r w:rsidRPr="00E2562A">
        <w:rPr>
          <w:noProof/>
        </w:rPr>
        <w:lastRenderedPageBreak/>
        <w:drawing>
          <wp:inline distT="0" distB="0" distL="0" distR="0" wp14:anchorId="3A3AE534" wp14:editId="265CD4C8">
            <wp:extent cx="4325620" cy="3045460"/>
            <wp:effectExtent l="0" t="0" r="0" b="2540"/>
            <wp:docPr id="1" name="Picture 1"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25620" cy="3045460"/>
                    </a:xfrm>
                    <a:prstGeom prst="rect">
                      <a:avLst/>
                    </a:prstGeom>
                    <a:noFill/>
                    <a:ln>
                      <a:noFill/>
                    </a:ln>
                  </pic:spPr>
                </pic:pic>
              </a:graphicData>
            </a:graphic>
          </wp:inline>
        </w:drawing>
      </w:r>
    </w:p>
    <w:p w14:paraId="382CB6AF" w14:textId="77777777" w:rsidR="00DA2B8A" w:rsidRPr="00E2562A" w:rsidRDefault="00DA2B8A" w:rsidP="004357A5">
      <w:pPr>
        <w:rPr>
          <w:sz w:val="22"/>
          <w:szCs w:val="22"/>
        </w:rPr>
      </w:pPr>
    </w:p>
    <w:p w14:paraId="21554013" w14:textId="71E759B4" w:rsidR="00D46054" w:rsidRDefault="00D46054" w:rsidP="004357A5">
      <w:pPr>
        <w:pStyle w:val="NormalWeb"/>
        <w:numPr>
          <w:ilvl w:val="0"/>
          <w:numId w:val="2"/>
        </w:numPr>
        <w:spacing w:before="0" w:beforeAutospacing="0" w:after="0" w:afterAutospacing="0"/>
        <w:ind w:left="360"/>
        <w:rPr>
          <w:lang w:val="en-US"/>
        </w:rPr>
      </w:pPr>
      <w:r w:rsidRPr="004357A5">
        <w:rPr>
          <w:lang w:val="en-US"/>
        </w:rPr>
        <w:t>Different types of multithreading</w:t>
      </w:r>
    </w:p>
    <w:p w14:paraId="53693724" w14:textId="06753786" w:rsidR="004357A5" w:rsidRDefault="004357A5" w:rsidP="004357A5">
      <w:pPr>
        <w:pStyle w:val="NormalWeb"/>
        <w:spacing w:before="0" w:beforeAutospacing="0" w:after="0" w:afterAutospacing="0"/>
        <w:rPr>
          <w:lang w:val="en-US"/>
        </w:rPr>
      </w:pPr>
    </w:p>
    <w:p w14:paraId="59DFC22E" w14:textId="4C0B2EA4" w:rsidR="004357A5" w:rsidRDefault="004357A5" w:rsidP="004357A5">
      <w:pPr>
        <w:pStyle w:val="NormalWeb"/>
        <w:spacing w:before="0" w:beforeAutospacing="0" w:after="0" w:afterAutospacing="0"/>
        <w:rPr>
          <w:lang w:val="en-US"/>
        </w:rPr>
      </w:pPr>
      <w:r>
        <w:rPr>
          <w:lang w:val="en-US"/>
        </w:rPr>
        <w:t xml:space="preserve">Ans: - </w:t>
      </w:r>
    </w:p>
    <w:p w14:paraId="6409388C" w14:textId="77777777" w:rsidR="001B5189" w:rsidRPr="004357A5" w:rsidRDefault="001B5189" w:rsidP="004357A5">
      <w:pPr>
        <w:pStyle w:val="NormalWeb"/>
        <w:spacing w:before="0" w:beforeAutospacing="0" w:after="0" w:afterAutospacing="0"/>
        <w:rPr>
          <w:lang w:val="en-US"/>
        </w:rPr>
      </w:pPr>
    </w:p>
    <w:p w14:paraId="51DC0E47" w14:textId="03D3F807" w:rsidR="00DA2B8A" w:rsidRPr="004357A5" w:rsidRDefault="00DA2B8A" w:rsidP="004357A5">
      <w:pPr>
        <w:pStyle w:val="Heading3"/>
        <w:spacing w:before="0" w:after="0"/>
        <w:jc w:val="both"/>
        <w:rPr>
          <w:b w:val="0"/>
          <w:sz w:val="24"/>
          <w:szCs w:val="24"/>
          <w:u w:val="single"/>
        </w:rPr>
      </w:pPr>
      <w:r w:rsidRPr="004357A5">
        <w:rPr>
          <w:b w:val="0"/>
          <w:sz w:val="24"/>
          <w:szCs w:val="24"/>
          <w:u w:val="single"/>
        </w:rPr>
        <w:t xml:space="preserve">Kernel Level </w:t>
      </w:r>
      <w:r w:rsidR="00CC4192">
        <w:rPr>
          <w:b w:val="0"/>
          <w:sz w:val="24"/>
          <w:szCs w:val="24"/>
          <w:u w:val="single"/>
        </w:rPr>
        <w:t>T</w:t>
      </w:r>
      <w:r w:rsidRPr="004357A5">
        <w:rPr>
          <w:b w:val="0"/>
          <w:sz w:val="24"/>
          <w:szCs w:val="24"/>
          <w:u w:val="single"/>
        </w:rPr>
        <w:t>hreads</w:t>
      </w:r>
    </w:p>
    <w:p w14:paraId="021CA6AB" w14:textId="5009FCFD" w:rsidR="00DA2B8A" w:rsidRPr="00E2562A" w:rsidRDefault="00DA2B8A" w:rsidP="004357A5">
      <w:pPr>
        <w:pStyle w:val="NormalWeb"/>
        <w:spacing w:before="0" w:beforeAutospacing="0" w:after="0" w:afterAutospacing="0"/>
        <w:jc w:val="both"/>
        <w:rPr>
          <w:lang w:val="en-US"/>
        </w:rPr>
      </w:pPr>
      <w:r w:rsidRPr="00E2562A">
        <w:rPr>
          <w:lang w:val="en-US"/>
        </w:rPr>
        <w:t>Kernel-level </w:t>
      </w:r>
      <w:hyperlink r:id="rId36" w:history="1">
        <w:r w:rsidRPr="00E2562A">
          <w:rPr>
            <w:lang w:val="en-US"/>
          </w:rPr>
          <w:t>threads</w:t>
        </w:r>
      </w:hyperlink>
      <w:r w:rsidRPr="00E2562A">
        <w:rPr>
          <w:lang w:val="en-US"/>
        </w:rPr>
        <w:t xml:space="preserve"> are supported within the kernel of the operating </w:t>
      </w:r>
      <w:r w:rsidR="004357A5" w:rsidRPr="00E2562A">
        <w:rPr>
          <w:lang w:val="en-US"/>
        </w:rPr>
        <w:t>system. Allin</w:t>
      </w:r>
      <w:r w:rsidRPr="00E2562A">
        <w:rPr>
          <w:lang w:val="en-US"/>
        </w:rPr>
        <w:t xml:space="preserve"> system modern operating system support kernel-level threading. They allow the kernel to perform multiple tasks and to service multiple kernel system calls simultaneously.</w:t>
      </w:r>
    </w:p>
    <w:p w14:paraId="20329EAD" w14:textId="5C3EF8A6" w:rsidR="00DA2B8A" w:rsidRPr="004357A5" w:rsidRDefault="00DA2B8A" w:rsidP="004357A5">
      <w:pPr>
        <w:pStyle w:val="NormalWeb"/>
        <w:spacing w:before="0" w:beforeAutospacing="0" w:after="0" w:afterAutospacing="0"/>
        <w:jc w:val="both"/>
        <w:rPr>
          <w:u w:val="single"/>
          <w:lang w:val="en-US"/>
        </w:rPr>
      </w:pPr>
      <w:r w:rsidRPr="004357A5">
        <w:rPr>
          <w:u w:val="single"/>
          <w:lang w:val="en-US"/>
        </w:rPr>
        <w:t>User Level threads:</w:t>
      </w:r>
    </w:p>
    <w:p w14:paraId="50FE214D" w14:textId="1FB357EC" w:rsidR="00DA2B8A" w:rsidRPr="00E2562A" w:rsidRDefault="00DA2B8A" w:rsidP="004357A5">
      <w:pPr>
        <w:pStyle w:val="NormalWeb"/>
        <w:spacing w:before="0" w:beforeAutospacing="0" w:after="0" w:afterAutospacing="0"/>
        <w:jc w:val="both"/>
      </w:pPr>
      <w:r w:rsidRPr="00E2562A">
        <w:rPr>
          <w:lang w:val="en-US"/>
        </w:rPr>
        <w:t>User</w:t>
      </w:r>
      <w:r w:rsidR="00CC4192">
        <w:rPr>
          <w:lang w:val="en-US"/>
        </w:rPr>
        <w:t>-</w:t>
      </w:r>
      <w:r w:rsidRPr="00E2562A">
        <w:rPr>
          <w:lang w:val="en-US"/>
        </w:rPr>
        <w:t xml:space="preserve">level threads are implemented in </w:t>
      </w:r>
      <w:r w:rsidR="00CC4192">
        <w:rPr>
          <w:lang w:val="en-US"/>
        </w:rPr>
        <w:t xml:space="preserve">the </w:t>
      </w:r>
      <w:r w:rsidRPr="00E2562A">
        <w:rPr>
          <w:lang w:val="en-US"/>
        </w:rPr>
        <w:t>user library instead of </w:t>
      </w:r>
      <w:hyperlink r:id="rId37" w:history="1">
        <w:r w:rsidRPr="00E2562A">
          <w:rPr>
            <w:lang w:val="en-US"/>
          </w:rPr>
          <w:t>system calls</w:t>
        </w:r>
      </w:hyperlink>
      <w:r w:rsidRPr="00E2562A">
        <w:rPr>
          <w:lang w:val="en-US"/>
        </w:rPr>
        <w:t>. The thread switching does not need to call the operating system. It does not cause an interrupt to the kernel. The kernel knows nothing about the user-level thread. The user</w:t>
      </w:r>
      <w:r w:rsidR="00CC4192">
        <w:rPr>
          <w:lang w:val="en-US"/>
        </w:rPr>
        <w:t>-</w:t>
      </w:r>
      <w:r w:rsidRPr="00E2562A">
        <w:rPr>
          <w:lang w:val="en-US"/>
        </w:rPr>
        <w:t>level threads are very fast</w:t>
      </w:r>
      <w:r w:rsidRPr="00E2562A">
        <w:t>.</w:t>
      </w:r>
    </w:p>
    <w:p w14:paraId="18384804" w14:textId="77777777" w:rsidR="00DA2B8A" w:rsidRPr="00E2562A" w:rsidRDefault="00DA2B8A" w:rsidP="004357A5">
      <w:pPr>
        <w:pStyle w:val="NormalWeb"/>
        <w:spacing w:before="0" w:beforeAutospacing="0" w:after="0" w:afterAutospacing="0"/>
        <w:rPr>
          <w:sz w:val="22"/>
          <w:szCs w:val="22"/>
        </w:rPr>
      </w:pPr>
    </w:p>
    <w:p w14:paraId="6E2CFE7B" w14:textId="77777777" w:rsidR="00D46054" w:rsidRPr="004357A5" w:rsidRDefault="00D46054" w:rsidP="006A343D">
      <w:pPr>
        <w:pStyle w:val="NormalWeb"/>
        <w:numPr>
          <w:ilvl w:val="0"/>
          <w:numId w:val="2"/>
        </w:numPr>
        <w:spacing w:before="0" w:beforeAutospacing="0" w:after="0" w:afterAutospacing="0"/>
        <w:ind w:left="360"/>
        <w:rPr>
          <w:lang w:val="en-US"/>
        </w:rPr>
      </w:pPr>
      <w:r w:rsidRPr="004357A5">
        <w:rPr>
          <w:lang w:val="en-US"/>
        </w:rPr>
        <w:t>Difference between concurrent server and multi-threaded server?</w:t>
      </w:r>
    </w:p>
    <w:p w14:paraId="30A1AB5A" w14:textId="77777777" w:rsidR="00D46054" w:rsidRPr="00E2562A" w:rsidRDefault="00D46054" w:rsidP="004357A5">
      <w:pPr>
        <w:pStyle w:val="NormalWeb"/>
        <w:spacing w:before="0" w:beforeAutospacing="0" w:after="0" w:afterAutospacing="0"/>
      </w:pPr>
    </w:p>
    <w:p w14:paraId="4F876352" w14:textId="03F0BFBF" w:rsidR="00D15517" w:rsidRPr="00E2562A" w:rsidRDefault="004357A5" w:rsidP="00E2562A">
      <w:r>
        <w:t>Ans: -</w:t>
      </w:r>
    </w:p>
    <w:p w14:paraId="6BCC0742" w14:textId="77777777" w:rsidR="00083DB9" w:rsidRPr="00E2562A" w:rsidRDefault="00083DB9" w:rsidP="00E2562A">
      <w:pPr>
        <w:rPr>
          <w:sz w:val="28"/>
          <w:szCs w:val="28"/>
          <w:u w:val="single"/>
        </w:rPr>
      </w:pPr>
    </w:p>
    <w:p w14:paraId="5CCCD578" w14:textId="74D41F02" w:rsidR="00CF7E37" w:rsidRPr="00CF7E37" w:rsidRDefault="00CF7E37" w:rsidP="00CF7E37">
      <w:pPr>
        <w:pStyle w:val="NormalWeb"/>
        <w:spacing w:before="0" w:beforeAutospacing="0" w:after="0" w:afterAutospacing="0"/>
        <w:jc w:val="both"/>
        <w:rPr>
          <w:lang w:val="en-US"/>
        </w:rPr>
      </w:pPr>
      <w:r>
        <w:rPr>
          <w:lang w:val="en-US"/>
        </w:rPr>
        <w:t>M</w:t>
      </w:r>
      <w:r w:rsidRPr="00CF7E37">
        <w:rPr>
          <w:lang w:val="en-US"/>
        </w:rPr>
        <w:t>ulti-threading is a vehicle for accomplishing some concurrency; you use multiple threads to execute your task, in many languages, e.g. in Java or C, you have to code how your task should split and combine across the different threads on your own.</w:t>
      </w:r>
    </w:p>
    <w:p w14:paraId="39264186" w14:textId="77777777" w:rsidR="00CF7E37" w:rsidRPr="00CF7E37" w:rsidRDefault="00CF7E37" w:rsidP="00CF7E37">
      <w:pPr>
        <w:pStyle w:val="NormalWeb"/>
        <w:spacing w:before="0" w:beforeAutospacing="0" w:after="0" w:afterAutospacing="0"/>
        <w:jc w:val="both"/>
        <w:rPr>
          <w:lang w:val="en-US"/>
        </w:rPr>
      </w:pPr>
      <w:r w:rsidRPr="00CF7E37">
        <w:rPr>
          <w:lang w:val="en-US"/>
        </w:rPr>
        <w:t>Concurrency is the wider aim, which multi-threading may seek to accomplish. As a somewhat perverted counter-example, you may accomplish concurrency in responding to http requests to your server, by spawning multiple node.js processes. You’ll have concurrency, but you are not (directly) relying on multithreading to accomplish it, even if each node.js process multi-threads regardless of this special setup.</w:t>
      </w:r>
    </w:p>
    <w:p w14:paraId="0BAC7EDC" w14:textId="77777777" w:rsidR="00CF7E37" w:rsidRPr="00CF7E37" w:rsidRDefault="00CF7E37" w:rsidP="00CF7E37">
      <w:pPr>
        <w:pStyle w:val="NormalWeb"/>
        <w:spacing w:before="0" w:beforeAutospacing="0" w:after="0" w:afterAutospacing="0"/>
        <w:jc w:val="both"/>
        <w:rPr>
          <w:lang w:val="en-US"/>
        </w:rPr>
      </w:pPr>
      <w:r w:rsidRPr="00CF7E37">
        <w:rPr>
          <w:lang w:val="en-US"/>
        </w:rPr>
        <w:t>As another case in point, netty and node.js leverage the eventing paradigm for concurrency, so that you can use a single process for request loads orders of magnitude higher than classical http servers which rely on multi-threading for concurrent service.</w:t>
      </w:r>
    </w:p>
    <w:p w14:paraId="738B74D7" w14:textId="77777777" w:rsidR="00CF7E37" w:rsidRPr="00CF7E37" w:rsidRDefault="00CF7E37" w:rsidP="00CF7E37">
      <w:pPr>
        <w:pStyle w:val="NormalWeb"/>
        <w:spacing w:before="0" w:beforeAutospacing="0" w:after="0" w:afterAutospacing="0"/>
        <w:jc w:val="both"/>
        <w:rPr>
          <w:lang w:val="en-US"/>
        </w:rPr>
      </w:pPr>
      <w:r w:rsidRPr="00CF7E37">
        <w:rPr>
          <w:lang w:val="en-US"/>
        </w:rPr>
        <w:lastRenderedPageBreak/>
        <w:t>In other implementations, for example under the so-called Actor Model: each actor may or may not be a different thread or even process, but the actor model abstraction abstracts any multi-threading from you, and you code to actors, not knowing how the actor system multi-threads (up until you need to performance-tune thread usage parameters and such).</w:t>
      </w:r>
    </w:p>
    <w:p w14:paraId="480E61C7" w14:textId="77777777" w:rsidR="00CF7E37" w:rsidRPr="00CF7E37" w:rsidRDefault="00CF7E37" w:rsidP="00CF7E37">
      <w:pPr>
        <w:pStyle w:val="NormalWeb"/>
        <w:spacing w:before="0" w:beforeAutospacing="0" w:after="0" w:afterAutospacing="0"/>
        <w:jc w:val="both"/>
        <w:rPr>
          <w:lang w:val="en-US"/>
        </w:rPr>
      </w:pPr>
      <w:r w:rsidRPr="00CF7E37">
        <w:rPr>
          <w:lang w:val="en-US"/>
        </w:rPr>
        <w:t>So, multi-threading is a core vehicle for accomplishing concurrency on a single machine, but concurrency is a wider aim and concept, which can be met by additional vehicles.</w:t>
      </w:r>
    </w:p>
    <w:p w14:paraId="6AC9EAEE" w14:textId="77777777" w:rsidR="00CF7E37" w:rsidRPr="00CF7E37" w:rsidRDefault="00CF7E37" w:rsidP="00CF7E37">
      <w:pPr>
        <w:pStyle w:val="NormalWeb"/>
        <w:spacing w:before="0" w:beforeAutospacing="0" w:after="0" w:afterAutospacing="0"/>
        <w:jc w:val="both"/>
        <w:rPr>
          <w:lang w:val="en-US"/>
        </w:rPr>
      </w:pPr>
      <w:r w:rsidRPr="00CF7E37">
        <w:rPr>
          <w:lang w:val="en-US"/>
        </w:rPr>
        <w:t>Notwithstanding, multi-threading is a staple ingredient in much of the software and operating system you use, it is just, that for high concurrency it is not always sufficiently good on its own, and additional processor and architectural patterns need to be used for accomplishing extreme concurrency for some types of workloads.</w:t>
      </w:r>
    </w:p>
    <w:p w14:paraId="0D3F7121" w14:textId="77777777" w:rsidR="00083DB9" w:rsidRPr="00CF7E37" w:rsidRDefault="00083DB9" w:rsidP="00CF7E37">
      <w:pPr>
        <w:pStyle w:val="NormalWeb"/>
        <w:spacing w:before="0" w:beforeAutospacing="0" w:after="0" w:afterAutospacing="0"/>
        <w:jc w:val="both"/>
        <w:rPr>
          <w:lang w:val="en-US"/>
        </w:rPr>
      </w:pPr>
    </w:p>
    <w:p w14:paraId="55E3C618" w14:textId="77777777" w:rsidR="00083DB9" w:rsidRPr="00CF7E37" w:rsidRDefault="00083DB9" w:rsidP="00CF7E37">
      <w:pPr>
        <w:pStyle w:val="NormalWeb"/>
        <w:spacing w:before="0" w:beforeAutospacing="0" w:after="0" w:afterAutospacing="0"/>
        <w:jc w:val="both"/>
        <w:rPr>
          <w:lang w:val="en-US"/>
        </w:rPr>
      </w:pPr>
    </w:p>
    <w:p w14:paraId="1E336F05" w14:textId="77777777" w:rsidR="00083DB9" w:rsidRPr="00CF7E37" w:rsidRDefault="00083DB9" w:rsidP="00CF7E37">
      <w:pPr>
        <w:pStyle w:val="NormalWeb"/>
        <w:spacing w:before="0" w:beforeAutospacing="0" w:after="0" w:afterAutospacing="0"/>
        <w:jc w:val="both"/>
        <w:rPr>
          <w:lang w:val="en-US"/>
        </w:rPr>
      </w:pPr>
    </w:p>
    <w:p w14:paraId="3636E6A9" w14:textId="77777777" w:rsidR="00083DB9" w:rsidRPr="00E2562A" w:rsidRDefault="00083DB9" w:rsidP="00E2562A">
      <w:pPr>
        <w:jc w:val="center"/>
        <w:rPr>
          <w:sz w:val="28"/>
          <w:szCs w:val="28"/>
          <w:u w:val="single"/>
        </w:rPr>
      </w:pPr>
    </w:p>
    <w:p w14:paraId="733BC50C" w14:textId="77777777" w:rsidR="00083DB9" w:rsidRPr="00E2562A" w:rsidRDefault="00083DB9" w:rsidP="00E2562A">
      <w:pPr>
        <w:jc w:val="center"/>
        <w:rPr>
          <w:sz w:val="28"/>
          <w:szCs w:val="28"/>
          <w:u w:val="single"/>
        </w:rPr>
      </w:pPr>
    </w:p>
    <w:p w14:paraId="57034D87" w14:textId="77777777" w:rsidR="00083DB9" w:rsidRPr="00E2562A" w:rsidRDefault="00083DB9" w:rsidP="00E2562A">
      <w:pPr>
        <w:jc w:val="center"/>
        <w:rPr>
          <w:sz w:val="28"/>
          <w:szCs w:val="28"/>
          <w:u w:val="single"/>
        </w:rPr>
      </w:pPr>
    </w:p>
    <w:p w14:paraId="34C20ABC" w14:textId="77777777" w:rsidR="00083DB9" w:rsidRPr="00E2562A" w:rsidRDefault="00083DB9" w:rsidP="00E2562A">
      <w:pPr>
        <w:jc w:val="center"/>
        <w:rPr>
          <w:sz w:val="28"/>
          <w:szCs w:val="28"/>
          <w:u w:val="single"/>
        </w:rPr>
      </w:pPr>
    </w:p>
    <w:p w14:paraId="1322AE35" w14:textId="77777777" w:rsidR="00083DB9" w:rsidRPr="00E2562A" w:rsidRDefault="00083DB9" w:rsidP="00E2562A">
      <w:pPr>
        <w:jc w:val="center"/>
        <w:rPr>
          <w:sz w:val="28"/>
          <w:szCs w:val="28"/>
          <w:u w:val="single"/>
        </w:rPr>
      </w:pPr>
    </w:p>
    <w:p w14:paraId="3481EDEA" w14:textId="77777777" w:rsidR="00083DB9" w:rsidRPr="00E2562A" w:rsidRDefault="00083DB9" w:rsidP="00E2562A">
      <w:pPr>
        <w:jc w:val="center"/>
        <w:rPr>
          <w:sz w:val="28"/>
          <w:szCs w:val="28"/>
          <w:u w:val="single"/>
        </w:rPr>
      </w:pPr>
    </w:p>
    <w:p w14:paraId="7790E87F" w14:textId="77777777" w:rsidR="00083DB9" w:rsidRPr="00E2562A" w:rsidRDefault="00083DB9" w:rsidP="00E2562A">
      <w:pPr>
        <w:jc w:val="center"/>
        <w:rPr>
          <w:sz w:val="32"/>
          <w:szCs w:val="32"/>
        </w:rPr>
      </w:pPr>
    </w:p>
    <w:p w14:paraId="0D343CB6" w14:textId="77777777" w:rsidR="00083DB9" w:rsidRPr="00E2562A" w:rsidRDefault="00083DB9" w:rsidP="00E2562A">
      <w:pPr>
        <w:jc w:val="center"/>
        <w:rPr>
          <w:sz w:val="32"/>
          <w:szCs w:val="32"/>
        </w:rPr>
      </w:pPr>
    </w:p>
    <w:p w14:paraId="2809CD3D" w14:textId="77777777" w:rsidR="00083DB9" w:rsidRPr="00E2562A" w:rsidRDefault="00083DB9" w:rsidP="00E2562A">
      <w:pPr>
        <w:jc w:val="center"/>
        <w:rPr>
          <w:sz w:val="32"/>
          <w:szCs w:val="32"/>
        </w:rPr>
      </w:pPr>
    </w:p>
    <w:p w14:paraId="1B135CB4" w14:textId="77777777" w:rsidR="00083DB9" w:rsidRPr="00E2562A" w:rsidRDefault="00083DB9" w:rsidP="00E2562A"/>
    <w:p w14:paraId="50D81A11" w14:textId="77777777" w:rsidR="00083DB9" w:rsidRPr="00E2562A" w:rsidRDefault="00083DB9" w:rsidP="00E2562A"/>
    <w:p w14:paraId="0D6CCC41" w14:textId="77777777" w:rsidR="00083DB9" w:rsidRPr="00E2562A" w:rsidRDefault="00083DB9" w:rsidP="00E2562A"/>
    <w:p w14:paraId="27EA14CF" w14:textId="77777777" w:rsidR="00083DB9" w:rsidRPr="00E2562A" w:rsidRDefault="00083DB9" w:rsidP="00E2562A"/>
    <w:sectPr w:rsidR="00083DB9" w:rsidRPr="00E2562A" w:rsidSect="004357A5">
      <w:pgSz w:w="12240" w:h="15840"/>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E757F"/>
    <w:multiLevelType w:val="hybridMultilevel"/>
    <w:tmpl w:val="CE808E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F431D3"/>
    <w:multiLevelType w:val="multilevel"/>
    <w:tmpl w:val="54A6C528"/>
    <w:lvl w:ilvl="0">
      <w:start w:val="1"/>
      <w:numFmt w:val="bullet"/>
      <w:lvlText w:val=""/>
      <w:lvlJc w:val="left"/>
      <w:pPr>
        <w:tabs>
          <w:tab w:val="num" w:pos="1919"/>
        </w:tabs>
        <w:ind w:left="1919" w:hanging="360"/>
      </w:pPr>
      <w:rPr>
        <w:rFonts w:ascii="Symbol" w:hAnsi="Symbol" w:hint="default"/>
        <w:sz w:val="20"/>
      </w:rPr>
    </w:lvl>
    <w:lvl w:ilvl="1" w:tentative="1">
      <w:start w:val="1"/>
      <w:numFmt w:val="bullet"/>
      <w:lvlText w:val="o"/>
      <w:lvlJc w:val="left"/>
      <w:pPr>
        <w:tabs>
          <w:tab w:val="num" w:pos="2639"/>
        </w:tabs>
        <w:ind w:left="2639" w:hanging="360"/>
      </w:pPr>
      <w:rPr>
        <w:rFonts w:ascii="Courier New" w:hAnsi="Courier New" w:hint="default"/>
        <w:sz w:val="20"/>
      </w:rPr>
    </w:lvl>
    <w:lvl w:ilvl="2" w:tentative="1">
      <w:start w:val="1"/>
      <w:numFmt w:val="bullet"/>
      <w:lvlText w:val=""/>
      <w:lvlJc w:val="left"/>
      <w:pPr>
        <w:tabs>
          <w:tab w:val="num" w:pos="3359"/>
        </w:tabs>
        <w:ind w:left="3359" w:hanging="360"/>
      </w:pPr>
      <w:rPr>
        <w:rFonts w:ascii="Wingdings" w:hAnsi="Wingdings" w:hint="default"/>
        <w:sz w:val="20"/>
      </w:rPr>
    </w:lvl>
    <w:lvl w:ilvl="3" w:tentative="1">
      <w:start w:val="1"/>
      <w:numFmt w:val="bullet"/>
      <w:lvlText w:val=""/>
      <w:lvlJc w:val="left"/>
      <w:pPr>
        <w:tabs>
          <w:tab w:val="num" w:pos="4079"/>
        </w:tabs>
        <w:ind w:left="4079" w:hanging="360"/>
      </w:pPr>
      <w:rPr>
        <w:rFonts w:ascii="Wingdings" w:hAnsi="Wingdings" w:hint="default"/>
        <w:sz w:val="20"/>
      </w:rPr>
    </w:lvl>
    <w:lvl w:ilvl="4" w:tentative="1">
      <w:start w:val="1"/>
      <w:numFmt w:val="bullet"/>
      <w:lvlText w:val=""/>
      <w:lvlJc w:val="left"/>
      <w:pPr>
        <w:tabs>
          <w:tab w:val="num" w:pos="4799"/>
        </w:tabs>
        <w:ind w:left="4799" w:hanging="360"/>
      </w:pPr>
      <w:rPr>
        <w:rFonts w:ascii="Wingdings" w:hAnsi="Wingdings" w:hint="default"/>
        <w:sz w:val="20"/>
      </w:rPr>
    </w:lvl>
    <w:lvl w:ilvl="5" w:tentative="1">
      <w:start w:val="1"/>
      <w:numFmt w:val="bullet"/>
      <w:lvlText w:val=""/>
      <w:lvlJc w:val="left"/>
      <w:pPr>
        <w:tabs>
          <w:tab w:val="num" w:pos="5519"/>
        </w:tabs>
        <w:ind w:left="5519" w:hanging="360"/>
      </w:pPr>
      <w:rPr>
        <w:rFonts w:ascii="Wingdings" w:hAnsi="Wingdings" w:hint="default"/>
        <w:sz w:val="20"/>
      </w:rPr>
    </w:lvl>
    <w:lvl w:ilvl="6" w:tentative="1">
      <w:start w:val="1"/>
      <w:numFmt w:val="bullet"/>
      <w:lvlText w:val=""/>
      <w:lvlJc w:val="left"/>
      <w:pPr>
        <w:tabs>
          <w:tab w:val="num" w:pos="6239"/>
        </w:tabs>
        <w:ind w:left="6239" w:hanging="360"/>
      </w:pPr>
      <w:rPr>
        <w:rFonts w:ascii="Wingdings" w:hAnsi="Wingdings" w:hint="default"/>
        <w:sz w:val="20"/>
      </w:rPr>
    </w:lvl>
    <w:lvl w:ilvl="7" w:tentative="1">
      <w:start w:val="1"/>
      <w:numFmt w:val="bullet"/>
      <w:lvlText w:val=""/>
      <w:lvlJc w:val="left"/>
      <w:pPr>
        <w:tabs>
          <w:tab w:val="num" w:pos="6959"/>
        </w:tabs>
        <w:ind w:left="6959" w:hanging="360"/>
      </w:pPr>
      <w:rPr>
        <w:rFonts w:ascii="Wingdings" w:hAnsi="Wingdings" w:hint="default"/>
        <w:sz w:val="20"/>
      </w:rPr>
    </w:lvl>
    <w:lvl w:ilvl="8" w:tentative="1">
      <w:start w:val="1"/>
      <w:numFmt w:val="bullet"/>
      <w:lvlText w:val=""/>
      <w:lvlJc w:val="left"/>
      <w:pPr>
        <w:tabs>
          <w:tab w:val="num" w:pos="7679"/>
        </w:tabs>
        <w:ind w:left="7679" w:hanging="360"/>
      </w:pPr>
      <w:rPr>
        <w:rFonts w:ascii="Wingdings" w:hAnsi="Wingdings" w:hint="default"/>
        <w:sz w:val="20"/>
      </w:rPr>
    </w:lvl>
  </w:abstractNum>
  <w:abstractNum w:abstractNumId="2" w15:restartNumberingAfterBreak="0">
    <w:nsid w:val="13834DAE"/>
    <w:multiLevelType w:val="multilevel"/>
    <w:tmpl w:val="A8160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AD5941"/>
    <w:multiLevelType w:val="multilevel"/>
    <w:tmpl w:val="B4243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51D0E"/>
    <w:multiLevelType w:val="hybridMultilevel"/>
    <w:tmpl w:val="C7E63C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375A72"/>
    <w:multiLevelType w:val="hybridMultilevel"/>
    <w:tmpl w:val="0A467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312E94"/>
    <w:multiLevelType w:val="multilevel"/>
    <w:tmpl w:val="4B265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48522F"/>
    <w:multiLevelType w:val="multilevel"/>
    <w:tmpl w:val="4C7A4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909A5"/>
    <w:multiLevelType w:val="hybridMultilevel"/>
    <w:tmpl w:val="6F685A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842076"/>
    <w:multiLevelType w:val="hybridMultilevel"/>
    <w:tmpl w:val="53EA9634"/>
    <w:lvl w:ilvl="0" w:tplc="E88010D2">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DE0007B"/>
    <w:multiLevelType w:val="hybridMultilevel"/>
    <w:tmpl w:val="16540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43D26E3"/>
    <w:multiLevelType w:val="multilevel"/>
    <w:tmpl w:val="377E7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2B585F"/>
    <w:multiLevelType w:val="hybridMultilevel"/>
    <w:tmpl w:val="F266DDD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3E702E1"/>
    <w:multiLevelType w:val="multilevel"/>
    <w:tmpl w:val="2708D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C34DA7"/>
    <w:multiLevelType w:val="multilevel"/>
    <w:tmpl w:val="9A58C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0A7046"/>
    <w:multiLevelType w:val="multilevel"/>
    <w:tmpl w:val="D9FAE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2"/>
  </w:num>
  <w:num w:numId="3">
    <w:abstractNumId w:val="9"/>
  </w:num>
  <w:num w:numId="4">
    <w:abstractNumId w:val="6"/>
  </w:num>
  <w:num w:numId="5">
    <w:abstractNumId w:val="1"/>
  </w:num>
  <w:num w:numId="6">
    <w:abstractNumId w:val="3"/>
  </w:num>
  <w:num w:numId="7">
    <w:abstractNumId w:val="11"/>
  </w:num>
  <w:num w:numId="8">
    <w:abstractNumId w:val="14"/>
  </w:num>
  <w:num w:numId="9">
    <w:abstractNumId w:val="7"/>
  </w:num>
  <w:num w:numId="10">
    <w:abstractNumId w:val="13"/>
  </w:num>
  <w:num w:numId="11">
    <w:abstractNumId w:val="10"/>
  </w:num>
  <w:num w:numId="12">
    <w:abstractNumId w:val="15"/>
  </w:num>
  <w:num w:numId="13">
    <w:abstractNumId w:val="5"/>
  </w:num>
  <w:num w:numId="14">
    <w:abstractNumId w:val="0"/>
  </w:num>
  <w:num w:numId="15">
    <w:abstractNumId w:val="2"/>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BAIzM3MDYzMLQyUdpeDU4uLM/DyQAsNaANXoubssAAAA"/>
  </w:docVars>
  <w:rsids>
    <w:rsidRoot w:val="00083DB9"/>
    <w:rsid w:val="00004E35"/>
    <w:rsid w:val="00083DB9"/>
    <w:rsid w:val="001B5189"/>
    <w:rsid w:val="00251F1E"/>
    <w:rsid w:val="002927B3"/>
    <w:rsid w:val="00363CA3"/>
    <w:rsid w:val="004357A5"/>
    <w:rsid w:val="004E1D9D"/>
    <w:rsid w:val="005070D7"/>
    <w:rsid w:val="00511B8E"/>
    <w:rsid w:val="0052192A"/>
    <w:rsid w:val="00532D53"/>
    <w:rsid w:val="00597C99"/>
    <w:rsid w:val="006565E7"/>
    <w:rsid w:val="0068798B"/>
    <w:rsid w:val="006A1516"/>
    <w:rsid w:val="006A343D"/>
    <w:rsid w:val="006D4F4B"/>
    <w:rsid w:val="0078741A"/>
    <w:rsid w:val="008F0A92"/>
    <w:rsid w:val="009416A1"/>
    <w:rsid w:val="00A018D5"/>
    <w:rsid w:val="00A46CE2"/>
    <w:rsid w:val="00AC3D00"/>
    <w:rsid w:val="00B019C9"/>
    <w:rsid w:val="00B45CA3"/>
    <w:rsid w:val="00BD54B6"/>
    <w:rsid w:val="00BF0400"/>
    <w:rsid w:val="00C76D83"/>
    <w:rsid w:val="00CC4192"/>
    <w:rsid w:val="00CF7E37"/>
    <w:rsid w:val="00D15517"/>
    <w:rsid w:val="00D46054"/>
    <w:rsid w:val="00D74605"/>
    <w:rsid w:val="00D8776A"/>
    <w:rsid w:val="00DA2B8A"/>
    <w:rsid w:val="00E2562A"/>
    <w:rsid w:val="00F455D7"/>
    <w:rsid w:val="00FA5C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5C7FE"/>
  <w15:docId w15:val="{253AA2C7-DC54-48E7-BBD6-789423013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NormalWeb">
    <w:name w:val="Normal (Web)"/>
    <w:basedOn w:val="Normal"/>
    <w:uiPriority w:val="99"/>
    <w:unhideWhenUsed/>
    <w:rsid w:val="00D15517"/>
    <w:pPr>
      <w:spacing w:before="100" w:beforeAutospacing="1" w:after="100" w:afterAutospacing="1"/>
    </w:pPr>
    <w:rPr>
      <w:lang w:val="en-IN"/>
    </w:rPr>
  </w:style>
  <w:style w:type="paragraph" w:styleId="ListParagraph">
    <w:name w:val="List Paragraph"/>
    <w:basedOn w:val="Normal"/>
    <w:uiPriority w:val="34"/>
    <w:qFormat/>
    <w:rsid w:val="00D15517"/>
    <w:pPr>
      <w:ind w:left="720"/>
      <w:contextualSpacing/>
    </w:pPr>
  </w:style>
  <w:style w:type="character" w:styleId="Hyperlink">
    <w:name w:val="Hyperlink"/>
    <w:basedOn w:val="DefaultParagraphFont"/>
    <w:uiPriority w:val="99"/>
    <w:semiHidden/>
    <w:unhideWhenUsed/>
    <w:rsid w:val="00DA2B8A"/>
    <w:rPr>
      <w:color w:val="0000FF"/>
      <w:u w:val="single"/>
    </w:rPr>
  </w:style>
  <w:style w:type="character" w:styleId="Strong">
    <w:name w:val="Strong"/>
    <w:basedOn w:val="DefaultParagraphFont"/>
    <w:uiPriority w:val="22"/>
    <w:qFormat/>
    <w:rsid w:val="009416A1"/>
    <w:rPr>
      <w:b/>
      <w:bCs/>
    </w:rPr>
  </w:style>
  <w:style w:type="character" w:styleId="HTMLCode">
    <w:name w:val="HTML Code"/>
    <w:basedOn w:val="DefaultParagraphFont"/>
    <w:uiPriority w:val="99"/>
    <w:semiHidden/>
    <w:unhideWhenUsed/>
    <w:rsid w:val="00B019C9"/>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B019C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019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B019C9"/>
    <w:rPr>
      <w:rFonts w:ascii="Courier New" w:hAnsi="Courier New" w:cs="Courier New"/>
      <w:sz w:val="20"/>
      <w:szCs w:val="20"/>
      <w:lang w:val="en-IN"/>
    </w:rPr>
  </w:style>
  <w:style w:type="paragraph" w:styleId="NoSpacing">
    <w:name w:val="No Spacing"/>
    <w:uiPriority w:val="1"/>
    <w:qFormat/>
    <w:rsid w:val="00BD54B6"/>
  </w:style>
  <w:style w:type="paragraph" w:customStyle="1" w:styleId="q-text">
    <w:name w:val="q-text"/>
    <w:basedOn w:val="Normal"/>
    <w:rsid w:val="00CF7E37"/>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072632">
      <w:bodyDiv w:val="1"/>
      <w:marLeft w:val="0"/>
      <w:marRight w:val="0"/>
      <w:marTop w:val="0"/>
      <w:marBottom w:val="0"/>
      <w:divBdr>
        <w:top w:val="none" w:sz="0" w:space="0" w:color="auto"/>
        <w:left w:val="none" w:sz="0" w:space="0" w:color="auto"/>
        <w:bottom w:val="none" w:sz="0" w:space="0" w:color="auto"/>
        <w:right w:val="none" w:sz="0" w:space="0" w:color="auto"/>
      </w:divBdr>
    </w:div>
    <w:div w:id="323897057">
      <w:bodyDiv w:val="1"/>
      <w:marLeft w:val="0"/>
      <w:marRight w:val="0"/>
      <w:marTop w:val="0"/>
      <w:marBottom w:val="0"/>
      <w:divBdr>
        <w:top w:val="none" w:sz="0" w:space="0" w:color="auto"/>
        <w:left w:val="none" w:sz="0" w:space="0" w:color="auto"/>
        <w:bottom w:val="none" w:sz="0" w:space="0" w:color="auto"/>
        <w:right w:val="none" w:sz="0" w:space="0" w:color="auto"/>
      </w:divBdr>
    </w:div>
    <w:div w:id="436869138">
      <w:bodyDiv w:val="1"/>
      <w:marLeft w:val="0"/>
      <w:marRight w:val="0"/>
      <w:marTop w:val="0"/>
      <w:marBottom w:val="0"/>
      <w:divBdr>
        <w:top w:val="none" w:sz="0" w:space="0" w:color="auto"/>
        <w:left w:val="none" w:sz="0" w:space="0" w:color="auto"/>
        <w:bottom w:val="none" w:sz="0" w:space="0" w:color="auto"/>
        <w:right w:val="none" w:sz="0" w:space="0" w:color="auto"/>
      </w:divBdr>
    </w:div>
    <w:div w:id="522938671">
      <w:bodyDiv w:val="1"/>
      <w:marLeft w:val="0"/>
      <w:marRight w:val="0"/>
      <w:marTop w:val="0"/>
      <w:marBottom w:val="0"/>
      <w:divBdr>
        <w:top w:val="none" w:sz="0" w:space="0" w:color="auto"/>
        <w:left w:val="none" w:sz="0" w:space="0" w:color="auto"/>
        <w:bottom w:val="none" w:sz="0" w:space="0" w:color="auto"/>
        <w:right w:val="none" w:sz="0" w:space="0" w:color="auto"/>
      </w:divBdr>
    </w:div>
    <w:div w:id="533662879">
      <w:bodyDiv w:val="1"/>
      <w:marLeft w:val="0"/>
      <w:marRight w:val="0"/>
      <w:marTop w:val="0"/>
      <w:marBottom w:val="0"/>
      <w:divBdr>
        <w:top w:val="none" w:sz="0" w:space="0" w:color="auto"/>
        <w:left w:val="none" w:sz="0" w:space="0" w:color="auto"/>
        <w:bottom w:val="none" w:sz="0" w:space="0" w:color="auto"/>
        <w:right w:val="none" w:sz="0" w:space="0" w:color="auto"/>
      </w:divBdr>
    </w:div>
    <w:div w:id="629749208">
      <w:bodyDiv w:val="1"/>
      <w:marLeft w:val="0"/>
      <w:marRight w:val="0"/>
      <w:marTop w:val="0"/>
      <w:marBottom w:val="0"/>
      <w:divBdr>
        <w:top w:val="none" w:sz="0" w:space="0" w:color="auto"/>
        <w:left w:val="none" w:sz="0" w:space="0" w:color="auto"/>
        <w:bottom w:val="none" w:sz="0" w:space="0" w:color="auto"/>
        <w:right w:val="none" w:sz="0" w:space="0" w:color="auto"/>
      </w:divBdr>
      <w:divsChild>
        <w:div w:id="1697346883">
          <w:marLeft w:val="0"/>
          <w:marRight w:val="0"/>
          <w:marTop w:val="0"/>
          <w:marBottom w:val="0"/>
          <w:divBdr>
            <w:top w:val="none" w:sz="0" w:space="0" w:color="auto"/>
            <w:left w:val="none" w:sz="0" w:space="0" w:color="auto"/>
            <w:bottom w:val="none" w:sz="0" w:space="0" w:color="auto"/>
            <w:right w:val="none" w:sz="0" w:space="0" w:color="auto"/>
          </w:divBdr>
          <w:divsChild>
            <w:div w:id="110829463">
              <w:marLeft w:val="0"/>
              <w:marRight w:val="0"/>
              <w:marTop w:val="0"/>
              <w:marBottom w:val="0"/>
              <w:divBdr>
                <w:top w:val="none" w:sz="0" w:space="0" w:color="auto"/>
                <w:left w:val="none" w:sz="0" w:space="0" w:color="auto"/>
                <w:bottom w:val="none" w:sz="0" w:space="0" w:color="auto"/>
                <w:right w:val="none" w:sz="0" w:space="0" w:color="auto"/>
              </w:divBdr>
            </w:div>
            <w:div w:id="1662267852">
              <w:marLeft w:val="0"/>
              <w:marRight w:val="0"/>
              <w:marTop w:val="0"/>
              <w:marBottom w:val="0"/>
              <w:divBdr>
                <w:top w:val="none" w:sz="0" w:space="0" w:color="auto"/>
                <w:left w:val="none" w:sz="0" w:space="0" w:color="auto"/>
                <w:bottom w:val="none" w:sz="0" w:space="0" w:color="auto"/>
                <w:right w:val="none" w:sz="0" w:space="0" w:color="auto"/>
              </w:divBdr>
            </w:div>
            <w:div w:id="1738745074">
              <w:marLeft w:val="0"/>
              <w:marRight w:val="0"/>
              <w:marTop w:val="0"/>
              <w:marBottom w:val="0"/>
              <w:divBdr>
                <w:top w:val="none" w:sz="0" w:space="0" w:color="auto"/>
                <w:left w:val="none" w:sz="0" w:space="0" w:color="auto"/>
                <w:bottom w:val="none" w:sz="0" w:space="0" w:color="auto"/>
                <w:right w:val="none" w:sz="0" w:space="0" w:color="auto"/>
              </w:divBdr>
            </w:div>
            <w:div w:id="2039771613">
              <w:marLeft w:val="0"/>
              <w:marRight w:val="0"/>
              <w:marTop w:val="0"/>
              <w:marBottom w:val="0"/>
              <w:divBdr>
                <w:top w:val="none" w:sz="0" w:space="0" w:color="auto"/>
                <w:left w:val="none" w:sz="0" w:space="0" w:color="auto"/>
                <w:bottom w:val="none" w:sz="0" w:space="0" w:color="auto"/>
                <w:right w:val="none" w:sz="0" w:space="0" w:color="auto"/>
              </w:divBdr>
            </w:div>
            <w:div w:id="1203252784">
              <w:marLeft w:val="0"/>
              <w:marRight w:val="0"/>
              <w:marTop w:val="0"/>
              <w:marBottom w:val="0"/>
              <w:divBdr>
                <w:top w:val="none" w:sz="0" w:space="0" w:color="auto"/>
                <w:left w:val="none" w:sz="0" w:space="0" w:color="auto"/>
                <w:bottom w:val="none" w:sz="0" w:space="0" w:color="auto"/>
                <w:right w:val="none" w:sz="0" w:space="0" w:color="auto"/>
              </w:divBdr>
            </w:div>
            <w:div w:id="2004580523">
              <w:marLeft w:val="0"/>
              <w:marRight w:val="0"/>
              <w:marTop w:val="0"/>
              <w:marBottom w:val="0"/>
              <w:divBdr>
                <w:top w:val="none" w:sz="0" w:space="0" w:color="auto"/>
                <w:left w:val="none" w:sz="0" w:space="0" w:color="auto"/>
                <w:bottom w:val="none" w:sz="0" w:space="0" w:color="auto"/>
                <w:right w:val="none" w:sz="0" w:space="0" w:color="auto"/>
              </w:divBdr>
            </w:div>
            <w:div w:id="188193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88250">
      <w:bodyDiv w:val="1"/>
      <w:marLeft w:val="0"/>
      <w:marRight w:val="0"/>
      <w:marTop w:val="0"/>
      <w:marBottom w:val="0"/>
      <w:divBdr>
        <w:top w:val="none" w:sz="0" w:space="0" w:color="auto"/>
        <w:left w:val="none" w:sz="0" w:space="0" w:color="auto"/>
        <w:bottom w:val="none" w:sz="0" w:space="0" w:color="auto"/>
        <w:right w:val="none" w:sz="0" w:space="0" w:color="auto"/>
      </w:divBdr>
      <w:divsChild>
        <w:div w:id="1830830933">
          <w:marLeft w:val="0"/>
          <w:marRight w:val="0"/>
          <w:marTop w:val="0"/>
          <w:marBottom w:val="0"/>
          <w:divBdr>
            <w:top w:val="none" w:sz="0" w:space="0" w:color="auto"/>
            <w:left w:val="none" w:sz="0" w:space="0" w:color="auto"/>
            <w:bottom w:val="none" w:sz="0" w:space="0" w:color="auto"/>
            <w:right w:val="none" w:sz="0" w:space="0" w:color="auto"/>
          </w:divBdr>
          <w:divsChild>
            <w:div w:id="324550380">
              <w:marLeft w:val="0"/>
              <w:marRight w:val="0"/>
              <w:marTop w:val="0"/>
              <w:marBottom w:val="0"/>
              <w:divBdr>
                <w:top w:val="none" w:sz="0" w:space="0" w:color="auto"/>
                <w:left w:val="none" w:sz="0" w:space="0" w:color="auto"/>
                <w:bottom w:val="none" w:sz="0" w:space="0" w:color="auto"/>
                <w:right w:val="none" w:sz="0" w:space="0" w:color="auto"/>
              </w:divBdr>
            </w:div>
            <w:div w:id="44722854">
              <w:marLeft w:val="0"/>
              <w:marRight w:val="0"/>
              <w:marTop w:val="0"/>
              <w:marBottom w:val="0"/>
              <w:divBdr>
                <w:top w:val="none" w:sz="0" w:space="0" w:color="auto"/>
                <w:left w:val="none" w:sz="0" w:space="0" w:color="auto"/>
                <w:bottom w:val="none" w:sz="0" w:space="0" w:color="auto"/>
                <w:right w:val="none" w:sz="0" w:space="0" w:color="auto"/>
              </w:divBdr>
            </w:div>
            <w:div w:id="162823047">
              <w:marLeft w:val="0"/>
              <w:marRight w:val="0"/>
              <w:marTop w:val="0"/>
              <w:marBottom w:val="0"/>
              <w:divBdr>
                <w:top w:val="none" w:sz="0" w:space="0" w:color="auto"/>
                <w:left w:val="none" w:sz="0" w:space="0" w:color="auto"/>
                <w:bottom w:val="none" w:sz="0" w:space="0" w:color="auto"/>
                <w:right w:val="none" w:sz="0" w:space="0" w:color="auto"/>
              </w:divBdr>
            </w:div>
            <w:div w:id="679426303">
              <w:marLeft w:val="0"/>
              <w:marRight w:val="0"/>
              <w:marTop w:val="0"/>
              <w:marBottom w:val="0"/>
              <w:divBdr>
                <w:top w:val="none" w:sz="0" w:space="0" w:color="auto"/>
                <w:left w:val="none" w:sz="0" w:space="0" w:color="auto"/>
                <w:bottom w:val="none" w:sz="0" w:space="0" w:color="auto"/>
                <w:right w:val="none" w:sz="0" w:space="0" w:color="auto"/>
              </w:divBdr>
            </w:div>
            <w:div w:id="568344403">
              <w:marLeft w:val="0"/>
              <w:marRight w:val="0"/>
              <w:marTop w:val="0"/>
              <w:marBottom w:val="0"/>
              <w:divBdr>
                <w:top w:val="none" w:sz="0" w:space="0" w:color="auto"/>
                <w:left w:val="none" w:sz="0" w:space="0" w:color="auto"/>
                <w:bottom w:val="none" w:sz="0" w:space="0" w:color="auto"/>
                <w:right w:val="none" w:sz="0" w:space="0" w:color="auto"/>
              </w:divBdr>
            </w:div>
            <w:div w:id="200542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89358">
      <w:bodyDiv w:val="1"/>
      <w:marLeft w:val="0"/>
      <w:marRight w:val="0"/>
      <w:marTop w:val="0"/>
      <w:marBottom w:val="0"/>
      <w:divBdr>
        <w:top w:val="none" w:sz="0" w:space="0" w:color="auto"/>
        <w:left w:val="none" w:sz="0" w:space="0" w:color="auto"/>
        <w:bottom w:val="none" w:sz="0" w:space="0" w:color="auto"/>
        <w:right w:val="none" w:sz="0" w:space="0" w:color="auto"/>
      </w:divBdr>
      <w:divsChild>
        <w:div w:id="1764640140">
          <w:marLeft w:val="0"/>
          <w:marRight w:val="0"/>
          <w:marTop w:val="0"/>
          <w:marBottom w:val="0"/>
          <w:divBdr>
            <w:top w:val="none" w:sz="0" w:space="0" w:color="auto"/>
            <w:left w:val="none" w:sz="0" w:space="0" w:color="auto"/>
            <w:bottom w:val="none" w:sz="0" w:space="0" w:color="auto"/>
            <w:right w:val="none" w:sz="0" w:space="0" w:color="auto"/>
          </w:divBdr>
          <w:divsChild>
            <w:div w:id="1617905819">
              <w:marLeft w:val="0"/>
              <w:marRight w:val="0"/>
              <w:marTop w:val="0"/>
              <w:marBottom w:val="0"/>
              <w:divBdr>
                <w:top w:val="none" w:sz="0" w:space="0" w:color="auto"/>
                <w:left w:val="none" w:sz="0" w:space="0" w:color="auto"/>
                <w:bottom w:val="none" w:sz="0" w:space="0" w:color="auto"/>
                <w:right w:val="none" w:sz="0" w:space="0" w:color="auto"/>
              </w:divBdr>
            </w:div>
            <w:div w:id="1920866986">
              <w:marLeft w:val="0"/>
              <w:marRight w:val="0"/>
              <w:marTop w:val="0"/>
              <w:marBottom w:val="0"/>
              <w:divBdr>
                <w:top w:val="none" w:sz="0" w:space="0" w:color="auto"/>
                <w:left w:val="none" w:sz="0" w:space="0" w:color="auto"/>
                <w:bottom w:val="none" w:sz="0" w:space="0" w:color="auto"/>
                <w:right w:val="none" w:sz="0" w:space="0" w:color="auto"/>
              </w:divBdr>
            </w:div>
            <w:div w:id="113910718">
              <w:marLeft w:val="0"/>
              <w:marRight w:val="0"/>
              <w:marTop w:val="0"/>
              <w:marBottom w:val="0"/>
              <w:divBdr>
                <w:top w:val="none" w:sz="0" w:space="0" w:color="auto"/>
                <w:left w:val="none" w:sz="0" w:space="0" w:color="auto"/>
                <w:bottom w:val="none" w:sz="0" w:space="0" w:color="auto"/>
                <w:right w:val="none" w:sz="0" w:space="0" w:color="auto"/>
              </w:divBdr>
            </w:div>
            <w:div w:id="1120608183">
              <w:marLeft w:val="0"/>
              <w:marRight w:val="0"/>
              <w:marTop w:val="0"/>
              <w:marBottom w:val="0"/>
              <w:divBdr>
                <w:top w:val="none" w:sz="0" w:space="0" w:color="auto"/>
                <w:left w:val="none" w:sz="0" w:space="0" w:color="auto"/>
                <w:bottom w:val="none" w:sz="0" w:space="0" w:color="auto"/>
                <w:right w:val="none" w:sz="0" w:space="0" w:color="auto"/>
              </w:divBdr>
            </w:div>
            <w:div w:id="981349252">
              <w:marLeft w:val="0"/>
              <w:marRight w:val="0"/>
              <w:marTop w:val="0"/>
              <w:marBottom w:val="0"/>
              <w:divBdr>
                <w:top w:val="none" w:sz="0" w:space="0" w:color="auto"/>
                <w:left w:val="none" w:sz="0" w:space="0" w:color="auto"/>
                <w:bottom w:val="none" w:sz="0" w:space="0" w:color="auto"/>
                <w:right w:val="none" w:sz="0" w:space="0" w:color="auto"/>
              </w:divBdr>
            </w:div>
            <w:div w:id="1713338876">
              <w:marLeft w:val="0"/>
              <w:marRight w:val="0"/>
              <w:marTop w:val="0"/>
              <w:marBottom w:val="0"/>
              <w:divBdr>
                <w:top w:val="none" w:sz="0" w:space="0" w:color="auto"/>
                <w:left w:val="none" w:sz="0" w:space="0" w:color="auto"/>
                <w:bottom w:val="none" w:sz="0" w:space="0" w:color="auto"/>
                <w:right w:val="none" w:sz="0" w:space="0" w:color="auto"/>
              </w:divBdr>
            </w:div>
            <w:div w:id="1426537037">
              <w:marLeft w:val="0"/>
              <w:marRight w:val="0"/>
              <w:marTop w:val="0"/>
              <w:marBottom w:val="0"/>
              <w:divBdr>
                <w:top w:val="none" w:sz="0" w:space="0" w:color="auto"/>
                <w:left w:val="none" w:sz="0" w:space="0" w:color="auto"/>
                <w:bottom w:val="none" w:sz="0" w:space="0" w:color="auto"/>
                <w:right w:val="none" w:sz="0" w:space="0" w:color="auto"/>
              </w:divBdr>
            </w:div>
            <w:div w:id="1027680676">
              <w:marLeft w:val="0"/>
              <w:marRight w:val="0"/>
              <w:marTop w:val="0"/>
              <w:marBottom w:val="0"/>
              <w:divBdr>
                <w:top w:val="none" w:sz="0" w:space="0" w:color="auto"/>
                <w:left w:val="none" w:sz="0" w:space="0" w:color="auto"/>
                <w:bottom w:val="none" w:sz="0" w:space="0" w:color="auto"/>
                <w:right w:val="none" w:sz="0" w:space="0" w:color="auto"/>
              </w:divBdr>
            </w:div>
            <w:div w:id="2140028028">
              <w:marLeft w:val="0"/>
              <w:marRight w:val="0"/>
              <w:marTop w:val="0"/>
              <w:marBottom w:val="0"/>
              <w:divBdr>
                <w:top w:val="none" w:sz="0" w:space="0" w:color="auto"/>
                <w:left w:val="none" w:sz="0" w:space="0" w:color="auto"/>
                <w:bottom w:val="none" w:sz="0" w:space="0" w:color="auto"/>
                <w:right w:val="none" w:sz="0" w:space="0" w:color="auto"/>
              </w:divBdr>
            </w:div>
            <w:div w:id="198474269">
              <w:marLeft w:val="0"/>
              <w:marRight w:val="0"/>
              <w:marTop w:val="0"/>
              <w:marBottom w:val="0"/>
              <w:divBdr>
                <w:top w:val="none" w:sz="0" w:space="0" w:color="auto"/>
                <w:left w:val="none" w:sz="0" w:space="0" w:color="auto"/>
                <w:bottom w:val="none" w:sz="0" w:space="0" w:color="auto"/>
                <w:right w:val="none" w:sz="0" w:space="0" w:color="auto"/>
              </w:divBdr>
            </w:div>
            <w:div w:id="1690521580">
              <w:marLeft w:val="0"/>
              <w:marRight w:val="0"/>
              <w:marTop w:val="0"/>
              <w:marBottom w:val="0"/>
              <w:divBdr>
                <w:top w:val="none" w:sz="0" w:space="0" w:color="auto"/>
                <w:left w:val="none" w:sz="0" w:space="0" w:color="auto"/>
                <w:bottom w:val="none" w:sz="0" w:space="0" w:color="auto"/>
                <w:right w:val="none" w:sz="0" w:space="0" w:color="auto"/>
              </w:divBdr>
            </w:div>
            <w:div w:id="987786199">
              <w:marLeft w:val="0"/>
              <w:marRight w:val="0"/>
              <w:marTop w:val="0"/>
              <w:marBottom w:val="0"/>
              <w:divBdr>
                <w:top w:val="none" w:sz="0" w:space="0" w:color="auto"/>
                <w:left w:val="none" w:sz="0" w:space="0" w:color="auto"/>
                <w:bottom w:val="none" w:sz="0" w:space="0" w:color="auto"/>
                <w:right w:val="none" w:sz="0" w:space="0" w:color="auto"/>
              </w:divBdr>
            </w:div>
            <w:div w:id="792990065">
              <w:marLeft w:val="0"/>
              <w:marRight w:val="0"/>
              <w:marTop w:val="0"/>
              <w:marBottom w:val="0"/>
              <w:divBdr>
                <w:top w:val="none" w:sz="0" w:space="0" w:color="auto"/>
                <w:left w:val="none" w:sz="0" w:space="0" w:color="auto"/>
                <w:bottom w:val="none" w:sz="0" w:space="0" w:color="auto"/>
                <w:right w:val="none" w:sz="0" w:space="0" w:color="auto"/>
              </w:divBdr>
            </w:div>
            <w:div w:id="406078421">
              <w:marLeft w:val="0"/>
              <w:marRight w:val="0"/>
              <w:marTop w:val="0"/>
              <w:marBottom w:val="0"/>
              <w:divBdr>
                <w:top w:val="none" w:sz="0" w:space="0" w:color="auto"/>
                <w:left w:val="none" w:sz="0" w:space="0" w:color="auto"/>
                <w:bottom w:val="none" w:sz="0" w:space="0" w:color="auto"/>
                <w:right w:val="none" w:sz="0" w:space="0" w:color="auto"/>
              </w:divBdr>
            </w:div>
            <w:div w:id="1346132681">
              <w:marLeft w:val="0"/>
              <w:marRight w:val="0"/>
              <w:marTop w:val="0"/>
              <w:marBottom w:val="0"/>
              <w:divBdr>
                <w:top w:val="none" w:sz="0" w:space="0" w:color="auto"/>
                <w:left w:val="none" w:sz="0" w:space="0" w:color="auto"/>
                <w:bottom w:val="none" w:sz="0" w:space="0" w:color="auto"/>
                <w:right w:val="none" w:sz="0" w:space="0" w:color="auto"/>
              </w:divBdr>
            </w:div>
            <w:div w:id="86076390">
              <w:marLeft w:val="0"/>
              <w:marRight w:val="0"/>
              <w:marTop w:val="0"/>
              <w:marBottom w:val="0"/>
              <w:divBdr>
                <w:top w:val="none" w:sz="0" w:space="0" w:color="auto"/>
                <w:left w:val="none" w:sz="0" w:space="0" w:color="auto"/>
                <w:bottom w:val="none" w:sz="0" w:space="0" w:color="auto"/>
                <w:right w:val="none" w:sz="0" w:space="0" w:color="auto"/>
              </w:divBdr>
            </w:div>
            <w:div w:id="2133942145">
              <w:marLeft w:val="0"/>
              <w:marRight w:val="0"/>
              <w:marTop w:val="0"/>
              <w:marBottom w:val="0"/>
              <w:divBdr>
                <w:top w:val="none" w:sz="0" w:space="0" w:color="auto"/>
                <w:left w:val="none" w:sz="0" w:space="0" w:color="auto"/>
                <w:bottom w:val="none" w:sz="0" w:space="0" w:color="auto"/>
                <w:right w:val="none" w:sz="0" w:space="0" w:color="auto"/>
              </w:divBdr>
            </w:div>
            <w:div w:id="206795723">
              <w:marLeft w:val="0"/>
              <w:marRight w:val="0"/>
              <w:marTop w:val="0"/>
              <w:marBottom w:val="0"/>
              <w:divBdr>
                <w:top w:val="none" w:sz="0" w:space="0" w:color="auto"/>
                <w:left w:val="none" w:sz="0" w:space="0" w:color="auto"/>
                <w:bottom w:val="none" w:sz="0" w:space="0" w:color="auto"/>
                <w:right w:val="none" w:sz="0" w:space="0" w:color="auto"/>
              </w:divBdr>
            </w:div>
            <w:div w:id="1592741538">
              <w:marLeft w:val="0"/>
              <w:marRight w:val="0"/>
              <w:marTop w:val="0"/>
              <w:marBottom w:val="0"/>
              <w:divBdr>
                <w:top w:val="none" w:sz="0" w:space="0" w:color="auto"/>
                <w:left w:val="none" w:sz="0" w:space="0" w:color="auto"/>
                <w:bottom w:val="none" w:sz="0" w:space="0" w:color="auto"/>
                <w:right w:val="none" w:sz="0" w:space="0" w:color="auto"/>
              </w:divBdr>
            </w:div>
            <w:div w:id="737174004">
              <w:marLeft w:val="0"/>
              <w:marRight w:val="0"/>
              <w:marTop w:val="0"/>
              <w:marBottom w:val="0"/>
              <w:divBdr>
                <w:top w:val="none" w:sz="0" w:space="0" w:color="auto"/>
                <w:left w:val="none" w:sz="0" w:space="0" w:color="auto"/>
                <w:bottom w:val="none" w:sz="0" w:space="0" w:color="auto"/>
                <w:right w:val="none" w:sz="0" w:space="0" w:color="auto"/>
              </w:divBdr>
            </w:div>
            <w:div w:id="1769084504">
              <w:marLeft w:val="0"/>
              <w:marRight w:val="0"/>
              <w:marTop w:val="0"/>
              <w:marBottom w:val="0"/>
              <w:divBdr>
                <w:top w:val="none" w:sz="0" w:space="0" w:color="auto"/>
                <w:left w:val="none" w:sz="0" w:space="0" w:color="auto"/>
                <w:bottom w:val="none" w:sz="0" w:space="0" w:color="auto"/>
                <w:right w:val="none" w:sz="0" w:space="0" w:color="auto"/>
              </w:divBdr>
            </w:div>
            <w:div w:id="711419574">
              <w:marLeft w:val="0"/>
              <w:marRight w:val="0"/>
              <w:marTop w:val="0"/>
              <w:marBottom w:val="0"/>
              <w:divBdr>
                <w:top w:val="none" w:sz="0" w:space="0" w:color="auto"/>
                <w:left w:val="none" w:sz="0" w:space="0" w:color="auto"/>
                <w:bottom w:val="none" w:sz="0" w:space="0" w:color="auto"/>
                <w:right w:val="none" w:sz="0" w:space="0" w:color="auto"/>
              </w:divBdr>
            </w:div>
            <w:div w:id="1967006736">
              <w:marLeft w:val="0"/>
              <w:marRight w:val="0"/>
              <w:marTop w:val="0"/>
              <w:marBottom w:val="0"/>
              <w:divBdr>
                <w:top w:val="none" w:sz="0" w:space="0" w:color="auto"/>
                <w:left w:val="none" w:sz="0" w:space="0" w:color="auto"/>
                <w:bottom w:val="none" w:sz="0" w:space="0" w:color="auto"/>
                <w:right w:val="none" w:sz="0" w:space="0" w:color="auto"/>
              </w:divBdr>
            </w:div>
            <w:div w:id="381370625">
              <w:marLeft w:val="0"/>
              <w:marRight w:val="0"/>
              <w:marTop w:val="0"/>
              <w:marBottom w:val="0"/>
              <w:divBdr>
                <w:top w:val="none" w:sz="0" w:space="0" w:color="auto"/>
                <w:left w:val="none" w:sz="0" w:space="0" w:color="auto"/>
                <w:bottom w:val="none" w:sz="0" w:space="0" w:color="auto"/>
                <w:right w:val="none" w:sz="0" w:space="0" w:color="auto"/>
              </w:divBdr>
            </w:div>
            <w:div w:id="1459421552">
              <w:marLeft w:val="0"/>
              <w:marRight w:val="0"/>
              <w:marTop w:val="0"/>
              <w:marBottom w:val="0"/>
              <w:divBdr>
                <w:top w:val="none" w:sz="0" w:space="0" w:color="auto"/>
                <w:left w:val="none" w:sz="0" w:space="0" w:color="auto"/>
                <w:bottom w:val="none" w:sz="0" w:space="0" w:color="auto"/>
                <w:right w:val="none" w:sz="0" w:space="0" w:color="auto"/>
              </w:divBdr>
            </w:div>
            <w:div w:id="712272927">
              <w:marLeft w:val="0"/>
              <w:marRight w:val="0"/>
              <w:marTop w:val="0"/>
              <w:marBottom w:val="0"/>
              <w:divBdr>
                <w:top w:val="none" w:sz="0" w:space="0" w:color="auto"/>
                <w:left w:val="none" w:sz="0" w:space="0" w:color="auto"/>
                <w:bottom w:val="none" w:sz="0" w:space="0" w:color="auto"/>
                <w:right w:val="none" w:sz="0" w:space="0" w:color="auto"/>
              </w:divBdr>
            </w:div>
            <w:div w:id="353002212">
              <w:marLeft w:val="0"/>
              <w:marRight w:val="0"/>
              <w:marTop w:val="0"/>
              <w:marBottom w:val="0"/>
              <w:divBdr>
                <w:top w:val="none" w:sz="0" w:space="0" w:color="auto"/>
                <w:left w:val="none" w:sz="0" w:space="0" w:color="auto"/>
                <w:bottom w:val="none" w:sz="0" w:space="0" w:color="auto"/>
                <w:right w:val="none" w:sz="0" w:space="0" w:color="auto"/>
              </w:divBdr>
            </w:div>
            <w:div w:id="2002005867">
              <w:marLeft w:val="0"/>
              <w:marRight w:val="0"/>
              <w:marTop w:val="0"/>
              <w:marBottom w:val="0"/>
              <w:divBdr>
                <w:top w:val="none" w:sz="0" w:space="0" w:color="auto"/>
                <w:left w:val="none" w:sz="0" w:space="0" w:color="auto"/>
                <w:bottom w:val="none" w:sz="0" w:space="0" w:color="auto"/>
                <w:right w:val="none" w:sz="0" w:space="0" w:color="auto"/>
              </w:divBdr>
            </w:div>
            <w:div w:id="973095372">
              <w:marLeft w:val="0"/>
              <w:marRight w:val="0"/>
              <w:marTop w:val="0"/>
              <w:marBottom w:val="0"/>
              <w:divBdr>
                <w:top w:val="none" w:sz="0" w:space="0" w:color="auto"/>
                <w:left w:val="none" w:sz="0" w:space="0" w:color="auto"/>
                <w:bottom w:val="none" w:sz="0" w:space="0" w:color="auto"/>
                <w:right w:val="none" w:sz="0" w:space="0" w:color="auto"/>
              </w:divBdr>
            </w:div>
            <w:div w:id="1144543622">
              <w:marLeft w:val="0"/>
              <w:marRight w:val="0"/>
              <w:marTop w:val="0"/>
              <w:marBottom w:val="0"/>
              <w:divBdr>
                <w:top w:val="none" w:sz="0" w:space="0" w:color="auto"/>
                <w:left w:val="none" w:sz="0" w:space="0" w:color="auto"/>
                <w:bottom w:val="none" w:sz="0" w:space="0" w:color="auto"/>
                <w:right w:val="none" w:sz="0" w:space="0" w:color="auto"/>
              </w:divBdr>
            </w:div>
            <w:div w:id="167062689">
              <w:marLeft w:val="0"/>
              <w:marRight w:val="0"/>
              <w:marTop w:val="0"/>
              <w:marBottom w:val="0"/>
              <w:divBdr>
                <w:top w:val="none" w:sz="0" w:space="0" w:color="auto"/>
                <w:left w:val="none" w:sz="0" w:space="0" w:color="auto"/>
                <w:bottom w:val="none" w:sz="0" w:space="0" w:color="auto"/>
                <w:right w:val="none" w:sz="0" w:space="0" w:color="auto"/>
              </w:divBdr>
            </w:div>
            <w:div w:id="938491653">
              <w:marLeft w:val="0"/>
              <w:marRight w:val="0"/>
              <w:marTop w:val="0"/>
              <w:marBottom w:val="0"/>
              <w:divBdr>
                <w:top w:val="none" w:sz="0" w:space="0" w:color="auto"/>
                <w:left w:val="none" w:sz="0" w:space="0" w:color="auto"/>
                <w:bottom w:val="none" w:sz="0" w:space="0" w:color="auto"/>
                <w:right w:val="none" w:sz="0" w:space="0" w:color="auto"/>
              </w:divBdr>
            </w:div>
            <w:div w:id="923148572">
              <w:marLeft w:val="0"/>
              <w:marRight w:val="0"/>
              <w:marTop w:val="0"/>
              <w:marBottom w:val="0"/>
              <w:divBdr>
                <w:top w:val="none" w:sz="0" w:space="0" w:color="auto"/>
                <w:left w:val="none" w:sz="0" w:space="0" w:color="auto"/>
                <w:bottom w:val="none" w:sz="0" w:space="0" w:color="auto"/>
                <w:right w:val="none" w:sz="0" w:space="0" w:color="auto"/>
              </w:divBdr>
            </w:div>
            <w:div w:id="1340082707">
              <w:marLeft w:val="0"/>
              <w:marRight w:val="0"/>
              <w:marTop w:val="0"/>
              <w:marBottom w:val="0"/>
              <w:divBdr>
                <w:top w:val="none" w:sz="0" w:space="0" w:color="auto"/>
                <w:left w:val="none" w:sz="0" w:space="0" w:color="auto"/>
                <w:bottom w:val="none" w:sz="0" w:space="0" w:color="auto"/>
                <w:right w:val="none" w:sz="0" w:space="0" w:color="auto"/>
              </w:divBdr>
            </w:div>
            <w:div w:id="1987316400">
              <w:marLeft w:val="0"/>
              <w:marRight w:val="0"/>
              <w:marTop w:val="0"/>
              <w:marBottom w:val="0"/>
              <w:divBdr>
                <w:top w:val="none" w:sz="0" w:space="0" w:color="auto"/>
                <w:left w:val="none" w:sz="0" w:space="0" w:color="auto"/>
                <w:bottom w:val="none" w:sz="0" w:space="0" w:color="auto"/>
                <w:right w:val="none" w:sz="0" w:space="0" w:color="auto"/>
              </w:divBdr>
            </w:div>
            <w:div w:id="262567539">
              <w:marLeft w:val="0"/>
              <w:marRight w:val="0"/>
              <w:marTop w:val="0"/>
              <w:marBottom w:val="0"/>
              <w:divBdr>
                <w:top w:val="none" w:sz="0" w:space="0" w:color="auto"/>
                <w:left w:val="none" w:sz="0" w:space="0" w:color="auto"/>
                <w:bottom w:val="none" w:sz="0" w:space="0" w:color="auto"/>
                <w:right w:val="none" w:sz="0" w:space="0" w:color="auto"/>
              </w:divBdr>
            </w:div>
            <w:div w:id="900939729">
              <w:marLeft w:val="0"/>
              <w:marRight w:val="0"/>
              <w:marTop w:val="0"/>
              <w:marBottom w:val="0"/>
              <w:divBdr>
                <w:top w:val="none" w:sz="0" w:space="0" w:color="auto"/>
                <w:left w:val="none" w:sz="0" w:space="0" w:color="auto"/>
                <w:bottom w:val="none" w:sz="0" w:space="0" w:color="auto"/>
                <w:right w:val="none" w:sz="0" w:space="0" w:color="auto"/>
              </w:divBdr>
            </w:div>
            <w:div w:id="1478913856">
              <w:marLeft w:val="0"/>
              <w:marRight w:val="0"/>
              <w:marTop w:val="0"/>
              <w:marBottom w:val="0"/>
              <w:divBdr>
                <w:top w:val="none" w:sz="0" w:space="0" w:color="auto"/>
                <w:left w:val="none" w:sz="0" w:space="0" w:color="auto"/>
                <w:bottom w:val="none" w:sz="0" w:space="0" w:color="auto"/>
                <w:right w:val="none" w:sz="0" w:space="0" w:color="auto"/>
              </w:divBdr>
            </w:div>
            <w:div w:id="280916557">
              <w:marLeft w:val="0"/>
              <w:marRight w:val="0"/>
              <w:marTop w:val="0"/>
              <w:marBottom w:val="0"/>
              <w:divBdr>
                <w:top w:val="none" w:sz="0" w:space="0" w:color="auto"/>
                <w:left w:val="none" w:sz="0" w:space="0" w:color="auto"/>
                <w:bottom w:val="none" w:sz="0" w:space="0" w:color="auto"/>
                <w:right w:val="none" w:sz="0" w:space="0" w:color="auto"/>
              </w:divBdr>
            </w:div>
            <w:div w:id="675570479">
              <w:marLeft w:val="0"/>
              <w:marRight w:val="0"/>
              <w:marTop w:val="0"/>
              <w:marBottom w:val="0"/>
              <w:divBdr>
                <w:top w:val="none" w:sz="0" w:space="0" w:color="auto"/>
                <w:left w:val="none" w:sz="0" w:space="0" w:color="auto"/>
                <w:bottom w:val="none" w:sz="0" w:space="0" w:color="auto"/>
                <w:right w:val="none" w:sz="0" w:space="0" w:color="auto"/>
              </w:divBdr>
            </w:div>
            <w:div w:id="593174851">
              <w:marLeft w:val="0"/>
              <w:marRight w:val="0"/>
              <w:marTop w:val="0"/>
              <w:marBottom w:val="0"/>
              <w:divBdr>
                <w:top w:val="none" w:sz="0" w:space="0" w:color="auto"/>
                <w:left w:val="none" w:sz="0" w:space="0" w:color="auto"/>
                <w:bottom w:val="none" w:sz="0" w:space="0" w:color="auto"/>
                <w:right w:val="none" w:sz="0" w:space="0" w:color="auto"/>
              </w:divBdr>
            </w:div>
            <w:div w:id="441144803">
              <w:marLeft w:val="0"/>
              <w:marRight w:val="0"/>
              <w:marTop w:val="0"/>
              <w:marBottom w:val="0"/>
              <w:divBdr>
                <w:top w:val="none" w:sz="0" w:space="0" w:color="auto"/>
                <w:left w:val="none" w:sz="0" w:space="0" w:color="auto"/>
                <w:bottom w:val="none" w:sz="0" w:space="0" w:color="auto"/>
                <w:right w:val="none" w:sz="0" w:space="0" w:color="auto"/>
              </w:divBdr>
            </w:div>
            <w:div w:id="21269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88428">
      <w:bodyDiv w:val="1"/>
      <w:marLeft w:val="0"/>
      <w:marRight w:val="0"/>
      <w:marTop w:val="0"/>
      <w:marBottom w:val="0"/>
      <w:divBdr>
        <w:top w:val="none" w:sz="0" w:space="0" w:color="auto"/>
        <w:left w:val="none" w:sz="0" w:space="0" w:color="auto"/>
        <w:bottom w:val="none" w:sz="0" w:space="0" w:color="auto"/>
        <w:right w:val="none" w:sz="0" w:space="0" w:color="auto"/>
      </w:divBdr>
      <w:divsChild>
        <w:div w:id="194923473">
          <w:marLeft w:val="0"/>
          <w:marRight w:val="0"/>
          <w:marTop w:val="0"/>
          <w:marBottom w:val="0"/>
          <w:divBdr>
            <w:top w:val="none" w:sz="0" w:space="0" w:color="auto"/>
            <w:left w:val="none" w:sz="0" w:space="0" w:color="auto"/>
            <w:bottom w:val="none" w:sz="0" w:space="0" w:color="auto"/>
            <w:right w:val="none" w:sz="0" w:space="0" w:color="auto"/>
          </w:divBdr>
          <w:divsChild>
            <w:div w:id="1770076138">
              <w:marLeft w:val="0"/>
              <w:marRight w:val="0"/>
              <w:marTop w:val="0"/>
              <w:marBottom w:val="0"/>
              <w:divBdr>
                <w:top w:val="none" w:sz="0" w:space="0" w:color="auto"/>
                <w:left w:val="none" w:sz="0" w:space="0" w:color="auto"/>
                <w:bottom w:val="none" w:sz="0" w:space="0" w:color="auto"/>
                <w:right w:val="none" w:sz="0" w:space="0" w:color="auto"/>
              </w:divBdr>
            </w:div>
            <w:div w:id="546265205">
              <w:marLeft w:val="0"/>
              <w:marRight w:val="0"/>
              <w:marTop w:val="0"/>
              <w:marBottom w:val="0"/>
              <w:divBdr>
                <w:top w:val="none" w:sz="0" w:space="0" w:color="auto"/>
                <w:left w:val="none" w:sz="0" w:space="0" w:color="auto"/>
                <w:bottom w:val="none" w:sz="0" w:space="0" w:color="auto"/>
                <w:right w:val="none" w:sz="0" w:space="0" w:color="auto"/>
              </w:divBdr>
            </w:div>
            <w:div w:id="725449861">
              <w:marLeft w:val="0"/>
              <w:marRight w:val="0"/>
              <w:marTop w:val="0"/>
              <w:marBottom w:val="0"/>
              <w:divBdr>
                <w:top w:val="none" w:sz="0" w:space="0" w:color="auto"/>
                <w:left w:val="none" w:sz="0" w:space="0" w:color="auto"/>
                <w:bottom w:val="none" w:sz="0" w:space="0" w:color="auto"/>
                <w:right w:val="none" w:sz="0" w:space="0" w:color="auto"/>
              </w:divBdr>
            </w:div>
            <w:div w:id="360472295">
              <w:marLeft w:val="0"/>
              <w:marRight w:val="0"/>
              <w:marTop w:val="0"/>
              <w:marBottom w:val="0"/>
              <w:divBdr>
                <w:top w:val="none" w:sz="0" w:space="0" w:color="auto"/>
                <w:left w:val="none" w:sz="0" w:space="0" w:color="auto"/>
                <w:bottom w:val="none" w:sz="0" w:space="0" w:color="auto"/>
                <w:right w:val="none" w:sz="0" w:space="0" w:color="auto"/>
              </w:divBdr>
            </w:div>
            <w:div w:id="1970936660">
              <w:marLeft w:val="0"/>
              <w:marRight w:val="0"/>
              <w:marTop w:val="0"/>
              <w:marBottom w:val="0"/>
              <w:divBdr>
                <w:top w:val="none" w:sz="0" w:space="0" w:color="auto"/>
                <w:left w:val="none" w:sz="0" w:space="0" w:color="auto"/>
                <w:bottom w:val="none" w:sz="0" w:space="0" w:color="auto"/>
                <w:right w:val="none" w:sz="0" w:space="0" w:color="auto"/>
              </w:divBdr>
            </w:div>
            <w:div w:id="61146807">
              <w:marLeft w:val="0"/>
              <w:marRight w:val="0"/>
              <w:marTop w:val="0"/>
              <w:marBottom w:val="0"/>
              <w:divBdr>
                <w:top w:val="none" w:sz="0" w:space="0" w:color="auto"/>
                <w:left w:val="none" w:sz="0" w:space="0" w:color="auto"/>
                <w:bottom w:val="none" w:sz="0" w:space="0" w:color="auto"/>
                <w:right w:val="none" w:sz="0" w:space="0" w:color="auto"/>
              </w:divBdr>
            </w:div>
            <w:div w:id="303631446">
              <w:marLeft w:val="0"/>
              <w:marRight w:val="0"/>
              <w:marTop w:val="0"/>
              <w:marBottom w:val="0"/>
              <w:divBdr>
                <w:top w:val="none" w:sz="0" w:space="0" w:color="auto"/>
                <w:left w:val="none" w:sz="0" w:space="0" w:color="auto"/>
                <w:bottom w:val="none" w:sz="0" w:space="0" w:color="auto"/>
                <w:right w:val="none" w:sz="0" w:space="0" w:color="auto"/>
              </w:divBdr>
            </w:div>
            <w:div w:id="1391033061">
              <w:marLeft w:val="0"/>
              <w:marRight w:val="0"/>
              <w:marTop w:val="0"/>
              <w:marBottom w:val="0"/>
              <w:divBdr>
                <w:top w:val="none" w:sz="0" w:space="0" w:color="auto"/>
                <w:left w:val="none" w:sz="0" w:space="0" w:color="auto"/>
                <w:bottom w:val="none" w:sz="0" w:space="0" w:color="auto"/>
                <w:right w:val="none" w:sz="0" w:space="0" w:color="auto"/>
              </w:divBdr>
            </w:div>
            <w:div w:id="1076703521">
              <w:marLeft w:val="0"/>
              <w:marRight w:val="0"/>
              <w:marTop w:val="0"/>
              <w:marBottom w:val="0"/>
              <w:divBdr>
                <w:top w:val="none" w:sz="0" w:space="0" w:color="auto"/>
                <w:left w:val="none" w:sz="0" w:space="0" w:color="auto"/>
                <w:bottom w:val="none" w:sz="0" w:space="0" w:color="auto"/>
                <w:right w:val="none" w:sz="0" w:space="0" w:color="auto"/>
              </w:divBdr>
            </w:div>
            <w:div w:id="1624965561">
              <w:marLeft w:val="0"/>
              <w:marRight w:val="0"/>
              <w:marTop w:val="0"/>
              <w:marBottom w:val="0"/>
              <w:divBdr>
                <w:top w:val="none" w:sz="0" w:space="0" w:color="auto"/>
                <w:left w:val="none" w:sz="0" w:space="0" w:color="auto"/>
                <w:bottom w:val="none" w:sz="0" w:space="0" w:color="auto"/>
                <w:right w:val="none" w:sz="0" w:space="0" w:color="auto"/>
              </w:divBdr>
            </w:div>
            <w:div w:id="495919358">
              <w:marLeft w:val="0"/>
              <w:marRight w:val="0"/>
              <w:marTop w:val="0"/>
              <w:marBottom w:val="0"/>
              <w:divBdr>
                <w:top w:val="none" w:sz="0" w:space="0" w:color="auto"/>
                <w:left w:val="none" w:sz="0" w:space="0" w:color="auto"/>
                <w:bottom w:val="none" w:sz="0" w:space="0" w:color="auto"/>
                <w:right w:val="none" w:sz="0" w:space="0" w:color="auto"/>
              </w:divBdr>
            </w:div>
            <w:div w:id="1268660752">
              <w:marLeft w:val="0"/>
              <w:marRight w:val="0"/>
              <w:marTop w:val="0"/>
              <w:marBottom w:val="0"/>
              <w:divBdr>
                <w:top w:val="none" w:sz="0" w:space="0" w:color="auto"/>
                <w:left w:val="none" w:sz="0" w:space="0" w:color="auto"/>
                <w:bottom w:val="none" w:sz="0" w:space="0" w:color="auto"/>
                <w:right w:val="none" w:sz="0" w:space="0" w:color="auto"/>
              </w:divBdr>
            </w:div>
            <w:div w:id="404032788">
              <w:marLeft w:val="0"/>
              <w:marRight w:val="0"/>
              <w:marTop w:val="0"/>
              <w:marBottom w:val="0"/>
              <w:divBdr>
                <w:top w:val="none" w:sz="0" w:space="0" w:color="auto"/>
                <w:left w:val="none" w:sz="0" w:space="0" w:color="auto"/>
                <w:bottom w:val="none" w:sz="0" w:space="0" w:color="auto"/>
                <w:right w:val="none" w:sz="0" w:space="0" w:color="auto"/>
              </w:divBdr>
            </w:div>
            <w:div w:id="1246770041">
              <w:marLeft w:val="0"/>
              <w:marRight w:val="0"/>
              <w:marTop w:val="0"/>
              <w:marBottom w:val="0"/>
              <w:divBdr>
                <w:top w:val="none" w:sz="0" w:space="0" w:color="auto"/>
                <w:left w:val="none" w:sz="0" w:space="0" w:color="auto"/>
                <w:bottom w:val="none" w:sz="0" w:space="0" w:color="auto"/>
                <w:right w:val="none" w:sz="0" w:space="0" w:color="auto"/>
              </w:divBdr>
            </w:div>
            <w:div w:id="1270549285">
              <w:marLeft w:val="0"/>
              <w:marRight w:val="0"/>
              <w:marTop w:val="0"/>
              <w:marBottom w:val="0"/>
              <w:divBdr>
                <w:top w:val="none" w:sz="0" w:space="0" w:color="auto"/>
                <w:left w:val="none" w:sz="0" w:space="0" w:color="auto"/>
                <w:bottom w:val="none" w:sz="0" w:space="0" w:color="auto"/>
                <w:right w:val="none" w:sz="0" w:space="0" w:color="auto"/>
              </w:divBdr>
            </w:div>
            <w:div w:id="550726151">
              <w:marLeft w:val="0"/>
              <w:marRight w:val="0"/>
              <w:marTop w:val="0"/>
              <w:marBottom w:val="0"/>
              <w:divBdr>
                <w:top w:val="none" w:sz="0" w:space="0" w:color="auto"/>
                <w:left w:val="none" w:sz="0" w:space="0" w:color="auto"/>
                <w:bottom w:val="none" w:sz="0" w:space="0" w:color="auto"/>
                <w:right w:val="none" w:sz="0" w:space="0" w:color="auto"/>
              </w:divBdr>
            </w:div>
            <w:div w:id="1143623270">
              <w:marLeft w:val="0"/>
              <w:marRight w:val="0"/>
              <w:marTop w:val="0"/>
              <w:marBottom w:val="0"/>
              <w:divBdr>
                <w:top w:val="none" w:sz="0" w:space="0" w:color="auto"/>
                <w:left w:val="none" w:sz="0" w:space="0" w:color="auto"/>
                <w:bottom w:val="none" w:sz="0" w:space="0" w:color="auto"/>
                <w:right w:val="none" w:sz="0" w:space="0" w:color="auto"/>
              </w:divBdr>
            </w:div>
            <w:div w:id="1006443145">
              <w:marLeft w:val="0"/>
              <w:marRight w:val="0"/>
              <w:marTop w:val="0"/>
              <w:marBottom w:val="0"/>
              <w:divBdr>
                <w:top w:val="none" w:sz="0" w:space="0" w:color="auto"/>
                <w:left w:val="none" w:sz="0" w:space="0" w:color="auto"/>
                <w:bottom w:val="none" w:sz="0" w:space="0" w:color="auto"/>
                <w:right w:val="none" w:sz="0" w:space="0" w:color="auto"/>
              </w:divBdr>
            </w:div>
            <w:div w:id="154760830">
              <w:marLeft w:val="0"/>
              <w:marRight w:val="0"/>
              <w:marTop w:val="0"/>
              <w:marBottom w:val="0"/>
              <w:divBdr>
                <w:top w:val="none" w:sz="0" w:space="0" w:color="auto"/>
                <w:left w:val="none" w:sz="0" w:space="0" w:color="auto"/>
                <w:bottom w:val="none" w:sz="0" w:space="0" w:color="auto"/>
                <w:right w:val="none" w:sz="0" w:space="0" w:color="auto"/>
              </w:divBdr>
            </w:div>
            <w:div w:id="1565598644">
              <w:marLeft w:val="0"/>
              <w:marRight w:val="0"/>
              <w:marTop w:val="0"/>
              <w:marBottom w:val="0"/>
              <w:divBdr>
                <w:top w:val="none" w:sz="0" w:space="0" w:color="auto"/>
                <w:left w:val="none" w:sz="0" w:space="0" w:color="auto"/>
                <w:bottom w:val="none" w:sz="0" w:space="0" w:color="auto"/>
                <w:right w:val="none" w:sz="0" w:space="0" w:color="auto"/>
              </w:divBdr>
            </w:div>
            <w:div w:id="884802866">
              <w:marLeft w:val="0"/>
              <w:marRight w:val="0"/>
              <w:marTop w:val="0"/>
              <w:marBottom w:val="0"/>
              <w:divBdr>
                <w:top w:val="none" w:sz="0" w:space="0" w:color="auto"/>
                <w:left w:val="none" w:sz="0" w:space="0" w:color="auto"/>
                <w:bottom w:val="none" w:sz="0" w:space="0" w:color="auto"/>
                <w:right w:val="none" w:sz="0" w:space="0" w:color="auto"/>
              </w:divBdr>
            </w:div>
            <w:div w:id="1239052214">
              <w:marLeft w:val="0"/>
              <w:marRight w:val="0"/>
              <w:marTop w:val="0"/>
              <w:marBottom w:val="0"/>
              <w:divBdr>
                <w:top w:val="none" w:sz="0" w:space="0" w:color="auto"/>
                <w:left w:val="none" w:sz="0" w:space="0" w:color="auto"/>
                <w:bottom w:val="none" w:sz="0" w:space="0" w:color="auto"/>
                <w:right w:val="none" w:sz="0" w:space="0" w:color="auto"/>
              </w:divBdr>
            </w:div>
            <w:div w:id="854923486">
              <w:marLeft w:val="0"/>
              <w:marRight w:val="0"/>
              <w:marTop w:val="0"/>
              <w:marBottom w:val="0"/>
              <w:divBdr>
                <w:top w:val="none" w:sz="0" w:space="0" w:color="auto"/>
                <w:left w:val="none" w:sz="0" w:space="0" w:color="auto"/>
                <w:bottom w:val="none" w:sz="0" w:space="0" w:color="auto"/>
                <w:right w:val="none" w:sz="0" w:space="0" w:color="auto"/>
              </w:divBdr>
            </w:div>
            <w:div w:id="2062508778">
              <w:marLeft w:val="0"/>
              <w:marRight w:val="0"/>
              <w:marTop w:val="0"/>
              <w:marBottom w:val="0"/>
              <w:divBdr>
                <w:top w:val="none" w:sz="0" w:space="0" w:color="auto"/>
                <w:left w:val="none" w:sz="0" w:space="0" w:color="auto"/>
                <w:bottom w:val="none" w:sz="0" w:space="0" w:color="auto"/>
                <w:right w:val="none" w:sz="0" w:space="0" w:color="auto"/>
              </w:divBdr>
            </w:div>
            <w:div w:id="1047293876">
              <w:marLeft w:val="0"/>
              <w:marRight w:val="0"/>
              <w:marTop w:val="0"/>
              <w:marBottom w:val="0"/>
              <w:divBdr>
                <w:top w:val="none" w:sz="0" w:space="0" w:color="auto"/>
                <w:left w:val="none" w:sz="0" w:space="0" w:color="auto"/>
                <w:bottom w:val="none" w:sz="0" w:space="0" w:color="auto"/>
                <w:right w:val="none" w:sz="0" w:space="0" w:color="auto"/>
              </w:divBdr>
            </w:div>
            <w:div w:id="8357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801049">
      <w:bodyDiv w:val="1"/>
      <w:marLeft w:val="0"/>
      <w:marRight w:val="0"/>
      <w:marTop w:val="0"/>
      <w:marBottom w:val="0"/>
      <w:divBdr>
        <w:top w:val="none" w:sz="0" w:space="0" w:color="auto"/>
        <w:left w:val="none" w:sz="0" w:space="0" w:color="auto"/>
        <w:bottom w:val="none" w:sz="0" w:space="0" w:color="auto"/>
        <w:right w:val="none" w:sz="0" w:space="0" w:color="auto"/>
      </w:divBdr>
    </w:div>
    <w:div w:id="1135101543">
      <w:bodyDiv w:val="1"/>
      <w:marLeft w:val="0"/>
      <w:marRight w:val="0"/>
      <w:marTop w:val="0"/>
      <w:marBottom w:val="0"/>
      <w:divBdr>
        <w:top w:val="none" w:sz="0" w:space="0" w:color="auto"/>
        <w:left w:val="none" w:sz="0" w:space="0" w:color="auto"/>
        <w:bottom w:val="none" w:sz="0" w:space="0" w:color="auto"/>
        <w:right w:val="none" w:sz="0" w:space="0" w:color="auto"/>
      </w:divBdr>
      <w:divsChild>
        <w:div w:id="142895977">
          <w:marLeft w:val="612"/>
          <w:marRight w:val="0"/>
          <w:marTop w:val="0"/>
          <w:marBottom w:val="0"/>
          <w:divBdr>
            <w:top w:val="none" w:sz="0" w:space="0" w:color="auto"/>
            <w:left w:val="none" w:sz="0" w:space="0" w:color="auto"/>
            <w:bottom w:val="none" w:sz="0" w:space="0" w:color="auto"/>
            <w:right w:val="none" w:sz="0" w:space="0" w:color="auto"/>
          </w:divBdr>
        </w:div>
      </w:divsChild>
    </w:div>
    <w:div w:id="1147357360">
      <w:bodyDiv w:val="1"/>
      <w:marLeft w:val="0"/>
      <w:marRight w:val="0"/>
      <w:marTop w:val="0"/>
      <w:marBottom w:val="0"/>
      <w:divBdr>
        <w:top w:val="none" w:sz="0" w:space="0" w:color="auto"/>
        <w:left w:val="none" w:sz="0" w:space="0" w:color="auto"/>
        <w:bottom w:val="none" w:sz="0" w:space="0" w:color="auto"/>
        <w:right w:val="none" w:sz="0" w:space="0" w:color="auto"/>
      </w:divBdr>
    </w:div>
    <w:div w:id="1179854497">
      <w:bodyDiv w:val="1"/>
      <w:marLeft w:val="0"/>
      <w:marRight w:val="0"/>
      <w:marTop w:val="0"/>
      <w:marBottom w:val="0"/>
      <w:divBdr>
        <w:top w:val="none" w:sz="0" w:space="0" w:color="auto"/>
        <w:left w:val="none" w:sz="0" w:space="0" w:color="auto"/>
        <w:bottom w:val="none" w:sz="0" w:space="0" w:color="auto"/>
        <w:right w:val="none" w:sz="0" w:space="0" w:color="auto"/>
      </w:divBdr>
    </w:div>
    <w:div w:id="1378121094">
      <w:bodyDiv w:val="1"/>
      <w:marLeft w:val="0"/>
      <w:marRight w:val="0"/>
      <w:marTop w:val="0"/>
      <w:marBottom w:val="0"/>
      <w:divBdr>
        <w:top w:val="none" w:sz="0" w:space="0" w:color="auto"/>
        <w:left w:val="none" w:sz="0" w:space="0" w:color="auto"/>
        <w:bottom w:val="none" w:sz="0" w:space="0" w:color="auto"/>
        <w:right w:val="none" w:sz="0" w:space="0" w:color="auto"/>
      </w:divBdr>
      <w:divsChild>
        <w:div w:id="600995717">
          <w:marLeft w:val="612"/>
          <w:marRight w:val="0"/>
          <w:marTop w:val="0"/>
          <w:marBottom w:val="0"/>
          <w:divBdr>
            <w:top w:val="none" w:sz="0" w:space="0" w:color="auto"/>
            <w:left w:val="none" w:sz="0" w:space="0" w:color="auto"/>
            <w:bottom w:val="none" w:sz="0" w:space="0" w:color="auto"/>
            <w:right w:val="none" w:sz="0" w:space="0" w:color="auto"/>
          </w:divBdr>
        </w:div>
      </w:divsChild>
    </w:div>
    <w:div w:id="1551452295">
      <w:bodyDiv w:val="1"/>
      <w:marLeft w:val="0"/>
      <w:marRight w:val="0"/>
      <w:marTop w:val="0"/>
      <w:marBottom w:val="0"/>
      <w:divBdr>
        <w:top w:val="none" w:sz="0" w:space="0" w:color="auto"/>
        <w:left w:val="none" w:sz="0" w:space="0" w:color="auto"/>
        <w:bottom w:val="none" w:sz="0" w:space="0" w:color="auto"/>
        <w:right w:val="none" w:sz="0" w:space="0" w:color="auto"/>
      </w:divBdr>
    </w:div>
    <w:div w:id="1800368991">
      <w:bodyDiv w:val="1"/>
      <w:marLeft w:val="0"/>
      <w:marRight w:val="0"/>
      <w:marTop w:val="0"/>
      <w:marBottom w:val="0"/>
      <w:divBdr>
        <w:top w:val="none" w:sz="0" w:space="0" w:color="auto"/>
        <w:left w:val="none" w:sz="0" w:space="0" w:color="auto"/>
        <w:bottom w:val="none" w:sz="0" w:space="0" w:color="auto"/>
        <w:right w:val="none" w:sz="0" w:space="0" w:color="auto"/>
      </w:divBdr>
      <w:divsChild>
        <w:div w:id="97802145">
          <w:marLeft w:val="0"/>
          <w:marRight w:val="0"/>
          <w:marTop w:val="0"/>
          <w:marBottom w:val="0"/>
          <w:divBdr>
            <w:top w:val="none" w:sz="0" w:space="0" w:color="auto"/>
            <w:left w:val="none" w:sz="0" w:space="0" w:color="auto"/>
            <w:bottom w:val="none" w:sz="0" w:space="0" w:color="auto"/>
            <w:right w:val="none" w:sz="0" w:space="0" w:color="auto"/>
          </w:divBdr>
          <w:divsChild>
            <w:div w:id="145127561">
              <w:marLeft w:val="0"/>
              <w:marRight w:val="0"/>
              <w:marTop w:val="0"/>
              <w:marBottom w:val="0"/>
              <w:divBdr>
                <w:top w:val="none" w:sz="0" w:space="0" w:color="auto"/>
                <w:left w:val="none" w:sz="0" w:space="0" w:color="auto"/>
                <w:bottom w:val="none" w:sz="0" w:space="0" w:color="auto"/>
                <w:right w:val="none" w:sz="0" w:space="0" w:color="auto"/>
              </w:divBdr>
            </w:div>
            <w:div w:id="1133863638">
              <w:marLeft w:val="0"/>
              <w:marRight w:val="0"/>
              <w:marTop w:val="0"/>
              <w:marBottom w:val="0"/>
              <w:divBdr>
                <w:top w:val="none" w:sz="0" w:space="0" w:color="auto"/>
                <w:left w:val="none" w:sz="0" w:space="0" w:color="auto"/>
                <w:bottom w:val="none" w:sz="0" w:space="0" w:color="auto"/>
                <w:right w:val="none" w:sz="0" w:space="0" w:color="auto"/>
              </w:divBdr>
            </w:div>
            <w:div w:id="1133869614">
              <w:marLeft w:val="0"/>
              <w:marRight w:val="0"/>
              <w:marTop w:val="0"/>
              <w:marBottom w:val="0"/>
              <w:divBdr>
                <w:top w:val="none" w:sz="0" w:space="0" w:color="auto"/>
                <w:left w:val="none" w:sz="0" w:space="0" w:color="auto"/>
                <w:bottom w:val="none" w:sz="0" w:space="0" w:color="auto"/>
                <w:right w:val="none" w:sz="0" w:space="0" w:color="auto"/>
              </w:divBdr>
            </w:div>
            <w:div w:id="1478838703">
              <w:marLeft w:val="0"/>
              <w:marRight w:val="0"/>
              <w:marTop w:val="0"/>
              <w:marBottom w:val="0"/>
              <w:divBdr>
                <w:top w:val="none" w:sz="0" w:space="0" w:color="auto"/>
                <w:left w:val="none" w:sz="0" w:space="0" w:color="auto"/>
                <w:bottom w:val="none" w:sz="0" w:space="0" w:color="auto"/>
                <w:right w:val="none" w:sz="0" w:space="0" w:color="auto"/>
              </w:divBdr>
            </w:div>
            <w:div w:id="1676296833">
              <w:marLeft w:val="0"/>
              <w:marRight w:val="0"/>
              <w:marTop w:val="0"/>
              <w:marBottom w:val="0"/>
              <w:divBdr>
                <w:top w:val="none" w:sz="0" w:space="0" w:color="auto"/>
                <w:left w:val="none" w:sz="0" w:space="0" w:color="auto"/>
                <w:bottom w:val="none" w:sz="0" w:space="0" w:color="auto"/>
                <w:right w:val="none" w:sz="0" w:space="0" w:color="auto"/>
              </w:divBdr>
            </w:div>
            <w:div w:id="1488278619">
              <w:marLeft w:val="0"/>
              <w:marRight w:val="0"/>
              <w:marTop w:val="0"/>
              <w:marBottom w:val="0"/>
              <w:divBdr>
                <w:top w:val="none" w:sz="0" w:space="0" w:color="auto"/>
                <w:left w:val="none" w:sz="0" w:space="0" w:color="auto"/>
                <w:bottom w:val="none" w:sz="0" w:space="0" w:color="auto"/>
                <w:right w:val="none" w:sz="0" w:space="0" w:color="auto"/>
              </w:divBdr>
            </w:div>
            <w:div w:id="1422986171">
              <w:marLeft w:val="0"/>
              <w:marRight w:val="0"/>
              <w:marTop w:val="0"/>
              <w:marBottom w:val="0"/>
              <w:divBdr>
                <w:top w:val="none" w:sz="0" w:space="0" w:color="auto"/>
                <w:left w:val="none" w:sz="0" w:space="0" w:color="auto"/>
                <w:bottom w:val="none" w:sz="0" w:space="0" w:color="auto"/>
                <w:right w:val="none" w:sz="0" w:space="0" w:color="auto"/>
              </w:divBdr>
            </w:div>
            <w:div w:id="370962495">
              <w:marLeft w:val="0"/>
              <w:marRight w:val="0"/>
              <w:marTop w:val="0"/>
              <w:marBottom w:val="0"/>
              <w:divBdr>
                <w:top w:val="none" w:sz="0" w:space="0" w:color="auto"/>
                <w:left w:val="none" w:sz="0" w:space="0" w:color="auto"/>
                <w:bottom w:val="none" w:sz="0" w:space="0" w:color="auto"/>
                <w:right w:val="none" w:sz="0" w:space="0" w:color="auto"/>
              </w:divBdr>
            </w:div>
            <w:div w:id="1094521231">
              <w:marLeft w:val="0"/>
              <w:marRight w:val="0"/>
              <w:marTop w:val="0"/>
              <w:marBottom w:val="0"/>
              <w:divBdr>
                <w:top w:val="none" w:sz="0" w:space="0" w:color="auto"/>
                <w:left w:val="none" w:sz="0" w:space="0" w:color="auto"/>
                <w:bottom w:val="none" w:sz="0" w:space="0" w:color="auto"/>
                <w:right w:val="none" w:sz="0" w:space="0" w:color="auto"/>
              </w:divBdr>
            </w:div>
            <w:div w:id="688872782">
              <w:marLeft w:val="0"/>
              <w:marRight w:val="0"/>
              <w:marTop w:val="0"/>
              <w:marBottom w:val="0"/>
              <w:divBdr>
                <w:top w:val="none" w:sz="0" w:space="0" w:color="auto"/>
                <w:left w:val="none" w:sz="0" w:space="0" w:color="auto"/>
                <w:bottom w:val="none" w:sz="0" w:space="0" w:color="auto"/>
                <w:right w:val="none" w:sz="0" w:space="0" w:color="auto"/>
              </w:divBdr>
            </w:div>
            <w:div w:id="740635582">
              <w:marLeft w:val="0"/>
              <w:marRight w:val="0"/>
              <w:marTop w:val="0"/>
              <w:marBottom w:val="0"/>
              <w:divBdr>
                <w:top w:val="none" w:sz="0" w:space="0" w:color="auto"/>
                <w:left w:val="none" w:sz="0" w:space="0" w:color="auto"/>
                <w:bottom w:val="none" w:sz="0" w:space="0" w:color="auto"/>
                <w:right w:val="none" w:sz="0" w:space="0" w:color="auto"/>
              </w:divBdr>
            </w:div>
            <w:div w:id="588202436">
              <w:marLeft w:val="0"/>
              <w:marRight w:val="0"/>
              <w:marTop w:val="0"/>
              <w:marBottom w:val="0"/>
              <w:divBdr>
                <w:top w:val="none" w:sz="0" w:space="0" w:color="auto"/>
                <w:left w:val="none" w:sz="0" w:space="0" w:color="auto"/>
                <w:bottom w:val="none" w:sz="0" w:space="0" w:color="auto"/>
                <w:right w:val="none" w:sz="0" w:space="0" w:color="auto"/>
              </w:divBdr>
            </w:div>
            <w:div w:id="475029603">
              <w:marLeft w:val="0"/>
              <w:marRight w:val="0"/>
              <w:marTop w:val="0"/>
              <w:marBottom w:val="0"/>
              <w:divBdr>
                <w:top w:val="none" w:sz="0" w:space="0" w:color="auto"/>
                <w:left w:val="none" w:sz="0" w:space="0" w:color="auto"/>
                <w:bottom w:val="none" w:sz="0" w:space="0" w:color="auto"/>
                <w:right w:val="none" w:sz="0" w:space="0" w:color="auto"/>
              </w:divBdr>
            </w:div>
            <w:div w:id="1714308023">
              <w:marLeft w:val="0"/>
              <w:marRight w:val="0"/>
              <w:marTop w:val="0"/>
              <w:marBottom w:val="0"/>
              <w:divBdr>
                <w:top w:val="none" w:sz="0" w:space="0" w:color="auto"/>
                <w:left w:val="none" w:sz="0" w:space="0" w:color="auto"/>
                <w:bottom w:val="none" w:sz="0" w:space="0" w:color="auto"/>
                <w:right w:val="none" w:sz="0" w:space="0" w:color="auto"/>
              </w:divBdr>
            </w:div>
            <w:div w:id="1500854172">
              <w:marLeft w:val="0"/>
              <w:marRight w:val="0"/>
              <w:marTop w:val="0"/>
              <w:marBottom w:val="0"/>
              <w:divBdr>
                <w:top w:val="none" w:sz="0" w:space="0" w:color="auto"/>
                <w:left w:val="none" w:sz="0" w:space="0" w:color="auto"/>
                <w:bottom w:val="none" w:sz="0" w:space="0" w:color="auto"/>
                <w:right w:val="none" w:sz="0" w:space="0" w:color="auto"/>
              </w:divBdr>
            </w:div>
            <w:div w:id="1810897595">
              <w:marLeft w:val="0"/>
              <w:marRight w:val="0"/>
              <w:marTop w:val="0"/>
              <w:marBottom w:val="0"/>
              <w:divBdr>
                <w:top w:val="none" w:sz="0" w:space="0" w:color="auto"/>
                <w:left w:val="none" w:sz="0" w:space="0" w:color="auto"/>
                <w:bottom w:val="none" w:sz="0" w:space="0" w:color="auto"/>
                <w:right w:val="none" w:sz="0" w:space="0" w:color="auto"/>
              </w:divBdr>
            </w:div>
            <w:div w:id="218244350">
              <w:marLeft w:val="0"/>
              <w:marRight w:val="0"/>
              <w:marTop w:val="0"/>
              <w:marBottom w:val="0"/>
              <w:divBdr>
                <w:top w:val="none" w:sz="0" w:space="0" w:color="auto"/>
                <w:left w:val="none" w:sz="0" w:space="0" w:color="auto"/>
                <w:bottom w:val="none" w:sz="0" w:space="0" w:color="auto"/>
                <w:right w:val="none" w:sz="0" w:space="0" w:color="auto"/>
              </w:divBdr>
            </w:div>
            <w:div w:id="705912820">
              <w:marLeft w:val="0"/>
              <w:marRight w:val="0"/>
              <w:marTop w:val="0"/>
              <w:marBottom w:val="0"/>
              <w:divBdr>
                <w:top w:val="none" w:sz="0" w:space="0" w:color="auto"/>
                <w:left w:val="none" w:sz="0" w:space="0" w:color="auto"/>
                <w:bottom w:val="none" w:sz="0" w:space="0" w:color="auto"/>
                <w:right w:val="none" w:sz="0" w:space="0" w:color="auto"/>
              </w:divBdr>
            </w:div>
            <w:div w:id="871963814">
              <w:marLeft w:val="0"/>
              <w:marRight w:val="0"/>
              <w:marTop w:val="0"/>
              <w:marBottom w:val="0"/>
              <w:divBdr>
                <w:top w:val="none" w:sz="0" w:space="0" w:color="auto"/>
                <w:left w:val="none" w:sz="0" w:space="0" w:color="auto"/>
                <w:bottom w:val="none" w:sz="0" w:space="0" w:color="auto"/>
                <w:right w:val="none" w:sz="0" w:space="0" w:color="auto"/>
              </w:divBdr>
            </w:div>
            <w:div w:id="609555866">
              <w:marLeft w:val="0"/>
              <w:marRight w:val="0"/>
              <w:marTop w:val="0"/>
              <w:marBottom w:val="0"/>
              <w:divBdr>
                <w:top w:val="none" w:sz="0" w:space="0" w:color="auto"/>
                <w:left w:val="none" w:sz="0" w:space="0" w:color="auto"/>
                <w:bottom w:val="none" w:sz="0" w:space="0" w:color="auto"/>
                <w:right w:val="none" w:sz="0" w:space="0" w:color="auto"/>
              </w:divBdr>
            </w:div>
            <w:div w:id="1443963022">
              <w:marLeft w:val="0"/>
              <w:marRight w:val="0"/>
              <w:marTop w:val="0"/>
              <w:marBottom w:val="0"/>
              <w:divBdr>
                <w:top w:val="none" w:sz="0" w:space="0" w:color="auto"/>
                <w:left w:val="none" w:sz="0" w:space="0" w:color="auto"/>
                <w:bottom w:val="none" w:sz="0" w:space="0" w:color="auto"/>
                <w:right w:val="none" w:sz="0" w:space="0" w:color="auto"/>
              </w:divBdr>
            </w:div>
            <w:div w:id="42288715">
              <w:marLeft w:val="0"/>
              <w:marRight w:val="0"/>
              <w:marTop w:val="0"/>
              <w:marBottom w:val="0"/>
              <w:divBdr>
                <w:top w:val="none" w:sz="0" w:space="0" w:color="auto"/>
                <w:left w:val="none" w:sz="0" w:space="0" w:color="auto"/>
                <w:bottom w:val="none" w:sz="0" w:space="0" w:color="auto"/>
                <w:right w:val="none" w:sz="0" w:space="0" w:color="auto"/>
              </w:divBdr>
            </w:div>
            <w:div w:id="1347365058">
              <w:marLeft w:val="0"/>
              <w:marRight w:val="0"/>
              <w:marTop w:val="0"/>
              <w:marBottom w:val="0"/>
              <w:divBdr>
                <w:top w:val="none" w:sz="0" w:space="0" w:color="auto"/>
                <w:left w:val="none" w:sz="0" w:space="0" w:color="auto"/>
                <w:bottom w:val="none" w:sz="0" w:space="0" w:color="auto"/>
                <w:right w:val="none" w:sz="0" w:space="0" w:color="auto"/>
              </w:divBdr>
            </w:div>
            <w:div w:id="879824786">
              <w:marLeft w:val="0"/>
              <w:marRight w:val="0"/>
              <w:marTop w:val="0"/>
              <w:marBottom w:val="0"/>
              <w:divBdr>
                <w:top w:val="none" w:sz="0" w:space="0" w:color="auto"/>
                <w:left w:val="none" w:sz="0" w:space="0" w:color="auto"/>
                <w:bottom w:val="none" w:sz="0" w:space="0" w:color="auto"/>
                <w:right w:val="none" w:sz="0" w:space="0" w:color="auto"/>
              </w:divBdr>
            </w:div>
            <w:div w:id="1579821789">
              <w:marLeft w:val="0"/>
              <w:marRight w:val="0"/>
              <w:marTop w:val="0"/>
              <w:marBottom w:val="0"/>
              <w:divBdr>
                <w:top w:val="none" w:sz="0" w:space="0" w:color="auto"/>
                <w:left w:val="none" w:sz="0" w:space="0" w:color="auto"/>
                <w:bottom w:val="none" w:sz="0" w:space="0" w:color="auto"/>
                <w:right w:val="none" w:sz="0" w:space="0" w:color="auto"/>
              </w:divBdr>
            </w:div>
            <w:div w:id="1651445973">
              <w:marLeft w:val="0"/>
              <w:marRight w:val="0"/>
              <w:marTop w:val="0"/>
              <w:marBottom w:val="0"/>
              <w:divBdr>
                <w:top w:val="none" w:sz="0" w:space="0" w:color="auto"/>
                <w:left w:val="none" w:sz="0" w:space="0" w:color="auto"/>
                <w:bottom w:val="none" w:sz="0" w:space="0" w:color="auto"/>
                <w:right w:val="none" w:sz="0" w:space="0" w:color="auto"/>
              </w:divBdr>
            </w:div>
            <w:div w:id="1046492422">
              <w:marLeft w:val="0"/>
              <w:marRight w:val="0"/>
              <w:marTop w:val="0"/>
              <w:marBottom w:val="0"/>
              <w:divBdr>
                <w:top w:val="none" w:sz="0" w:space="0" w:color="auto"/>
                <w:left w:val="none" w:sz="0" w:space="0" w:color="auto"/>
                <w:bottom w:val="none" w:sz="0" w:space="0" w:color="auto"/>
                <w:right w:val="none" w:sz="0" w:space="0" w:color="auto"/>
              </w:divBdr>
            </w:div>
            <w:div w:id="1084180416">
              <w:marLeft w:val="0"/>
              <w:marRight w:val="0"/>
              <w:marTop w:val="0"/>
              <w:marBottom w:val="0"/>
              <w:divBdr>
                <w:top w:val="none" w:sz="0" w:space="0" w:color="auto"/>
                <w:left w:val="none" w:sz="0" w:space="0" w:color="auto"/>
                <w:bottom w:val="none" w:sz="0" w:space="0" w:color="auto"/>
                <w:right w:val="none" w:sz="0" w:space="0" w:color="auto"/>
              </w:divBdr>
            </w:div>
            <w:div w:id="880214794">
              <w:marLeft w:val="0"/>
              <w:marRight w:val="0"/>
              <w:marTop w:val="0"/>
              <w:marBottom w:val="0"/>
              <w:divBdr>
                <w:top w:val="none" w:sz="0" w:space="0" w:color="auto"/>
                <w:left w:val="none" w:sz="0" w:space="0" w:color="auto"/>
                <w:bottom w:val="none" w:sz="0" w:space="0" w:color="auto"/>
                <w:right w:val="none" w:sz="0" w:space="0" w:color="auto"/>
              </w:divBdr>
            </w:div>
            <w:div w:id="593244732">
              <w:marLeft w:val="0"/>
              <w:marRight w:val="0"/>
              <w:marTop w:val="0"/>
              <w:marBottom w:val="0"/>
              <w:divBdr>
                <w:top w:val="none" w:sz="0" w:space="0" w:color="auto"/>
                <w:left w:val="none" w:sz="0" w:space="0" w:color="auto"/>
                <w:bottom w:val="none" w:sz="0" w:space="0" w:color="auto"/>
                <w:right w:val="none" w:sz="0" w:space="0" w:color="auto"/>
              </w:divBdr>
            </w:div>
            <w:div w:id="1082021648">
              <w:marLeft w:val="0"/>
              <w:marRight w:val="0"/>
              <w:marTop w:val="0"/>
              <w:marBottom w:val="0"/>
              <w:divBdr>
                <w:top w:val="none" w:sz="0" w:space="0" w:color="auto"/>
                <w:left w:val="none" w:sz="0" w:space="0" w:color="auto"/>
                <w:bottom w:val="none" w:sz="0" w:space="0" w:color="auto"/>
                <w:right w:val="none" w:sz="0" w:space="0" w:color="auto"/>
              </w:divBdr>
            </w:div>
            <w:div w:id="279265555">
              <w:marLeft w:val="0"/>
              <w:marRight w:val="0"/>
              <w:marTop w:val="0"/>
              <w:marBottom w:val="0"/>
              <w:divBdr>
                <w:top w:val="none" w:sz="0" w:space="0" w:color="auto"/>
                <w:left w:val="none" w:sz="0" w:space="0" w:color="auto"/>
                <w:bottom w:val="none" w:sz="0" w:space="0" w:color="auto"/>
                <w:right w:val="none" w:sz="0" w:space="0" w:color="auto"/>
              </w:divBdr>
            </w:div>
            <w:div w:id="64307167">
              <w:marLeft w:val="0"/>
              <w:marRight w:val="0"/>
              <w:marTop w:val="0"/>
              <w:marBottom w:val="0"/>
              <w:divBdr>
                <w:top w:val="none" w:sz="0" w:space="0" w:color="auto"/>
                <w:left w:val="none" w:sz="0" w:space="0" w:color="auto"/>
                <w:bottom w:val="none" w:sz="0" w:space="0" w:color="auto"/>
                <w:right w:val="none" w:sz="0" w:space="0" w:color="auto"/>
              </w:divBdr>
            </w:div>
            <w:div w:id="1557669434">
              <w:marLeft w:val="0"/>
              <w:marRight w:val="0"/>
              <w:marTop w:val="0"/>
              <w:marBottom w:val="0"/>
              <w:divBdr>
                <w:top w:val="none" w:sz="0" w:space="0" w:color="auto"/>
                <w:left w:val="none" w:sz="0" w:space="0" w:color="auto"/>
                <w:bottom w:val="none" w:sz="0" w:space="0" w:color="auto"/>
                <w:right w:val="none" w:sz="0" w:space="0" w:color="auto"/>
              </w:divBdr>
            </w:div>
            <w:div w:id="29578791">
              <w:marLeft w:val="0"/>
              <w:marRight w:val="0"/>
              <w:marTop w:val="0"/>
              <w:marBottom w:val="0"/>
              <w:divBdr>
                <w:top w:val="none" w:sz="0" w:space="0" w:color="auto"/>
                <w:left w:val="none" w:sz="0" w:space="0" w:color="auto"/>
                <w:bottom w:val="none" w:sz="0" w:space="0" w:color="auto"/>
                <w:right w:val="none" w:sz="0" w:space="0" w:color="auto"/>
              </w:divBdr>
            </w:div>
            <w:div w:id="660504364">
              <w:marLeft w:val="0"/>
              <w:marRight w:val="0"/>
              <w:marTop w:val="0"/>
              <w:marBottom w:val="0"/>
              <w:divBdr>
                <w:top w:val="none" w:sz="0" w:space="0" w:color="auto"/>
                <w:left w:val="none" w:sz="0" w:space="0" w:color="auto"/>
                <w:bottom w:val="none" w:sz="0" w:space="0" w:color="auto"/>
                <w:right w:val="none" w:sz="0" w:space="0" w:color="auto"/>
              </w:divBdr>
            </w:div>
            <w:div w:id="1661814181">
              <w:marLeft w:val="0"/>
              <w:marRight w:val="0"/>
              <w:marTop w:val="0"/>
              <w:marBottom w:val="0"/>
              <w:divBdr>
                <w:top w:val="none" w:sz="0" w:space="0" w:color="auto"/>
                <w:left w:val="none" w:sz="0" w:space="0" w:color="auto"/>
                <w:bottom w:val="none" w:sz="0" w:space="0" w:color="auto"/>
                <w:right w:val="none" w:sz="0" w:space="0" w:color="auto"/>
              </w:divBdr>
            </w:div>
            <w:div w:id="1584607369">
              <w:marLeft w:val="0"/>
              <w:marRight w:val="0"/>
              <w:marTop w:val="0"/>
              <w:marBottom w:val="0"/>
              <w:divBdr>
                <w:top w:val="none" w:sz="0" w:space="0" w:color="auto"/>
                <w:left w:val="none" w:sz="0" w:space="0" w:color="auto"/>
                <w:bottom w:val="none" w:sz="0" w:space="0" w:color="auto"/>
                <w:right w:val="none" w:sz="0" w:space="0" w:color="auto"/>
              </w:divBdr>
            </w:div>
            <w:div w:id="192501403">
              <w:marLeft w:val="0"/>
              <w:marRight w:val="0"/>
              <w:marTop w:val="0"/>
              <w:marBottom w:val="0"/>
              <w:divBdr>
                <w:top w:val="none" w:sz="0" w:space="0" w:color="auto"/>
                <w:left w:val="none" w:sz="0" w:space="0" w:color="auto"/>
                <w:bottom w:val="none" w:sz="0" w:space="0" w:color="auto"/>
                <w:right w:val="none" w:sz="0" w:space="0" w:color="auto"/>
              </w:divBdr>
            </w:div>
            <w:div w:id="574709354">
              <w:marLeft w:val="0"/>
              <w:marRight w:val="0"/>
              <w:marTop w:val="0"/>
              <w:marBottom w:val="0"/>
              <w:divBdr>
                <w:top w:val="none" w:sz="0" w:space="0" w:color="auto"/>
                <w:left w:val="none" w:sz="0" w:space="0" w:color="auto"/>
                <w:bottom w:val="none" w:sz="0" w:space="0" w:color="auto"/>
                <w:right w:val="none" w:sz="0" w:space="0" w:color="auto"/>
              </w:divBdr>
            </w:div>
            <w:div w:id="950087929">
              <w:marLeft w:val="0"/>
              <w:marRight w:val="0"/>
              <w:marTop w:val="0"/>
              <w:marBottom w:val="0"/>
              <w:divBdr>
                <w:top w:val="none" w:sz="0" w:space="0" w:color="auto"/>
                <w:left w:val="none" w:sz="0" w:space="0" w:color="auto"/>
                <w:bottom w:val="none" w:sz="0" w:space="0" w:color="auto"/>
                <w:right w:val="none" w:sz="0" w:space="0" w:color="auto"/>
              </w:divBdr>
            </w:div>
            <w:div w:id="1628464069">
              <w:marLeft w:val="0"/>
              <w:marRight w:val="0"/>
              <w:marTop w:val="0"/>
              <w:marBottom w:val="0"/>
              <w:divBdr>
                <w:top w:val="none" w:sz="0" w:space="0" w:color="auto"/>
                <w:left w:val="none" w:sz="0" w:space="0" w:color="auto"/>
                <w:bottom w:val="none" w:sz="0" w:space="0" w:color="auto"/>
                <w:right w:val="none" w:sz="0" w:space="0" w:color="auto"/>
              </w:divBdr>
            </w:div>
            <w:div w:id="503713333">
              <w:marLeft w:val="0"/>
              <w:marRight w:val="0"/>
              <w:marTop w:val="0"/>
              <w:marBottom w:val="0"/>
              <w:divBdr>
                <w:top w:val="none" w:sz="0" w:space="0" w:color="auto"/>
                <w:left w:val="none" w:sz="0" w:space="0" w:color="auto"/>
                <w:bottom w:val="none" w:sz="0" w:space="0" w:color="auto"/>
                <w:right w:val="none" w:sz="0" w:space="0" w:color="auto"/>
              </w:divBdr>
            </w:div>
            <w:div w:id="319388344">
              <w:marLeft w:val="0"/>
              <w:marRight w:val="0"/>
              <w:marTop w:val="0"/>
              <w:marBottom w:val="0"/>
              <w:divBdr>
                <w:top w:val="none" w:sz="0" w:space="0" w:color="auto"/>
                <w:left w:val="none" w:sz="0" w:space="0" w:color="auto"/>
                <w:bottom w:val="none" w:sz="0" w:space="0" w:color="auto"/>
                <w:right w:val="none" w:sz="0" w:space="0" w:color="auto"/>
              </w:divBdr>
            </w:div>
            <w:div w:id="153230030">
              <w:marLeft w:val="0"/>
              <w:marRight w:val="0"/>
              <w:marTop w:val="0"/>
              <w:marBottom w:val="0"/>
              <w:divBdr>
                <w:top w:val="none" w:sz="0" w:space="0" w:color="auto"/>
                <w:left w:val="none" w:sz="0" w:space="0" w:color="auto"/>
                <w:bottom w:val="none" w:sz="0" w:space="0" w:color="auto"/>
                <w:right w:val="none" w:sz="0" w:space="0" w:color="auto"/>
              </w:divBdr>
            </w:div>
            <w:div w:id="1785028591">
              <w:marLeft w:val="0"/>
              <w:marRight w:val="0"/>
              <w:marTop w:val="0"/>
              <w:marBottom w:val="0"/>
              <w:divBdr>
                <w:top w:val="none" w:sz="0" w:space="0" w:color="auto"/>
                <w:left w:val="none" w:sz="0" w:space="0" w:color="auto"/>
                <w:bottom w:val="none" w:sz="0" w:space="0" w:color="auto"/>
                <w:right w:val="none" w:sz="0" w:space="0" w:color="auto"/>
              </w:divBdr>
            </w:div>
            <w:div w:id="1937204844">
              <w:marLeft w:val="0"/>
              <w:marRight w:val="0"/>
              <w:marTop w:val="0"/>
              <w:marBottom w:val="0"/>
              <w:divBdr>
                <w:top w:val="none" w:sz="0" w:space="0" w:color="auto"/>
                <w:left w:val="none" w:sz="0" w:space="0" w:color="auto"/>
                <w:bottom w:val="none" w:sz="0" w:space="0" w:color="auto"/>
                <w:right w:val="none" w:sz="0" w:space="0" w:color="auto"/>
              </w:divBdr>
            </w:div>
            <w:div w:id="1366905988">
              <w:marLeft w:val="0"/>
              <w:marRight w:val="0"/>
              <w:marTop w:val="0"/>
              <w:marBottom w:val="0"/>
              <w:divBdr>
                <w:top w:val="none" w:sz="0" w:space="0" w:color="auto"/>
                <w:left w:val="none" w:sz="0" w:space="0" w:color="auto"/>
                <w:bottom w:val="none" w:sz="0" w:space="0" w:color="auto"/>
                <w:right w:val="none" w:sz="0" w:space="0" w:color="auto"/>
              </w:divBdr>
            </w:div>
            <w:div w:id="1622687089">
              <w:marLeft w:val="0"/>
              <w:marRight w:val="0"/>
              <w:marTop w:val="0"/>
              <w:marBottom w:val="0"/>
              <w:divBdr>
                <w:top w:val="none" w:sz="0" w:space="0" w:color="auto"/>
                <w:left w:val="none" w:sz="0" w:space="0" w:color="auto"/>
                <w:bottom w:val="none" w:sz="0" w:space="0" w:color="auto"/>
                <w:right w:val="none" w:sz="0" w:space="0" w:color="auto"/>
              </w:divBdr>
            </w:div>
            <w:div w:id="1082675781">
              <w:marLeft w:val="0"/>
              <w:marRight w:val="0"/>
              <w:marTop w:val="0"/>
              <w:marBottom w:val="0"/>
              <w:divBdr>
                <w:top w:val="none" w:sz="0" w:space="0" w:color="auto"/>
                <w:left w:val="none" w:sz="0" w:space="0" w:color="auto"/>
                <w:bottom w:val="none" w:sz="0" w:space="0" w:color="auto"/>
                <w:right w:val="none" w:sz="0" w:space="0" w:color="auto"/>
              </w:divBdr>
            </w:div>
            <w:div w:id="1111248017">
              <w:marLeft w:val="0"/>
              <w:marRight w:val="0"/>
              <w:marTop w:val="0"/>
              <w:marBottom w:val="0"/>
              <w:divBdr>
                <w:top w:val="none" w:sz="0" w:space="0" w:color="auto"/>
                <w:left w:val="none" w:sz="0" w:space="0" w:color="auto"/>
                <w:bottom w:val="none" w:sz="0" w:space="0" w:color="auto"/>
                <w:right w:val="none" w:sz="0" w:space="0" w:color="auto"/>
              </w:divBdr>
            </w:div>
            <w:div w:id="2137945606">
              <w:marLeft w:val="0"/>
              <w:marRight w:val="0"/>
              <w:marTop w:val="0"/>
              <w:marBottom w:val="0"/>
              <w:divBdr>
                <w:top w:val="none" w:sz="0" w:space="0" w:color="auto"/>
                <w:left w:val="none" w:sz="0" w:space="0" w:color="auto"/>
                <w:bottom w:val="none" w:sz="0" w:space="0" w:color="auto"/>
                <w:right w:val="none" w:sz="0" w:space="0" w:color="auto"/>
              </w:divBdr>
            </w:div>
            <w:div w:id="1675691457">
              <w:marLeft w:val="0"/>
              <w:marRight w:val="0"/>
              <w:marTop w:val="0"/>
              <w:marBottom w:val="0"/>
              <w:divBdr>
                <w:top w:val="none" w:sz="0" w:space="0" w:color="auto"/>
                <w:left w:val="none" w:sz="0" w:space="0" w:color="auto"/>
                <w:bottom w:val="none" w:sz="0" w:space="0" w:color="auto"/>
                <w:right w:val="none" w:sz="0" w:space="0" w:color="auto"/>
              </w:divBdr>
            </w:div>
            <w:div w:id="1145045825">
              <w:marLeft w:val="0"/>
              <w:marRight w:val="0"/>
              <w:marTop w:val="0"/>
              <w:marBottom w:val="0"/>
              <w:divBdr>
                <w:top w:val="none" w:sz="0" w:space="0" w:color="auto"/>
                <w:left w:val="none" w:sz="0" w:space="0" w:color="auto"/>
                <w:bottom w:val="none" w:sz="0" w:space="0" w:color="auto"/>
                <w:right w:val="none" w:sz="0" w:space="0" w:color="auto"/>
              </w:divBdr>
            </w:div>
            <w:div w:id="1268076811">
              <w:marLeft w:val="0"/>
              <w:marRight w:val="0"/>
              <w:marTop w:val="0"/>
              <w:marBottom w:val="0"/>
              <w:divBdr>
                <w:top w:val="none" w:sz="0" w:space="0" w:color="auto"/>
                <w:left w:val="none" w:sz="0" w:space="0" w:color="auto"/>
                <w:bottom w:val="none" w:sz="0" w:space="0" w:color="auto"/>
                <w:right w:val="none" w:sz="0" w:space="0" w:color="auto"/>
              </w:divBdr>
            </w:div>
            <w:div w:id="1054427619">
              <w:marLeft w:val="0"/>
              <w:marRight w:val="0"/>
              <w:marTop w:val="0"/>
              <w:marBottom w:val="0"/>
              <w:divBdr>
                <w:top w:val="none" w:sz="0" w:space="0" w:color="auto"/>
                <w:left w:val="none" w:sz="0" w:space="0" w:color="auto"/>
                <w:bottom w:val="none" w:sz="0" w:space="0" w:color="auto"/>
                <w:right w:val="none" w:sz="0" w:space="0" w:color="auto"/>
              </w:divBdr>
            </w:div>
            <w:div w:id="765230629">
              <w:marLeft w:val="0"/>
              <w:marRight w:val="0"/>
              <w:marTop w:val="0"/>
              <w:marBottom w:val="0"/>
              <w:divBdr>
                <w:top w:val="none" w:sz="0" w:space="0" w:color="auto"/>
                <w:left w:val="none" w:sz="0" w:space="0" w:color="auto"/>
                <w:bottom w:val="none" w:sz="0" w:space="0" w:color="auto"/>
                <w:right w:val="none" w:sz="0" w:space="0" w:color="auto"/>
              </w:divBdr>
            </w:div>
            <w:div w:id="1905213053">
              <w:marLeft w:val="0"/>
              <w:marRight w:val="0"/>
              <w:marTop w:val="0"/>
              <w:marBottom w:val="0"/>
              <w:divBdr>
                <w:top w:val="none" w:sz="0" w:space="0" w:color="auto"/>
                <w:left w:val="none" w:sz="0" w:space="0" w:color="auto"/>
                <w:bottom w:val="none" w:sz="0" w:space="0" w:color="auto"/>
                <w:right w:val="none" w:sz="0" w:space="0" w:color="auto"/>
              </w:divBdr>
            </w:div>
            <w:div w:id="1825050735">
              <w:marLeft w:val="0"/>
              <w:marRight w:val="0"/>
              <w:marTop w:val="0"/>
              <w:marBottom w:val="0"/>
              <w:divBdr>
                <w:top w:val="none" w:sz="0" w:space="0" w:color="auto"/>
                <w:left w:val="none" w:sz="0" w:space="0" w:color="auto"/>
                <w:bottom w:val="none" w:sz="0" w:space="0" w:color="auto"/>
                <w:right w:val="none" w:sz="0" w:space="0" w:color="auto"/>
              </w:divBdr>
            </w:div>
            <w:div w:id="58596126">
              <w:marLeft w:val="0"/>
              <w:marRight w:val="0"/>
              <w:marTop w:val="0"/>
              <w:marBottom w:val="0"/>
              <w:divBdr>
                <w:top w:val="none" w:sz="0" w:space="0" w:color="auto"/>
                <w:left w:val="none" w:sz="0" w:space="0" w:color="auto"/>
                <w:bottom w:val="none" w:sz="0" w:space="0" w:color="auto"/>
                <w:right w:val="none" w:sz="0" w:space="0" w:color="auto"/>
              </w:divBdr>
            </w:div>
            <w:div w:id="1794715452">
              <w:marLeft w:val="0"/>
              <w:marRight w:val="0"/>
              <w:marTop w:val="0"/>
              <w:marBottom w:val="0"/>
              <w:divBdr>
                <w:top w:val="none" w:sz="0" w:space="0" w:color="auto"/>
                <w:left w:val="none" w:sz="0" w:space="0" w:color="auto"/>
                <w:bottom w:val="none" w:sz="0" w:space="0" w:color="auto"/>
                <w:right w:val="none" w:sz="0" w:space="0" w:color="auto"/>
              </w:divBdr>
            </w:div>
            <w:div w:id="954557202">
              <w:marLeft w:val="0"/>
              <w:marRight w:val="0"/>
              <w:marTop w:val="0"/>
              <w:marBottom w:val="0"/>
              <w:divBdr>
                <w:top w:val="none" w:sz="0" w:space="0" w:color="auto"/>
                <w:left w:val="none" w:sz="0" w:space="0" w:color="auto"/>
                <w:bottom w:val="none" w:sz="0" w:space="0" w:color="auto"/>
                <w:right w:val="none" w:sz="0" w:space="0" w:color="auto"/>
              </w:divBdr>
            </w:div>
            <w:div w:id="1087312934">
              <w:marLeft w:val="0"/>
              <w:marRight w:val="0"/>
              <w:marTop w:val="0"/>
              <w:marBottom w:val="0"/>
              <w:divBdr>
                <w:top w:val="none" w:sz="0" w:space="0" w:color="auto"/>
                <w:left w:val="none" w:sz="0" w:space="0" w:color="auto"/>
                <w:bottom w:val="none" w:sz="0" w:space="0" w:color="auto"/>
                <w:right w:val="none" w:sz="0" w:space="0" w:color="auto"/>
              </w:divBdr>
            </w:div>
            <w:div w:id="1974210087">
              <w:marLeft w:val="0"/>
              <w:marRight w:val="0"/>
              <w:marTop w:val="0"/>
              <w:marBottom w:val="0"/>
              <w:divBdr>
                <w:top w:val="none" w:sz="0" w:space="0" w:color="auto"/>
                <w:left w:val="none" w:sz="0" w:space="0" w:color="auto"/>
                <w:bottom w:val="none" w:sz="0" w:space="0" w:color="auto"/>
                <w:right w:val="none" w:sz="0" w:space="0" w:color="auto"/>
              </w:divBdr>
            </w:div>
            <w:div w:id="59400536">
              <w:marLeft w:val="0"/>
              <w:marRight w:val="0"/>
              <w:marTop w:val="0"/>
              <w:marBottom w:val="0"/>
              <w:divBdr>
                <w:top w:val="none" w:sz="0" w:space="0" w:color="auto"/>
                <w:left w:val="none" w:sz="0" w:space="0" w:color="auto"/>
                <w:bottom w:val="none" w:sz="0" w:space="0" w:color="auto"/>
                <w:right w:val="none" w:sz="0" w:space="0" w:color="auto"/>
              </w:divBdr>
            </w:div>
            <w:div w:id="557864185">
              <w:marLeft w:val="0"/>
              <w:marRight w:val="0"/>
              <w:marTop w:val="0"/>
              <w:marBottom w:val="0"/>
              <w:divBdr>
                <w:top w:val="none" w:sz="0" w:space="0" w:color="auto"/>
                <w:left w:val="none" w:sz="0" w:space="0" w:color="auto"/>
                <w:bottom w:val="none" w:sz="0" w:space="0" w:color="auto"/>
                <w:right w:val="none" w:sz="0" w:space="0" w:color="auto"/>
              </w:divBdr>
            </w:div>
            <w:div w:id="1847742902">
              <w:marLeft w:val="0"/>
              <w:marRight w:val="0"/>
              <w:marTop w:val="0"/>
              <w:marBottom w:val="0"/>
              <w:divBdr>
                <w:top w:val="none" w:sz="0" w:space="0" w:color="auto"/>
                <w:left w:val="none" w:sz="0" w:space="0" w:color="auto"/>
                <w:bottom w:val="none" w:sz="0" w:space="0" w:color="auto"/>
                <w:right w:val="none" w:sz="0" w:space="0" w:color="auto"/>
              </w:divBdr>
            </w:div>
            <w:div w:id="1536426395">
              <w:marLeft w:val="0"/>
              <w:marRight w:val="0"/>
              <w:marTop w:val="0"/>
              <w:marBottom w:val="0"/>
              <w:divBdr>
                <w:top w:val="none" w:sz="0" w:space="0" w:color="auto"/>
                <w:left w:val="none" w:sz="0" w:space="0" w:color="auto"/>
                <w:bottom w:val="none" w:sz="0" w:space="0" w:color="auto"/>
                <w:right w:val="none" w:sz="0" w:space="0" w:color="auto"/>
              </w:divBdr>
            </w:div>
            <w:div w:id="774599115">
              <w:marLeft w:val="0"/>
              <w:marRight w:val="0"/>
              <w:marTop w:val="0"/>
              <w:marBottom w:val="0"/>
              <w:divBdr>
                <w:top w:val="none" w:sz="0" w:space="0" w:color="auto"/>
                <w:left w:val="none" w:sz="0" w:space="0" w:color="auto"/>
                <w:bottom w:val="none" w:sz="0" w:space="0" w:color="auto"/>
                <w:right w:val="none" w:sz="0" w:space="0" w:color="auto"/>
              </w:divBdr>
            </w:div>
            <w:div w:id="805658924">
              <w:marLeft w:val="0"/>
              <w:marRight w:val="0"/>
              <w:marTop w:val="0"/>
              <w:marBottom w:val="0"/>
              <w:divBdr>
                <w:top w:val="none" w:sz="0" w:space="0" w:color="auto"/>
                <w:left w:val="none" w:sz="0" w:space="0" w:color="auto"/>
                <w:bottom w:val="none" w:sz="0" w:space="0" w:color="auto"/>
                <w:right w:val="none" w:sz="0" w:space="0" w:color="auto"/>
              </w:divBdr>
            </w:div>
            <w:div w:id="122231730">
              <w:marLeft w:val="0"/>
              <w:marRight w:val="0"/>
              <w:marTop w:val="0"/>
              <w:marBottom w:val="0"/>
              <w:divBdr>
                <w:top w:val="none" w:sz="0" w:space="0" w:color="auto"/>
                <w:left w:val="none" w:sz="0" w:space="0" w:color="auto"/>
                <w:bottom w:val="none" w:sz="0" w:space="0" w:color="auto"/>
                <w:right w:val="none" w:sz="0" w:space="0" w:color="auto"/>
              </w:divBdr>
            </w:div>
            <w:div w:id="305866009">
              <w:marLeft w:val="0"/>
              <w:marRight w:val="0"/>
              <w:marTop w:val="0"/>
              <w:marBottom w:val="0"/>
              <w:divBdr>
                <w:top w:val="none" w:sz="0" w:space="0" w:color="auto"/>
                <w:left w:val="none" w:sz="0" w:space="0" w:color="auto"/>
                <w:bottom w:val="none" w:sz="0" w:space="0" w:color="auto"/>
                <w:right w:val="none" w:sz="0" w:space="0" w:color="auto"/>
              </w:divBdr>
            </w:div>
            <w:div w:id="1005204225">
              <w:marLeft w:val="0"/>
              <w:marRight w:val="0"/>
              <w:marTop w:val="0"/>
              <w:marBottom w:val="0"/>
              <w:divBdr>
                <w:top w:val="none" w:sz="0" w:space="0" w:color="auto"/>
                <w:left w:val="none" w:sz="0" w:space="0" w:color="auto"/>
                <w:bottom w:val="none" w:sz="0" w:space="0" w:color="auto"/>
                <w:right w:val="none" w:sz="0" w:space="0" w:color="auto"/>
              </w:divBdr>
            </w:div>
            <w:div w:id="1303851357">
              <w:marLeft w:val="0"/>
              <w:marRight w:val="0"/>
              <w:marTop w:val="0"/>
              <w:marBottom w:val="0"/>
              <w:divBdr>
                <w:top w:val="none" w:sz="0" w:space="0" w:color="auto"/>
                <w:left w:val="none" w:sz="0" w:space="0" w:color="auto"/>
                <w:bottom w:val="none" w:sz="0" w:space="0" w:color="auto"/>
                <w:right w:val="none" w:sz="0" w:space="0" w:color="auto"/>
              </w:divBdr>
            </w:div>
            <w:div w:id="1547788622">
              <w:marLeft w:val="0"/>
              <w:marRight w:val="0"/>
              <w:marTop w:val="0"/>
              <w:marBottom w:val="0"/>
              <w:divBdr>
                <w:top w:val="none" w:sz="0" w:space="0" w:color="auto"/>
                <w:left w:val="none" w:sz="0" w:space="0" w:color="auto"/>
                <w:bottom w:val="none" w:sz="0" w:space="0" w:color="auto"/>
                <w:right w:val="none" w:sz="0" w:space="0" w:color="auto"/>
              </w:divBdr>
            </w:div>
            <w:div w:id="43260634">
              <w:marLeft w:val="0"/>
              <w:marRight w:val="0"/>
              <w:marTop w:val="0"/>
              <w:marBottom w:val="0"/>
              <w:divBdr>
                <w:top w:val="none" w:sz="0" w:space="0" w:color="auto"/>
                <w:left w:val="none" w:sz="0" w:space="0" w:color="auto"/>
                <w:bottom w:val="none" w:sz="0" w:space="0" w:color="auto"/>
                <w:right w:val="none" w:sz="0" w:space="0" w:color="auto"/>
              </w:divBdr>
            </w:div>
            <w:div w:id="597104895">
              <w:marLeft w:val="0"/>
              <w:marRight w:val="0"/>
              <w:marTop w:val="0"/>
              <w:marBottom w:val="0"/>
              <w:divBdr>
                <w:top w:val="none" w:sz="0" w:space="0" w:color="auto"/>
                <w:left w:val="none" w:sz="0" w:space="0" w:color="auto"/>
                <w:bottom w:val="none" w:sz="0" w:space="0" w:color="auto"/>
                <w:right w:val="none" w:sz="0" w:space="0" w:color="auto"/>
              </w:divBdr>
            </w:div>
            <w:div w:id="276571782">
              <w:marLeft w:val="0"/>
              <w:marRight w:val="0"/>
              <w:marTop w:val="0"/>
              <w:marBottom w:val="0"/>
              <w:divBdr>
                <w:top w:val="none" w:sz="0" w:space="0" w:color="auto"/>
                <w:left w:val="none" w:sz="0" w:space="0" w:color="auto"/>
                <w:bottom w:val="none" w:sz="0" w:space="0" w:color="auto"/>
                <w:right w:val="none" w:sz="0" w:space="0" w:color="auto"/>
              </w:divBdr>
            </w:div>
            <w:div w:id="1885556710">
              <w:marLeft w:val="0"/>
              <w:marRight w:val="0"/>
              <w:marTop w:val="0"/>
              <w:marBottom w:val="0"/>
              <w:divBdr>
                <w:top w:val="none" w:sz="0" w:space="0" w:color="auto"/>
                <w:left w:val="none" w:sz="0" w:space="0" w:color="auto"/>
                <w:bottom w:val="none" w:sz="0" w:space="0" w:color="auto"/>
                <w:right w:val="none" w:sz="0" w:space="0" w:color="auto"/>
              </w:divBdr>
            </w:div>
            <w:div w:id="1330909403">
              <w:marLeft w:val="0"/>
              <w:marRight w:val="0"/>
              <w:marTop w:val="0"/>
              <w:marBottom w:val="0"/>
              <w:divBdr>
                <w:top w:val="none" w:sz="0" w:space="0" w:color="auto"/>
                <w:left w:val="none" w:sz="0" w:space="0" w:color="auto"/>
                <w:bottom w:val="none" w:sz="0" w:space="0" w:color="auto"/>
                <w:right w:val="none" w:sz="0" w:space="0" w:color="auto"/>
              </w:divBdr>
            </w:div>
            <w:div w:id="1092704270">
              <w:marLeft w:val="0"/>
              <w:marRight w:val="0"/>
              <w:marTop w:val="0"/>
              <w:marBottom w:val="0"/>
              <w:divBdr>
                <w:top w:val="none" w:sz="0" w:space="0" w:color="auto"/>
                <w:left w:val="none" w:sz="0" w:space="0" w:color="auto"/>
                <w:bottom w:val="none" w:sz="0" w:space="0" w:color="auto"/>
                <w:right w:val="none" w:sz="0" w:space="0" w:color="auto"/>
              </w:divBdr>
            </w:div>
            <w:div w:id="622076311">
              <w:marLeft w:val="0"/>
              <w:marRight w:val="0"/>
              <w:marTop w:val="0"/>
              <w:marBottom w:val="0"/>
              <w:divBdr>
                <w:top w:val="none" w:sz="0" w:space="0" w:color="auto"/>
                <w:left w:val="none" w:sz="0" w:space="0" w:color="auto"/>
                <w:bottom w:val="none" w:sz="0" w:space="0" w:color="auto"/>
                <w:right w:val="none" w:sz="0" w:space="0" w:color="auto"/>
              </w:divBdr>
            </w:div>
            <w:div w:id="622881524">
              <w:marLeft w:val="0"/>
              <w:marRight w:val="0"/>
              <w:marTop w:val="0"/>
              <w:marBottom w:val="0"/>
              <w:divBdr>
                <w:top w:val="none" w:sz="0" w:space="0" w:color="auto"/>
                <w:left w:val="none" w:sz="0" w:space="0" w:color="auto"/>
                <w:bottom w:val="none" w:sz="0" w:space="0" w:color="auto"/>
                <w:right w:val="none" w:sz="0" w:space="0" w:color="auto"/>
              </w:divBdr>
            </w:div>
            <w:div w:id="725228913">
              <w:marLeft w:val="0"/>
              <w:marRight w:val="0"/>
              <w:marTop w:val="0"/>
              <w:marBottom w:val="0"/>
              <w:divBdr>
                <w:top w:val="none" w:sz="0" w:space="0" w:color="auto"/>
                <w:left w:val="none" w:sz="0" w:space="0" w:color="auto"/>
                <w:bottom w:val="none" w:sz="0" w:space="0" w:color="auto"/>
                <w:right w:val="none" w:sz="0" w:space="0" w:color="auto"/>
              </w:divBdr>
            </w:div>
            <w:div w:id="289746782">
              <w:marLeft w:val="0"/>
              <w:marRight w:val="0"/>
              <w:marTop w:val="0"/>
              <w:marBottom w:val="0"/>
              <w:divBdr>
                <w:top w:val="none" w:sz="0" w:space="0" w:color="auto"/>
                <w:left w:val="none" w:sz="0" w:space="0" w:color="auto"/>
                <w:bottom w:val="none" w:sz="0" w:space="0" w:color="auto"/>
                <w:right w:val="none" w:sz="0" w:space="0" w:color="auto"/>
              </w:divBdr>
            </w:div>
            <w:div w:id="1143235357">
              <w:marLeft w:val="0"/>
              <w:marRight w:val="0"/>
              <w:marTop w:val="0"/>
              <w:marBottom w:val="0"/>
              <w:divBdr>
                <w:top w:val="none" w:sz="0" w:space="0" w:color="auto"/>
                <w:left w:val="none" w:sz="0" w:space="0" w:color="auto"/>
                <w:bottom w:val="none" w:sz="0" w:space="0" w:color="auto"/>
                <w:right w:val="none" w:sz="0" w:space="0" w:color="auto"/>
              </w:divBdr>
            </w:div>
            <w:div w:id="132333203">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803156521">
              <w:marLeft w:val="0"/>
              <w:marRight w:val="0"/>
              <w:marTop w:val="0"/>
              <w:marBottom w:val="0"/>
              <w:divBdr>
                <w:top w:val="none" w:sz="0" w:space="0" w:color="auto"/>
                <w:left w:val="none" w:sz="0" w:space="0" w:color="auto"/>
                <w:bottom w:val="none" w:sz="0" w:space="0" w:color="auto"/>
                <w:right w:val="none" w:sz="0" w:space="0" w:color="auto"/>
              </w:divBdr>
            </w:div>
            <w:div w:id="2023699501">
              <w:marLeft w:val="0"/>
              <w:marRight w:val="0"/>
              <w:marTop w:val="0"/>
              <w:marBottom w:val="0"/>
              <w:divBdr>
                <w:top w:val="none" w:sz="0" w:space="0" w:color="auto"/>
                <w:left w:val="none" w:sz="0" w:space="0" w:color="auto"/>
                <w:bottom w:val="none" w:sz="0" w:space="0" w:color="auto"/>
                <w:right w:val="none" w:sz="0" w:space="0" w:color="auto"/>
              </w:divBdr>
            </w:div>
            <w:div w:id="1276214168">
              <w:marLeft w:val="0"/>
              <w:marRight w:val="0"/>
              <w:marTop w:val="0"/>
              <w:marBottom w:val="0"/>
              <w:divBdr>
                <w:top w:val="none" w:sz="0" w:space="0" w:color="auto"/>
                <w:left w:val="none" w:sz="0" w:space="0" w:color="auto"/>
                <w:bottom w:val="none" w:sz="0" w:space="0" w:color="auto"/>
                <w:right w:val="none" w:sz="0" w:space="0" w:color="auto"/>
              </w:divBdr>
            </w:div>
            <w:div w:id="910382356">
              <w:marLeft w:val="0"/>
              <w:marRight w:val="0"/>
              <w:marTop w:val="0"/>
              <w:marBottom w:val="0"/>
              <w:divBdr>
                <w:top w:val="none" w:sz="0" w:space="0" w:color="auto"/>
                <w:left w:val="none" w:sz="0" w:space="0" w:color="auto"/>
                <w:bottom w:val="none" w:sz="0" w:space="0" w:color="auto"/>
                <w:right w:val="none" w:sz="0" w:space="0" w:color="auto"/>
              </w:divBdr>
            </w:div>
            <w:div w:id="173500522">
              <w:marLeft w:val="0"/>
              <w:marRight w:val="0"/>
              <w:marTop w:val="0"/>
              <w:marBottom w:val="0"/>
              <w:divBdr>
                <w:top w:val="none" w:sz="0" w:space="0" w:color="auto"/>
                <w:left w:val="none" w:sz="0" w:space="0" w:color="auto"/>
                <w:bottom w:val="none" w:sz="0" w:space="0" w:color="auto"/>
                <w:right w:val="none" w:sz="0" w:space="0" w:color="auto"/>
              </w:divBdr>
            </w:div>
            <w:div w:id="1676031870">
              <w:marLeft w:val="0"/>
              <w:marRight w:val="0"/>
              <w:marTop w:val="0"/>
              <w:marBottom w:val="0"/>
              <w:divBdr>
                <w:top w:val="none" w:sz="0" w:space="0" w:color="auto"/>
                <w:left w:val="none" w:sz="0" w:space="0" w:color="auto"/>
                <w:bottom w:val="none" w:sz="0" w:space="0" w:color="auto"/>
                <w:right w:val="none" w:sz="0" w:space="0" w:color="auto"/>
              </w:divBdr>
            </w:div>
            <w:div w:id="994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03867">
      <w:bodyDiv w:val="1"/>
      <w:marLeft w:val="0"/>
      <w:marRight w:val="0"/>
      <w:marTop w:val="0"/>
      <w:marBottom w:val="0"/>
      <w:divBdr>
        <w:top w:val="none" w:sz="0" w:space="0" w:color="auto"/>
        <w:left w:val="none" w:sz="0" w:space="0" w:color="auto"/>
        <w:bottom w:val="none" w:sz="0" w:space="0" w:color="auto"/>
        <w:right w:val="none" w:sz="0" w:space="0" w:color="auto"/>
      </w:divBdr>
      <w:divsChild>
        <w:div w:id="46074687">
          <w:marLeft w:val="612"/>
          <w:marRight w:val="0"/>
          <w:marTop w:val="0"/>
          <w:marBottom w:val="0"/>
          <w:divBdr>
            <w:top w:val="none" w:sz="0" w:space="0" w:color="auto"/>
            <w:left w:val="none" w:sz="0" w:space="0" w:color="auto"/>
            <w:bottom w:val="none" w:sz="0" w:space="0" w:color="auto"/>
            <w:right w:val="none" w:sz="0" w:space="0" w:color="auto"/>
          </w:divBdr>
        </w:div>
      </w:divsChild>
    </w:div>
    <w:div w:id="1876118810">
      <w:bodyDiv w:val="1"/>
      <w:marLeft w:val="0"/>
      <w:marRight w:val="0"/>
      <w:marTop w:val="0"/>
      <w:marBottom w:val="0"/>
      <w:divBdr>
        <w:top w:val="none" w:sz="0" w:space="0" w:color="auto"/>
        <w:left w:val="none" w:sz="0" w:space="0" w:color="auto"/>
        <w:bottom w:val="none" w:sz="0" w:space="0" w:color="auto"/>
        <w:right w:val="none" w:sz="0" w:space="0" w:color="auto"/>
      </w:divBdr>
      <w:divsChild>
        <w:div w:id="1607999620">
          <w:marLeft w:val="0"/>
          <w:marRight w:val="0"/>
          <w:marTop w:val="0"/>
          <w:marBottom w:val="0"/>
          <w:divBdr>
            <w:top w:val="none" w:sz="0" w:space="0" w:color="auto"/>
            <w:left w:val="none" w:sz="0" w:space="0" w:color="auto"/>
            <w:bottom w:val="none" w:sz="0" w:space="0" w:color="auto"/>
            <w:right w:val="none" w:sz="0" w:space="0" w:color="auto"/>
          </w:divBdr>
          <w:divsChild>
            <w:div w:id="428701906">
              <w:marLeft w:val="0"/>
              <w:marRight w:val="0"/>
              <w:marTop w:val="0"/>
              <w:marBottom w:val="0"/>
              <w:divBdr>
                <w:top w:val="none" w:sz="0" w:space="0" w:color="auto"/>
                <w:left w:val="none" w:sz="0" w:space="0" w:color="auto"/>
                <w:bottom w:val="none" w:sz="0" w:space="0" w:color="auto"/>
                <w:right w:val="none" w:sz="0" w:space="0" w:color="auto"/>
              </w:divBdr>
            </w:div>
            <w:div w:id="703099492">
              <w:marLeft w:val="0"/>
              <w:marRight w:val="0"/>
              <w:marTop w:val="0"/>
              <w:marBottom w:val="0"/>
              <w:divBdr>
                <w:top w:val="none" w:sz="0" w:space="0" w:color="auto"/>
                <w:left w:val="none" w:sz="0" w:space="0" w:color="auto"/>
                <w:bottom w:val="none" w:sz="0" w:space="0" w:color="auto"/>
                <w:right w:val="none" w:sz="0" w:space="0" w:color="auto"/>
              </w:divBdr>
            </w:div>
            <w:div w:id="91703719">
              <w:marLeft w:val="0"/>
              <w:marRight w:val="0"/>
              <w:marTop w:val="0"/>
              <w:marBottom w:val="0"/>
              <w:divBdr>
                <w:top w:val="none" w:sz="0" w:space="0" w:color="auto"/>
                <w:left w:val="none" w:sz="0" w:space="0" w:color="auto"/>
                <w:bottom w:val="none" w:sz="0" w:space="0" w:color="auto"/>
                <w:right w:val="none" w:sz="0" w:space="0" w:color="auto"/>
              </w:divBdr>
            </w:div>
            <w:div w:id="952512992">
              <w:marLeft w:val="0"/>
              <w:marRight w:val="0"/>
              <w:marTop w:val="0"/>
              <w:marBottom w:val="0"/>
              <w:divBdr>
                <w:top w:val="none" w:sz="0" w:space="0" w:color="auto"/>
                <w:left w:val="none" w:sz="0" w:space="0" w:color="auto"/>
                <w:bottom w:val="none" w:sz="0" w:space="0" w:color="auto"/>
                <w:right w:val="none" w:sz="0" w:space="0" w:color="auto"/>
              </w:divBdr>
            </w:div>
            <w:div w:id="106854348">
              <w:marLeft w:val="0"/>
              <w:marRight w:val="0"/>
              <w:marTop w:val="0"/>
              <w:marBottom w:val="0"/>
              <w:divBdr>
                <w:top w:val="none" w:sz="0" w:space="0" w:color="auto"/>
                <w:left w:val="none" w:sz="0" w:space="0" w:color="auto"/>
                <w:bottom w:val="none" w:sz="0" w:space="0" w:color="auto"/>
                <w:right w:val="none" w:sz="0" w:space="0" w:color="auto"/>
              </w:divBdr>
            </w:div>
            <w:div w:id="1849564819">
              <w:marLeft w:val="0"/>
              <w:marRight w:val="0"/>
              <w:marTop w:val="0"/>
              <w:marBottom w:val="0"/>
              <w:divBdr>
                <w:top w:val="none" w:sz="0" w:space="0" w:color="auto"/>
                <w:left w:val="none" w:sz="0" w:space="0" w:color="auto"/>
                <w:bottom w:val="none" w:sz="0" w:space="0" w:color="auto"/>
                <w:right w:val="none" w:sz="0" w:space="0" w:color="auto"/>
              </w:divBdr>
            </w:div>
            <w:div w:id="44910026">
              <w:marLeft w:val="0"/>
              <w:marRight w:val="0"/>
              <w:marTop w:val="0"/>
              <w:marBottom w:val="0"/>
              <w:divBdr>
                <w:top w:val="none" w:sz="0" w:space="0" w:color="auto"/>
                <w:left w:val="none" w:sz="0" w:space="0" w:color="auto"/>
                <w:bottom w:val="none" w:sz="0" w:space="0" w:color="auto"/>
                <w:right w:val="none" w:sz="0" w:space="0" w:color="auto"/>
              </w:divBdr>
            </w:div>
            <w:div w:id="2022008697">
              <w:marLeft w:val="0"/>
              <w:marRight w:val="0"/>
              <w:marTop w:val="0"/>
              <w:marBottom w:val="0"/>
              <w:divBdr>
                <w:top w:val="none" w:sz="0" w:space="0" w:color="auto"/>
                <w:left w:val="none" w:sz="0" w:space="0" w:color="auto"/>
                <w:bottom w:val="none" w:sz="0" w:space="0" w:color="auto"/>
                <w:right w:val="none" w:sz="0" w:space="0" w:color="auto"/>
              </w:divBdr>
            </w:div>
            <w:div w:id="892036106">
              <w:marLeft w:val="0"/>
              <w:marRight w:val="0"/>
              <w:marTop w:val="0"/>
              <w:marBottom w:val="0"/>
              <w:divBdr>
                <w:top w:val="none" w:sz="0" w:space="0" w:color="auto"/>
                <w:left w:val="none" w:sz="0" w:space="0" w:color="auto"/>
                <w:bottom w:val="none" w:sz="0" w:space="0" w:color="auto"/>
                <w:right w:val="none" w:sz="0" w:space="0" w:color="auto"/>
              </w:divBdr>
            </w:div>
            <w:div w:id="2003849320">
              <w:marLeft w:val="0"/>
              <w:marRight w:val="0"/>
              <w:marTop w:val="0"/>
              <w:marBottom w:val="0"/>
              <w:divBdr>
                <w:top w:val="none" w:sz="0" w:space="0" w:color="auto"/>
                <w:left w:val="none" w:sz="0" w:space="0" w:color="auto"/>
                <w:bottom w:val="none" w:sz="0" w:space="0" w:color="auto"/>
                <w:right w:val="none" w:sz="0" w:space="0" w:color="auto"/>
              </w:divBdr>
            </w:div>
            <w:div w:id="877087246">
              <w:marLeft w:val="0"/>
              <w:marRight w:val="0"/>
              <w:marTop w:val="0"/>
              <w:marBottom w:val="0"/>
              <w:divBdr>
                <w:top w:val="none" w:sz="0" w:space="0" w:color="auto"/>
                <w:left w:val="none" w:sz="0" w:space="0" w:color="auto"/>
                <w:bottom w:val="none" w:sz="0" w:space="0" w:color="auto"/>
                <w:right w:val="none" w:sz="0" w:space="0" w:color="auto"/>
              </w:divBdr>
            </w:div>
            <w:div w:id="498615435">
              <w:marLeft w:val="0"/>
              <w:marRight w:val="0"/>
              <w:marTop w:val="0"/>
              <w:marBottom w:val="0"/>
              <w:divBdr>
                <w:top w:val="none" w:sz="0" w:space="0" w:color="auto"/>
                <w:left w:val="none" w:sz="0" w:space="0" w:color="auto"/>
                <w:bottom w:val="none" w:sz="0" w:space="0" w:color="auto"/>
                <w:right w:val="none" w:sz="0" w:space="0" w:color="auto"/>
              </w:divBdr>
            </w:div>
            <w:div w:id="333731255">
              <w:marLeft w:val="0"/>
              <w:marRight w:val="0"/>
              <w:marTop w:val="0"/>
              <w:marBottom w:val="0"/>
              <w:divBdr>
                <w:top w:val="none" w:sz="0" w:space="0" w:color="auto"/>
                <w:left w:val="none" w:sz="0" w:space="0" w:color="auto"/>
                <w:bottom w:val="none" w:sz="0" w:space="0" w:color="auto"/>
                <w:right w:val="none" w:sz="0" w:space="0" w:color="auto"/>
              </w:divBdr>
            </w:div>
            <w:div w:id="1795439766">
              <w:marLeft w:val="0"/>
              <w:marRight w:val="0"/>
              <w:marTop w:val="0"/>
              <w:marBottom w:val="0"/>
              <w:divBdr>
                <w:top w:val="none" w:sz="0" w:space="0" w:color="auto"/>
                <w:left w:val="none" w:sz="0" w:space="0" w:color="auto"/>
                <w:bottom w:val="none" w:sz="0" w:space="0" w:color="auto"/>
                <w:right w:val="none" w:sz="0" w:space="0" w:color="auto"/>
              </w:divBdr>
            </w:div>
            <w:div w:id="1817607133">
              <w:marLeft w:val="0"/>
              <w:marRight w:val="0"/>
              <w:marTop w:val="0"/>
              <w:marBottom w:val="0"/>
              <w:divBdr>
                <w:top w:val="none" w:sz="0" w:space="0" w:color="auto"/>
                <w:left w:val="none" w:sz="0" w:space="0" w:color="auto"/>
                <w:bottom w:val="none" w:sz="0" w:space="0" w:color="auto"/>
                <w:right w:val="none" w:sz="0" w:space="0" w:color="auto"/>
              </w:divBdr>
            </w:div>
            <w:div w:id="77751693">
              <w:marLeft w:val="0"/>
              <w:marRight w:val="0"/>
              <w:marTop w:val="0"/>
              <w:marBottom w:val="0"/>
              <w:divBdr>
                <w:top w:val="none" w:sz="0" w:space="0" w:color="auto"/>
                <w:left w:val="none" w:sz="0" w:space="0" w:color="auto"/>
                <w:bottom w:val="none" w:sz="0" w:space="0" w:color="auto"/>
                <w:right w:val="none" w:sz="0" w:space="0" w:color="auto"/>
              </w:divBdr>
            </w:div>
            <w:div w:id="2025670966">
              <w:marLeft w:val="0"/>
              <w:marRight w:val="0"/>
              <w:marTop w:val="0"/>
              <w:marBottom w:val="0"/>
              <w:divBdr>
                <w:top w:val="none" w:sz="0" w:space="0" w:color="auto"/>
                <w:left w:val="none" w:sz="0" w:space="0" w:color="auto"/>
                <w:bottom w:val="none" w:sz="0" w:space="0" w:color="auto"/>
                <w:right w:val="none" w:sz="0" w:space="0" w:color="auto"/>
              </w:divBdr>
            </w:div>
            <w:div w:id="1194348471">
              <w:marLeft w:val="0"/>
              <w:marRight w:val="0"/>
              <w:marTop w:val="0"/>
              <w:marBottom w:val="0"/>
              <w:divBdr>
                <w:top w:val="none" w:sz="0" w:space="0" w:color="auto"/>
                <w:left w:val="none" w:sz="0" w:space="0" w:color="auto"/>
                <w:bottom w:val="none" w:sz="0" w:space="0" w:color="auto"/>
                <w:right w:val="none" w:sz="0" w:space="0" w:color="auto"/>
              </w:divBdr>
            </w:div>
            <w:div w:id="952245299">
              <w:marLeft w:val="0"/>
              <w:marRight w:val="0"/>
              <w:marTop w:val="0"/>
              <w:marBottom w:val="0"/>
              <w:divBdr>
                <w:top w:val="none" w:sz="0" w:space="0" w:color="auto"/>
                <w:left w:val="none" w:sz="0" w:space="0" w:color="auto"/>
                <w:bottom w:val="none" w:sz="0" w:space="0" w:color="auto"/>
                <w:right w:val="none" w:sz="0" w:space="0" w:color="auto"/>
              </w:divBdr>
            </w:div>
            <w:div w:id="1930114827">
              <w:marLeft w:val="0"/>
              <w:marRight w:val="0"/>
              <w:marTop w:val="0"/>
              <w:marBottom w:val="0"/>
              <w:divBdr>
                <w:top w:val="none" w:sz="0" w:space="0" w:color="auto"/>
                <w:left w:val="none" w:sz="0" w:space="0" w:color="auto"/>
                <w:bottom w:val="none" w:sz="0" w:space="0" w:color="auto"/>
                <w:right w:val="none" w:sz="0" w:space="0" w:color="auto"/>
              </w:divBdr>
            </w:div>
            <w:div w:id="924650431">
              <w:marLeft w:val="0"/>
              <w:marRight w:val="0"/>
              <w:marTop w:val="0"/>
              <w:marBottom w:val="0"/>
              <w:divBdr>
                <w:top w:val="none" w:sz="0" w:space="0" w:color="auto"/>
                <w:left w:val="none" w:sz="0" w:space="0" w:color="auto"/>
                <w:bottom w:val="none" w:sz="0" w:space="0" w:color="auto"/>
                <w:right w:val="none" w:sz="0" w:space="0" w:color="auto"/>
              </w:divBdr>
            </w:div>
            <w:div w:id="791823591">
              <w:marLeft w:val="0"/>
              <w:marRight w:val="0"/>
              <w:marTop w:val="0"/>
              <w:marBottom w:val="0"/>
              <w:divBdr>
                <w:top w:val="none" w:sz="0" w:space="0" w:color="auto"/>
                <w:left w:val="none" w:sz="0" w:space="0" w:color="auto"/>
                <w:bottom w:val="none" w:sz="0" w:space="0" w:color="auto"/>
                <w:right w:val="none" w:sz="0" w:space="0" w:color="auto"/>
              </w:divBdr>
            </w:div>
            <w:div w:id="2028828365">
              <w:marLeft w:val="0"/>
              <w:marRight w:val="0"/>
              <w:marTop w:val="0"/>
              <w:marBottom w:val="0"/>
              <w:divBdr>
                <w:top w:val="none" w:sz="0" w:space="0" w:color="auto"/>
                <w:left w:val="none" w:sz="0" w:space="0" w:color="auto"/>
                <w:bottom w:val="none" w:sz="0" w:space="0" w:color="auto"/>
                <w:right w:val="none" w:sz="0" w:space="0" w:color="auto"/>
              </w:divBdr>
            </w:div>
            <w:div w:id="1138036762">
              <w:marLeft w:val="0"/>
              <w:marRight w:val="0"/>
              <w:marTop w:val="0"/>
              <w:marBottom w:val="0"/>
              <w:divBdr>
                <w:top w:val="none" w:sz="0" w:space="0" w:color="auto"/>
                <w:left w:val="none" w:sz="0" w:space="0" w:color="auto"/>
                <w:bottom w:val="none" w:sz="0" w:space="0" w:color="auto"/>
                <w:right w:val="none" w:sz="0" w:space="0" w:color="auto"/>
              </w:divBdr>
            </w:div>
            <w:div w:id="1410537523">
              <w:marLeft w:val="0"/>
              <w:marRight w:val="0"/>
              <w:marTop w:val="0"/>
              <w:marBottom w:val="0"/>
              <w:divBdr>
                <w:top w:val="none" w:sz="0" w:space="0" w:color="auto"/>
                <w:left w:val="none" w:sz="0" w:space="0" w:color="auto"/>
                <w:bottom w:val="none" w:sz="0" w:space="0" w:color="auto"/>
                <w:right w:val="none" w:sz="0" w:space="0" w:color="auto"/>
              </w:divBdr>
            </w:div>
            <w:div w:id="1861552053">
              <w:marLeft w:val="0"/>
              <w:marRight w:val="0"/>
              <w:marTop w:val="0"/>
              <w:marBottom w:val="0"/>
              <w:divBdr>
                <w:top w:val="none" w:sz="0" w:space="0" w:color="auto"/>
                <w:left w:val="none" w:sz="0" w:space="0" w:color="auto"/>
                <w:bottom w:val="none" w:sz="0" w:space="0" w:color="auto"/>
                <w:right w:val="none" w:sz="0" w:space="0" w:color="auto"/>
              </w:divBdr>
            </w:div>
            <w:div w:id="78226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968">
      <w:bodyDiv w:val="1"/>
      <w:marLeft w:val="0"/>
      <w:marRight w:val="0"/>
      <w:marTop w:val="0"/>
      <w:marBottom w:val="0"/>
      <w:divBdr>
        <w:top w:val="none" w:sz="0" w:space="0" w:color="auto"/>
        <w:left w:val="none" w:sz="0" w:space="0" w:color="auto"/>
        <w:bottom w:val="none" w:sz="0" w:space="0" w:color="auto"/>
        <w:right w:val="none" w:sz="0" w:space="0" w:color="auto"/>
      </w:divBdr>
    </w:div>
    <w:div w:id="20325630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ddress_space" TargetMode="External"/><Relationship Id="rId18" Type="http://schemas.openxmlformats.org/officeDocument/2006/relationships/hyperlink" Target="https://en.wikipedia.org/wiki/Interface_description_language" TargetMode="External"/><Relationship Id="rId26" Type="http://schemas.openxmlformats.org/officeDocument/2006/relationships/hyperlink" Target="https://en.wikipedia.org/wiki/Marshalling_(computer_science)" TargetMode="External"/><Relationship Id="rId39" Type="http://schemas.openxmlformats.org/officeDocument/2006/relationships/theme" Target="theme/theme1.xml"/><Relationship Id="rId21" Type="http://schemas.openxmlformats.org/officeDocument/2006/relationships/hyperlink" Target="https://docs.oracle.com/javase/7/docs/technotes/tools/windows/rmic.html" TargetMode="External"/><Relationship Id="rId34" Type="http://schemas.openxmlformats.org/officeDocument/2006/relationships/hyperlink" Target="https://en.wikipedia.org/wiki/Class_stub" TargetMode="External"/><Relationship Id="rId7" Type="http://schemas.openxmlformats.org/officeDocument/2006/relationships/hyperlink" Target="https://en.wikipedia.org/wiki/Distributed_computing" TargetMode="External"/><Relationship Id="rId12" Type="http://schemas.openxmlformats.org/officeDocument/2006/relationships/hyperlink" Target="https://en.wikipedia.org/wiki/Server_(computing)" TargetMode="External"/><Relationship Id="rId17" Type="http://schemas.openxmlformats.org/officeDocument/2006/relationships/hyperlink" Target="https://en.wikipedia.org/wiki/Class_skeleton" TargetMode="External"/><Relationship Id="rId25" Type="http://schemas.openxmlformats.org/officeDocument/2006/relationships/hyperlink" Target="https://en.wikipedia.org/wiki/Class_skeleton" TargetMode="External"/><Relationship Id="rId33" Type="http://schemas.openxmlformats.org/officeDocument/2006/relationships/hyperlink" Target="https://en.wikipedia.org/wiki/Marshalling_(computer_science)"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Marshalling_(computer_science)" TargetMode="External"/><Relationship Id="rId20" Type="http://schemas.openxmlformats.org/officeDocument/2006/relationships/hyperlink" Target="https://en.wikipedia.org/wiki/Distributed_object" TargetMode="External"/><Relationship Id="rId29" Type="http://schemas.openxmlformats.org/officeDocument/2006/relationships/hyperlink" Target="https://en.wikipedia.org/wiki/Serialization" TargetMode="External"/><Relationship Id="rId1" Type="http://schemas.openxmlformats.org/officeDocument/2006/relationships/customXml" Target="../customXml/item1.xml"/><Relationship Id="rId6" Type="http://schemas.openxmlformats.org/officeDocument/2006/relationships/hyperlink" Target="http://infocenter.sybase.com/help/topic/com.sybase.help.sdk_12.5.1.ctref/html/ctref/X84280.htm" TargetMode="External"/><Relationship Id="rId11" Type="http://schemas.openxmlformats.org/officeDocument/2006/relationships/hyperlink" Target="https://en.wikipedia.org/wiki/Client_(computing)" TargetMode="External"/><Relationship Id="rId24" Type="http://schemas.openxmlformats.org/officeDocument/2006/relationships/hyperlink" Target="https://en.wikipedia.org/wiki/Proxy_object" TargetMode="External"/><Relationship Id="rId32" Type="http://schemas.openxmlformats.org/officeDocument/2006/relationships/hyperlink" Target="https://en.wikipedia.org/wiki/Serialization" TargetMode="External"/><Relationship Id="rId37" Type="http://schemas.openxmlformats.org/officeDocument/2006/relationships/hyperlink" Target="https://t4tutorials.com/system-call-and-advantages-of-system-calls/" TargetMode="External"/><Relationship Id="rId5" Type="http://schemas.openxmlformats.org/officeDocument/2006/relationships/webSettings" Target="webSettings.xml"/><Relationship Id="rId15" Type="http://schemas.openxmlformats.org/officeDocument/2006/relationships/hyperlink" Target="https://en.wikipedia.org/wiki/Little-endian" TargetMode="External"/><Relationship Id="rId23" Type="http://schemas.openxmlformats.org/officeDocument/2006/relationships/hyperlink" Target="https://docs.oracle.com/javase/7/docs/technotes/tools/windows/rmic.html" TargetMode="External"/><Relationship Id="rId28" Type="http://schemas.openxmlformats.org/officeDocument/2006/relationships/hyperlink" Target="https://en.wikipedia.org/wiki/Class_skeleton" TargetMode="External"/><Relationship Id="rId36" Type="http://schemas.openxmlformats.org/officeDocument/2006/relationships/hyperlink" Target="https://t4tutorials.com/threads-in-operating-systems/" TargetMode="External"/><Relationship Id="rId10" Type="http://schemas.openxmlformats.org/officeDocument/2006/relationships/hyperlink" Target="https://en.wikipedia.org/wiki/Remote_procedure_call" TargetMode="External"/><Relationship Id="rId19" Type="http://schemas.openxmlformats.org/officeDocument/2006/relationships/hyperlink" Target="https://en.wikipedia.org/wiki/Distributed_object" TargetMode="External"/><Relationship Id="rId31" Type="http://schemas.openxmlformats.org/officeDocument/2006/relationships/hyperlink" Target="https://en.wikipedia.org/wiki/Class_stub" TargetMode="External"/><Relationship Id="rId4" Type="http://schemas.openxmlformats.org/officeDocument/2006/relationships/settings" Target="settings.xml"/><Relationship Id="rId9" Type="http://schemas.openxmlformats.org/officeDocument/2006/relationships/hyperlink" Target="https://en.wikipedia.org/wiki/Remote_procedure_call" TargetMode="External"/><Relationship Id="rId14" Type="http://schemas.openxmlformats.org/officeDocument/2006/relationships/hyperlink" Target="https://en.wikipedia.org/wiki/Big-endian" TargetMode="External"/><Relationship Id="rId22" Type="http://schemas.openxmlformats.org/officeDocument/2006/relationships/hyperlink" Target="https://docs.oracle.com/javase/7/docs/technotes/tools/windows/rmic.html" TargetMode="External"/><Relationship Id="rId27" Type="http://schemas.openxmlformats.org/officeDocument/2006/relationships/hyperlink" Target="https://en.wikipedia.org/wiki/Class_skeleton" TargetMode="External"/><Relationship Id="rId30" Type="http://schemas.openxmlformats.org/officeDocument/2006/relationships/hyperlink" Target="https://en.wikipedia.org/wiki/Class_skeleton" TargetMode="External"/><Relationship Id="rId35" Type="http://schemas.openxmlformats.org/officeDocument/2006/relationships/image" Target="media/image1.jpeg"/><Relationship Id="rId8" Type="http://schemas.openxmlformats.org/officeDocument/2006/relationships/hyperlink" Target="https://en.wikipedia.org/wiki/Remote_Procedure_Cal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9203D-C899-48A5-A2DA-4A4CE398C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9</Pages>
  <Words>4303</Words>
  <Characters>24532</Characters>
  <Application>Microsoft Office Word</Application>
  <DocSecurity>0</DocSecurity>
  <Lines>204</Lines>
  <Paragraphs>57</Paragraphs>
  <ScaleCrop>false</ScaleCrop>
  <Company/>
  <LinksUpToDate>false</LinksUpToDate>
  <CharactersWithSpaces>2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44</cp:revision>
  <dcterms:created xsi:type="dcterms:W3CDTF">2021-04-19T05:00:00Z</dcterms:created>
  <dcterms:modified xsi:type="dcterms:W3CDTF">2021-04-19T14:10:00Z</dcterms:modified>
</cp:coreProperties>
</file>